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568D" w14:textId="4501733B" w:rsidR="00453A9D" w:rsidRDefault="00D82EEE" w:rsidP="00453A9D">
      <w:pPr>
        <w:pStyle w:val="Heading1"/>
        <w:rPr>
          <w:rFonts w:cs="Times New Roman"/>
          <w:szCs w:val="22"/>
        </w:rPr>
      </w:pPr>
      <w:r>
        <w:rPr>
          <w:rFonts w:cs="Times New Roman"/>
          <w:szCs w:val="22"/>
        </w:rPr>
        <w:t>TAJIKISTAN</w:t>
      </w:r>
    </w:p>
    <w:p w14:paraId="19E6285B" w14:textId="77777777" w:rsidR="00AB3DBC" w:rsidRDefault="00AB3DBC" w:rsidP="00AB3DBC"/>
    <w:p w14:paraId="2DA6E953" w14:textId="55D9E788" w:rsidR="00453A9D" w:rsidRPr="00741883" w:rsidRDefault="00D82EEE" w:rsidP="00453A9D">
      <w:pPr>
        <w:pStyle w:val="Heading2"/>
      </w:pPr>
      <w:r w:rsidRPr="00741883">
        <w:t>Pamiri Tajiks</w:t>
      </w:r>
    </w:p>
    <w:p w14:paraId="7751ECD1" w14:textId="77777777" w:rsidR="00453A9D" w:rsidRPr="00741883" w:rsidRDefault="00453A9D" w:rsidP="00453A9D"/>
    <w:p w14:paraId="1CF6FBB3" w14:textId="285712C7" w:rsidR="00453A9D" w:rsidRPr="00F83BF0" w:rsidRDefault="00453A9D" w:rsidP="00453A9D">
      <w:pPr>
        <w:rPr>
          <w:rFonts w:cs="Times New Roman"/>
        </w:rPr>
      </w:pPr>
      <w:r w:rsidRPr="00741883">
        <w:rPr>
          <w:rFonts w:cs="Times New Roman"/>
        </w:rPr>
        <w:t xml:space="preserve">Activity: </w:t>
      </w:r>
      <w:r w:rsidR="007A7D86" w:rsidRPr="00741883">
        <w:rPr>
          <w:rFonts w:cs="Times New Roman"/>
        </w:rPr>
        <w:t>1991-</w:t>
      </w:r>
      <w:r w:rsidR="00FF57B2">
        <w:rPr>
          <w:rFonts w:cs="Times New Roman"/>
        </w:rPr>
        <w:t xml:space="preserve">1993; </w:t>
      </w:r>
      <w:r w:rsidR="00B74295" w:rsidRPr="00BD7B8A">
        <w:rPr>
          <w:rFonts w:cs="Times New Roman"/>
        </w:rPr>
        <w:t>2014</w:t>
      </w:r>
      <w:r w:rsidR="00FF57B2" w:rsidRPr="00BD7B8A">
        <w:rPr>
          <w:rFonts w:cs="Times New Roman"/>
        </w:rPr>
        <w:t>-2020</w:t>
      </w:r>
    </w:p>
    <w:p w14:paraId="4A22B98D" w14:textId="77777777" w:rsidR="00453A9D" w:rsidRPr="00E62790" w:rsidRDefault="00453A9D" w:rsidP="00453A9D">
      <w:pPr>
        <w:rPr>
          <w:rFonts w:cs="Times New Roman"/>
        </w:rPr>
      </w:pPr>
    </w:p>
    <w:p w14:paraId="6C141715" w14:textId="77777777" w:rsidR="00F618F1" w:rsidRDefault="00F618F1" w:rsidP="00453A9D">
      <w:pPr>
        <w:rPr>
          <w:rFonts w:cs="Times New Roman"/>
          <w:b/>
          <w:szCs w:val="22"/>
        </w:rPr>
      </w:pPr>
    </w:p>
    <w:p w14:paraId="3E137A12" w14:textId="3BBACCB2" w:rsidR="00794F7B" w:rsidRDefault="00794F7B" w:rsidP="00794F7B">
      <w:pPr>
        <w:rPr>
          <w:rFonts w:cs="Times New Roman"/>
          <w:b/>
          <w:szCs w:val="22"/>
        </w:rPr>
      </w:pPr>
      <w:r w:rsidRPr="00FA0C2A">
        <w:rPr>
          <w:rFonts w:cs="Times New Roman"/>
          <w:b/>
          <w:szCs w:val="22"/>
        </w:rPr>
        <w:t>General note</w:t>
      </w:r>
      <w:r w:rsidR="00392C66">
        <w:rPr>
          <w:rFonts w:cs="Times New Roman"/>
          <w:b/>
          <w:szCs w:val="22"/>
        </w:rPr>
        <w:t>s</w:t>
      </w:r>
    </w:p>
    <w:p w14:paraId="4BD15318" w14:textId="77777777" w:rsidR="00E17E6D" w:rsidRPr="006F657B" w:rsidRDefault="00E17E6D" w:rsidP="00E17E6D">
      <w:pPr>
        <w:rPr>
          <w:rFonts w:cs="Times New Roman"/>
          <w:szCs w:val="22"/>
        </w:rPr>
      </w:pPr>
    </w:p>
    <w:p w14:paraId="386D9C68" w14:textId="6D31E4E8" w:rsidR="00E17E6D" w:rsidRDefault="00E33CF4" w:rsidP="00E17E6D">
      <w:pPr>
        <w:rPr>
          <w:rFonts w:cs="Times New Roman"/>
          <w:szCs w:val="22"/>
        </w:rPr>
      </w:pPr>
      <w:r>
        <w:rPr>
          <w:rFonts w:cs="Times New Roman"/>
          <w:szCs w:val="22"/>
        </w:rPr>
        <w:t>NA</w:t>
      </w:r>
    </w:p>
    <w:p w14:paraId="2E279663" w14:textId="77777777" w:rsidR="00E33CF4" w:rsidRPr="006F657B" w:rsidRDefault="00E33CF4" w:rsidP="00E17E6D">
      <w:pPr>
        <w:rPr>
          <w:rFonts w:cs="Times New Roman"/>
          <w:szCs w:val="22"/>
        </w:rPr>
      </w:pPr>
    </w:p>
    <w:p w14:paraId="60160FB4" w14:textId="77777777" w:rsidR="00E17E6D" w:rsidRPr="006F657B" w:rsidRDefault="00E17E6D" w:rsidP="00E17E6D">
      <w:pPr>
        <w:rPr>
          <w:rFonts w:cs="Times New Roman"/>
          <w:szCs w:val="22"/>
        </w:rPr>
      </w:pPr>
    </w:p>
    <w:p w14:paraId="74635B4E" w14:textId="2ED9640B" w:rsidR="00E17E6D" w:rsidRDefault="00E17E6D" w:rsidP="00794F7B">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496568FF" w14:textId="77777777" w:rsidR="00E17E6D" w:rsidRPr="006F657B" w:rsidRDefault="00E17E6D" w:rsidP="00E17E6D">
      <w:pPr>
        <w:rPr>
          <w:rFonts w:cs="Times New Roman"/>
          <w:szCs w:val="22"/>
        </w:rPr>
      </w:pPr>
    </w:p>
    <w:p w14:paraId="0F75EE07" w14:textId="77777777" w:rsidR="00741883" w:rsidRDefault="00E33CF4" w:rsidP="00BD0CDF">
      <w:pPr>
        <w:pStyle w:val="ListParagraph"/>
        <w:numPr>
          <w:ilvl w:val="0"/>
          <w:numId w:val="73"/>
        </w:numPr>
        <w:rPr>
          <w:rFonts w:cs="Times New Roman"/>
          <w:szCs w:val="22"/>
        </w:rPr>
      </w:pPr>
      <w:r w:rsidRPr="00763FB8">
        <w:rPr>
          <w:rFonts w:cs="Times New Roman"/>
          <w:szCs w:val="22"/>
        </w:rPr>
        <w:t xml:space="preserve">The Pamiri Tajik movement was active already in the USSR. Thus, we code the movement as of 1991, but note prior nonviolent activity. </w:t>
      </w:r>
    </w:p>
    <w:p w14:paraId="0BB0EE29" w14:textId="77777777" w:rsidR="001C384E" w:rsidRDefault="001C384E" w:rsidP="00D723FB">
      <w:pPr>
        <w:pStyle w:val="ListParagraph"/>
        <w:numPr>
          <w:ilvl w:val="0"/>
          <w:numId w:val="73"/>
        </w:numPr>
        <w:rPr>
          <w:rFonts w:cs="Times New Roman"/>
          <w:szCs w:val="22"/>
        </w:rPr>
      </w:pPr>
      <w:r w:rsidRPr="001C384E">
        <w:rPr>
          <w:rFonts w:cs="Times New Roman"/>
          <w:szCs w:val="22"/>
        </w:rPr>
        <w:t xml:space="preserve">In 1992, demonstrators in </w:t>
      </w:r>
      <w:proofErr w:type="spellStart"/>
      <w:r w:rsidRPr="001C384E">
        <w:rPr>
          <w:rFonts w:cs="Times New Roman"/>
          <w:szCs w:val="22"/>
        </w:rPr>
        <w:t>Khorog</w:t>
      </w:r>
      <w:proofErr w:type="spellEnd"/>
      <w:r w:rsidRPr="001C384E">
        <w:rPr>
          <w:rFonts w:cs="Times New Roman"/>
          <w:szCs w:val="22"/>
        </w:rPr>
        <w:t xml:space="preserve">, the capital of </w:t>
      </w:r>
      <w:proofErr w:type="spellStart"/>
      <w:r w:rsidRPr="001C384E">
        <w:rPr>
          <w:rFonts w:cs="Times New Roman"/>
          <w:szCs w:val="22"/>
        </w:rPr>
        <w:t>Gornyi</w:t>
      </w:r>
      <w:proofErr w:type="spellEnd"/>
      <w:r w:rsidRPr="001C384E">
        <w:rPr>
          <w:rFonts w:cs="Times New Roman"/>
          <w:szCs w:val="22"/>
        </w:rPr>
        <w:t xml:space="preserve"> </w:t>
      </w:r>
      <w:proofErr w:type="spellStart"/>
      <w:r w:rsidRPr="001C384E">
        <w:rPr>
          <w:rFonts w:cs="Times New Roman"/>
          <w:szCs w:val="22"/>
        </w:rPr>
        <w:t>Badakshan</w:t>
      </w:r>
      <w:proofErr w:type="spellEnd"/>
      <w:r w:rsidRPr="001C384E">
        <w:rPr>
          <w:rFonts w:cs="Times New Roman"/>
          <w:szCs w:val="22"/>
        </w:rPr>
        <w:t>, demanded that</w:t>
      </w:r>
      <w:r w:rsidR="00E33CF4" w:rsidRPr="001C384E">
        <w:rPr>
          <w:rFonts w:cs="Times New Roman"/>
          <w:szCs w:val="22"/>
        </w:rPr>
        <w:t xml:space="preserve"> </w:t>
      </w:r>
      <w:proofErr w:type="gramStart"/>
      <w:r w:rsidR="00E33CF4" w:rsidRPr="001C384E">
        <w:rPr>
          <w:rFonts w:cs="Times New Roman"/>
          <w:szCs w:val="22"/>
        </w:rPr>
        <w:t>status</w:t>
      </w:r>
      <w:proofErr w:type="gramEnd"/>
      <w:r w:rsidR="00E33CF4" w:rsidRPr="001C384E">
        <w:rPr>
          <w:rFonts w:cs="Times New Roman"/>
          <w:szCs w:val="22"/>
        </w:rPr>
        <w:t xml:space="preserve"> of Gorno-</w:t>
      </w:r>
      <w:proofErr w:type="spellStart"/>
      <w:r w:rsidR="00E33CF4" w:rsidRPr="001C384E">
        <w:rPr>
          <w:rFonts w:cs="Times New Roman"/>
          <w:szCs w:val="22"/>
        </w:rPr>
        <w:t>Badakhsnan</w:t>
      </w:r>
      <w:proofErr w:type="spellEnd"/>
      <w:r w:rsidR="00E33CF4" w:rsidRPr="001C384E">
        <w:rPr>
          <w:rFonts w:cs="Times New Roman"/>
          <w:szCs w:val="22"/>
        </w:rPr>
        <w:t xml:space="preserve"> be raised to that of an autonomous republic. At the same time, it was made clear that Gorno-Badakhshan should remain in Tajikistan. </w:t>
      </w:r>
      <w:r w:rsidRPr="001C384E">
        <w:rPr>
          <w:rFonts w:cs="Times New Roman"/>
          <w:szCs w:val="22"/>
        </w:rPr>
        <w:t xml:space="preserve">The central government refused the demand (Roeder 2007: 316). On April 11, 1992, the regional legislature unilaterally declared an autonomous republic. Subsequently, the Tajik government imposed an economic blockade, cutting Gorno-Badakhshan off from all supplies (Bliss 2006: 276). </w:t>
      </w:r>
      <w:r w:rsidRPr="00763FB8">
        <w:rPr>
          <w:rFonts w:cs="Times New Roman"/>
          <w:szCs w:val="22"/>
        </w:rPr>
        <w:t xml:space="preserve">Self-defense forces were established to maintain order within the Autonomous Oblast’s borders, but soon they were involved in the raging civil war (Roeder 2007: 316). </w:t>
      </w:r>
    </w:p>
    <w:p w14:paraId="59059305" w14:textId="77777777" w:rsidR="001C384E" w:rsidRDefault="001C384E" w:rsidP="000C55DE">
      <w:pPr>
        <w:pStyle w:val="ListParagraph"/>
        <w:numPr>
          <w:ilvl w:val="0"/>
          <w:numId w:val="73"/>
        </w:numPr>
        <w:rPr>
          <w:rFonts w:cs="Times New Roman"/>
          <w:szCs w:val="22"/>
        </w:rPr>
      </w:pPr>
      <w:r w:rsidRPr="001C384E">
        <w:rPr>
          <w:rFonts w:cs="Times New Roman"/>
          <w:szCs w:val="22"/>
        </w:rPr>
        <w:t xml:space="preserve">According to Roeder, the </w:t>
      </w:r>
      <w:proofErr w:type="spellStart"/>
      <w:r w:rsidRPr="001C384E">
        <w:rPr>
          <w:rFonts w:cs="Times New Roman"/>
          <w:szCs w:val="22"/>
        </w:rPr>
        <w:t>Pamiris</w:t>
      </w:r>
      <w:proofErr w:type="spellEnd"/>
      <w:r w:rsidRPr="001C384E">
        <w:rPr>
          <w:rFonts w:cs="Times New Roman"/>
          <w:szCs w:val="22"/>
        </w:rPr>
        <w:t xml:space="preserve"> then started to make “ambiguous” threats that they would secede (i.e., still in 1992) (Roeder 2007: 316). </w:t>
      </w:r>
      <w:r w:rsidR="00E33CF4" w:rsidRPr="001C384E">
        <w:rPr>
          <w:rFonts w:cs="Times New Roman"/>
          <w:szCs w:val="22"/>
        </w:rPr>
        <w:t xml:space="preserve">According to Minority Rights International, Gorno-Badakhshan was de facto independent at the time. </w:t>
      </w:r>
    </w:p>
    <w:p w14:paraId="2E27728F" w14:textId="5A187471" w:rsidR="00741883" w:rsidRPr="001C384E" w:rsidRDefault="00E33CF4" w:rsidP="000C55DE">
      <w:pPr>
        <w:pStyle w:val="ListParagraph"/>
        <w:numPr>
          <w:ilvl w:val="0"/>
          <w:numId w:val="73"/>
        </w:numPr>
        <w:rPr>
          <w:rFonts w:cs="Times New Roman"/>
          <w:szCs w:val="22"/>
        </w:rPr>
      </w:pPr>
      <w:r w:rsidRPr="001C384E">
        <w:rPr>
          <w:rFonts w:cs="Times New Roman"/>
          <w:szCs w:val="22"/>
        </w:rPr>
        <w:t>An agreement with the central government was signed in mid-1993, and Gorno-</w:t>
      </w:r>
      <w:proofErr w:type="spellStart"/>
      <w:r w:rsidRPr="001C384E">
        <w:rPr>
          <w:rFonts w:cs="Times New Roman"/>
          <w:szCs w:val="22"/>
        </w:rPr>
        <w:t>Badakshan</w:t>
      </w:r>
      <w:proofErr w:type="spellEnd"/>
      <w:r w:rsidRPr="001C384E">
        <w:rPr>
          <w:rFonts w:cs="Times New Roman"/>
          <w:szCs w:val="22"/>
        </w:rPr>
        <w:t xml:space="preserve"> accepted reintegration into Tajikistan. The leaders of the Gorno-Badakhshan Autonomous Oblast officially proclaimed the end of </w:t>
      </w:r>
      <w:r w:rsidR="001C384E">
        <w:rPr>
          <w:rFonts w:cs="Times New Roman"/>
          <w:szCs w:val="22"/>
        </w:rPr>
        <w:t>secessionist</w:t>
      </w:r>
      <w:r w:rsidRPr="001C384E">
        <w:rPr>
          <w:rFonts w:cs="Times New Roman"/>
          <w:szCs w:val="22"/>
        </w:rPr>
        <w:t xml:space="preserve"> aims in June 1993. The autonomous status of Gorno-Badakhshan was confirmed in the 1994 constitution (Roeder 2007: 317). The economic blockade was lifted in September 1993 (Bliss 2006: 276). </w:t>
      </w:r>
      <w:proofErr w:type="spellStart"/>
      <w:r w:rsidRPr="001C384E">
        <w:rPr>
          <w:rFonts w:cs="Times New Roman"/>
          <w:szCs w:val="22"/>
        </w:rPr>
        <w:t>Peyrouse</w:t>
      </w:r>
      <w:proofErr w:type="spellEnd"/>
      <w:r w:rsidRPr="001C384E">
        <w:rPr>
          <w:rFonts w:cs="Times New Roman"/>
          <w:szCs w:val="22"/>
        </w:rPr>
        <w:t xml:space="preserve"> (2012) </w:t>
      </w:r>
      <w:r w:rsidR="00741883" w:rsidRPr="001C384E">
        <w:rPr>
          <w:rFonts w:cs="Times New Roman"/>
          <w:szCs w:val="22"/>
        </w:rPr>
        <w:t xml:space="preserve">reports </w:t>
      </w:r>
      <w:r w:rsidRPr="001C384E">
        <w:rPr>
          <w:rFonts w:cs="Times New Roman"/>
          <w:szCs w:val="22"/>
        </w:rPr>
        <w:t>that separatism was no longer on the agenda in the region</w:t>
      </w:r>
      <w:r w:rsidR="00741883" w:rsidRPr="001C384E">
        <w:rPr>
          <w:rFonts w:cs="Times New Roman"/>
          <w:szCs w:val="22"/>
        </w:rPr>
        <w:t xml:space="preserve"> after 1993. </w:t>
      </w:r>
      <w:r w:rsidR="00FF57B2" w:rsidRPr="001C384E">
        <w:rPr>
          <w:rFonts w:cs="Times New Roman"/>
          <w:szCs w:val="22"/>
        </w:rPr>
        <w:t>[start date 1: 1989; end date 1: 1993]</w:t>
      </w:r>
    </w:p>
    <w:p w14:paraId="60CAEAB5" w14:textId="77777777" w:rsidR="002513B1" w:rsidRPr="003B4B35" w:rsidRDefault="00741883" w:rsidP="00BD0CDF">
      <w:pPr>
        <w:pStyle w:val="ListParagraph"/>
        <w:numPr>
          <w:ilvl w:val="0"/>
          <w:numId w:val="73"/>
        </w:numPr>
        <w:rPr>
          <w:rFonts w:cs="Times New Roman"/>
          <w:szCs w:val="22"/>
        </w:rPr>
      </w:pPr>
      <w:r w:rsidRPr="003B4B35">
        <w:rPr>
          <w:rFonts w:cs="Times New Roman"/>
          <w:szCs w:val="22"/>
        </w:rPr>
        <w:t>In the 1992-1997 civil war, a group</w:t>
      </w:r>
      <w:r w:rsidR="00B547A6" w:rsidRPr="003B4B35">
        <w:rPr>
          <w:rFonts w:cs="Times New Roman"/>
          <w:szCs w:val="22"/>
        </w:rPr>
        <w:t xml:space="preserve"> called</w:t>
      </w:r>
      <w:r w:rsidR="009F3780" w:rsidRPr="003B4B35">
        <w:rPr>
          <w:rFonts w:cs="Times New Roman"/>
          <w:szCs w:val="22"/>
        </w:rPr>
        <w:t xml:space="preserve"> </w:t>
      </w:r>
      <w:r w:rsidR="00B547A6" w:rsidRPr="003B4B35">
        <w:rPr>
          <w:rFonts w:cs="Times New Roman"/>
          <w:szCs w:val="22"/>
        </w:rPr>
        <w:t xml:space="preserve">Lali Badakhshan (Rubies of Badakhshan) fought against the Tajik government </w:t>
      </w:r>
      <w:r w:rsidRPr="003B4B35">
        <w:rPr>
          <w:rFonts w:cs="Times New Roman"/>
          <w:szCs w:val="22"/>
        </w:rPr>
        <w:t>as part of</w:t>
      </w:r>
      <w:r w:rsidR="006A5EBB" w:rsidRPr="003B4B35">
        <w:rPr>
          <w:rFonts w:cs="Times New Roman"/>
          <w:szCs w:val="22"/>
        </w:rPr>
        <w:t xml:space="preserve"> the United Tajik Opposition</w:t>
      </w:r>
      <w:r w:rsidR="002D5795" w:rsidRPr="003B4B35">
        <w:rPr>
          <w:rFonts w:cs="Times New Roman"/>
          <w:szCs w:val="22"/>
        </w:rPr>
        <w:t xml:space="preserve"> (UTO)</w:t>
      </w:r>
      <w:r w:rsidR="0078204A" w:rsidRPr="003B4B35">
        <w:rPr>
          <w:rFonts w:cs="Times New Roman"/>
          <w:szCs w:val="22"/>
        </w:rPr>
        <w:t xml:space="preserve"> forces</w:t>
      </w:r>
      <w:r w:rsidR="00836A06" w:rsidRPr="003B4B35">
        <w:rPr>
          <w:rFonts w:cs="Times New Roman"/>
          <w:szCs w:val="22"/>
        </w:rPr>
        <w:t xml:space="preserve">. </w:t>
      </w:r>
      <w:r w:rsidR="009F3780" w:rsidRPr="003B4B35">
        <w:rPr>
          <w:rFonts w:cs="Times New Roman"/>
          <w:szCs w:val="22"/>
        </w:rPr>
        <w:t xml:space="preserve">Following the end of the civil war, </w:t>
      </w:r>
      <w:r w:rsidRPr="003B4B35">
        <w:rPr>
          <w:rFonts w:cs="Times New Roman"/>
          <w:szCs w:val="22"/>
        </w:rPr>
        <w:t xml:space="preserve">Lali Badakhshan </w:t>
      </w:r>
      <w:r w:rsidR="00D05AFD" w:rsidRPr="003B4B35">
        <w:rPr>
          <w:rFonts w:cs="Times New Roman"/>
          <w:szCs w:val="22"/>
        </w:rPr>
        <w:t>leaders were given senior government jobs in the Gorno-Badakhshan region as part of the peace agreement.</w:t>
      </w:r>
      <w:r w:rsidR="00086032" w:rsidRPr="003B4B35">
        <w:rPr>
          <w:rFonts w:cs="Times New Roman"/>
          <w:szCs w:val="22"/>
        </w:rPr>
        <w:t xml:space="preserve"> </w:t>
      </w:r>
      <w:r w:rsidR="002513B1" w:rsidRPr="003B4B35">
        <w:rPr>
          <w:rFonts w:cs="Times New Roman"/>
          <w:szCs w:val="22"/>
        </w:rPr>
        <w:t>Pamiri</w:t>
      </w:r>
      <w:r w:rsidR="007611BC" w:rsidRPr="003B4B35">
        <w:rPr>
          <w:rFonts w:cs="Times New Roman"/>
          <w:szCs w:val="22"/>
        </w:rPr>
        <w:t xml:space="preserve"> leaders engage</w:t>
      </w:r>
      <w:r w:rsidR="002513B1" w:rsidRPr="003B4B35">
        <w:rPr>
          <w:rFonts w:cs="Times New Roman"/>
          <w:szCs w:val="22"/>
        </w:rPr>
        <w:t>d</w:t>
      </w:r>
      <w:r w:rsidR="007611BC" w:rsidRPr="003B4B35">
        <w:rPr>
          <w:rFonts w:cs="Times New Roman"/>
          <w:szCs w:val="22"/>
        </w:rPr>
        <w:t xml:space="preserve"> in</w:t>
      </w:r>
      <w:r w:rsidR="00CC5A4E" w:rsidRPr="003B4B35">
        <w:rPr>
          <w:rFonts w:cs="Times New Roman"/>
          <w:szCs w:val="22"/>
        </w:rPr>
        <w:t xml:space="preserve"> drug traffick</w:t>
      </w:r>
      <w:r w:rsidR="007611BC" w:rsidRPr="003B4B35">
        <w:rPr>
          <w:rFonts w:cs="Times New Roman"/>
          <w:szCs w:val="22"/>
        </w:rPr>
        <w:t>ing and other criminal activities</w:t>
      </w:r>
      <w:r w:rsidR="0090457D" w:rsidRPr="003B4B35">
        <w:rPr>
          <w:rFonts w:cs="Times New Roman"/>
          <w:szCs w:val="22"/>
        </w:rPr>
        <w:t xml:space="preserve"> and Tajikistan’s authorities </w:t>
      </w:r>
      <w:r w:rsidR="002513B1" w:rsidRPr="003B4B35">
        <w:rPr>
          <w:rFonts w:cs="Times New Roman"/>
          <w:szCs w:val="22"/>
        </w:rPr>
        <w:t>have labelled</w:t>
      </w:r>
      <w:r w:rsidR="0090457D" w:rsidRPr="003B4B35">
        <w:rPr>
          <w:rFonts w:cs="Times New Roman"/>
          <w:szCs w:val="22"/>
        </w:rPr>
        <w:t xml:space="preserve"> them as mere criminals</w:t>
      </w:r>
      <w:r w:rsidR="002513B1" w:rsidRPr="003B4B35">
        <w:rPr>
          <w:rFonts w:cs="Times New Roman"/>
          <w:szCs w:val="22"/>
        </w:rPr>
        <w:t xml:space="preserve">. By contrast, Lali Badakhshan leaders see </w:t>
      </w:r>
      <w:r w:rsidR="0090457D" w:rsidRPr="003B4B35">
        <w:rPr>
          <w:rFonts w:cs="Times New Roman"/>
          <w:szCs w:val="22"/>
        </w:rPr>
        <w:t xml:space="preserve">themselves as the defenders of </w:t>
      </w:r>
      <w:r w:rsidR="00A57BDD" w:rsidRPr="003B4B35">
        <w:rPr>
          <w:rFonts w:cs="Times New Roman"/>
          <w:szCs w:val="22"/>
        </w:rPr>
        <w:t xml:space="preserve">the </w:t>
      </w:r>
      <w:r w:rsidR="0090457D" w:rsidRPr="003B4B35">
        <w:rPr>
          <w:rFonts w:cs="Times New Roman"/>
          <w:szCs w:val="22"/>
        </w:rPr>
        <w:t xml:space="preserve">Pamiri identity </w:t>
      </w:r>
      <w:r w:rsidR="00EF4798" w:rsidRPr="003B4B35">
        <w:rPr>
          <w:rFonts w:cs="Times New Roman"/>
          <w:szCs w:val="22"/>
        </w:rPr>
        <w:t>and autonomy</w:t>
      </w:r>
      <w:r w:rsidR="002513B1" w:rsidRPr="003B4B35">
        <w:rPr>
          <w:rFonts w:cs="Times New Roman"/>
          <w:szCs w:val="22"/>
        </w:rPr>
        <w:t>;</w:t>
      </w:r>
      <w:r w:rsidR="00EF4798" w:rsidRPr="003B4B35">
        <w:rPr>
          <w:rFonts w:cs="Times New Roman"/>
          <w:szCs w:val="22"/>
        </w:rPr>
        <w:t xml:space="preserve"> </w:t>
      </w:r>
      <w:r w:rsidR="0090457D" w:rsidRPr="003B4B35">
        <w:rPr>
          <w:rFonts w:cs="Times New Roman"/>
          <w:szCs w:val="22"/>
        </w:rPr>
        <w:t>and</w:t>
      </w:r>
      <w:r w:rsidR="00A72B03" w:rsidRPr="003B4B35">
        <w:rPr>
          <w:rFonts w:cs="Times New Roman"/>
          <w:szCs w:val="22"/>
        </w:rPr>
        <w:t xml:space="preserve"> </w:t>
      </w:r>
      <w:r w:rsidR="002513B1" w:rsidRPr="003B4B35">
        <w:rPr>
          <w:rFonts w:cs="Times New Roman"/>
          <w:szCs w:val="22"/>
        </w:rPr>
        <w:t xml:space="preserve">they </w:t>
      </w:r>
      <w:r w:rsidR="00A72B03" w:rsidRPr="003B4B35">
        <w:rPr>
          <w:rFonts w:cs="Times New Roman"/>
          <w:szCs w:val="22"/>
        </w:rPr>
        <w:t xml:space="preserve">enjoy public support </w:t>
      </w:r>
      <w:r w:rsidR="008714B4" w:rsidRPr="003B4B35">
        <w:rPr>
          <w:rFonts w:cs="Times New Roman"/>
          <w:szCs w:val="22"/>
        </w:rPr>
        <w:t>(</w:t>
      </w:r>
      <w:proofErr w:type="spellStart"/>
      <w:r w:rsidR="008714B4" w:rsidRPr="003B4B35">
        <w:rPr>
          <w:rFonts w:cs="Times New Roman"/>
          <w:szCs w:val="22"/>
        </w:rPr>
        <w:t>Eurasianet</w:t>
      </w:r>
      <w:proofErr w:type="spellEnd"/>
      <w:r w:rsidR="008714B4" w:rsidRPr="003B4B35">
        <w:rPr>
          <w:rFonts w:cs="Times New Roman"/>
          <w:szCs w:val="22"/>
        </w:rPr>
        <w:t xml:space="preserve"> 2012a; </w:t>
      </w:r>
      <w:r w:rsidR="00A11430" w:rsidRPr="003B4B35">
        <w:rPr>
          <w:rFonts w:cs="Times New Roman"/>
          <w:szCs w:val="22"/>
        </w:rPr>
        <w:t xml:space="preserve">2012b; </w:t>
      </w:r>
      <w:r w:rsidR="008714B4" w:rsidRPr="003B4B35">
        <w:rPr>
          <w:rFonts w:cs="Times New Roman"/>
          <w:szCs w:val="22"/>
        </w:rPr>
        <w:t>International Crisis Group 2018</w:t>
      </w:r>
      <w:r w:rsidR="006B4C1C" w:rsidRPr="003B4B35">
        <w:rPr>
          <w:rFonts w:cs="Times New Roman"/>
          <w:szCs w:val="22"/>
        </w:rPr>
        <w:t>; Pannier 2022</w:t>
      </w:r>
      <w:r w:rsidR="008714B4" w:rsidRPr="003B4B35">
        <w:rPr>
          <w:rFonts w:cs="Times New Roman"/>
          <w:szCs w:val="22"/>
        </w:rPr>
        <w:t>)</w:t>
      </w:r>
      <w:r w:rsidR="00CC5A4E" w:rsidRPr="003B4B35">
        <w:rPr>
          <w:rFonts w:cs="Times New Roman"/>
          <w:szCs w:val="22"/>
        </w:rPr>
        <w:t xml:space="preserve">. </w:t>
      </w:r>
    </w:p>
    <w:p w14:paraId="405AFE31" w14:textId="3AC730AD" w:rsidR="002513B1" w:rsidRPr="003B4B35" w:rsidRDefault="002513B1" w:rsidP="00BD0CDF">
      <w:pPr>
        <w:pStyle w:val="ListParagraph"/>
        <w:numPr>
          <w:ilvl w:val="0"/>
          <w:numId w:val="73"/>
        </w:numPr>
        <w:rPr>
          <w:rFonts w:cs="Times New Roman"/>
          <w:szCs w:val="22"/>
        </w:rPr>
      </w:pPr>
      <w:r w:rsidRPr="003B4B35">
        <w:rPr>
          <w:rFonts w:cs="Times New Roman"/>
          <w:szCs w:val="22"/>
        </w:rPr>
        <w:t xml:space="preserve">In </w:t>
      </w:r>
      <w:r w:rsidR="00CD5557" w:rsidRPr="003B4B35">
        <w:rPr>
          <w:rFonts w:cs="Times New Roman"/>
          <w:szCs w:val="22"/>
        </w:rPr>
        <w:t>2008</w:t>
      </w:r>
      <w:r w:rsidRPr="003B4B35">
        <w:rPr>
          <w:rFonts w:cs="Times New Roman"/>
          <w:szCs w:val="22"/>
        </w:rPr>
        <w:t>,</w:t>
      </w:r>
      <w:r w:rsidR="00CD5557" w:rsidRPr="003B4B35">
        <w:rPr>
          <w:rFonts w:cs="Times New Roman"/>
          <w:szCs w:val="22"/>
        </w:rPr>
        <w:t xml:space="preserve"> t</w:t>
      </w:r>
      <w:r w:rsidR="00E42D7A" w:rsidRPr="003B4B35">
        <w:rPr>
          <w:rFonts w:cs="Times New Roman"/>
          <w:szCs w:val="22"/>
        </w:rPr>
        <w:t xml:space="preserve">he Tajik government </w:t>
      </w:r>
      <w:r w:rsidRPr="003B4B35">
        <w:rPr>
          <w:rFonts w:cs="Times New Roman"/>
          <w:szCs w:val="22"/>
        </w:rPr>
        <w:t>started</w:t>
      </w:r>
      <w:r w:rsidR="00FF57B2" w:rsidRPr="003B4B35">
        <w:rPr>
          <w:rFonts w:cs="Times New Roman"/>
          <w:szCs w:val="22"/>
        </w:rPr>
        <w:t xml:space="preserve"> to</w:t>
      </w:r>
      <w:r w:rsidRPr="003B4B35">
        <w:rPr>
          <w:rFonts w:cs="Times New Roman"/>
          <w:szCs w:val="22"/>
        </w:rPr>
        <w:t xml:space="preserve"> restrict Gorno-</w:t>
      </w:r>
      <w:proofErr w:type="spellStart"/>
      <w:r w:rsidRPr="003B4B35">
        <w:rPr>
          <w:rFonts w:cs="Times New Roman"/>
          <w:szCs w:val="22"/>
        </w:rPr>
        <w:t>Badakshan’s</w:t>
      </w:r>
      <w:proofErr w:type="spellEnd"/>
      <w:r w:rsidRPr="003B4B35">
        <w:rPr>
          <w:rFonts w:cs="Times New Roman"/>
          <w:szCs w:val="22"/>
        </w:rPr>
        <w:t xml:space="preserve"> autonomy when</w:t>
      </w:r>
      <w:r w:rsidR="005F0667" w:rsidRPr="003B4B35">
        <w:rPr>
          <w:rFonts w:cs="Times New Roman"/>
          <w:szCs w:val="22"/>
        </w:rPr>
        <w:t xml:space="preserve"> </w:t>
      </w:r>
      <w:r w:rsidRPr="003B4B35">
        <w:rPr>
          <w:rFonts w:cs="Times New Roman"/>
          <w:szCs w:val="22"/>
        </w:rPr>
        <w:t xml:space="preserve">it </w:t>
      </w:r>
      <w:r w:rsidR="00C81A31" w:rsidRPr="003B4B35">
        <w:rPr>
          <w:rFonts w:cs="Times New Roman"/>
          <w:szCs w:val="22"/>
        </w:rPr>
        <w:t xml:space="preserve">announced plans </w:t>
      </w:r>
      <w:r w:rsidRPr="003B4B35">
        <w:rPr>
          <w:rFonts w:cs="Times New Roman"/>
          <w:szCs w:val="22"/>
        </w:rPr>
        <w:t>establish direct rule over</w:t>
      </w:r>
      <w:r w:rsidR="00C81A31" w:rsidRPr="003B4B35">
        <w:rPr>
          <w:rFonts w:cs="Times New Roman"/>
          <w:szCs w:val="22"/>
        </w:rPr>
        <w:t xml:space="preserve"> six </w:t>
      </w:r>
      <w:r w:rsidRPr="003B4B35">
        <w:rPr>
          <w:rFonts w:cs="Times New Roman"/>
          <w:szCs w:val="22"/>
        </w:rPr>
        <w:t xml:space="preserve">of Gorno-Badakhshan’s </w:t>
      </w:r>
      <w:r w:rsidR="00C81A31" w:rsidRPr="003B4B35">
        <w:rPr>
          <w:rFonts w:cs="Times New Roman"/>
          <w:szCs w:val="22"/>
        </w:rPr>
        <w:t xml:space="preserve">districts. </w:t>
      </w:r>
      <w:r w:rsidR="00602FB1" w:rsidRPr="003B4B35">
        <w:rPr>
          <w:rFonts w:cs="Times New Roman"/>
          <w:szCs w:val="22"/>
        </w:rPr>
        <w:t>The move sparked</w:t>
      </w:r>
      <w:r w:rsidR="004C1C0A" w:rsidRPr="003B4B35">
        <w:rPr>
          <w:rFonts w:cs="Times New Roman"/>
          <w:szCs w:val="22"/>
        </w:rPr>
        <w:t xml:space="preserve"> protests</w:t>
      </w:r>
      <w:r w:rsidR="00130706" w:rsidRPr="003B4B35">
        <w:rPr>
          <w:rFonts w:cs="Times New Roman"/>
          <w:szCs w:val="22"/>
          <w:lang w:val="en-GB"/>
        </w:rPr>
        <w:t xml:space="preserve"> that</w:t>
      </w:r>
      <w:r w:rsidR="004C1C0A" w:rsidRPr="003B4B35">
        <w:rPr>
          <w:rFonts w:cs="Times New Roman"/>
          <w:szCs w:val="22"/>
        </w:rPr>
        <w:t xml:space="preserve"> </w:t>
      </w:r>
      <w:r w:rsidRPr="003B4B35">
        <w:rPr>
          <w:rFonts w:cs="Times New Roman"/>
          <w:szCs w:val="22"/>
        </w:rPr>
        <w:t>were resolved</w:t>
      </w:r>
      <w:r w:rsidR="00602FB1" w:rsidRPr="003B4B35">
        <w:rPr>
          <w:rFonts w:cs="Times New Roman"/>
          <w:szCs w:val="22"/>
        </w:rPr>
        <w:t xml:space="preserve"> with a deal</w:t>
      </w:r>
      <w:r w:rsidRPr="003B4B35">
        <w:rPr>
          <w:rFonts w:cs="Times New Roman"/>
          <w:szCs w:val="22"/>
        </w:rPr>
        <w:t xml:space="preserve"> between the Tajik government and Pamiri leaders </w:t>
      </w:r>
      <w:r w:rsidR="00083369" w:rsidRPr="003B4B35">
        <w:rPr>
          <w:rFonts w:cs="Times New Roman"/>
          <w:szCs w:val="22"/>
        </w:rPr>
        <w:t>(Pannier 2018)</w:t>
      </w:r>
      <w:r w:rsidR="00602FB1" w:rsidRPr="003B4B35">
        <w:rPr>
          <w:rFonts w:cs="Times New Roman"/>
          <w:szCs w:val="22"/>
        </w:rPr>
        <w:t>.</w:t>
      </w:r>
    </w:p>
    <w:p w14:paraId="67D89C14" w14:textId="60FB3E26" w:rsidR="003B4B35" w:rsidRPr="003B4B35" w:rsidRDefault="00083369" w:rsidP="003B4B35">
      <w:pPr>
        <w:pStyle w:val="ListParagraph"/>
        <w:numPr>
          <w:ilvl w:val="0"/>
          <w:numId w:val="73"/>
        </w:numPr>
        <w:rPr>
          <w:rFonts w:cs="Times New Roman"/>
          <w:szCs w:val="22"/>
        </w:rPr>
      </w:pPr>
      <w:r w:rsidRPr="003B4B35">
        <w:rPr>
          <w:rFonts w:cs="Times New Roman"/>
          <w:szCs w:val="22"/>
        </w:rPr>
        <w:t xml:space="preserve">In the same year, </w:t>
      </w:r>
      <w:r w:rsidR="002513B1" w:rsidRPr="003B4B35">
        <w:rPr>
          <w:rFonts w:cs="Times New Roman"/>
          <w:szCs w:val="22"/>
        </w:rPr>
        <w:t>Pamiri leaders</w:t>
      </w:r>
      <w:r w:rsidR="002B4BF9" w:rsidRPr="003B4B35">
        <w:rPr>
          <w:rFonts w:cs="Times New Roman"/>
          <w:szCs w:val="22"/>
        </w:rPr>
        <w:t xml:space="preserve"> mobilized 800 people </w:t>
      </w:r>
      <w:r w:rsidR="00F00934" w:rsidRPr="003B4B35">
        <w:rPr>
          <w:rFonts w:cs="Times New Roman"/>
          <w:szCs w:val="22"/>
        </w:rPr>
        <w:t>to</w:t>
      </w:r>
      <w:r w:rsidR="002B4BF9" w:rsidRPr="003B4B35">
        <w:rPr>
          <w:rFonts w:cs="Times New Roman"/>
          <w:szCs w:val="22"/>
        </w:rPr>
        <w:t xml:space="preserve"> rally against </w:t>
      </w:r>
      <w:r w:rsidR="005F0C99" w:rsidRPr="003B4B35">
        <w:rPr>
          <w:rFonts w:cs="Times New Roman"/>
          <w:szCs w:val="22"/>
        </w:rPr>
        <w:t xml:space="preserve">the </w:t>
      </w:r>
      <w:r w:rsidR="002B4BF9" w:rsidRPr="003B4B35">
        <w:rPr>
          <w:rFonts w:cs="Times New Roman"/>
          <w:szCs w:val="22"/>
        </w:rPr>
        <w:t>increased presence of Tajik forces</w:t>
      </w:r>
      <w:r w:rsidR="001C3519" w:rsidRPr="003B4B35">
        <w:rPr>
          <w:rFonts w:cs="Times New Roman"/>
          <w:szCs w:val="22"/>
        </w:rPr>
        <w:t xml:space="preserve"> in Gorno-Badakhshan</w:t>
      </w:r>
      <w:r w:rsidR="00F00826" w:rsidRPr="003B4B35">
        <w:rPr>
          <w:rFonts w:cs="Times New Roman"/>
          <w:szCs w:val="22"/>
        </w:rPr>
        <w:t xml:space="preserve"> </w:t>
      </w:r>
      <w:r w:rsidR="0072698E" w:rsidRPr="003B4B35">
        <w:rPr>
          <w:rFonts w:cs="Times New Roman"/>
          <w:szCs w:val="22"/>
        </w:rPr>
        <w:t>and</w:t>
      </w:r>
      <w:r w:rsidR="002D5795" w:rsidRPr="003B4B35">
        <w:rPr>
          <w:rFonts w:cs="Times New Roman"/>
          <w:szCs w:val="22"/>
        </w:rPr>
        <w:t xml:space="preserve"> attacked Tajikistan’s Interior Ministry building in </w:t>
      </w:r>
      <w:proofErr w:type="spellStart"/>
      <w:r w:rsidR="002D5795" w:rsidRPr="003B4B35">
        <w:rPr>
          <w:rFonts w:cs="Times New Roman"/>
          <w:szCs w:val="22"/>
        </w:rPr>
        <w:t>Khorog</w:t>
      </w:r>
      <w:proofErr w:type="spellEnd"/>
      <w:r w:rsidR="002D5795" w:rsidRPr="003B4B35">
        <w:rPr>
          <w:rFonts w:cs="Times New Roman"/>
          <w:szCs w:val="22"/>
        </w:rPr>
        <w:t xml:space="preserve">, </w:t>
      </w:r>
      <w:r w:rsidR="00B62E22" w:rsidRPr="003B4B35">
        <w:rPr>
          <w:rFonts w:cs="Times New Roman"/>
          <w:szCs w:val="22"/>
        </w:rPr>
        <w:t xml:space="preserve">the capital of </w:t>
      </w:r>
      <w:r w:rsidR="009E2604" w:rsidRPr="003B4B35">
        <w:rPr>
          <w:rFonts w:cs="Times New Roman"/>
          <w:szCs w:val="22"/>
        </w:rPr>
        <w:t>Gorno-Badakhshan</w:t>
      </w:r>
      <w:r w:rsidR="002D5795" w:rsidRPr="003B4B35">
        <w:rPr>
          <w:rFonts w:cs="Times New Roman"/>
          <w:szCs w:val="22"/>
        </w:rPr>
        <w:t xml:space="preserve"> </w:t>
      </w:r>
      <w:r w:rsidR="00FD44DF" w:rsidRPr="003B4B35">
        <w:rPr>
          <w:rFonts w:cs="Times New Roman"/>
          <w:szCs w:val="22"/>
        </w:rPr>
        <w:t>(</w:t>
      </w:r>
      <w:proofErr w:type="spellStart"/>
      <w:r w:rsidR="000402DF" w:rsidRPr="003B4B35">
        <w:rPr>
          <w:rFonts w:cs="Times New Roman"/>
          <w:szCs w:val="22"/>
        </w:rPr>
        <w:t>Eurasianet</w:t>
      </w:r>
      <w:proofErr w:type="spellEnd"/>
      <w:r w:rsidR="000402DF" w:rsidRPr="003B4B35">
        <w:rPr>
          <w:rFonts w:cs="Times New Roman"/>
          <w:szCs w:val="22"/>
        </w:rPr>
        <w:t xml:space="preserve"> 2012</w:t>
      </w:r>
      <w:r w:rsidR="008714B4" w:rsidRPr="003B4B35">
        <w:rPr>
          <w:rFonts w:cs="Times New Roman"/>
          <w:szCs w:val="22"/>
        </w:rPr>
        <w:t>b</w:t>
      </w:r>
      <w:r w:rsidR="000402DF" w:rsidRPr="003B4B35">
        <w:rPr>
          <w:rFonts w:cs="Times New Roman"/>
          <w:szCs w:val="22"/>
        </w:rPr>
        <w:t xml:space="preserve">; </w:t>
      </w:r>
      <w:r w:rsidR="00FD44DF" w:rsidRPr="003B4B35">
        <w:rPr>
          <w:rFonts w:cs="Times New Roman"/>
          <w:szCs w:val="22"/>
        </w:rPr>
        <w:t>International Crisis Group 2018</w:t>
      </w:r>
      <w:r w:rsidR="003B4B35">
        <w:rPr>
          <w:rFonts w:cs="Times New Roman"/>
          <w:szCs w:val="22"/>
        </w:rPr>
        <w:t xml:space="preserve">). </w:t>
      </w:r>
      <w:r w:rsidR="003B4B35" w:rsidRPr="003B4B35">
        <w:rPr>
          <w:rFonts w:cs="Times New Roman"/>
          <w:szCs w:val="22"/>
        </w:rPr>
        <w:t xml:space="preserve">The removal of roadblocks and the military </w:t>
      </w:r>
      <w:r w:rsidR="003B4B35">
        <w:rPr>
          <w:rFonts w:cs="Times New Roman"/>
          <w:szCs w:val="22"/>
        </w:rPr>
        <w:t>are central</w:t>
      </w:r>
      <w:r w:rsidR="003B4B35" w:rsidRPr="003B4B35">
        <w:rPr>
          <w:rFonts w:cs="Times New Roman"/>
          <w:szCs w:val="22"/>
        </w:rPr>
        <w:t xml:space="preserve"> demands of the Pamiri Tajiks (</w:t>
      </w:r>
      <w:proofErr w:type="spellStart"/>
      <w:r w:rsidR="003B4B35" w:rsidRPr="003B4B35">
        <w:rPr>
          <w:rFonts w:cs="Times New Roman"/>
          <w:szCs w:val="22"/>
        </w:rPr>
        <w:t>Eurasianet</w:t>
      </w:r>
      <w:proofErr w:type="spellEnd"/>
      <w:r w:rsidR="003B4B35" w:rsidRPr="003B4B35">
        <w:rPr>
          <w:rFonts w:cs="Times New Roman"/>
          <w:szCs w:val="22"/>
        </w:rPr>
        <w:t xml:space="preserve"> 2018; Pannier 2008).  </w:t>
      </w:r>
    </w:p>
    <w:p w14:paraId="6923D7BE" w14:textId="07C777D2" w:rsidR="00FF57B2" w:rsidRPr="003B4B35" w:rsidRDefault="00A11430" w:rsidP="00BD0CDF">
      <w:pPr>
        <w:pStyle w:val="ListParagraph"/>
        <w:numPr>
          <w:ilvl w:val="0"/>
          <w:numId w:val="73"/>
        </w:numPr>
        <w:rPr>
          <w:rFonts w:cs="Times New Roman"/>
          <w:szCs w:val="22"/>
        </w:rPr>
      </w:pPr>
      <w:r w:rsidRPr="003B4B35">
        <w:rPr>
          <w:rFonts w:cs="Times New Roman"/>
          <w:szCs w:val="22"/>
        </w:rPr>
        <w:t xml:space="preserve">In 2012, </w:t>
      </w:r>
      <w:r w:rsidR="00BB74EF" w:rsidRPr="003B4B35">
        <w:rPr>
          <w:rFonts w:cs="Times New Roman"/>
          <w:szCs w:val="22"/>
        </w:rPr>
        <w:t>3</w:t>
      </w:r>
      <w:r w:rsidR="00FF57B2" w:rsidRPr="003B4B35">
        <w:rPr>
          <w:rFonts w:cs="Times New Roman"/>
          <w:szCs w:val="22"/>
        </w:rPr>
        <w:t>,</w:t>
      </w:r>
      <w:r w:rsidR="00BB74EF" w:rsidRPr="003B4B35">
        <w:rPr>
          <w:rFonts w:cs="Times New Roman"/>
          <w:szCs w:val="22"/>
        </w:rPr>
        <w:t xml:space="preserve">000 people rallied against the murder of a prominent </w:t>
      </w:r>
      <w:r w:rsidR="00FF57B2" w:rsidRPr="003B4B35">
        <w:rPr>
          <w:rFonts w:cs="Times New Roman"/>
          <w:szCs w:val="22"/>
        </w:rPr>
        <w:t>Pamiri leader</w:t>
      </w:r>
      <w:r w:rsidR="00BB74EF" w:rsidRPr="003B4B35">
        <w:rPr>
          <w:rFonts w:cs="Times New Roman"/>
          <w:szCs w:val="22"/>
        </w:rPr>
        <w:t xml:space="preserve">. In the same year, the </w:t>
      </w:r>
      <w:r w:rsidR="00763FB8" w:rsidRPr="003B4B35">
        <w:rPr>
          <w:rFonts w:cs="Times New Roman"/>
          <w:szCs w:val="22"/>
        </w:rPr>
        <w:t xml:space="preserve">head of </w:t>
      </w:r>
      <w:r w:rsidR="00BB74EF" w:rsidRPr="003B4B35">
        <w:rPr>
          <w:rFonts w:cs="Times New Roman"/>
          <w:szCs w:val="22"/>
        </w:rPr>
        <w:t xml:space="preserve">state </w:t>
      </w:r>
      <w:r w:rsidR="00763FB8" w:rsidRPr="003B4B35">
        <w:rPr>
          <w:rFonts w:cs="Times New Roman"/>
          <w:szCs w:val="22"/>
        </w:rPr>
        <w:t xml:space="preserve">security for Gorno-Badakhshan was murdered. The Tajik state blamed </w:t>
      </w:r>
      <w:r w:rsidR="00FC46E9" w:rsidRPr="003B4B35">
        <w:rPr>
          <w:rFonts w:cs="Times New Roman"/>
          <w:szCs w:val="22"/>
        </w:rPr>
        <w:t xml:space="preserve">Tolib </w:t>
      </w:r>
      <w:proofErr w:type="spellStart"/>
      <w:r w:rsidR="00FC46E9" w:rsidRPr="003B4B35">
        <w:rPr>
          <w:rFonts w:cs="Times New Roman"/>
          <w:szCs w:val="22"/>
        </w:rPr>
        <w:t>Ayombekov</w:t>
      </w:r>
      <w:proofErr w:type="spellEnd"/>
      <w:r w:rsidR="00FC46E9" w:rsidRPr="003B4B35">
        <w:rPr>
          <w:rFonts w:cs="Times New Roman"/>
          <w:szCs w:val="22"/>
        </w:rPr>
        <w:t>, a</w:t>
      </w:r>
      <w:r w:rsidR="00BB74EF" w:rsidRPr="003B4B35">
        <w:rPr>
          <w:rFonts w:cs="Times New Roman"/>
          <w:szCs w:val="22"/>
        </w:rPr>
        <w:t>nother</w:t>
      </w:r>
      <w:r w:rsidR="00FC46E9" w:rsidRPr="003B4B35">
        <w:rPr>
          <w:rFonts w:cs="Times New Roman"/>
          <w:szCs w:val="22"/>
        </w:rPr>
        <w:t xml:space="preserve"> prominent member </w:t>
      </w:r>
      <w:r w:rsidR="00763FB8" w:rsidRPr="003B4B35">
        <w:rPr>
          <w:rFonts w:cs="Times New Roman"/>
          <w:szCs w:val="22"/>
        </w:rPr>
        <w:t>of the informal leaders</w:t>
      </w:r>
      <w:r w:rsidR="00BB74EF" w:rsidRPr="003B4B35">
        <w:rPr>
          <w:rFonts w:cs="Times New Roman"/>
          <w:szCs w:val="22"/>
        </w:rPr>
        <w:t>,</w:t>
      </w:r>
      <w:r w:rsidR="00763FB8" w:rsidRPr="003B4B35">
        <w:rPr>
          <w:rFonts w:cs="Times New Roman"/>
          <w:szCs w:val="22"/>
        </w:rPr>
        <w:t xml:space="preserve"> for the murder</w:t>
      </w:r>
      <w:r w:rsidR="00B92830" w:rsidRPr="003B4B35">
        <w:rPr>
          <w:rFonts w:cs="Times New Roman"/>
          <w:szCs w:val="22"/>
        </w:rPr>
        <w:t>.</w:t>
      </w:r>
      <w:r w:rsidR="00763FB8" w:rsidRPr="003B4B35">
        <w:rPr>
          <w:rFonts w:cs="Times New Roman"/>
          <w:szCs w:val="22"/>
        </w:rPr>
        <w:t xml:space="preserve"> </w:t>
      </w:r>
      <w:r w:rsidR="00B92830" w:rsidRPr="003B4B35">
        <w:rPr>
          <w:rFonts w:cs="Times New Roman"/>
          <w:szCs w:val="22"/>
        </w:rPr>
        <w:t>I</w:t>
      </w:r>
      <w:r w:rsidR="00763FB8" w:rsidRPr="003B4B35">
        <w:rPr>
          <w:rFonts w:cs="Times New Roman"/>
          <w:szCs w:val="22"/>
        </w:rPr>
        <w:t>n the following armed conflict</w:t>
      </w:r>
      <w:r w:rsidR="00676B63" w:rsidRPr="003B4B35">
        <w:rPr>
          <w:rFonts w:cs="Times New Roman"/>
          <w:szCs w:val="22"/>
        </w:rPr>
        <w:t xml:space="preserve"> between the</w:t>
      </w:r>
      <w:r w:rsidR="00763FB8" w:rsidRPr="003B4B35">
        <w:rPr>
          <w:rFonts w:cs="Times New Roman"/>
          <w:szCs w:val="22"/>
        </w:rPr>
        <w:t xml:space="preserve"> Tajik military and well-armed locals, at least 50</w:t>
      </w:r>
      <w:r w:rsidR="00676B63" w:rsidRPr="003B4B35">
        <w:rPr>
          <w:rFonts w:cs="Times New Roman"/>
          <w:szCs w:val="22"/>
        </w:rPr>
        <w:t xml:space="preserve"> people were killed (</w:t>
      </w:r>
      <w:proofErr w:type="spellStart"/>
      <w:r w:rsidR="006B00C3" w:rsidRPr="003B4B35">
        <w:rPr>
          <w:rFonts w:cs="Times New Roman"/>
          <w:szCs w:val="22"/>
        </w:rPr>
        <w:t>Eurasianet</w:t>
      </w:r>
      <w:proofErr w:type="spellEnd"/>
      <w:r w:rsidR="006B00C3" w:rsidRPr="003B4B35">
        <w:rPr>
          <w:rFonts w:cs="Times New Roman"/>
          <w:szCs w:val="22"/>
        </w:rPr>
        <w:t xml:space="preserve"> 2012c; </w:t>
      </w:r>
      <w:r w:rsidR="00B92830" w:rsidRPr="003B4B35">
        <w:rPr>
          <w:rFonts w:cs="Times New Roman"/>
          <w:szCs w:val="22"/>
        </w:rPr>
        <w:t>Pannier 2022; Roth 2015</w:t>
      </w:r>
      <w:r w:rsidR="00D80B9B" w:rsidRPr="003B4B35">
        <w:rPr>
          <w:rFonts w:cs="Times New Roman"/>
          <w:szCs w:val="22"/>
        </w:rPr>
        <w:t>: 313</w:t>
      </w:r>
      <w:r w:rsidR="00676B63" w:rsidRPr="003B4B35">
        <w:rPr>
          <w:rFonts w:cs="Times New Roman"/>
          <w:szCs w:val="22"/>
        </w:rPr>
        <w:t>)</w:t>
      </w:r>
      <w:r w:rsidR="00763FB8" w:rsidRPr="003B4B35">
        <w:rPr>
          <w:rFonts w:cs="Times New Roman"/>
          <w:szCs w:val="22"/>
        </w:rPr>
        <w:t xml:space="preserve">. </w:t>
      </w:r>
    </w:p>
    <w:p w14:paraId="09C2AFB7" w14:textId="75DBF469" w:rsidR="00FF57B2" w:rsidRPr="00BD7B8A" w:rsidRDefault="00763FB8" w:rsidP="00BD0CDF">
      <w:pPr>
        <w:pStyle w:val="ListParagraph"/>
        <w:numPr>
          <w:ilvl w:val="0"/>
          <w:numId w:val="73"/>
        </w:numPr>
        <w:rPr>
          <w:rFonts w:cs="Times New Roman"/>
          <w:szCs w:val="22"/>
        </w:rPr>
      </w:pPr>
      <w:r w:rsidRPr="00BD7B8A">
        <w:rPr>
          <w:rFonts w:cs="Times New Roman"/>
          <w:szCs w:val="22"/>
        </w:rPr>
        <w:lastRenderedPageBreak/>
        <w:t>I</w:t>
      </w:r>
      <w:r w:rsidR="00C9174E" w:rsidRPr="00BD7B8A">
        <w:rPr>
          <w:rFonts w:cs="Times New Roman"/>
          <w:szCs w:val="22"/>
        </w:rPr>
        <w:t xml:space="preserve">n </w:t>
      </w:r>
      <w:r w:rsidR="0078204A" w:rsidRPr="00BD7B8A">
        <w:rPr>
          <w:rFonts w:cs="Times New Roman"/>
          <w:szCs w:val="22"/>
        </w:rPr>
        <w:t xml:space="preserve">May 2014, </w:t>
      </w:r>
      <w:r w:rsidR="00BB74EF" w:rsidRPr="00BD7B8A">
        <w:rPr>
          <w:rFonts w:cs="Times New Roman"/>
          <w:szCs w:val="22"/>
        </w:rPr>
        <w:t xml:space="preserve">widespread </w:t>
      </w:r>
      <w:r w:rsidR="0078204A" w:rsidRPr="00BD7B8A">
        <w:rPr>
          <w:rFonts w:cs="Times New Roman"/>
          <w:szCs w:val="22"/>
        </w:rPr>
        <w:t xml:space="preserve">protests </w:t>
      </w:r>
      <w:r w:rsidR="00BB74EF" w:rsidRPr="00BD7B8A">
        <w:rPr>
          <w:rFonts w:cs="Times New Roman"/>
          <w:szCs w:val="22"/>
        </w:rPr>
        <w:t xml:space="preserve">took place </w:t>
      </w:r>
      <w:r w:rsidR="0078204A" w:rsidRPr="00BD7B8A">
        <w:rPr>
          <w:rFonts w:cs="Times New Roman"/>
          <w:szCs w:val="22"/>
        </w:rPr>
        <w:t xml:space="preserve">after soldiers killed and injured several civilians in a gunfight. </w:t>
      </w:r>
      <w:r w:rsidR="00A44749" w:rsidRPr="00BD7B8A">
        <w:rPr>
          <w:rFonts w:cs="Times New Roman"/>
          <w:szCs w:val="22"/>
        </w:rPr>
        <w:t>Although</w:t>
      </w:r>
      <w:r w:rsidR="0078204A" w:rsidRPr="00BD7B8A">
        <w:rPr>
          <w:rFonts w:cs="Times New Roman"/>
          <w:szCs w:val="22"/>
        </w:rPr>
        <w:t xml:space="preserve"> government officials accused unspecified ‘foreign states’ of trying to undermine stability in the country</w:t>
      </w:r>
      <w:r w:rsidR="000045BD" w:rsidRPr="00BD7B8A">
        <w:rPr>
          <w:rFonts w:cs="Times New Roman"/>
          <w:szCs w:val="22"/>
        </w:rPr>
        <w:t>,</w:t>
      </w:r>
      <w:r w:rsidR="0078204A" w:rsidRPr="00BD7B8A">
        <w:rPr>
          <w:rFonts w:cs="Times New Roman"/>
          <w:szCs w:val="22"/>
        </w:rPr>
        <w:t xml:space="preserve"> protest leaders </w:t>
      </w:r>
      <w:r w:rsidR="00FF57B2" w:rsidRPr="00BD7B8A">
        <w:rPr>
          <w:rFonts w:cs="Times New Roman"/>
          <w:szCs w:val="22"/>
        </w:rPr>
        <w:t xml:space="preserve">made </w:t>
      </w:r>
      <w:r w:rsidR="0078204A" w:rsidRPr="00BD7B8A">
        <w:rPr>
          <w:rFonts w:cs="Times New Roman"/>
          <w:szCs w:val="22"/>
        </w:rPr>
        <w:t>demands for ‘more autonomy’ for the region (</w:t>
      </w:r>
      <w:r w:rsidR="00BB74EF" w:rsidRPr="00BD7B8A">
        <w:rPr>
          <w:rFonts w:cs="Times New Roman"/>
          <w:szCs w:val="22"/>
        </w:rPr>
        <w:t>MRGI</w:t>
      </w:r>
      <w:r w:rsidR="0078204A" w:rsidRPr="00BD7B8A">
        <w:rPr>
          <w:rFonts w:cs="Times New Roman"/>
          <w:szCs w:val="22"/>
        </w:rPr>
        <w:t>)</w:t>
      </w:r>
      <w:r w:rsidR="00DA198E" w:rsidRPr="00BD7B8A">
        <w:rPr>
          <w:rFonts w:cs="Times New Roman"/>
          <w:szCs w:val="22"/>
        </w:rPr>
        <w:t xml:space="preserve">. </w:t>
      </w:r>
      <w:r w:rsidR="00EC215F" w:rsidRPr="00BD7B8A">
        <w:rPr>
          <w:rFonts w:cs="Times New Roman"/>
          <w:szCs w:val="22"/>
        </w:rPr>
        <w:t xml:space="preserve">This </w:t>
      </w:r>
      <w:r w:rsidR="00BD7B8A" w:rsidRPr="00BD7B8A">
        <w:rPr>
          <w:rFonts w:cs="Times New Roman"/>
          <w:szCs w:val="22"/>
        </w:rPr>
        <w:t>is the first evidence for a claim for increased SD we could find since 1993, hence we code a second start date in 2014.</w:t>
      </w:r>
      <w:r w:rsidR="00CB383B" w:rsidRPr="00BD7B8A">
        <w:rPr>
          <w:rFonts w:cs="Times New Roman"/>
          <w:szCs w:val="22"/>
        </w:rPr>
        <w:t xml:space="preserve"> </w:t>
      </w:r>
    </w:p>
    <w:p w14:paraId="5279DB19" w14:textId="4DF2D92F" w:rsidR="00E17E6D" w:rsidRPr="00BD7B8A" w:rsidRDefault="00DA198E" w:rsidP="00BD0CDF">
      <w:pPr>
        <w:pStyle w:val="ListParagraph"/>
        <w:numPr>
          <w:ilvl w:val="0"/>
          <w:numId w:val="73"/>
        </w:numPr>
        <w:rPr>
          <w:rFonts w:cs="Times New Roman"/>
          <w:szCs w:val="22"/>
        </w:rPr>
      </w:pPr>
      <w:r w:rsidRPr="00BD7B8A">
        <w:rPr>
          <w:rFonts w:cs="Times New Roman"/>
          <w:szCs w:val="22"/>
        </w:rPr>
        <w:t>In 2018,</w:t>
      </w:r>
      <w:r w:rsidR="00CC54D1" w:rsidRPr="00BD7B8A">
        <w:rPr>
          <w:rFonts w:cs="Times New Roman"/>
          <w:szCs w:val="22"/>
        </w:rPr>
        <w:t xml:space="preserve"> Tajikistan’s president stated the goal of neutralizing the </w:t>
      </w:r>
      <w:r w:rsidR="009C0D73" w:rsidRPr="00BD7B8A">
        <w:rPr>
          <w:rFonts w:cs="Times New Roman"/>
          <w:szCs w:val="22"/>
        </w:rPr>
        <w:t>informal leaders</w:t>
      </w:r>
      <w:r w:rsidR="00CC54D1" w:rsidRPr="00BD7B8A">
        <w:rPr>
          <w:rFonts w:cs="Times New Roman"/>
          <w:szCs w:val="22"/>
        </w:rPr>
        <w:t xml:space="preserve">. In response, </w:t>
      </w:r>
      <w:r w:rsidR="008B52D6" w:rsidRPr="00BD7B8A">
        <w:rPr>
          <w:rFonts w:cs="Times New Roman"/>
          <w:szCs w:val="22"/>
        </w:rPr>
        <w:t>many thousands</w:t>
      </w:r>
      <w:r w:rsidR="005F0C99" w:rsidRPr="00BD7B8A">
        <w:rPr>
          <w:rFonts w:cs="Times New Roman"/>
          <w:szCs w:val="22"/>
        </w:rPr>
        <w:t xml:space="preserve"> of</w:t>
      </w:r>
      <w:r w:rsidR="008B52D6" w:rsidRPr="00BD7B8A">
        <w:rPr>
          <w:rFonts w:cs="Times New Roman"/>
          <w:szCs w:val="22"/>
        </w:rPr>
        <w:t xml:space="preserve"> </w:t>
      </w:r>
      <w:proofErr w:type="spellStart"/>
      <w:r w:rsidR="008B52D6" w:rsidRPr="00BD7B8A">
        <w:rPr>
          <w:rFonts w:cs="Times New Roman"/>
          <w:szCs w:val="22"/>
        </w:rPr>
        <w:t>Pamiris</w:t>
      </w:r>
      <w:proofErr w:type="spellEnd"/>
      <w:r w:rsidR="008B52D6" w:rsidRPr="00BD7B8A">
        <w:rPr>
          <w:rFonts w:cs="Times New Roman"/>
          <w:szCs w:val="22"/>
        </w:rPr>
        <w:t xml:space="preserve"> emerged onto the streets to register their discontent over perceptions the government was seeking to further curtail their autonomy. In the same year,</w:t>
      </w:r>
      <w:r w:rsidRPr="00BD7B8A">
        <w:rPr>
          <w:rFonts w:cs="Times New Roman"/>
          <w:szCs w:val="22"/>
        </w:rPr>
        <w:t xml:space="preserve"> there were reports of possible negotiations between the Pamir’s informal leaders and state officials (</w:t>
      </w:r>
      <w:proofErr w:type="spellStart"/>
      <w:r w:rsidRPr="00BD7B8A">
        <w:rPr>
          <w:rFonts w:cs="Times New Roman"/>
          <w:szCs w:val="22"/>
        </w:rPr>
        <w:t>Eurasianet</w:t>
      </w:r>
      <w:proofErr w:type="spellEnd"/>
      <w:r w:rsidRPr="00BD7B8A">
        <w:rPr>
          <w:rFonts w:cs="Times New Roman"/>
          <w:szCs w:val="22"/>
        </w:rPr>
        <w:t xml:space="preserve"> 2018)</w:t>
      </w:r>
      <w:r w:rsidR="00CC1DB5" w:rsidRPr="00BD7B8A">
        <w:rPr>
          <w:rFonts w:cs="Times New Roman"/>
          <w:szCs w:val="22"/>
        </w:rPr>
        <w:t>.</w:t>
      </w:r>
      <w:r w:rsidR="00086032" w:rsidRPr="00BD7B8A">
        <w:rPr>
          <w:rFonts w:cs="Times New Roman"/>
          <w:szCs w:val="22"/>
        </w:rPr>
        <w:t xml:space="preserve"> </w:t>
      </w:r>
      <w:r w:rsidR="00FF57B2" w:rsidRPr="00BD7B8A">
        <w:rPr>
          <w:rFonts w:cs="Times New Roman"/>
          <w:szCs w:val="22"/>
        </w:rPr>
        <w:t>[start date 2</w:t>
      </w:r>
      <w:r w:rsidR="00EC215F" w:rsidRPr="00BD7B8A">
        <w:rPr>
          <w:rFonts w:cs="Times New Roman"/>
          <w:szCs w:val="22"/>
        </w:rPr>
        <w:t>014</w:t>
      </w:r>
      <w:r w:rsidR="00FF57B2" w:rsidRPr="00BD7B8A">
        <w:rPr>
          <w:rFonts w:cs="Times New Roman"/>
          <w:szCs w:val="22"/>
        </w:rPr>
        <w:t>; end date: ongoing]</w:t>
      </w:r>
    </w:p>
    <w:p w14:paraId="541848EA" w14:textId="77777777" w:rsidR="006E2C91" w:rsidRPr="006E2C91" w:rsidRDefault="006E2C91" w:rsidP="006E2C91">
      <w:pPr>
        <w:rPr>
          <w:rFonts w:cs="Times New Roman"/>
          <w:szCs w:val="22"/>
        </w:rPr>
      </w:pPr>
    </w:p>
    <w:p w14:paraId="27D72D78" w14:textId="77777777" w:rsidR="00E17E6D" w:rsidRPr="006F657B" w:rsidRDefault="00E17E6D" w:rsidP="00E17E6D">
      <w:pPr>
        <w:rPr>
          <w:rFonts w:cs="Times New Roman"/>
          <w:szCs w:val="22"/>
        </w:rPr>
      </w:pPr>
    </w:p>
    <w:p w14:paraId="2109ABA1" w14:textId="77777777" w:rsidR="00A25BF3" w:rsidRPr="00BE5168" w:rsidRDefault="00A25BF3" w:rsidP="00A25BF3">
      <w:pPr>
        <w:rPr>
          <w:rFonts w:cs="Times New Roman"/>
          <w:b/>
          <w:szCs w:val="22"/>
        </w:rPr>
      </w:pPr>
      <w:r>
        <w:rPr>
          <w:rFonts w:cs="Times New Roman"/>
          <w:b/>
          <w:szCs w:val="22"/>
        </w:rPr>
        <w:t>Dominant claim</w:t>
      </w:r>
    </w:p>
    <w:p w14:paraId="0B0A070C" w14:textId="77777777" w:rsidR="00A25BF3" w:rsidRDefault="00A25BF3" w:rsidP="00A25BF3">
      <w:pPr>
        <w:rPr>
          <w:rFonts w:cs="Times New Roman"/>
          <w:bCs/>
          <w:szCs w:val="22"/>
        </w:rPr>
      </w:pPr>
    </w:p>
    <w:p w14:paraId="1ABD1CBF" w14:textId="02C899F9" w:rsidR="00A25BF3" w:rsidRPr="00BD7B8A" w:rsidRDefault="00A25BF3" w:rsidP="00A25BF3">
      <w:pPr>
        <w:pStyle w:val="ListParagraph"/>
        <w:numPr>
          <w:ilvl w:val="0"/>
          <w:numId w:val="2"/>
        </w:numPr>
        <w:rPr>
          <w:rFonts w:cs="Times New Roman"/>
          <w:szCs w:val="22"/>
          <w:u w:val="single"/>
        </w:rPr>
      </w:pPr>
      <w:r w:rsidRPr="00BD7B8A">
        <w:t>In 1991, the Pamiri Tajiks still sought increased autonomy. When this was rejected, “[t]he Gorno-Badakhshan Oblast made ambiguous threats to secede in 1992 and 1993” (Roeder 2007: 316; also see Bliss 2006: 91). [1991</w:t>
      </w:r>
      <w:r w:rsidR="001C384E">
        <w:t>-1992</w:t>
      </w:r>
      <w:r w:rsidRPr="00BD7B8A">
        <w:t>: autonomy claim; 1993: independence claim]</w:t>
      </w:r>
    </w:p>
    <w:p w14:paraId="64048681" w14:textId="13DB50B2" w:rsidR="00A25BF3" w:rsidRPr="00BD7B8A" w:rsidRDefault="00A25BF3" w:rsidP="00A25BF3">
      <w:pPr>
        <w:pStyle w:val="ListParagraph"/>
        <w:numPr>
          <w:ilvl w:val="0"/>
          <w:numId w:val="2"/>
        </w:numPr>
        <w:rPr>
          <w:rFonts w:cs="Times New Roman"/>
          <w:szCs w:val="22"/>
          <w:u w:val="single"/>
        </w:rPr>
      </w:pPr>
      <w:r w:rsidRPr="00BD7B8A">
        <w:t xml:space="preserve">Since the end of the civil war in 1997, Pamiri Tajik’s informal leaders played a major role in preserving Gorno-Badakhshan’s regional identity and autonomy. Since 2014, the Pamiri leaders have voiced demands for more autonomy (International Crisis Group 2018; MRGI; </w:t>
      </w:r>
      <w:r w:rsidRPr="00BD7B8A">
        <w:rPr>
          <w:rFonts w:cs="Times New Roman"/>
          <w:szCs w:val="22"/>
        </w:rPr>
        <w:t>Pannier 2022</w:t>
      </w:r>
      <w:r w:rsidRPr="00BD7B8A">
        <w:t>)</w:t>
      </w:r>
      <w:r w:rsidR="00FA2E0F">
        <w:t>.</w:t>
      </w:r>
      <w:r w:rsidRPr="00BD7B8A">
        <w:t xml:space="preserve"> [2014-2020: autonomy claim]</w:t>
      </w:r>
    </w:p>
    <w:p w14:paraId="1CA8E8C5" w14:textId="77777777" w:rsidR="00A25BF3" w:rsidRPr="009C6C8D" w:rsidRDefault="00A25BF3" w:rsidP="00A25BF3">
      <w:pPr>
        <w:rPr>
          <w:rFonts w:cs="Times New Roman"/>
          <w:bCs/>
          <w:szCs w:val="22"/>
        </w:rPr>
      </w:pPr>
    </w:p>
    <w:p w14:paraId="16F6823E" w14:textId="77777777" w:rsidR="00A25BF3" w:rsidRPr="009C6C8D" w:rsidRDefault="00A25BF3" w:rsidP="00A25BF3">
      <w:pPr>
        <w:rPr>
          <w:rFonts w:cs="Times New Roman"/>
          <w:bCs/>
          <w:szCs w:val="22"/>
        </w:rPr>
      </w:pPr>
    </w:p>
    <w:p w14:paraId="53B0B926" w14:textId="77777777" w:rsidR="00A25BF3" w:rsidRDefault="00A25BF3" w:rsidP="00A25BF3">
      <w:pPr>
        <w:rPr>
          <w:rFonts w:cs="Times New Roman"/>
          <w:b/>
          <w:szCs w:val="22"/>
        </w:rPr>
      </w:pPr>
      <w:r>
        <w:rPr>
          <w:rFonts w:cs="Times New Roman"/>
          <w:b/>
          <w:szCs w:val="22"/>
        </w:rPr>
        <w:t>Independence claims</w:t>
      </w:r>
    </w:p>
    <w:p w14:paraId="3DBBBBD9" w14:textId="77777777" w:rsidR="00A25BF3" w:rsidRDefault="00A25BF3" w:rsidP="00A25BF3">
      <w:pPr>
        <w:rPr>
          <w:rFonts w:cs="Times New Roman"/>
          <w:bCs/>
          <w:szCs w:val="22"/>
        </w:rPr>
      </w:pPr>
    </w:p>
    <w:p w14:paraId="662253E3" w14:textId="676E802A" w:rsidR="00A25BF3" w:rsidRPr="001C384E" w:rsidRDefault="001C384E" w:rsidP="001C384E">
      <w:pPr>
        <w:pStyle w:val="ListParagraph"/>
        <w:numPr>
          <w:ilvl w:val="0"/>
          <w:numId w:val="2"/>
        </w:numPr>
        <w:rPr>
          <w:rFonts w:cs="Times New Roman"/>
          <w:bCs/>
          <w:szCs w:val="22"/>
        </w:rPr>
      </w:pPr>
      <w:r>
        <w:rPr>
          <w:rFonts w:cs="Times New Roman"/>
          <w:bCs/>
          <w:szCs w:val="22"/>
        </w:rPr>
        <w:t>See above. [start date: 1992; end date: 1993]</w:t>
      </w:r>
    </w:p>
    <w:p w14:paraId="4DF9266C" w14:textId="77777777" w:rsidR="00A25BF3" w:rsidRDefault="00A25BF3" w:rsidP="00A25BF3">
      <w:pPr>
        <w:rPr>
          <w:rFonts w:cs="Times New Roman"/>
          <w:bCs/>
          <w:szCs w:val="22"/>
        </w:rPr>
      </w:pPr>
    </w:p>
    <w:p w14:paraId="6A43D9D8" w14:textId="77777777" w:rsidR="00A25BF3" w:rsidRDefault="00A25BF3" w:rsidP="00A25BF3">
      <w:pPr>
        <w:rPr>
          <w:rFonts w:cs="Times New Roman"/>
          <w:bCs/>
          <w:szCs w:val="22"/>
        </w:rPr>
      </w:pPr>
    </w:p>
    <w:p w14:paraId="480920CA" w14:textId="77777777" w:rsidR="00A25BF3" w:rsidRDefault="00A25BF3" w:rsidP="00A25BF3">
      <w:pPr>
        <w:rPr>
          <w:rFonts w:cs="Times New Roman"/>
          <w:b/>
          <w:szCs w:val="22"/>
        </w:rPr>
      </w:pPr>
      <w:r>
        <w:rPr>
          <w:rFonts w:cs="Times New Roman"/>
          <w:b/>
          <w:szCs w:val="22"/>
        </w:rPr>
        <w:t>Irredentist claims</w:t>
      </w:r>
    </w:p>
    <w:p w14:paraId="213BBFC0" w14:textId="77777777" w:rsidR="00A25BF3" w:rsidRDefault="00A25BF3" w:rsidP="00A25BF3">
      <w:pPr>
        <w:rPr>
          <w:rFonts w:cs="Times New Roman"/>
          <w:bCs/>
          <w:szCs w:val="22"/>
        </w:rPr>
      </w:pPr>
    </w:p>
    <w:p w14:paraId="0C37DE7A" w14:textId="77777777" w:rsidR="00A25BF3" w:rsidRDefault="00A25BF3" w:rsidP="00A25BF3">
      <w:pPr>
        <w:rPr>
          <w:rFonts w:cs="Times New Roman"/>
          <w:bCs/>
          <w:szCs w:val="22"/>
        </w:rPr>
      </w:pPr>
      <w:r>
        <w:rPr>
          <w:rFonts w:cs="Times New Roman"/>
          <w:bCs/>
          <w:szCs w:val="22"/>
        </w:rPr>
        <w:t>NA</w:t>
      </w:r>
    </w:p>
    <w:p w14:paraId="565EAADD" w14:textId="77777777" w:rsidR="00A25BF3" w:rsidRDefault="00A25BF3" w:rsidP="00A25BF3">
      <w:pPr>
        <w:rPr>
          <w:rFonts w:cs="Times New Roman"/>
          <w:bCs/>
          <w:szCs w:val="22"/>
        </w:rPr>
      </w:pPr>
    </w:p>
    <w:p w14:paraId="08CDB123" w14:textId="77777777" w:rsidR="00A25BF3" w:rsidRDefault="00A25BF3" w:rsidP="00A25BF3">
      <w:pPr>
        <w:rPr>
          <w:rFonts w:cs="Times New Roman"/>
          <w:bCs/>
          <w:szCs w:val="22"/>
        </w:rPr>
      </w:pPr>
    </w:p>
    <w:p w14:paraId="09EF529A" w14:textId="77777777" w:rsidR="00A25BF3" w:rsidRPr="00904609" w:rsidRDefault="00A25BF3" w:rsidP="00A25BF3">
      <w:pPr>
        <w:rPr>
          <w:rFonts w:cs="Times New Roman"/>
        </w:rPr>
      </w:pPr>
      <w:r>
        <w:rPr>
          <w:rFonts w:cs="Times New Roman"/>
          <w:b/>
        </w:rPr>
        <w:t xml:space="preserve">Claimed </w:t>
      </w:r>
      <w:proofErr w:type="gramStart"/>
      <w:r>
        <w:rPr>
          <w:rFonts w:cs="Times New Roman"/>
          <w:b/>
        </w:rPr>
        <w:t>territory</w:t>
      </w:r>
      <w:proofErr w:type="gramEnd"/>
    </w:p>
    <w:p w14:paraId="3D409BC3" w14:textId="77777777" w:rsidR="00A25BF3" w:rsidRPr="006F657B" w:rsidRDefault="00A25BF3" w:rsidP="00A25BF3">
      <w:pPr>
        <w:rPr>
          <w:rFonts w:cs="Times New Roman"/>
          <w:bCs/>
          <w:szCs w:val="22"/>
        </w:rPr>
      </w:pPr>
    </w:p>
    <w:p w14:paraId="72A45C0E" w14:textId="5A0EB46B" w:rsidR="00A25BF3" w:rsidRPr="00F60676" w:rsidRDefault="00F60676" w:rsidP="00F60676">
      <w:pPr>
        <w:pStyle w:val="ListParagraph"/>
        <w:numPr>
          <w:ilvl w:val="0"/>
          <w:numId w:val="2"/>
        </w:numPr>
        <w:rPr>
          <w:rFonts w:cs="Times New Roman"/>
          <w:bCs/>
          <w:szCs w:val="22"/>
        </w:rPr>
      </w:pPr>
      <w:r w:rsidRPr="00683719">
        <w:rPr>
          <w:rFonts w:cs="Times New Roman"/>
          <w:bCs/>
          <w:szCs w:val="22"/>
        </w:rPr>
        <w:t xml:space="preserve">The territory claimed by the Pamiri Tajiks consists of their homeland Gorno-Badakhshan in eastern Tajikistan (Roth 2015: 312f). We code this claim using </w:t>
      </w:r>
      <w:r>
        <w:rPr>
          <w:rFonts w:cs="Times New Roman"/>
          <w:bCs/>
          <w:szCs w:val="22"/>
        </w:rPr>
        <w:t xml:space="preserve">GIS </w:t>
      </w:r>
      <w:r w:rsidRPr="00683719">
        <w:rPr>
          <w:rFonts w:cs="Times New Roman"/>
          <w:bCs/>
          <w:szCs w:val="22"/>
        </w:rPr>
        <w:t>data on admin</w:t>
      </w:r>
      <w:r>
        <w:rPr>
          <w:rFonts w:cs="Times New Roman"/>
          <w:bCs/>
          <w:szCs w:val="22"/>
        </w:rPr>
        <w:t>istrative</w:t>
      </w:r>
      <w:r w:rsidRPr="00683719">
        <w:rPr>
          <w:rFonts w:cs="Times New Roman"/>
          <w:bCs/>
          <w:szCs w:val="22"/>
        </w:rPr>
        <w:t xml:space="preserve"> units from the Global Administrative Areas database</w:t>
      </w:r>
      <w:r>
        <w:rPr>
          <w:rFonts w:cs="Times New Roman"/>
          <w:bCs/>
          <w:szCs w:val="22"/>
        </w:rPr>
        <w:t>.</w:t>
      </w:r>
      <w:r w:rsidR="00A25BF3" w:rsidRPr="00F60676">
        <w:rPr>
          <w:rFonts w:cs="Times New Roman"/>
          <w:bCs/>
          <w:szCs w:val="22"/>
        </w:rPr>
        <w:tab/>
      </w:r>
    </w:p>
    <w:p w14:paraId="266C8B96" w14:textId="77777777" w:rsidR="00A25BF3" w:rsidRDefault="00A25BF3" w:rsidP="00A25BF3">
      <w:pPr>
        <w:rPr>
          <w:rFonts w:cs="Times New Roman"/>
          <w:bCs/>
          <w:szCs w:val="22"/>
        </w:rPr>
      </w:pPr>
    </w:p>
    <w:p w14:paraId="2D33AEC5" w14:textId="77777777" w:rsidR="00A25BF3" w:rsidRPr="006F657B" w:rsidRDefault="00A25BF3" w:rsidP="00A25BF3">
      <w:pPr>
        <w:rPr>
          <w:rFonts w:cs="Times New Roman"/>
          <w:bCs/>
          <w:szCs w:val="22"/>
        </w:rPr>
      </w:pPr>
    </w:p>
    <w:p w14:paraId="32C474AA" w14:textId="77777777" w:rsidR="00A25BF3" w:rsidRPr="00BE5168" w:rsidRDefault="00A25BF3" w:rsidP="00A25BF3">
      <w:pPr>
        <w:rPr>
          <w:rFonts w:cs="Times New Roman"/>
          <w:b/>
          <w:szCs w:val="22"/>
        </w:rPr>
      </w:pPr>
      <w:r w:rsidRPr="00BE5168">
        <w:rPr>
          <w:rFonts w:cs="Times New Roman"/>
          <w:b/>
          <w:szCs w:val="22"/>
        </w:rPr>
        <w:t>Sovereignty declarations</w:t>
      </w:r>
    </w:p>
    <w:p w14:paraId="35BC60F8" w14:textId="77777777" w:rsidR="00A25BF3" w:rsidRPr="006F657B" w:rsidRDefault="00A25BF3" w:rsidP="00A25BF3">
      <w:pPr>
        <w:rPr>
          <w:rFonts w:cs="Times New Roman"/>
          <w:szCs w:val="22"/>
        </w:rPr>
      </w:pPr>
    </w:p>
    <w:p w14:paraId="16E0E150" w14:textId="362EA530" w:rsidR="00A25BF3" w:rsidRPr="00FA0F28" w:rsidRDefault="00A25BF3" w:rsidP="00A25BF3">
      <w:pPr>
        <w:pStyle w:val="ListParagraph"/>
        <w:numPr>
          <w:ilvl w:val="0"/>
          <w:numId w:val="2"/>
        </w:numPr>
        <w:rPr>
          <w:rFonts w:cs="Times New Roman"/>
          <w:szCs w:val="22"/>
        </w:rPr>
      </w:pPr>
      <w:r>
        <w:t>April 11, 1992, the regional legislature unilaterally declared an autonomous republic (Roeder 2007: 316). It is somewhat ambiguous whether the aim was for outright secession or autonomy within Tajikistan, but in line with general practice we code the more extreme demand.</w:t>
      </w:r>
      <w:r w:rsidR="004A7F5D">
        <w:t xml:space="preserve"> Note: Minahan (2016: 484) suggests the declaration was in 1991.</w:t>
      </w:r>
      <w:r>
        <w:t xml:space="preserve"> [1992: independence declaration]</w:t>
      </w:r>
    </w:p>
    <w:p w14:paraId="4C307E06" w14:textId="77777777" w:rsidR="00A25BF3" w:rsidRPr="006F657B" w:rsidRDefault="00A25BF3" w:rsidP="00A25BF3">
      <w:pPr>
        <w:rPr>
          <w:rFonts w:cs="Times New Roman"/>
          <w:szCs w:val="22"/>
        </w:rPr>
      </w:pPr>
    </w:p>
    <w:p w14:paraId="7B5F7C5A" w14:textId="77777777" w:rsidR="00A25BF3" w:rsidRPr="006F657B" w:rsidRDefault="00A25BF3" w:rsidP="00A25BF3">
      <w:pPr>
        <w:ind w:left="709" w:hanging="709"/>
        <w:rPr>
          <w:rFonts w:cs="Times New Roman"/>
          <w:szCs w:val="22"/>
        </w:rPr>
      </w:pPr>
    </w:p>
    <w:p w14:paraId="3BAABD15" w14:textId="77777777" w:rsidR="00E17E6D" w:rsidRDefault="00E17E6D" w:rsidP="00E17E6D">
      <w:pPr>
        <w:rPr>
          <w:rFonts w:cs="Times New Roman"/>
          <w:b/>
          <w:szCs w:val="22"/>
        </w:rPr>
      </w:pPr>
      <w:r>
        <w:rPr>
          <w:rFonts w:cs="Times New Roman"/>
          <w:b/>
          <w:szCs w:val="22"/>
        </w:rPr>
        <w:t>Separatist armed conflict</w:t>
      </w:r>
    </w:p>
    <w:p w14:paraId="4334316E" w14:textId="77777777" w:rsidR="00E17E6D" w:rsidRPr="006F657B" w:rsidRDefault="00E17E6D" w:rsidP="00E17E6D">
      <w:pPr>
        <w:rPr>
          <w:rFonts w:cs="Times New Roman"/>
          <w:szCs w:val="22"/>
        </w:rPr>
      </w:pPr>
    </w:p>
    <w:p w14:paraId="45D95863" w14:textId="6D3D44F1" w:rsidR="00384947" w:rsidRDefault="009E2D31" w:rsidP="007A7D86">
      <w:pPr>
        <w:pStyle w:val="ListParagraph"/>
        <w:numPr>
          <w:ilvl w:val="0"/>
          <w:numId w:val="73"/>
        </w:numPr>
        <w:rPr>
          <w:rFonts w:cs="Times New Roman"/>
          <w:szCs w:val="22"/>
        </w:rPr>
      </w:pPr>
      <w:r w:rsidRPr="007A7D86">
        <w:rPr>
          <w:rFonts w:cs="Times New Roman"/>
          <w:szCs w:val="22"/>
        </w:rPr>
        <w:t xml:space="preserve">In 1992, a civil war broke out in Tajikistan that lasted until 1997 (Sambanis &amp; </w:t>
      </w:r>
      <w:proofErr w:type="spellStart"/>
      <w:r w:rsidRPr="007A7D86">
        <w:rPr>
          <w:rFonts w:cs="Times New Roman"/>
          <w:szCs w:val="22"/>
        </w:rPr>
        <w:t>Schulhofer</w:t>
      </w:r>
      <w:proofErr w:type="spellEnd"/>
      <w:r w:rsidRPr="007A7D86">
        <w:rPr>
          <w:rFonts w:cs="Times New Roman"/>
          <w:szCs w:val="22"/>
        </w:rPr>
        <w:t xml:space="preserve">-Wohl 2019). </w:t>
      </w:r>
      <w:r w:rsidR="000108CC" w:rsidRPr="007A7D86">
        <w:rPr>
          <w:rFonts w:cs="Times New Roman"/>
          <w:szCs w:val="22"/>
        </w:rPr>
        <w:t>One of the main rebel groups in that war was UTO (United Tajik Opposition)</w:t>
      </w:r>
      <w:r w:rsidR="00384947">
        <w:rPr>
          <w:rFonts w:cs="Times New Roman"/>
          <w:szCs w:val="22"/>
        </w:rPr>
        <w:t>, which consisted of several groups including the I</w:t>
      </w:r>
      <w:r w:rsidR="00384947" w:rsidRPr="00384947">
        <w:rPr>
          <w:rFonts w:cs="Times New Roman"/>
          <w:szCs w:val="22"/>
        </w:rPr>
        <w:t xml:space="preserve">slamist-oriented Islamic Renaissance Party of Tajikistan (IRP, </w:t>
      </w:r>
      <w:proofErr w:type="spellStart"/>
      <w:r w:rsidR="00384947" w:rsidRPr="00384947">
        <w:rPr>
          <w:rFonts w:cs="Times New Roman"/>
          <w:szCs w:val="22"/>
        </w:rPr>
        <w:t>Hizbi</w:t>
      </w:r>
      <w:proofErr w:type="spellEnd"/>
      <w:r w:rsidR="00384947" w:rsidRPr="00384947">
        <w:rPr>
          <w:rFonts w:cs="Times New Roman"/>
          <w:szCs w:val="22"/>
        </w:rPr>
        <w:t xml:space="preserve"> </w:t>
      </w:r>
      <w:proofErr w:type="spellStart"/>
      <w:r w:rsidR="00384947" w:rsidRPr="00384947">
        <w:rPr>
          <w:rFonts w:cs="Times New Roman"/>
          <w:szCs w:val="22"/>
        </w:rPr>
        <w:t>Nahzati</w:t>
      </w:r>
      <w:proofErr w:type="spellEnd"/>
      <w:r w:rsidR="00384947" w:rsidRPr="00384947">
        <w:rPr>
          <w:rFonts w:cs="Times New Roman"/>
          <w:szCs w:val="22"/>
        </w:rPr>
        <w:t xml:space="preserve"> </w:t>
      </w:r>
      <w:proofErr w:type="spellStart"/>
      <w:r w:rsidR="00384947" w:rsidRPr="00384947">
        <w:rPr>
          <w:rFonts w:cs="Times New Roman"/>
          <w:szCs w:val="22"/>
        </w:rPr>
        <w:t>Islomii</w:t>
      </w:r>
      <w:proofErr w:type="spellEnd"/>
      <w:r w:rsidR="00384947" w:rsidRPr="00384947">
        <w:rPr>
          <w:rFonts w:cs="Times New Roman"/>
          <w:szCs w:val="22"/>
        </w:rPr>
        <w:t xml:space="preserve"> </w:t>
      </w:r>
      <w:proofErr w:type="spellStart"/>
      <w:r w:rsidR="00384947" w:rsidRPr="00384947">
        <w:rPr>
          <w:rFonts w:cs="Times New Roman"/>
          <w:szCs w:val="22"/>
        </w:rPr>
        <w:t>Tojikiston</w:t>
      </w:r>
      <w:proofErr w:type="spellEnd"/>
      <w:r w:rsidR="00384947" w:rsidRPr="00384947">
        <w:rPr>
          <w:rFonts w:cs="Times New Roman"/>
          <w:szCs w:val="22"/>
        </w:rPr>
        <w:t xml:space="preserve">), the secular Democratic Party of Tajikistan (DPT, </w:t>
      </w:r>
      <w:proofErr w:type="spellStart"/>
      <w:r w:rsidR="00384947" w:rsidRPr="00384947">
        <w:rPr>
          <w:rFonts w:cs="Times New Roman"/>
          <w:szCs w:val="22"/>
        </w:rPr>
        <w:t>Hizbi</w:t>
      </w:r>
      <w:proofErr w:type="spellEnd"/>
      <w:r w:rsidR="00384947" w:rsidRPr="00384947">
        <w:rPr>
          <w:rFonts w:cs="Times New Roman"/>
          <w:szCs w:val="22"/>
        </w:rPr>
        <w:t xml:space="preserve"> </w:t>
      </w:r>
      <w:proofErr w:type="spellStart"/>
      <w:r w:rsidR="00384947" w:rsidRPr="00384947">
        <w:rPr>
          <w:rFonts w:cs="Times New Roman"/>
          <w:szCs w:val="22"/>
        </w:rPr>
        <w:t>Demokrati</w:t>
      </w:r>
      <w:proofErr w:type="spellEnd"/>
      <w:r w:rsidR="00384947" w:rsidRPr="00384947">
        <w:rPr>
          <w:rFonts w:cs="Times New Roman"/>
          <w:szCs w:val="22"/>
        </w:rPr>
        <w:t xml:space="preserve"> </w:t>
      </w:r>
      <w:proofErr w:type="spellStart"/>
      <w:r w:rsidR="00384947" w:rsidRPr="00384947">
        <w:rPr>
          <w:rFonts w:cs="Times New Roman"/>
          <w:szCs w:val="22"/>
        </w:rPr>
        <w:t>Tojikiston</w:t>
      </w:r>
      <w:proofErr w:type="spellEnd"/>
      <w:r w:rsidR="00384947" w:rsidRPr="00384947">
        <w:rPr>
          <w:rFonts w:cs="Times New Roman"/>
          <w:szCs w:val="22"/>
        </w:rPr>
        <w:t xml:space="preserve">), the moderate nationalist and democratic </w:t>
      </w:r>
      <w:proofErr w:type="spellStart"/>
      <w:r w:rsidR="00384947" w:rsidRPr="00384947">
        <w:rPr>
          <w:rFonts w:cs="Times New Roman"/>
          <w:szCs w:val="22"/>
        </w:rPr>
        <w:t>Rastokhez</w:t>
      </w:r>
      <w:proofErr w:type="spellEnd"/>
      <w:r w:rsidR="00384947" w:rsidRPr="00384947">
        <w:rPr>
          <w:rFonts w:cs="Times New Roman"/>
          <w:szCs w:val="22"/>
        </w:rPr>
        <w:t xml:space="preserve"> (“Rebirth”) Movement, and the Lali Badakhshan (“Ruby of Badakhshan”)</w:t>
      </w:r>
      <w:r w:rsidR="00384947">
        <w:rPr>
          <w:rFonts w:cs="Times New Roman"/>
          <w:szCs w:val="22"/>
        </w:rPr>
        <w:t xml:space="preserve"> movement (i.e., Pamiri </w:t>
      </w:r>
      <w:r w:rsidR="00384947">
        <w:rPr>
          <w:rFonts w:cs="Times New Roman"/>
          <w:szCs w:val="22"/>
        </w:rPr>
        <w:lastRenderedPageBreak/>
        <w:t xml:space="preserve">separatists) (UCDP Conflict Encyclopedia). </w:t>
      </w:r>
      <w:r w:rsidR="00384947" w:rsidRPr="007A7D86">
        <w:rPr>
          <w:rFonts w:cs="Times New Roman"/>
          <w:szCs w:val="22"/>
        </w:rPr>
        <w:t>UCDP/PRIO records &gt; 3,000 battle-related deaths in the UTO-Tajikistan dyad in 1992, and almost 1,400 in 1993.</w:t>
      </w:r>
      <w:r w:rsidR="00384947">
        <w:rPr>
          <w:rFonts w:cs="Times New Roman"/>
          <w:szCs w:val="22"/>
        </w:rPr>
        <w:t xml:space="preserve"> However, </w:t>
      </w:r>
      <w:proofErr w:type="gramStart"/>
      <w:r w:rsidR="00384947">
        <w:rPr>
          <w:rFonts w:cs="Times New Roman"/>
          <w:szCs w:val="22"/>
        </w:rPr>
        <w:t xml:space="preserve">it is clear that </w:t>
      </w:r>
      <w:r w:rsidR="00462CBD">
        <w:rPr>
          <w:rFonts w:cs="Times New Roman"/>
          <w:szCs w:val="22"/>
        </w:rPr>
        <w:t>most</w:t>
      </w:r>
      <w:proofErr w:type="gramEnd"/>
      <w:r w:rsidR="00462CBD">
        <w:rPr>
          <w:rFonts w:cs="Times New Roman"/>
          <w:szCs w:val="22"/>
        </w:rPr>
        <w:t xml:space="preserve"> of this</w:t>
      </w:r>
      <w:r w:rsidR="00384947">
        <w:rPr>
          <w:rFonts w:cs="Times New Roman"/>
          <w:szCs w:val="22"/>
        </w:rPr>
        <w:t xml:space="preserve"> violence </w:t>
      </w:r>
      <w:r w:rsidR="002F7899">
        <w:rPr>
          <w:rFonts w:cs="Times New Roman"/>
          <w:szCs w:val="22"/>
        </w:rPr>
        <w:t>should not</w:t>
      </w:r>
      <w:r w:rsidR="00384947">
        <w:rPr>
          <w:rFonts w:cs="Times New Roman"/>
          <w:szCs w:val="22"/>
        </w:rPr>
        <w:t xml:space="preserve"> be attributed to the Pamiri-Tajikistan dyad.</w:t>
      </w:r>
    </w:p>
    <w:p w14:paraId="08701D61" w14:textId="6EEA49E8" w:rsidR="00384947" w:rsidRDefault="00462CBD" w:rsidP="007A7D86">
      <w:pPr>
        <w:pStyle w:val="ListParagraph"/>
        <w:numPr>
          <w:ilvl w:val="0"/>
          <w:numId w:val="73"/>
        </w:numPr>
        <w:rPr>
          <w:rFonts w:cs="Times New Roman"/>
          <w:szCs w:val="22"/>
        </w:rPr>
      </w:pPr>
      <w:r>
        <w:rPr>
          <w:rFonts w:cs="Times New Roman"/>
          <w:szCs w:val="22"/>
        </w:rPr>
        <w:t xml:space="preserve">Roeder (2007: 316) suggests that Pamiri forces were involved in clashes with government forces in 1992-1993. However, in a book-length treatment of the </w:t>
      </w:r>
      <w:proofErr w:type="spellStart"/>
      <w:r>
        <w:rPr>
          <w:rFonts w:cs="Times New Roman"/>
          <w:szCs w:val="22"/>
        </w:rPr>
        <w:t>Pamiris</w:t>
      </w:r>
      <w:proofErr w:type="spellEnd"/>
      <w:r>
        <w:rPr>
          <w:rFonts w:cs="Times New Roman"/>
          <w:szCs w:val="22"/>
        </w:rPr>
        <w:t xml:space="preserve">, Bliss (2006: 276) suggests that while there was significant one-sided violence committed against the </w:t>
      </w:r>
      <w:proofErr w:type="spellStart"/>
      <w:r>
        <w:rPr>
          <w:rFonts w:cs="Times New Roman"/>
          <w:szCs w:val="22"/>
        </w:rPr>
        <w:t>Pamiris</w:t>
      </w:r>
      <w:proofErr w:type="spellEnd"/>
      <w:r>
        <w:rPr>
          <w:rFonts w:cs="Times New Roman"/>
          <w:szCs w:val="22"/>
        </w:rPr>
        <w:t xml:space="preserve"> in early 1992, “very few </w:t>
      </w:r>
      <w:proofErr w:type="spellStart"/>
      <w:r>
        <w:rPr>
          <w:rFonts w:cs="Times New Roman"/>
          <w:szCs w:val="22"/>
        </w:rPr>
        <w:t>Pamiris</w:t>
      </w:r>
      <w:proofErr w:type="spellEnd"/>
      <w:r>
        <w:rPr>
          <w:rFonts w:cs="Times New Roman"/>
          <w:szCs w:val="22"/>
        </w:rPr>
        <w:t xml:space="preserve"> actually took part in the armed struggle against the government.” We do not code separatist violence on this basis, though we notably could not find precise disaggregated information on casualties.</w:t>
      </w:r>
    </w:p>
    <w:p w14:paraId="67BAF1A4" w14:textId="6FC28F01" w:rsidR="00130706" w:rsidRPr="00BD7B8A" w:rsidRDefault="003A00AB" w:rsidP="00F700BD">
      <w:pPr>
        <w:pStyle w:val="ListParagraph"/>
        <w:numPr>
          <w:ilvl w:val="0"/>
          <w:numId w:val="73"/>
        </w:numPr>
        <w:rPr>
          <w:rFonts w:cs="Times New Roman"/>
          <w:szCs w:val="22"/>
        </w:rPr>
      </w:pPr>
      <w:r w:rsidRPr="00BD7B8A">
        <w:rPr>
          <w:rFonts w:cs="Times New Roman"/>
          <w:szCs w:val="22"/>
        </w:rPr>
        <w:t xml:space="preserve">In 2012, there was an armed conflict between the Tajik military and </w:t>
      </w:r>
      <w:proofErr w:type="spellStart"/>
      <w:r w:rsidR="003B4B35" w:rsidRPr="00BD7B8A">
        <w:rPr>
          <w:rFonts w:cs="Times New Roman"/>
          <w:szCs w:val="22"/>
        </w:rPr>
        <w:t>Pamiris</w:t>
      </w:r>
      <w:proofErr w:type="spellEnd"/>
      <w:r w:rsidR="003B4B35" w:rsidRPr="00BD7B8A">
        <w:rPr>
          <w:rFonts w:cs="Times New Roman"/>
          <w:szCs w:val="22"/>
        </w:rPr>
        <w:t xml:space="preserve"> in which</w:t>
      </w:r>
      <w:r w:rsidRPr="00BD7B8A">
        <w:rPr>
          <w:rFonts w:cs="Times New Roman"/>
          <w:szCs w:val="22"/>
        </w:rPr>
        <w:t xml:space="preserve"> </w:t>
      </w:r>
      <w:r w:rsidR="003B4B35" w:rsidRPr="00BD7B8A">
        <w:rPr>
          <w:rFonts w:cs="Times New Roman"/>
          <w:szCs w:val="22"/>
        </w:rPr>
        <w:t>a</w:t>
      </w:r>
      <w:r w:rsidRPr="00BD7B8A">
        <w:rPr>
          <w:rFonts w:cs="Times New Roman"/>
          <w:szCs w:val="22"/>
        </w:rPr>
        <w:t>t least 50 people were killed (</w:t>
      </w:r>
      <w:proofErr w:type="spellStart"/>
      <w:r w:rsidRPr="00BD7B8A">
        <w:rPr>
          <w:rFonts w:cs="Times New Roman"/>
          <w:szCs w:val="22"/>
        </w:rPr>
        <w:t>Eurasianet</w:t>
      </w:r>
      <w:proofErr w:type="spellEnd"/>
      <w:r w:rsidRPr="00BD7B8A">
        <w:rPr>
          <w:rFonts w:cs="Times New Roman"/>
          <w:szCs w:val="22"/>
        </w:rPr>
        <w:t xml:space="preserve"> 2012c; Pannier 2022; Roth 2015: 313)</w:t>
      </w:r>
      <w:r w:rsidR="000E5CCF" w:rsidRPr="00BD7B8A">
        <w:rPr>
          <w:rFonts w:cs="Times New Roman"/>
          <w:szCs w:val="22"/>
        </w:rPr>
        <w:t xml:space="preserve">. </w:t>
      </w:r>
      <w:r w:rsidR="00BD7B8A" w:rsidRPr="00BD7B8A">
        <w:rPr>
          <w:rFonts w:cs="Times New Roman"/>
          <w:szCs w:val="22"/>
        </w:rPr>
        <w:t>W</w:t>
      </w:r>
      <w:r w:rsidR="00306956" w:rsidRPr="00BD7B8A">
        <w:rPr>
          <w:rFonts w:cs="Times New Roman"/>
          <w:szCs w:val="22"/>
        </w:rPr>
        <w:t xml:space="preserve">e </w:t>
      </w:r>
      <w:r w:rsidR="00EC215F" w:rsidRPr="00BD7B8A">
        <w:rPr>
          <w:rFonts w:cs="Times New Roman"/>
          <w:szCs w:val="22"/>
        </w:rPr>
        <w:t xml:space="preserve">do not </w:t>
      </w:r>
      <w:r w:rsidR="00306956" w:rsidRPr="00BD7B8A">
        <w:rPr>
          <w:rFonts w:cs="Times New Roman"/>
          <w:szCs w:val="22"/>
        </w:rPr>
        <w:t xml:space="preserve">code </w:t>
      </w:r>
      <w:r w:rsidR="00EC215F" w:rsidRPr="00BD7B8A">
        <w:rPr>
          <w:rFonts w:cs="Times New Roman"/>
          <w:szCs w:val="22"/>
        </w:rPr>
        <w:t xml:space="preserve">this incident as the </w:t>
      </w:r>
      <w:r w:rsidR="00BD7B8A" w:rsidRPr="00BD7B8A">
        <w:rPr>
          <w:rFonts w:cs="Times New Roman"/>
          <w:szCs w:val="22"/>
        </w:rPr>
        <w:t>violence does not seem connected to increased SD.</w:t>
      </w:r>
    </w:p>
    <w:p w14:paraId="7D227687" w14:textId="1CF0612A" w:rsidR="00FD2D5D" w:rsidRPr="00BD7B8A" w:rsidRDefault="00FD2D5D" w:rsidP="007A7D86">
      <w:pPr>
        <w:pStyle w:val="ListParagraph"/>
        <w:numPr>
          <w:ilvl w:val="0"/>
          <w:numId w:val="73"/>
        </w:numPr>
        <w:rPr>
          <w:rFonts w:cs="Times New Roman"/>
          <w:szCs w:val="22"/>
        </w:rPr>
      </w:pPr>
      <w:r w:rsidRPr="00BD7B8A">
        <w:rPr>
          <w:rFonts w:cs="Times New Roman"/>
          <w:szCs w:val="22"/>
        </w:rPr>
        <w:t xml:space="preserve">In May 2014, widespread protests took place after soldiers killed and injured several civilians in a gunfight. </w:t>
      </w:r>
      <w:r w:rsidR="00E47DF0" w:rsidRPr="00BD7B8A">
        <w:rPr>
          <w:rFonts w:cs="Times New Roman"/>
          <w:szCs w:val="22"/>
        </w:rPr>
        <w:t>T</w:t>
      </w:r>
      <w:r w:rsidRPr="00BD7B8A">
        <w:rPr>
          <w:rFonts w:cs="Times New Roman"/>
          <w:szCs w:val="22"/>
        </w:rPr>
        <w:t>hree people died and five were injured</w:t>
      </w:r>
      <w:r w:rsidR="008A6B9A" w:rsidRPr="00BD7B8A">
        <w:rPr>
          <w:rFonts w:cs="Times New Roman"/>
          <w:szCs w:val="22"/>
        </w:rPr>
        <w:t xml:space="preserve"> (MRGI)</w:t>
      </w:r>
      <w:r w:rsidRPr="00BD7B8A">
        <w:rPr>
          <w:rFonts w:cs="Times New Roman"/>
          <w:szCs w:val="22"/>
        </w:rPr>
        <w:t>.</w:t>
      </w:r>
      <w:r w:rsidR="00F25545" w:rsidRPr="00BD7B8A">
        <w:rPr>
          <w:rFonts w:cs="Times New Roman"/>
          <w:szCs w:val="22"/>
        </w:rPr>
        <w:t xml:space="preserve"> </w:t>
      </w:r>
      <w:r w:rsidR="00BD7404" w:rsidRPr="00BD7B8A">
        <w:rPr>
          <w:rFonts w:cs="Times New Roman"/>
          <w:szCs w:val="22"/>
        </w:rPr>
        <w:t xml:space="preserve">The event is not coded as the </w:t>
      </w:r>
      <w:r w:rsidR="00F25545" w:rsidRPr="00BD7B8A">
        <w:rPr>
          <w:rFonts w:cs="Times New Roman"/>
          <w:szCs w:val="22"/>
        </w:rPr>
        <w:t xml:space="preserve">number of </w:t>
      </w:r>
      <w:r w:rsidR="00BD7404" w:rsidRPr="00BD7B8A">
        <w:rPr>
          <w:rFonts w:cs="Times New Roman"/>
          <w:szCs w:val="22"/>
        </w:rPr>
        <w:t>deaths does not exceed 25 people</w:t>
      </w:r>
      <w:r w:rsidR="00BD7B8A" w:rsidRPr="00BD7B8A">
        <w:rPr>
          <w:rFonts w:cs="Times New Roman"/>
          <w:szCs w:val="22"/>
        </w:rPr>
        <w:t>.</w:t>
      </w:r>
      <w:r w:rsidR="00CB383B" w:rsidRPr="00BD7B8A">
        <w:rPr>
          <w:rFonts w:cs="Times New Roman"/>
          <w:szCs w:val="22"/>
        </w:rPr>
        <w:t xml:space="preserve"> [NVIOLSD]</w:t>
      </w:r>
    </w:p>
    <w:p w14:paraId="5504A0E4" w14:textId="2F4FED96" w:rsidR="00E33CF4" w:rsidRDefault="00E33CF4" w:rsidP="00E33CF4">
      <w:pPr>
        <w:rPr>
          <w:rFonts w:cs="Times New Roman"/>
          <w:szCs w:val="22"/>
        </w:rPr>
      </w:pPr>
    </w:p>
    <w:p w14:paraId="285A5D00" w14:textId="77777777" w:rsidR="007A7D86" w:rsidRPr="00E33CF4" w:rsidRDefault="007A7D86" w:rsidP="00E33CF4">
      <w:pPr>
        <w:rPr>
          <w:rFonts w:cs="Times New Roman"/>
          <w:szCs w:val="22"/>
        </w:rPr>
      </w:pPr>
    </w:p>
    <w:p w14:paraId="639A59D5" w14:textId="42B4BB59" w:rsidR="00794F7B" w:rsidRPr="00BE5168" w:rsidRDefault="002D73D5" w:rsidP="00794F7B">
      <w:pPr>
        <w:rPr>
          <w:rFonts w:cs="Times New Roman"/>
          <w:szCs w:val="22"/>
        </w:rPr>
      </w:pPr>
      <w:r>
        <w:rPr>
          <w:rFonts w:cs="Times New Roman"/>
          <w:b/>
          <w:szCs w:val="22"/>
        </w:rPr>
        <w:t xml:space="preserve">Historical </w:t>
      </w:r>
      <w:r w:rsidR="00A25BF3">
        <w:rPr>
          <w:rFonts w:cs="Times New Roman"/>
          <w:b/>
          <w:szCs w:val="22"/>
        </w:rPr>
        <w:t>c</w:t>
      </w:r>
      <w:r>
        <w:rPr>
          <w:rFonts w:cs="Times New Roman"/>
          <w:b/>
          <w:szCs w:val="22"/>
        </w:rPr>
        <w:t>ontext</w:t>
      </w:r>
    </w:p>
    <w:p w14:paraId="33753BA3" w14:textId="77777777" w:rsidR="00794F7B" w:rsidRPr="006F657B" w:rsidRDefault="00794F7B" w:rsidP="00794F7B">
      <w:pPr>
        <w:rPr>
          <w:rFonts w:cs="Times New Roman"/>
          <w:szCs w:val="22"/>
        </w:rPr>
      </w:pPr>
    </w:p>
    <w:p w14:paraId="65590BF1" w14:textId="5FB81191" w:rsidR="007A7D86" w:rsidRDefault="007A7D86" w:rsidP="007A7D86">
      <w:pPr>
        <w:pStyle w:val="ListParagraph"/>
        <w:numPr>
          <w:ilvl w:val="0"/>
          <w:numId w:val="2"/>
        </w:numPr>
        <w:rPr>
          <w:rFonts w:cs="Times New Roman"/>
          <w:szCs w:val="22"/>
        </w:rPr>
      </w:pPr>
      <w:r w:rsidRPr="00421D25">
        <w:rPr>
          <w:rFonts w:cs="Times New Roman"/>
          <w:szCs w:val="22"/>
        </w:rPr>
        <w:t>The homeland of the Pamiri Tajiks, Gorno-</w:t>
      </w:r>
      <w:proofErr w:type="spellStart"/>
      <w:r w:rsidRPr="00421D25">
        <w:rPr>
          <w:rFonts w:cs="Times New Roman"/>
          <w:szCs w:val="22"/>
        </w:rPr>
        <w:t>Badakshan</w:t>
      </w:r>
      <w:proofErr w:type="spellEnd"/>
      <w:r w:rsidRPr="00421D25">
        <w:rPr>
          <w:rFonts w:cs="Times New Roman"/>
          <w:szCs w:val="22"/>
        </w:rPr>
        <w:t xml:space="preserve">, lies in the mountains of southeastern Tajikistan and adjoining parts of Afghanistan. Pamiri Tajiks are sometimes considered Tajiks, but many self-identify as a distinct ethnic group. Moreover, there are important ethno-linguistic differences. The language of the Pamiri Tajiks belongs to the eastern branch of the Iranian linguistic family, and is thus distinct from Tajik, which belongs to the western branch. Moreover, there are differences </w:t>
      </w:r>
      <w:proofErr w:type="gramStart"/>
      <w:r w:rsidRPr="00421D25">
        <w:rPr>
          <w:rFonts w:cs="Times New Roman"/>
          <w:szCs w:val="22"/>
        </w:rPr>
        <w:t>with regard to</w:t>
      </w:r>
      <w:proofErr w:type="gramEnd"/>
      <w:r w:rsidRPr="00421D25">
        <w:rPr>
          <w:rFonts w:cs="Times New Roman"/>
          <w:szCs w:val="22"/>
        </w:rPr>
        <w:t xml:space="preserve"> religion: Pamiri Tajiks tend to be Shia, while Tajiks are typically Sunnis (Atkin 1997: 608; Shirazi 1997: 613; </w:t>
      </w:r>
      <w:r>
        <w:rPr>
          <w:rFonts w:cs="Times New Roman"/>
          <w:szCs w:val="22"/>
        </w:rPr>
        <w:t>Minority Rights Group International</w:t>
      </w:r>
      <w:r w:rsidRPr="00421D25">
        <w:rPr>
          <w:rFonts w:cs="Times New Roman"/>
          <w:szCs w:val="22"/>
        </w:rPr>
        <w:t>). The Gorno-</w:t>
      </w:r>
      <w:proofErr w:type="spellStart"/>
      <w:r w:rsidRPr="00421D25">
        <w:rPr>
          <w:rFonts w:cs="Times New Roman"/>
          <w:szCs w:val="22"/>
        </w:rPr>
        <w:t>Badakshan</w:t>
      </w:r>
      <w:proofErr w:type="spellEnd"/>
      <w:r w:rsidRPr="00421D25">
        <w:rPr>
          <w:rFonts w:cs="Times New Roman"/>
          <w:szCs w:val="22"/>
        </w:rPr>
        <w:t xml:space="preserve"> Autonomous Oblast was created in 1925, as part of the Tajik ASSR. Tajikistan gained full Union Republic status in 1929; Gorno-</w:t>
      </w:r>
      <w:proofErr w:type="spellStart"/>
      <w:r w:rsidRPr="00421D25">
        <w:rPr>
          <w:rFonts w:cs="Times New Roman"/>
          <w:szCs w:val="22"/>
        </w:rPr>
        <w:t>Badakshan</w:t>
      </w:r>
      <w:proofErr w:type="spellEnd"/>
      <w:r w:rsidRPr="00421D25">
        <w:rPr>
          <w:rFonts w:cs="Times New Roman"/>
          <w:szCs w:val="22"/>
        </w:rPr>
        <w:t xml:space="preserve"> remained with Tajikistan and kept the status of an AO. “Soviet policy toward the Pamiri peoples was assimilationist, with education and publications generally being available in Tajik or Russian but not in the Pamiri languages. This began to change in the final years of the Soviet era […] (Atkin 1997: 608).” </w:t>
      </w:r>
    </w:p>
    <w:p w14:paraId="1379D8E7" w14:textId="33F5520A" w:rsidR="007A7D86" w:rsidRPr="00E626E3" w:rsidRDefault="007A7D86" w:rsidP="007A7D86">
      <w:pPr>
        <w:pStyle w:val="ListParagraph"/>
        <w:numPr>
          <w:ilvl w:val="0"/>
          <w:numId w:val="2"/>
        </w:numPr>
        <w:rPr>
          <w:rFonts w:cs="Times New Roman"/>
          <w:szCs w:val="22"/>
        </w:rPr>
      </w:pPr>
      <w:r>
        <w:rPr>
          <w:rFonts w:cs="Times New Roman"/>
          <w:szCs w:val="22"/>
        </w:rPr>
        <w:t>I</w:t>
      </w:r>
      <w:r w:rsidRPr="00421D25">
        <w:rPr>
          <w:bCs/>
        </w:rPr>
        <w:t>n 1988 the Supreme Soviet introduced multi-candidate, contested elections at all levels of the Union, which can be read as a measure of decentralization given that it reduced the degree to which local leaders are de</w:t>
      </w:r>
      <w:r>
        <w:rPr>
          <w:bCs/>
        </w:rPr>
        <w:t xml:space="preserve"> </w:t>
      </w:r>
      <w:r w:rsidRPr="00421D25">
        <w:rPr>
          <w:bCs/>
        </w:rPr>
        <w:t>facto appointed by the center (</w:t>
      </w:r>
      <w:r>
        <w:t xml:space="preserve">Suny 1993: 461; also see Linz &amp; Stepan 1992). </w:t>
      </w:r>
      <w:r>
        <w:rPr>
          <w:bCs/>
        </w:rPr>
        <w:t xml:space="preserve">[1988: autonomy concession] </w:t>
      </w:r>
    </w:p>
    <w:p w14:paraId="4482C20D" w14:textId="77777777" w:rsidR="007A7D86" w:rsidRPr="008C5474" w:rsidRDefault="007A7D86" w:rsidP="007A7D86">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337DAE56" w14:textId="57DD7132" w:rsidR="00794F7B" w:rsidRPr="007A7D86" w:rsidRDefault="007A7D86" w:rsidP="007A7D86">
      <w:pPr>
        <w:pStyle w:val="ListParagraph"/>
        <w:numPr>
          <w:ilvl w:val="0"/>
          <w:numId w:val="2"/>
        </w:numPr>
        <w:rPr>
          <w:rFonts w:cs="Times New Roman"/>
          <w:szCs w:val="22"/>
        </w:rPr>
      </w:pPr>
      <w:r>
        <w:t xml:space="preserve">In 1989 the Tajik </w:t>
      </w:r>
      <w:r w:rsidRPr="007A7D86">
        <w:rPr>
          <w:rFonts w:cs="Times New Roman"/>
          <w:szCs w:val="22"/>
        </w:rPr>
        <w:t xml:space="preserve">SSR elevated Tajik to the status of the official language (Atkin 1997: 628); however, in article 3 </w:t>
      </w:r>
      <w:proofErr w:type="spellStart"/>
      <w:r w:rsidRPr="007A7D86">
        <w:rPr>
          <w:rFonts w:cs="Times New Roman"/>
          <w:szCs w:val="22"/>
        </w:rPr>
        <w:t>Badakshan</w:t>
      </w:r>
      <w:proofErr w:type="spellEnd"/>
      <w:r w:rsidRPr="007A7D86">
        <w:rPr>
          <w:rFonts w:cs="Times New Roman"/>
          <w:szCs w:val="22"/>
        </w:rPr>
        <w:t xml:space="preserve"> was explicitly excluded and allowed to regulate independently on language issues. Until 1989/1990 (the Republican language laws were sanctioned ex-post via the 1990 All-Union language law, see Grenoble 2003: 205-207; Gorbachev 1999: 99), the Soviet Union did not have </w:t>
      </w:r>
      <w:r>
        <w:t xml:space="preserve">de jure an official language. Russian had merely been defined as the language of interethnic communication. However, de-facto Russian had had the role of the official language. This was coded as a concession under the header of the Soviet Union. </w:t>
      </w:r>
      <w:r w:rsidRPr="007A7D86">
        <w:rPr>
          <w:bCs/>
        </w:rPr>
        <w:t>[1989: cultural rights concession]</w:t>
      </w:r>
    </w:p>
    <w:p w14:paraId="7795F613" w14:textId="51E88C18" w:rsidR="00794F7B" w:rsidRDefault="00794F7B" w:rsidP="00794F7B">
      <w:pPr>
        <w:rPr>
          <w:rFonts w:cs="Times New Roman"/>
          <w:szCs w:val="22"/>
        </w:rPr>
      </w:pPr>
    </w:p>
    <w:p w14:paraId="61535DB1" w14:textId="5E6C1A37" w:rsidR="00BD7B8A" w:rsidRDefault="00BD7B8A" w:rsidP="00794F7B">
      <w:pPr>
        <w:rPr>
          <w:rFonts w:cs="Times New Roman"/>
          <w:szCs w:val="22"/>
        </w:rPr>
      </w:pPr>
      <w:r>
        <w:rPr>
          <w:rFonts w:cs="Times New Roman"/>
          <w:szCs w:val="22"/>
        </w:rPr>
        <w:t>2</w:t>
      </w:r>
      <w:r w:rsidRPr="00BD7B8A">
        <w:rPr>
          <w:rFonts w:cs="Times New Roman"/>
          <w:szCs w:val="22"/>
          <w:vertAlign w:val="superscript"/>
        </w:rPr>
        <w:t>nd</w:t>
      </w:r>
      <w:r>
        <w:rPr>
          <w:rFonts w:cs="Times New Roman"/>
          <w:szCs w:val="22"/>
        </w:rPr>
        <w:t xml:space="preserve"> phase:</w:t>
      </w:r>
    </w:p>
    <w:p w14:paraId="4CC4EEFD" w14:textId="77777777" w:rsidR="00BD7B8A" w:rsidRPr="003B4B35" w:rsidRDefault="00BD7B8A" w:rsidP="00BD7B8A">
      <w:pPr>
        <w:pStyle w:val="ListParagraph"/>
        <w:numPr>
          <w:ilvl w:val="0"/>
          <w:numId w:val="2"/>
        </w:numPr>
        <w:rPr>
          <w:rFonts w:cs="Times New Roman"/>
          <w:szCs w:val="22"/>
        </w:rPr>
      </w:pPr>
      <w:r w:rsidRPr="003B4B35">
        <w:rPr>
          <w:rFonts w:cs="Times New Roman"/>
          <w:szCs w:val="22"/>
        </w:rPr>
        <w:t>In 2008, the government announced plans to incorporate six districts of western Gorno-Badakhshan into Tajikistan proper. However, the territorial reform sparked protests in the autonomous region and was not implemented (Pannier 2018).</w:t>
      </w:r>
    </w:p>
    <w:p w14:paraId="3A113E52" w14:textId="77777777" w:rsidR="00BD7B8A" w:rsidRPr="00F60676" w:rsidRDefault="00BD7B8A" w:rsidP="00BD7B8A">
      <w:pPr>
        <w:pStyle w:val="ListParagraph"/>
        <w:numPr>
          <w:ilvl w:val="0"/>
          <w:numId w:val="2"/>
        </w:numPr>
        <w:rPr>
          <w:rFonts w:cs="Times New Roman"/>
          <w:szCs w:val="22"/>
        </w:rPr>
      </w:pPr>
      <w:r w:rsidRPr="003B4B35">
        <w:t>In 2011, Tajikistan transferred 1,100 square kilometers of Gorno-</w:t>
      </w:r>
      <w:proofErr w:type="spellStart"/>
      <w:r w:rsidRPr="003B4B35">
        <w:t>Badkhshan’s</w:t>
      </w:r>
      <w:proofErr w:type="spellEnd"/>
      <w:r w:rsidRPr="003B4B35">
        <w:t xml:space="preserve"> disputed territory to China. Although the transfer of territory required the region’s approval, the regional elites were </w:t>
      </w:r>
      <w:r w:rsidRPr="003B4B35">
        <w:lastRenderedPageBreak/>
        <w:t>not consulted (</w:t>
      </w:r>
      <w:proofErr w:type="spellStart"/>
      <w:r w:rsidRPr="003B4B35">
        <w:t>Eurasianet</w:t>
      </w:r>
      <w:proofErr w:type="spellEnd"/>
      <w:r w:rsidRPr="003B4B35">
        <w:t xml:space="preserve"> 2011; Pannier 2016). We code a restriction due to the loss of territory. [2011: autonomy restriction]</w:t>
      </w:r>
    </w:p>
    <w:p w14:paraId="691DDC95" w14:textId="77777777" w:rsidR="00F60676" w:rsidRDefault="00F60676" w:rsidP="00F60676">
      <w:pPr>
        <w:rPr>
          <w:rFonts w:cs="Times New Roman"/>
          <w:szCs w:val="22"/>
        </w:rPr>
      </w:pPr>
    </w:p>
    <w:p w14:paraId="51249EBB" w14:textId="77777777" w:rsidR="00F60676" w:rsidRPr="00F60676" w:rsidRDefault="00F60676" w:rsidP="00F60676">
      <w:pPr>
        <w:rPr>
          <w:rFonts w:cs="Times New Roman"/>
          <w:szCs w:val="22"/>
        </w:rPr>
      </w:pPr>
    </w:p>
    <w:p w14:paraId="4F0E3921" w14:textId="4E470A88" w:rsidR="00794F7B" w:rsidRPr="00BE5168" w:rsidRDefault="00794F7B" w:rsidP="00794F7B">
      <w:pPr>
        <w:rPr>
          <w:rFonts w:cs="Times New Roman"/>
          <w:b/>
          <w:szCs w:val="22"/>
        </w:rPr>
      </w:pPr>
      <w:r w:rsidRPr="00BE5168">
        <w:rPr>
          <w:rFonts w:cs="Times New Roman"/>
          <w:b/>
          <w:szCs w:val="22"/>
        </w:rPr>
        <w:t>Concessions and restrictions</w:t>
      </w:r>
    </w:p>
    <w:p w14:paraId="6FB27523" w14:textId="77777777" w:rsidR="00794F7B" w:rsidRPr="006F657B" w:rsidRDefault="00794F7B" w:rsidP="00794F7B">
      <w:pPr>
        <w:rPr>
          <w:rFonts w:cs="Times New Roman"/>
          <w:szCs w:val="22"/>
        </w:rPr>
      </w:pPr>
    </w:p>
    <w:p w14:paraId="6A22635F" w14:textId="2DD14D13" w:rsidR="007A7D86" w:rsidRPr="00FA0F28" w:rsidRDefault="007A7D86" w:rsidP="007A7D86">
      <w:pPr>
        <w:pStyle w:val="ListParagraph"/>
        <w:numPr>
          <w:ilvl w:val="0"/>
          <w:numId w:val="2"/>
        </w:numPr>
        <w:rPr>
          <w:rFonts w:cs="Times New Roman"/>
          <w:szCs w:val="22"/>
        </w:rPr>
      </w:pPr>
      <w:r>
        <w:t xml:space="preserve">In </w:t>
      </w:r>
      <w:r w:rsidR="00462CBD">
        <w:t xml:space="preserve">December </w:t>
      </w:r>
      <w:r>
        <w:t>1992, after Badakhshan had unilaterally declared an elevation of its status, the Tajik government imposed an economic blockade, cutting Gorno-Badakhshan off from all supplies (Bliss 2006: 276). [1992: autonomy restriction]</w:t>
      </w:r>
    </w:p>
    <w:p w14:paraId="444B3117" w14:textId="19DD9133" w:rsidR="007A7D86" w:rsidRPr="00AF53CB" w:rsidRDefault="007A7D86" w:rsidP="007A7D86">
      <w:pPr>
        <w:pStyle w:val="ListParagraph"/>
        <w:numPr>
          <w:ilvl w:val="0"/>
          <w:numId w:val="2"/>
        </w:numPr>
        <w:rPr>
          <w:rFonts w:cs="Times New Roman"/>
          <w:szCs w:val="22"/>
        </w:rPr>
      </w:pPr>
      <w:r w:rsidRPr="00E718A9">
        <w:t xml:space="preserve">An agreement </w:t>
      </w:r>
      <w:r>
        <w:t xml:space="preserve">with the central government </w:t>
      </w:r>
      <w:r w:rsidRPr="00E718A9">
        <w:t xml:space="preserve">was signed in </w:t>
      </w:r>
      <w:r>
        <w:t>mid-</w:t>
      </w:r>
      <w:r w:rsidRPr="00E718A9">
        <w:t>1993</w:t>
      </w:r>
      <w:r>
        <w:t>, and Gorno-</w:t>
      </w:r>
      <w:proofErr w:type="spellStart"/>
      <w:r>
        <w:t>Badakshan</w:t>
      </w:r>
      <w:proofErr w:type="spellEnd"/>
      <w:r>
        <w:t xml:space="preserve"> accepted reintegration into Tajikistan. The leaders of the Gorno-Badakhshan Autonomous Oblast officially proclaimed the end of separatist aims in June 1993. The autonomous status of Gorno-Badakhshan was confirmed in the 1994 constitution (Roeder 2007: 317). </w:t>
      </w:r>
      <w:r w:rsidR="003B4B35">
        <w:t>Furthermore,</w:t>
      </w:r>
      <w:r>
        <w:t xml:space="preserve"> the economic blockade was lifted in September 1993 (Bliss 2006: 276). [1993: autonomy concession]</w:t>
      </w:r>
    </w:p>
    <w:p w14:paraId="2C44AADD" w14:textId="77777777" w:rsidR="00794F7B" w:rsidRPr="006F657B" w:rsidRDefault="00794F7B" w:rsidP="007D31AA">
      <w:pPr>
        <w:rPr>
          <w:rFonts w:cs="Times New Roman"/>
          <w:szCs w:val="22"/>
        </w:rPr>
      </w:pPr>
    </w:p>
    <w:p w14:paraId="13827750" w14:textId="77777777" w:rsidR="007D31AA" w:rsidRPr="006F657B" w:rsidRDefault="007D31AA" w:rsidP="007D31AA">
      <w:pPr>
        <w:rPr>
          <w:rFonts w:cs="Times New Roman"/>
          <w:szCs w:val="22"/>
        </w:rPr>
      </w:pPr>
    </w:p>
    <w:p w14:paraId="09D17B51" w14:textId="77777777" w:rsidR="007D31AA" w:rsidRPr="00BE5168" w:rsidRDefault="007D31AA" w:rsidP="007D31AA">
      <w:pPr>
        <w:rPr>
          <w:rFonts w:cs="Times New Roman"/>
          <w:b/>
          <w:szCs w:val="22"/>
        </w:rPr>
      </w:pPr>
      <w:r>
        <w:rPr>
          <w:rFonts w:cs="Times New Roman"/>
          <w:b/>
          <w:szCs w:val="22"/>
        </w:rPr>
        <w:t xml:space="preserve">Regional autonomy </w:t>
      </w:r>
    </w:p>
    <w:p w14:paraId="44748946" w14:textId="77777777" w:rsidR="007D31AA" w:rsidRPr="006F657B" w:rsidRDefault="007D31AA" w:rsidP="007D31AA">
      <w:pPr>
        <w:rPr>
          <w:rFonts w:cs="Times New Roman"/>
          <w:szCs w:val="22"/>
        </w:rPr>
      </w:pPr>
    </w:p>
    <w:p w14:paraId="2DB4FE23" w14:textId="1C3732FF" w:rsidR="007A7D86" w:rsidRPr="00270E4C" w:rsidRDefault="007A7D86" w:rsidP="007A7D86">
      <w:pPr>
        <w:pStyle w:val="ListParagraph"/>
        <w:numPr>
          <w:ilvl w:val="0"/>
          <w:numId w:val="2"/>
        </w:numPr>
        <w:rPr>
          <w:rFonts w:cs="Times New Roman"/>
          <w:szCs w:val="22"/>
        </w:rPr>
      </w:pPr>
      <w:r>
        <w:rPr>
          <w:rFonts w:cs="Times New Roman"/>
          <w:szCs w:val="22"/>
        </w:rPr>
        <w:t xml:space="preserve">The Pamiri Tajiks appear to have kept their </w:t>
      </w:r>
      <w:r w:rsidR="002C2ABF">
        <w:rPr>
          <w:rFonts w:cs="Times New Roman"/>
          <w:szCs w:val="22"/>
        </w:rPr>
        <w:t>autonomous</w:t>
      </w:r>
      <w:r w:rsidR="003B4B35">
        <w:rPr>
          <w:rFonts w:cs="Times New Roman"/>
          <w:szCs w:val="22"/>
        </w:rPr>
        <w:t xml:space="preserve"> </w:t>
      </w:r>
      <w:r>
        <w:rPr>
          <w:rFonts w:cs="Times New Roman"/>
          <w:szCs w:val="22"/>
        </w:rPr>
        <w:t xml:space="preserve">status when Tajikistan became independent. The autonomous status was confirmed in the 1994 constitution </w:t>
      </w:r>
      <w:r>
        <w:t>(Roeder 2007: 317</w:t>
      </w:r>
      <w:r w:rsidR="002C2ABF">
        <w:t>)</w:t>
      </w:r>
      <w:r>
        <w:t xml:space="preserve"> Moreover, there was de facto independence in 1992/1993. [1991-1993</w:t>
      </w:r>
      <w:r w:rsidR="002C2ABF">
        <w:t>, 2014-2020</w:t>
      </w:r>
      <w:r>
        <w:t>: regionally autonomous]</w:t>
      </w:r>
    </w:p>
    <w:p w14:paraId="238065F6" w14:textId="7BD0EE32" w:rsidR="007A7D86" w:rsidRDefault="007A7D86" w:rsidP="007D31AA">
      <w:pPr>
        <w:rPr>
          <w:rFonts w:cs="Times New Roman"/>
          <w:szCs w:val="22"/>
        </w:rPr>
      </w:pPr>
    </w:p>
    <w:p w14:paraId="194EFF02" w14:textId="77777777" w:rsidR="002C2ABF" w:rsidRDefault="002C2ABF" w:rsidP="007D31AA">
      <w:pPr>
        <w:rPr>
          <w:rFonts w:cs="Times New Roman"/>
          <w:b/>
          <w:szCs w:val="22"/>
        </w:rPr>
      </w:pPr>
    </w:p>
    <w:p w14:paraId="7ADF6A3C" w14:textId="399EFDEE" w:rsidR="007D31AA" w:rsidRPr="0088796E" w:rsidRDefault="007D31AA" w:rsidP="007D31AA">
      <w:pPr>
        <w:rPr>
          <w:rFonts w:cs="Times New Roman"/>
          <w:b/>
          <w:szCs w:val="22"/>
        </w:rPr>
      </w:pPr>
      <w:r>
        <w:rPr>
          <w:rFonts w:cs="Times New Roman"/>
          <w:b/>
          <w:szCs w:val="22"/>
        </w:rPr>
        <w:t>De facto i</w:t>
      </w:r>
      <w:r w:rsidRPr="0088796E">
        <w:rPr>
          <w:rFonts w:cs="Times New Roman"/>
          <w:b/>
          <w:szCs w:val="22"/>
        </w:rPr>
        <w:t>ndependence</w:t>
      </w:r>
    </w:p>
    <w:p w14:paraId="338D52A7" w14:textId="77777777" w:rsidR="007D31AA" w:rsidRPr="006F657B" w:rsidRDefault="007D31AA" w:rsidP="00794F7B">
      <w:pPr>
        <w:rPr>
          <w:rFonts w:cs="Times New Roman"/>
          <w:bCs/>
          <w:szCs w:val="22"/>
        </w:rPr>
      </w:pPr>
    </w:p>
    <w:p w14:paraId="3D340F6B" w14:textId="4290A488" w:rsidR="007A7D86" w:rsidRPr="00BD7B8A" w:rsidRDefault="007A7D86" w:rsidP="007A7D86">
      <w:pPr>
        <w:pStyle w:val="ListParagraph"/>
        <w:numPr>
          <w:ilvl w:val="0"/>
          <w:numId w:val="2"/>
        </w:numPr>
        <w:rPr>
          <w:rFonts w:cs="Times New Roman"/>
          <w:szCs w:val="22"/>
        </w:rPr>
      </w:pPr>
      <w:r>
        <w:t xml:space="preserve">After the unilateral SD declaration in April 1992, the Badakhshan Autonomous Oblast established self-defense forces to maintain order within the Autonomous Oblast’s borders, which were soon involved in the raging civil war (Roeder 2007: 316). According to Minority Rights Group International, Gorno-Badakhshan at the time was </w:t>
      </w:r>
      <w:proofErr w:type="gramStart"/>
      <w:r>
        <w:t>a de-facto</w:t>
      </w:r>
      <w:proofErr w:type="gramEnd"/>
      <w:r>
        <w:t xml:space="preserve"> ruled breakaway region. </w:t>
      </w:r>
      <w:r w:rsidRPr="00E718A9">
        <w:t xml:space="preserve">An agreement </w:t>
      </w:r>
      <w:r>
        <w:t xml:space="preserve">with the central government </w:t>
      </w:r>
      <w:r w:rsidRPr="00E718A9">
        <w:t xml:space="preserve">was signed in </w:t>
      </w:r>
      <w:r>
        <w:t>mid-</w:t>
      </w:r>
      <w:r w:rsidRPr="00E718A9">
        <w:t>1993</w:t>
      </w:r>
      <w:r>
        <w:t>, and Gorno-</w:t>
      </w:r>
      <w:proofErr w:type="spellStart"/>
      <w:r>
        <w:t>Badakshan</w:t>
      </w:r>
      <w:proofErr w:type="spellEnd"/>
      <w:r>
        <w:t xml:space="preserve"> accepted reintegration into Tajikistan. The leaders of the Gorno-Badakhshan Autonomous Oblast officially proclaimed the end of separatist aims in June 1993. The autonomous status of Gorno-Badakhshan was confirmed in the 1994 constitution (Roeder 2007: 317). Based on this, we code the </w:t>
      </w:r>
      <w:proofErr w:type="spellStart"/>
      <w:r>
        <w:t>Pamiris</w:t>
      </w:r>
      <w:proofErr w:type="spellEnd"/>
      <w:r>
        <w:t xml:space="preserve"> as de facto independent in 1993, following the first of January rule. [1993: de facto independence]</w:t>
      </w:r>
    </w:p>
    <w:p w14:paraId="4204DFF4" w14:textId="4250145A" w:rsidR="00BD7B8A" w:rsidRDefault="00BD7B8A" w:rsidP="00BD7B8A">
      <w:pPr>
        <w:rPr>
          <w:rFonts w:cs="Times New Roman"/>
          <w:szCs w:val="22"/>
        </w:rPr>
      </w:pPr>
    </w:p>
    <w:p w14:paraId="1529A5C7" w14:textId="77777777" w:rsidR="001C384E" w:rsidRPr="00BD7B8A" w:rsidRDefault="001C384E" w:rsidP="00BD7B8A">
      <w:pPr>
        <w:rPr>
          <w:rFonts w:cs="Times New Roman"/>
          <w:szCs w:val="22"/>
        </w:rPr>
      </w:pPr>
    </w:p>
    <w:p w14:paraId="4A95509B" w14:textId="79B3FDC6" w:rsidR="00794F7B" w:rsidRPr="00BE5168" w:rsidRDefault="00794F7B" w:rsidP="00794F7B">
      <w:pPr>
        <w:rPr>
          <w:rFonts w:cs="Times New Roman"/>
          <w:b/>
          <w:szCs w:val="22"/>
        </w:rPr>
      </w:pPr>
      <w:r w:rsidRPr="00BE5168">
        <w:rPr>
          <w:rFonts w:cs="Times New Roman"/>
          <w:b/>
          <w:szCs w:val="22"/>
        </w:rPr>
        <w:t>Major territorial change</w:t>
      </w:r>
      <w:r w:rsidR="00C2634E">
        <w:rPr>
          <w:rFonts w:cs="Times New Roman"/>
          <w:b/>
          <w:szCs w:val="22"/>
        </w:rPr>
        <w:t>s</w:t>
      </w:r>
    </w:p>
    <w:p w14:paraId="62910A23" w14:textId="77777777" w:rsidR="00A2750B" w:rsidRPr="006F657B" w:rsidRDefault="00A2750B" w:rsidP="00A2750B">
      <w:pPr>
        <w:rPr>
          <w:rFonts w:cs="Times New Roman"/>
          <w:bCs/>
          <w:szCs w:val="22"/>
        </w:rPr>
      </w:pPr>
    </w:p>
    <w:p w14:paraId="12D368B4" w14:textId="77777777" w:rsidR="007A7D86" w:rsidRDefault="007A7D86" w:rsidP="007A7D86">
      <w:pPr>
        <w:pStyle w:val="ListParagraph"/>
        <w:numPr>
          <w:ilvl w:val="0"/>
          <w:numId w:val="2"/>
        </w:numPr>
        <w:rPr>
          <w:rFonts w:cs="Times New Roman"/>
          <w:szCs w:val="22"/>
        </w:rPr>
      </w:pPr>
      <w:r>
        <w:rPr>
          <w:rFonts w:cs="Times New Roman"/>
          <w:szCs w:val="22"/>
        </w:rPr>
        <w:t>Tajikistan attained independence in 1991. [1991: host change (new)]</w:t>
      </w:r>
    </w:p>
    <w:p w14:paraId="53647CE2" w14:textId="229CFD7F" w:rsidR="007A7D86" w:rsidRDefault="007A7D86" w:rsidP="007A7D86">
      <w:pPr>
        <w:pStyle w:val="ListParagraph"/>
        <w:numPr>
          <w:ilvl w:val="0"/>
          <w:numId w:val="2"/>
        </w:numPr>
        <w:rPr>
          <w:rFonts w:cs="Times New Roman"/>
          <w:szCs w:val="22"/>
        </w:rPr>
      </w:pPr>
      <w:r>
        <w:rPr>
          <w:rFonts w:cs="Times New Roman"/>
          <w:szCs w:val="22"/>
        </w:rPr>
        <w:t>[1992: establishment of de facto independent entity]</w:t>
      </w:r>
    </w:p>
    <w:p w14:paraId="5117CC7B" w14:textId="067B1E8B" w:rsidR="007A7D86" w:rsidRPr="00FA0F28" w:rsidRDefault="007A7D86" w:rsidP="007A7D86">
      <w:pPr>
        <w:pStyle w:val="ListParagraph"/>
        <w:numPr>
          <w:ilvl w:val="0"/>
          <w:numId w:val="2"/>
        </w:numPr>
        <w:rPr>
          <w:rFonts w:cs="Times New Roman"/>
          <w:szCs w:val="22"/>
        </w:rPr>
      </w:pPr>
      <w:r>
        <w:rPr>
          <w:rFonts w:cs="Times New Roman"/>
          <w:szCs w:val="22"/>
        </w:rPr>
        <w:t>[1993: revocation of de facto independent entity]</w:t>
      </w:r>
    </w:p>
    <w:p w14:paraId="713EC03F" w14:textId="79C9780A" w:rsidR="00A2750B" w:rsidRDefault="00A2750B" w:rsidP="00794F7B">
      <w:pPr>
        <w:rPr>
          <w:rFonts w:cs="Times New Roman"/>
          <w:bCs/>
          <w:szCs w:val="22"/>
        </w:rPr>
      </w:pPr>
    </w:p>
    <w:p w14:paraId="410F130A" w14:textId="77777777" w:rsidR="001C384E" w:rsidRPr="006F657B" w:rsidRDefault="001C384E" w:rsidP="00794F7B">
      <w:pPr>
        <w:rPr>
          <w:rFonts w:cs="Times New Roman"/>
          <w:bCs/>
          <w:szCs w:val="22"/>
        </w:rPr>
      </w:pPr>
    </w:p>
    <w:p w14:paraId="2A841A61" w14:textId="77777777" w:rsidR="00A25BF3" w:rsidRPr="00D251DF" w:rsidRDefault="00A25BF3" w:rsidP="00A25BF3">
      <w:pPr>
        <w:ind w:left="709" w:hanging="709"/>
        <w:rPr>
          <w:rFonts w:cs="Times New Roman"/>
          <w:b/>
        </w:rPr>
      </w:pPr>
      <w:r w:rsidRPr="00D251DF">
        <w:rPr>
          <w:rFonts w:cs="Times New Roman"/>
          <w:b/>
        </w:rPr>
        <w:t>EPR2SDM</w:t>
      </w:r>
    </w:p>
    <w:p w14:paraId="28F4B4EF" w14:textId="77777777" w:rsidR="00A25BF3" w:rsidRPr="00D251DF" w:rsidRDefault="00A25BF3" w:rsidP="00A25BF3">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A25BF3" w:rsidRPr="00D251DF" w14:paraId="72069E00" w14:textId="77777777" w:rsidTr="00A5559A">
        <w:trPr>
          <w:trHeight w:val="284"/>
        </w:trPr>
        <w:tc>
          <w:tcPr>
            <w:tcW w:w="4787" w:type="dxa"/>
            <w:vAlign w:val="center"/>
          </w:tcPr>
          <w:p w14:paraId="4ECE096B" w14:textId="77777777" w:rsidR="00A25BF3" w:rsidRPr="00D251DF" w:rsidRDefault="00A25BF3" w:rsidP="00A5559A">
            <w:pPr>
              <w:rPr>
                <w:i/>
              </w:rPr>
            </w:pPr>
            <w:r w:rsidRPr="00D251DF">
              <w:rPr>
                <w:i/>
              </w:rPr>
              <w:t>Movement</w:t>
            </w:r>
          </w:p>
        </w:tc>
        <w:tc>
          <w:tcPr>
            <w:tcW w:w="4783" w:type="dxa"/>
            <w:vAlign w:val="center"/>
          </w:tcPr>
          <w:p w14:paraId="514C2A7B" w14:textId="77777777" w:rsidR="00A25BF3" w:rsidRPr="00D251DF" w:rsidRDefault="00A25BF3" w:rsidP="00A5559A">
            <w:r>
              <w:rPr>
                <w:rFonts w:cs="Times New Roman"/>
              </w:rPr>
              <w:t>Pamiri Tajiks</w:t>
            </w:r>
          </w:p>
        </w:tc>
      </w:tr>
      <w:tr w:rsidR="00A25BF3" w:rsidRPr="00D251DF" w14:paraId="7A7FD4AD" w14:textId="77777777" w:rsidTr="00A5559A">
        <w:trPr>
          <w:trHeight w:val="284"/>
        </w:trPr>
        <w:tc>
          <w:tcPr>
            <w:tcW w:w="4787" w:type="dxa"/>
            <w:vAlign w:val="center"/>
          </w:tcPr>
          <w:p w14:paraId="02E866BB" w14:textId="77777777" w:rsidR="00A25BF3" w:rsidRPr="00D251DF" w:rsidRDefault="00A25BF3" w:rsidP="00A5559A">
            <w:pPr>
              <w:rPr>
                <w:i/>
              </w:rPr>
            </w:pPr>
            <w:r w:rsidRPr="00D251DF">
              <w:rPr>
                <w:i/>
              </w:rPr>
              <w:t>Scenario</w:t>
            </w:r>
          </w:p>
        </w:tc>
        <w:tc>
          <w:tcPr>
            <w:tcW w:w="4783" w:type="dxa"/>
            <w:vAlign w:val="center"/>
          </w:tcPr>
          <w:p w14:paraId="28B9C9CF" w14:textId="77777777" w:rsidR="00A25BF3" w:rsidRPr="00D251DF" w:rsidRDefault="00A25BF3" w:rsidP="00A5559A">
            <w:r>
              <w:rPr>
                <w:rFonts w:cs="Times New Roman"/>
              </w:rPr>
              <w:t>1:1</w:t>
            </w:r>
          </w:p>
        </w:tc>
      </w:tr>
      <w:tr w:rsidR="00A25BF3" w:rsidRPr="00D251DF" w14:paraId="2B6742AA" w14:textId="77777777" w:rsidTr="00A5559A">
        <w:trPr>
          <w:trHeight w:val="284"/>
        </w:trPr>
        <w:tc>
          <w:tcPr>
            <w:tcW w:w="4787" w:type="dxa"/>
            <w:vAlign w:val="center"/>
          </w:tcPr>
          <w:p w14:paraId="150EF6D3" w14:textId="77777777" w:rsidR="00A25BF3" w:rsidRPr="00D251DF" w:rsidRDefault="00A25BF3" w:rsidP="00A5559A">
            <w:pPr>
              <w:rPr>
                <w:i/>
              </w:rPr>
            </w:pPr>
            <w:r w:rsidRPr="00D251DF">
              <w:rPr>
                <w:i/>
              </w:rPr>
              <w:t>EPR group(s)</w:t>
            </w:r>
          </w:p>
        </w:tc>
        <w:tc>
          <w:tcPr>
            <w:tcW w:w="4783" w:type="dxa"/>
            <w:vAlign w:val="center"/>
          </w:tcPr>
          <w:p w14:paraId="7A1FA76F" w14:textId="77777777" w:rsidR="00A25BF3" w:rsidRPr="00D251DF" w:rsidRDefault="00A25BF3" w:rsidP="00A5559A">
            <w:r>
              <w:rPr>
                <w:rFonts w:cs="Times New Roman"/>
              </w:rPr>
              <w:t>Pamiri Tajiks</w:t>
            </w:r>
          </w:p>
        </w:tc>
      </w:tr>
      <w:tr w:rsidR="00A25BF3" w:rsidRPr="00D251DF" w14:paraId="1C5B9D9F" w14:textId="77777777" w:rsidTr="00A5559A">
        <w:trPr>
          <w:trHeight w:val="284"/>
        </w:trPr>
        <w:tc>
          <w:tcPr>
            <w:tcW w:w="4787" w:type="dxa"/>
            <w:vAlign w:val="center"/>
          </w:tcPr>
          <w:p w14:paraId="3375389E" w14:textId="77777777" w:rsidR="00A25BF3" w:rsidRPr="00D251DF" w:rsidRDefault="00A25BF3" w:rsidP="00A5559A">
            <w:pPr>
              <w:rPr>
                <w:i/>
              </w:rPr>
            </w:pPr>
            <w:proofErr w:type="spellStart"/>
            <w:r>
              <w:rPr>
                <w:i/>
              </w:rPr>
              <w:t>Gwgroupid</w:t>
            </w:r>
            <w:proofErr w:type="spellEnd"/>
            <w:r>
              <w:rPr>
                <w:i/>
              </w:rPr>
              <w:t>(s)</w:t>
            </w:r>
          </w:p>
        </w:tc>
        <w:tc>
          <w:tcPr>
            <w:tcW w:w="4783" w:type="dxa"/>
            <w:vAlign w:val="center"/>
          </w:tcPr>
          <w:p w14:paraId="3309DC77" w14:textId="77777777" w:rsidR="00A25BF3" w:rsidRPr="00457513" w:rsidRDefault="00A25BF3" w:rsidP="00A5559A">
            <w:r w:rsidRPr="00D17DBA">
              <w:rPr>
                <w:rFonts w:cs="Times New Roman"/>
              </w:rPr>
              <w:t>70206000</w:t>
            </w:r>
          </w:p>
        </w:tc>
      </w:tr>
    </w:tbl>
    <w:p w14:paraId="01BA8ED1" w14:textId="77777777" w:rsidR="00A25BF3" w:rsidRDefault="00A25BF3" w:rsidP="00A25BF3">
      <w:pPr>
        <w:rPr>
          <w:rFonts w:cs="Times New Roman"/>
          <w:b/>
          <w:szCs w:val="22"/>
        </w:rPr>
      </w:pPr>
    </w:p>
    <w:p w14:paraId="2ABA2C25" w14:textId="77777777" w:rsidR="00F60676" w:rsidRDefault="00F60676" w:rsidP="00A25BF3">
      <w:pPr>
        <w:rPr>
          <w:rFonts w:cs="Times New Roman"/>
          <w:b/>
          <w:szCs w:val="22"/>
        </w:rPr>
      </w:pPr>
    </w:p>
    <w:p w14:paraId="7E1F3C51" w14:textId="77777777" w:rsidR="00F60676" w:rsidRDefault="00F60676" w:rsidP="00A25BF3">
      <w:pPr>
        <w:rPr>
          <w:rFonts w:cs="Times New Roman"/>
          <w:b/>
          <w:szCs w:val="22"/>
        </w:rPr>
      </w:pPr>
    </w:p>
    <w:p w14:paraId="6D05A849" w14:textId="77777777" w:rsidR="00A25BF3" w:rsidRDefault="00A25BF3" w:rsidP="00A25BF3">
      <w:pPr>
        <w:rPr>
          <w:rFonts w:cs="Times New Roman"/>
          <w:b/>
          <w:szCs w:val="22"/>
        </w:rPr>
      </w:pPr>
    </w:p>
    <w:p w14:paraId="71C8E769" w14:textId="70E6AD60" w:rsidR="00C524D6" w:rsidRDefault="00C524D6" w:rsidP="00367333">
      <w:pPr>
        <w:ind w:left="709" w:hanging="709"/>
        <w:rPr>
          <w:rFonts w:cs="Times New Roman"/>
          <w:b/>
          <w:szCs w:val="22"/>
        </w:rPr>
      </w:pPr>
      <w:r>
        <w:rPr>
          <w:rFonts w:cs="Times New Roman"/>
          <w:b/>
          <w:szCs w:val="22"/>
        </w:rPr>
        <w:lastRenderedPageBreak/>
        <w:t>Power access</w:t>
      </w:r>
    </w:p>
    <w:p w14:paraId="37E0B3EE" w14:textId="41AA16A5" w:rsidR="00C524D6" w:rsidRPr="006F657B" w:rsidRDefault="00C524D6" w:rsidP="00367333">
      <w:pPr>
        <w:ind w:left="709" w:hanging="709"/>
        <w:rPr>
          <w:rFonts w:cs="Times New Roman"/>
          <w:bCs/>
          <w:szCs w:val="22"/>
        </w:rPr>
      </w:pPr>
    </w:p>
    <w:p w14:paraId="35339215" w14:textId="1997A5CE" w:rsidR="00403CC9" w:rsidRPr="00D17DBA" w:rsidRDefault="00D17DBA" w:rsidP="00D17DBA">
      <w:pPr>
        <w:pStyle w:val="ListParagraph"/>
        <w:numPr>
          <w:ilvl w:val="0"/>
          <w:numId w:val="2"/>
        </w:numPr>
        <w:rPr>
          <w:rFonts w:cs="Times New Roman"/>
          <w:bCs/>
          <w:szCs w:val="22"/>
        </w:rPr>
      </w:pPr>
      <w:r>
        <w:rPr>
          <w:rFonts w:cs="Times New Roman"/>
          <w:bCs/>
          <w:szCs w:val="22"/>
        </w:rPr>
        <w:t>We follow EPR. [powerless]</w:t>
      </w:r>
    </w:p>
    <w:p w14:paraId="071A11A1" w14:textId="77777777" w:rsidR="00D17DBA" w:rsidRPr="006F657B" w:rsidRDefault="00D17DBA" w:rsidP="00367333">
      <w:pPr>
        <w:ind w:left="709" w:hanging="709"/>
        <w:rPr>
          <w:rFonts w:cs="Times New Roman"/>
          <w:bCs/>
          <w:szCs w:val="22"/>
        </w:rPr>
      </w:pPr>
    </w:p>
    <w:p w14:paraId="7459A8C3" w14:textId="77777777" w:rsidR="001C384E" w:rsidRDefault="001C384E" w:rsidP="00367333">
      <w:pPr>
        <w:ind w:left="709" w:hanging="709"/>
        <w:rPr>
          <w:rFonts w:cs="Times New Roman"/>
          <w:b/>
          <w:szCs w:val="22"/>
        </w:rPr>
      </w:pPr>
    </w:p>
    <w:p w14:paraId="14F83F2E" w14:textId="7A5A46C3" w:rsidR="00C524D6" w:rsidRDefault="00C524D6" w:rsidP="00367333">
      <w:pPr>
        <w:ind w:left="709" w:hanging="709"/>
        <w:rPr>
          <w:rFonts w:cs="Times New Roman"/>
          <w:b/>
          <w:szCs w:val="22"/>
        </w:rPr>
      </w:pPr>
      <w:r>
        <w:rPr>
          <w:rFonts w:cs="Times New Roman"/>
          <w:b/>
          <w:szCs w:val="22"/>
        </w:rPr>
        <w:t>Group size</w:t>
      </w:r>
    </w:p>
    <w:p w14:paraId="416A19B3" w14:textId="7FB366D1" w:rsidR="00B412DF" w:rsidRDefault="00B412DF" w:rsidP="00C524D6">
      <w:pPr>
        <w:rPr>
          <w:rFonts w:cs="Times New Roman"/>
        </w:rPr>
      </w:pPr>
    </w:p>
    <w:p w14:paraId="207C6C92" w14:textId="379BD0D0" w:rsidR="00C524D6" w:rsidRPr="00D17DBA" w:rsidRDefault="00D17DBA" w:rsidP="00D17DBA">
      <w:pPr>
        <w:pStyle w:val="ListParagraph"/>
        <w:numPr>
          <w:ilvl w:val="0"/>
          <w:numId w:val="2"/>
        </w:numPr>
        <w:rPr>
          <w:rFonts w:cs="Times New Roman"/>
        </w:rPr>
      </w:pPr>
      <w:r>
        <w:rPr>
          <w:rFonts w:cs="Times New Roman"/>
        </w:rPr>
        <w:t>We follow EPR. [</w:t>
      </w:r>
      <w:r w:rsidR="004A357F">
        <w:rPr>
          <w:rFonts w:cs="Times New Roman"/>
        </w:rPr>
        <w:t xml:space="preserve">1991-1993: </w:t>
      </w:r>
      <w:r w:rsidRPr="002C2ABF">
        <w:rPr>
          <w:rFonts w:cs="Times New Roman"/>
        </w:rPr>
        <w:t>0.02</w:t>
      </w:r>
      <w:r w:rsidR="004A357F">
        <w:rPr>
          <w:rFonts w:cs="Times New Roman"/>
        </w:rPr>
        <w:t>; 2014-2020: 0.022</w:t>
      </w:r>
      <w:r w:rsidRPr="002C2ABF">
        <w:rPr>
          <w:rFonts w:cs="Times New Roman"/>
        </w:rPr>
        <w:t>]</w:t>
      </w:r>
    </w:p>
    <w:p w14:paraId="199CE42F" w14:textId="77777777" w:rsidR="002C2ABF" w:rsidRPr="00D32F01" w:rsidRDefault="002C2ABF" w:rsidP="002C2ABF">
      <w:pPr>
        <w:pStyle w:val="ListParagraph"/>
        <w:numPr>
          <w:ilvl w:val="1"/>
          <w:numId w:val="2"/>
        </w:numPr>
        <w:rPr>
          <w:szCs w:val="22"/>
        </w:rPr>
      </w:pPr>
      <w:r>
        <w:rPr>
          <w:szCs w:val="22"/>
        </w:rPr>
        <w:t>Data from the 2000 census in Tajikistan would suggest a similar number: approx. 135,000 Pamiri speakers, while Tajikistan’s total population was approx. 6.128 million (</w:t>
      </w:r>
      <w:r w:rsidRPr="00D32F01">
        <w:rPr>
          <w:szCs w:val="22"/>
        </w:rPr>
        <w:t>demoscope.ru</w:t>
      </w:r>
      <w:r>
        <w:rPr>
          <w:szCs w:val="22"/>
        </w:rPr>
        <w:t>), group size of 2.2%</w:t>
      </w:r>
    </w:p>
    <w:p w14:paraId="13445279" w14:textId="34CE5491" w:rsidR="00403CC9" w:rsidRDefault="00403CC9" w:rsidP="00C524D6">
      <w:pPr>
        <w:rPr>
          <w:rFonts w:cs="Times New Roman"/>
        </w:rPr>
      </w:pPr>
    </w:p>
    <w:p w14:paraId="6A8F1105" w14:textId="77777777" w:rsidR="00D17DBA" w:rsidRDefault="00D17DBA" w:rsidP="00C524D6">
      <w:pPr>
        <w:rPr>
          <w:rFonts w:cs="Times New Roman"/>
        </w:rPr>
      </w:pPr>
    </w:p>
    <w:p w14:paraId="09BEED82" w14:textId="193E0DB0" w:rsidR="00C524D6" w:rsidRPr="00C524D6" w:rsidRDefault="00C524D6" w:rsidP="00C524D6">
      <w:pPr>
        <w:rPr>
          <w:rFonts w:cs="Times New Roman"/>
          <w:b/>
          <w:bCs/>
        </w:rPr>
      </w:pPr>
      <w:r w:rsidRPr="00C524D6">
        <w:rPr>
          <w:rFonts w:cs="Times New Roman"/>
          <w:b/>
          <w:bCs/>
        </w:rPr>
        <w:t>Regional concentration</w:t>
      </w:r>
    </w:p>
    <w:p w14:paraId="1E68C755" w14:textId="77777777" w:rsidR="00B412DF" w:rsidRPr="00F229B9" w:rsidRDefault="00B412DF" w:rsidP="00B412DF">
      <w:pPr>
        <w:rPr>
          <w:rFonts w:cs="Times New Roman"/>
        </w:rPr>
      </w:pPr>
    </w:p>
    <w:p w14:paraId="19C52C6F" w14:textId="77777777" w:rsidR="00D17DBA" w:rsidRPr="00D32F01" w:rsidRDefault="00D17DBA" w:rsidP="00D17DBA">
      <w:pPr>
        <w:pStyle w:val="ListParagraph"/>
        <w:widowControl w:val="0"/>
        <w:numPr>
          <w:ilvl w:val="0"/>
          <w:numId w:val="70"/>
        </w:numPr>
        <w:rPr>
          <w:szCs w:val="22"/>
        </w:rPr>
      </w:pPr>
      <w:r w:rsidRPr="00D32F01">
        <w:rPr>
          <w:szCs w:val="22"/>
        </w:rPr>
        <w:t>The homeland of the Pamiri Tajiks, Gorno-</w:t>
      </w:r>
      <w:proofErr w:type="spellStart"/>
      <w:r w:rsidRPr="00D32F01">
        <w:rPr>
          <w:szCs w:val="22"/>
        </w:rPr>
        <w:t>Badakshan</w:t>
      </w:r>
      <w:proofErr w:type="spellEnd"/>
      <w:r w:rsidRPr="00D32F01">
        <w:rPr>
          <w:szCs w:val="22"/>
        </w:rPr>
        <w:t>, lies in the mountains of southeastern Tajikistan and adjoining parts of Afghanistan. Data from the Soviet Union’s 1989 census</w:t>
      </w:r>
      <w:r>
        <w:rPr>
          <w:szCs w:val="22"/>
        </w:rPr>
        <w:t xml:space="preserve"> (which is also used for the group size estimate)</w:t>
      </w:r>
      <w:r w:rsidRPr="00D32F01">
        <w:rPr>
          <w:szCs w:val="22"/>
        </w:rPr>
        <w:t xml:space="preserve"> suggests that almost all </w:t>
      </w:r>
      <w:proofErr w:type="spellStart"/>
      <w:r w:rsidRPr="00D32F01">
        <w:rPr>
          <w:szCs w:val="22"/>
        </w:rPr>
        <w:t>Pamiris</w:t>
      </w:r>
      <w:proofErr w:type="spellEnd"/>
      <w:r w:rsidRPr="00D32F01">
        <w:rPr>
          <w:szCs w:val="22"/>
        </w:rPr>
        <w:t xml:space="preserve"> resided in Gorno-</w:t>
      </w:r>
      <w:proofErr w:type="spellStart"/>
      <w:r w:rsidRPr="00D32F01">
        <w:rPr>
          <w:szCs w:val="22"/>
        </w:rPr>
        <w:t>Badakshan</w:t>
      </w:r>
      <w:proofErr w:type="spellEnd"/>
      <w:r w:rsidRPr="00D32F01">
        <w:rPr>
          <w:szCs w:val="22"/>
        </w:rPr>
        <w:t xml:space="preserve"> (approx. 10</w:t>
      </w:r>
      <w:r>
        <w:rPr>
          <w:szCs w:val="22"/>
        </w:rPr>
        <w:t>1</w:t>
      </w:r>
      <w:r w:rsidRPr="00D32F01">
        <w:rPr>
          <w:szCs w:val="22"/>
        </w:rPr>
        <w:t>,000), where they made up approx. 65% of the local population (demoscope.ru). [concentrated]</w:t>
      </w:r>
    </w:p>
    <w:p w14:paraId="211A16D0" w14:textId="77777777" w:rsidR="001C384E" w:rsidRDefault="001C384E" w:rsidP="00B412DF">
      <w:pPr>
        <w:rPr>
          <w:rFonts w:cs="Times New Roman"/>
          <w:b/>
        </w:rPr>
      </w:pPr>
    </w:p>
    <w:p w14:paraId="2BED7F77" w14:textId="77777777" w:rsidR="001C384E" w:rsidRDefault="001C384E" w:rsidP="00B412DF">
      <w:pPr>
        <w:rPr>
          <w:rFonts w:cs="Times New Roman"/>
          <w:b/>
        </w:rPr>
      </w:pPr>
    </w:p>
    <w:p w14:paraId="71BC5A79" w14:textId="00E9FF23" w:rsidR="00B412DF" w:rsidRDefault="00364E03" w:rsidP="00B412DF">
      <w:pPr>
        <w:rPr>
          <w:rFonts w:cs="Times New Roman"/>
          <w:b/>
        </w:rPr>
      </w:pPr>
      <w:r>
        <w:rPr>
          <w:rFonts w:cs="Times New Roman"/>
          <w:b/>
        </w:rPr>
        <w:t>Kin</w:t>
      </w:r>
    </w:p>
    <w:p w14:paraId="0703461B" w14:textId="141A4BEF" w:rsidR="00573CBB" w:rsidRPr="006F657B" w:rsidRDefault="00573CBB" w:rsidP="00794F7B">
      <w:pPr>
        <w:spacing w:after="60"/>
        <w:ind w:left="709" w:hanging="709"/>
        <w:rPr>
          <w:rFonts w:cs="Times New Roman"/>
          <w:bCs/>
          <w:szCs w:val="22"/>
        </w:rPr>
      </w:pPr>
    </w:p>
    <w:p w14:paraId="20E674AB" w14:textId="77777777" w:rsidR="00D17DBA" w:rsidRPr="00963067" w:rsidRDefault="00D17DBA" w:rsidP="00D17DBA">
      <w:pPr>
        <w:pStyle w:val="ListParagraph"/>
        <w:numPr>
          <w:ilvl w:val="0"/>
          <w:numId w:val="70"/>
        </w:numPr>
        <w:spacing w:after="60"/>
        <w:rPr>
          <w:rFonts w:cs="Times New Roman"/>
          <w:b/>
          <w:szCs w:val="22"/>
        </w:rPr>
      </w:pPr>
      <w:r>
        <w:t xml:space="preserve">There are Pamiri Tajiks also in neighboring Afghanistan, but they numbered only about 75,000 in the early 1990s according to figures from EPR. No other kin found. We do not count Tajiks </w:t>
      </w:r>
      <w:proofErr w:type="gramStart"/>
      <w:r>
        <w:t>e.g.</w:t>
      </w:r>
      <w:proofErr w:type="gramEnd"/>
      <w:r>
        <w:t xml:space="preserve"> in Afghanistan as ethnic kin because the movement is directed against a Tajik-dominated government. [no kin]</w:t>
      </w:r>
    </w:p>
    <w:p w14:paraId="4FDFCF4A" w14:textId="65B47216" w:rsidR="00573CBB" w:rsidRDefault="00573CBB" w:rsidP="00794F7B">
      <w:pPr>
        <w:spacing w:after="60"/>
        <w:ind w:left="709" w:hanging="709"/>
        <w:rPr>
          <w:rFonts w:cs="Times New Roman"/>
          <w:bCs/>
          <w:szCs w:val="22"/>
        </w:rPr>
      </w:pPr>
    </w:p>
    <w:p w14:paraId="5689A99B" w14:textId="77777777" w:rsidR="006F657B" w:rsidRPr="006F657B" w:rsidRDefault="006F657B" w:rsidP="00794F7B">
      <w:pPr>
        <w:spacing w:after="60"/>
        <w:ind w:left="709" w:hanging="709"/>
        <w:rPr>
          <w:rFonts w:cs="Times New Roman"/>
          <w:bCs/>
          <w:szCs w:val="22"/>
        </w:rPr>
      </w:pPr>
    </w:p>
    <w:p w14:paraId="5ABE3FB3" w14:textId="77777777" w:rsidR="00794F7B" w:rsidRPr="0029438E" w:rsidRDefault="00794F7B" w:rsidP="00794F7B">
      <w:pPr>
        <w:spacing w:after="60"/>
        <w:ind w:left="709" w:hanging="709"/>
        <w:rPr>
          <w:rFonts w:cs="Times New Roman"/>
          <w:b/>
          <w:szCs w:val="22"/>
        </w:rPr>
      </w:pPr>
      <w:r w:rsidRPr="00BE5168">
        <w:rPr>
          <w:rFonts w:cs="Times New Roman"/>
          <w:b/>
          <w:szCs w:val="22"/>
        </w:rPr>
        <w:t>Sources</w:t>
      </w:r>
    </w:p>
    <w:p w14:paraId="4F9E9B68" w14:textId="77777777" w:rsidR="00794F7B" w:rsidRPr="001728CD" w:rsidRDefault="00794F7B" w:rsidP="00794F7B">
      <w:pPr>
        <w:rPr>
          <w:rFonts w:cs="Times New Roman"/>
          <w:szCs w:val="22"/>
        </w:rPr>
      </w:pPr>
    </w:p>
    <w:p w14:paraId="2B239DAC" w14:textId="77777777" w:rsidR="00BD7B8A" w:rsidRPr="002C2ABF" w:rsidRDefault="00BD7B8A" w:rsidP="00850EF8">
      <w:pPr>
        <w:spacing w:after="60"/>
        <w:ind w:left="709" w:hanging="709"/>
        <w:rPr>
          <w:szCs w:val="22"/>
        </w:rPr>
      </w:pPr>
      <w:bookmarkStart w:id="0" w:name="_Hlk87882186"/>
      <w:r w:rsidRPr="002C2ABF">
        <w:rPr>
          <w:szCs w:val="22"/>
        </w:rPr>
        <w:t xml:space="preserve">Atkin, Eugene (1997). “Tajikistan: Reform, Reaction, and Civil War.” In: Ian Bremmer and Ray Taras (eds.), </w:t>
      </w:r>
      <w:r w:rsidRPr="002C2ABF">
        <w:rPr>
          <w:i/>
          <w:szCs w:val="22"/>
        </w:rPr>
        <w:t>New States, New Politics. Building the Post-Soviet Nations</w:t>
      </w:r>
      <w:r w:rsidRPr="002C2ABF">
        <w:rPr>
          <w:szCs w:val="22"/>
        </w:rPr>
        <w:t>, 602-633. Cambridge: Cambridge University Press.</w:t>
      </w:r>
    </w:p>
    <w:p w14:paraId="106492A9" w14:textId="77777777" w:rsidR="00BD7B8A" w:rsidRPr="00850EF8" w:rsidRDefault="00BD7B8A" w:rsidP="00850EF8">
      <w:pPr>
        <w:pStyle w:val="NormalWeb"/>
        <w:spacing w:before="0" w:beforeAutospacing="0" w:after="60" w:afterAutospacing="0"/>
        <w:ind w:left="709" w:hanging="709"/>
        <w:rPr>
          <w:sz w:val="22"/>
          <w:szCs w:val="22"/>
          <w:lang w:val="en-US"/>
        </w:rPr>
      </w:pPr>
      <w:r w:rsidRPr="002C2ABF">
        <w:rPr>
          <w:sz w:val="22"/>
          <w:szCs w:val="22"/>
          <w:lang w:val="en-US"/>
        </w:rPr>
        <w:t xml:space="preserve">BBC (2012). “Tajik Leader Calls Off Offensive.” July 25, sec. Asia. </w:t>
      </w:r>
      <w:hyperlink r:id="rId9" w:history="1">
        <w:r w:rsidRPr="002C2ABF">
          <w:rPr>
            <w:rStyle w:val="Hyperlink"/>
            <w:sz w:val="22"/>
            <w:szCs w:val="22"/>
            <w:lang w:val="en-US"/>
          </w:rPr>
          <w:t>http://www.bbc.co.uk/news/world-asia-18985559</w:t>
        </w:r>
      </w:hyperlink>
      <w:r w:rsidRPr="002C2ABF">
        <w:rPr>
          <w:sz w:val="22"/>
          <w:szCs w:val="22"/>
          <w:lang w:val="en-US"/>
        </w:rPr>
        <w:t xml:space="preserve"> [June 21, 2014].</w:t>
      </w:r>
    </w:p>
    <w:p w14:paraId="7D5B1DF1" w14:textId="77777777" w:rsidR="00BD7B8A" w:rsidRPr="002C2ABF" w:rsidRDefault="00BD7B8A" w:rsidP="00850EF8">
      <w:pPr>
        <w:spacing w:after="60"/>
        <w:ind w:left="709" w:hanging="709"/>
        <w:rPr>
          <w:rFonts w:eastAsia="Times New Roman"/>
          <w:szCs w:val="22"/>
        </w:rPr>
      </w:pPr>
      <w:r w:rsidRPr="002C2ABF">
        <w:rPr>
          <w:rFonts w:eastAsia="Times New Roman"/>
          <w:szCs w:val="22"/>
        </w:rPr>
        <w:t xml:space="preserve">Bliss, Frank (2006). </w:t>
      </w:r>
      <w:r w:rsidRPr="002C2ABF">
        <w:rPr>
          <w:rFonts w:eastAsia="Times New Roman"/>
          <w:i/>
          <w:szCs w:val="22"/>
        </w:rPr>
        <w:t>Social and Economic Change in the Pamirs (Gorno-</w:t>
      </w:r>
      <w:proofErr w:type="spellStart"/>
      <w:r w:rsidRPr="002C2ABF">
        <w:rPr>
          <w:rFonts w:eastAsia="Times New Roman"/>
          <w:i/>
          <w:szCs w:val="22"/>
        </w:rPr>
        <w:t>Badakshan</w:t>
      </w:r>
      <w:proofErr w:type="spellEnd"/>
      <w:r w:rsidRPr="002C2ABF">
        <w:rPr>
          <w:rFonts w:eastAsia="Times New Roman"/>
          <w:i/>
          <w:szCs w:val="22"/>
        </w:rPr>
        <w:t xml:space="preserve">, Tajikistan). </w:t>
      </w:r>
      <w:r w:rsidRPr="002C2ABF">
        <w:rPr>
          <w:rFonts w:eastAsia="Times New Roman"/>
          <w:szCs w:val="22"/>
        </w:rPr>
        <w:t xml:space="preserve">London: Routledge. </w:t>
      </w:r>
    </w:p>
    <w:p w14:paraId="2B98A61E" w14:textId="77777777" w:rsidR="00BD7B8A" w:rsidRPr="002C2ABF" w:rsidRDefault="00BD7B8A" w:rsidP="00850EF8">
      <w:pPr>
        <w:spacing w:after="60"/>
        <w:ind w:left="709" w:hanging="709"/>
        <w:rPr>
          <w:rFonts w:cs="Times New Roman"/>
          <w:b/>
          <w:szCs w:val="22"/>
        </w:rPr>
      </w:pPr>
      <w:proofErr w:type="spellStart"/>
      <w:r w:rsidRPr="002C2ABF">
        <w:rPr>
          <w:rFonts w:cs="Times New Roman"/>
          <w:szCs w:val="22"/>
        </w:rPr>
        <w:t>Cederman</w:t>
      </w:r>
      <w:proofErr w:type="spellEnd"/>
      <w:r w:rsidRPr="002C2ABF">
        <w:rPr>
          <w:rFonts w:cs="Times New Roman"/>
          <w:szCs w:val="22"/>
        </w:rPr>
        <w:t xml:space="preserve">, Lars-Erik, Andreas Wimmer, and Brian Min (2010). “Why Do Ethnic Groups Rebel: New Data and Analysis.” </w:t>
      </w:r>
      <w:r w:rsidRPr="002C2ABF">
        <w:rPr>
          <w:rFonts w:cs="Times New Roman"/>
          <w:i/>
          <w:iCs/>
          <w:szCs w:val="22"/>
        </w:rPr>
        <w:t>World Politics</w:t>
      </w:r>
      <w:r w:rsidRPr="002C2ABF">
        <w:rPr>
          <w:rFonts w:cs="Times New Roman"/>
          <w:szCs w:val="22"/>
        </w:rPr>
        <w:t xml:space="preserve"> </w:t>
      </w:r>
      <w:r w:rsidRPr="002C2ABF">
        <w:rPr>
          <w:rFonts w:cs="Times New Roman"/>
          <w:iCs/>
          <w:szCs w:val="22"/>
        </w:rPr>
        <w:t>62</w:t>
      </w:r>
      <w:r w:rsidRPr="002C2ABF">
        <w:rPr>
          <w:rFonts w:cs="Times New Roman"/>
          <w:szCs w:val="22"/>
        </w:rPr>
        <w:t>(1): 87-119.</w:t>
      </w:r>
    </w:p>
    <w:p w14:paraId="1A299D00" w14:textId="77777777" w:rsidR="00BD7B8A" w:rsidRPr="002C2ABF" w:rsidRDefault="00BD7B8A" w:rsidP="00850EF8">
      <w:pPr>
        <w:spacing w:after="60"/>
        <w:ind w:left="709" w:hanging="709"/>
        <w:rPr>
          <w:rFonts w:cs="Times New Roman"/>
          <w:szCs w:val="22"/>
        </w:rPr>
      </w:pPr>
      <w:r w:rsidRPr="002C2ABF">
        <w:rPr>
          <w:rFonts w:cs="Times New Roman"/>
          <w:szCs w:val="22"/>
        </w:rPr>
        <w:t xml:space="preserve">Constitution of the Republic of Tajikistan. </w:t>
      </w:r>
      <w:hyperlink r:id="rId10" w:history="1">
        <w:r w:rsidRPr="002C2ABF">
          <w:rPr>
            <w:rFonts w:cs="Times New Roman"/>
            <w:szCs w:val="22"/>
          </w:rPr>
          <w:t>https://mfa.tj/ru/main/tadzhikistan/konstitutsiya</w:t>
        </w:r>
      </w:hyperlink>
      <w:r w:rsidRPr="002C2ABF">
        <w:rPr>
          <w:rFonts w:cs="Times New Roman"/>
          <w:szCs w:val="22"/>
        </w:rPr>
        <w:t xml:space="preserve"> [August 18, 2022]</w:t>
      </w:r>
    </w:p>
    <w:p w14:paraId="4978C325" w14:textId="77777777" w:rsidR="00BD7B8A" w:rsidRPr="002C2ABF" w:rsidRDefault="00BD7B8A" w:rsidP="00850EF8">
      <w:pPr>
        <w:spacing w:after="60"/>
        <w:ind w:left="709" w:hanging="709"/>
        <w:rPr>
          <w:szCs w:val="22"/>
        </w:rPr>
      </w:pPr>
      <w:r w:rsidRPr="002C2ABF">
        <w:rPr>
          <w:szCs w:val="22"/>
        </w:rPr>
        <w:t xml:space="preserve">Demoscope.ru. </w:t>
      </w:r>
      <w:hyperlink r:id="rId11" w:history="1">
        <w:r w:rsidRPr="002C2ABF">
          <w:rPr>
            <w:rStyle w:val="Hyperlink"/>
            <w:szCs w:val="22"/>
          </w:rPr>
          <w:t>http://www.demoscope.ru/weekly/2005/0191/analit05.php</w:t>
        </w:r>
      </w:hyperlink>
      <w:r w:rsidRPr="002C2ABF">
        <w:rPr>
          <w:szCs w:val="22"/>
        </w:rPr>
        <w:t xml:space="preserve"> [October 6, 2014].</w:t>
      </w:r>
    </w:p>
    <w:p w14:paraId="38E33A7C" w14:textId="77777777" w:rsidR="00BD7B8A" w:rsidRPr="002C2ABF" w:rsidRDefault="00BD7B8A" w:rsidP="00850EF8">
      <w:pPr>
        <w:spacing w:after="60"/>
        <w:ind w:left="709" w:hanging="709"/>
        <w:rPr>
          <w:rFonts w:cs="Times New Roman"/>
          <w:szCs w:val="22"/>
        </w:rPr>
      </w:pPr>
      <w:proofErr w:type="spellStart"/>
      <w:r w:rsidRPr="002C2ABF">
        <w:rPr>
          <w:rFonts w:cs="Times New Roman"/>
          <w:szCs w:val="22"/>
        </w:rPr>
        <w:t>Eurasianet</w:t>
      </w:r>
      <w:proofErr w:type="spellEnd"/>
      <w:r w:rsidRPr="002C2ABF">
        <w:rPr>
          <w:rFonts w:cs="Times New Roman"/>
          <w:szCs w:val="22"/>
        </w:rPr>
        <w:t xml:space="preserve"> (2011). Tajikistan: China’s Advance Causing Increasing Unease among Tajiks. </w:t>
      </w:r>
      <w:hyperlink r:id="rId12" w:history="1">
        <w:r w:rsidRPr="002C2ABF">
          <w:rPr>
            <w:rFonts w:cs="Times New Roman"/>
            <w:szCs w:val="22"/>
          </w:rPr>
          <w:t>https://eurasianet.org/tajikistan-chinas-advance-causing-increasing-unease-among-tajiks</w:t>
        </w:r>
      </w:hyperlink>
      <w:r w:rsidRPr="002C2ABF">
        <w:rPr>
          <w:rFonts w:cs="Times New Roman"/>
          <w:szCs w:val="22"/>
        </w:rPr>
        <w:t xml:space="preserve"> [August 18, 2022]</w:t>
      </w:r>
    </w:p>
    <w:p w14:paraId="00476AF0" w14:textId="77777777" w:rsidR="00BD7B8A" w:rsidRPr="002C2ABF" w:rsidRDefault="00BD7B8A" w:rsidP="00850EF8">
      <w:pPr>
        <w:spacing w:after="60"/>
        <w:ind w:left="709" w:hanging="709"/>
        <w:rPr>
          <w:rFonts w:cs="Times New Roman"/>
          <w:szCs w:val="22"/>
        </w:rPr>
      </w:pPr>
      <w:proofErr w:type="spellStart"/>
      <w:r w:rsidRPr="002C2ABF">
        <w:rPr>
          <w:rFonts w:cs="Times New Roman"/>
          <w:szCs w:val="22"/>
        </w:rPr>
        <w:t>Eurasianet</w:t>
      </w:r>
      <w:proofErr w:type="spellEnd"/>
      <w:r w:rsidRPr="002C2ABF">
        <w:rPr>
          <w:rFonts w:cs="Times New Roman"/>
          <w:szCs w:val="22"/>
        </w:rPr>
        <w:t xml:space="preserve"> (2012a). Tajikistan: Badakhshan Clashes Risk Sparking Insurgency, Analysts Fear. </w:t>
      </w:r>
      <w:hyperlink r:id="rId13" w:history="1">
        <w:r w:rsidRPr="002C2ABF">
          <w:rPr>
            <w:rStyle w:val="Hyperlink"/>
            <w:rFonts w:cs="Times New Roman"/>
            <w:szCs w:val="22"/>
          </w:rPr>
          <w:t>https://eurasianet.org/tajikistan-badakhshan-clashes-risk-sparking-insurgency-analysts-fear</w:t>
        </w:r>
      </w:hyperlink>
      <w:r w:rsidRPr="002C2ABF">
        <w:rPr>
          <w:rFonts w:cs="Times New Roman"/>
          <w:szCs w:val="22"/>
        </w:rPr>
        <w:t xml:space="preserve"> [August 18, 2022]</w:t>
      </w:r>
    </w:p>
    <w:p w14:paraId="4EDE1C07" w14:textId="77777777" w:rsidR="00BD7B8A" w:rsidRPr="002C2ABF" w:rsidRDefault="00BD7B8A" w:rsidP="00850EF8">
      <w:pPr>
        <w:spacing w:after="60"/>
        <w:ind w:left="709" w:hanging="709"/>
        <w:rPr>
          <w:rFonts w:cs="Times New Roman"/>
          <w:szCs w:val="22"/>
        </w:rPr>
      </w:pPr>
      <w:proofErr w:type="spellStart"/>
      <w:r w:rsidRPr="002C2ABF">
        <w:rPr>
          <w:rFonts w:cs="Times New Roman"/>
          <w:szCs w:val="22"/>
        </w:rPr>
        <w:t>Eurasianet</w:t>
      </w:r>
      <w:proofErr w:type="spellEnd"/>
      <w:r w:rsidRPr="002C2ABF">
        <w:rPr>
          <w:rFonts w:cs="Times New Roman"/>
          <w:szCs w:val="22"/>
        </w:rPr>
        <w:t xml:space="preserve"> (2012b). Tajikistan Troops Killed in Gorno-Badakhshan Clash. </w:t>
      </w:r>
      <w:hyperlink r:id="rId14" w:history="1">
        <w:r w:rsidRPr="002C2ABF">
          <w:t>https://eurasianet.org/tajikistan-troops-killed-in-gorno-badakhshan-clash [August 18</w:t>
        </w:r>
      </w:hyperlink>
      <w:r w:rsidRPr="002C2ABF">
        <w:rPr>
          <w:rFonts w:cs="Times New Roman"/>
          <w:szCs w:val="22"/>
        </w:rPr>
        <w:t>, 2022]</w:t>
      </w:r>
    </w:p>
    <w:p w14:paraId="39E62424" w14:textId="77777777" w:rsidR="00BD7B8A" w:rsidRPr="002C2ABF" w:rsidRDefault="00BD7B8A" w:rsidP="00850EF8">
      <w:pPr>
        <w:spacing w:after="60"/>
        <w:ind w:left="709" w:hanging="709"/>
        <w:rPr>
          <w:szCs w:val="22"/>
        </w:rPr>
      </w:pPr>
      <w:proofErr w:type="spellStart"/>
      <w:r w:rsidRPr="002C2ABF">
        <w:rPr>
          <w:rFonts w:cs="Times New Roman"/>
          <w:szCs w:val="22"/>
        </w:rPr>
        <w:lastRenderedPageBreak/>
        <w:t>Eurasianet</w:t>
      </w:r>
      <w:proofErr w:type="spellEnd"/>
      <w:r w:rsidRPr="002C2ABF">
        <w:rPr>
          <w:rFonts w:cs="Times New Roman"/>
          <w:szCs w:val="22"/>
        </w:rPr>
        <w:t xml:space="preserve"> (2012c). Tajikistan: Gorno-Badakhshan Rally Turns Violent After Commander Assassinated [August 18, 2022]</w:t>
      </w:r>
    </w:p>
    <w:p w14:paraId="4D055B02" w14:textId="77777777" w:rsidR="00BD7B8A" w:rsidRPr="002C2ABF" w:rsidRDefault="00BD7B8A" w:rsidP="00850EF8">
      <w:pPr>
        <w:spacing w:after="60"/>
        <w:ind w:left="709" w:hanging="709"/>
        <w:rPr>
          <w:rFonts w:cs="Times New Roman"/>
          <w:szCs w:val="22"/>
        </w:rPr>
      </w:pPr>
      <w:proofErr w:type="spellStart"/>
      <w:r w:rsidRPr="002C2ABF">
        <w:rPr>
          <w:rFonts w:cs="Times New Roman"/>
          <w:szCs w:val="22"/>
        </w:rPr>
        <w:t>Eurasianet</w:t>
      </w:r>
      <w:proofErr w:type="spellEnd"/>
      <w:r w:rsidRPr="002C2ABF">
        <w:rPr>
          <w:rFonts w:cs="Times New Roman"/>
          <w:szCs w:val="22"/>
        </w:rPr>
        <w:t xml:space="preserve"> (2018). Tajikistan: Shots fired in </w:t>
      </w:r>
      <w:proofErr w:type="spellStart"/>
      <w:proofErr w:type="gramStart"/>
      <w:r w:rsidRPr="002C2ABF">
        <w:rPr>
          <w:rFonts w:cs="Times New Roman"/>
          <w:szCs w:val="22"/>
        </w:rPr>
        <w:t>Khorog</w:t>
      </w:r>
      <w:proofErr w:type="spellEnd"/>
      <w:r w:rsidRPr="002C2ABF">
        <w:rPr>
          <w:rFonts w:cs="Times New Roman"/>
          <w:szCs w:val="22"/>
        </w:rPr>
        <w:t>,</w:t>
      </w:r>
      <w:proofErr w:type="gramEnd"/>
      <w:r w:rsidRPr="002C2ABF">
        <w:rPr>
          <w:rFonts w:cs="Times New Roman"/>
          <w:szCs w:val="22"/>
        </w:rPr>
        <w:t xml:space="preserve"> rallies planned. </w:t>
      </w:r>
      <w:hyperlink r:id="rId15" w:history="1">
        <w:r w:rsidRPr="002C2ABF">
          <w:rPr>
            <w:rStyle w:val="Hyperlink"/>
            <w:rFonts w:cs="Times New Roman"/>
            <w:szCs w:val="22"/>
          </w:rPr>
          <w:t>https://eurasianet.org/tajikistan-shots-fired-in-khorog-rallies-planned</w:t>
        </w:r>
      </w:hyperlink>
      <w:r w:rsidRPr="002C2ABF">
        <w:rPr>
          <w:rFonts w:cs="Times New Roman"/>
          <w:szCs w:val="22"/>
        </w:rPr>
        <w:t xml:space="preserve"> [August 18, 2022]</w:t>
      </w:r>
    </w:p>
    <w:p w14:paraId="0F59EB5C" w14:textId="77777777" w:rsidR="00F60676" w:rsidRPr="00E36F56" w:rsidRDefault="00F60676" w:rsidP="00F60676">
      <w:pPr>
        <w:pStyle w:val="NormalWeb"/>
        <w:spacing w:before="0" w:beforeAutospacing="0" w:after="60" w:afterAutospacing="0"/>
        <w:ind w:left="709" w:hanging="709"/>
        <w:rPr>
          <w:i/>
          <w:iCs/>
          <w:sz w:val="22"/>
          <w:szCs w:val="22"/>
          <w:lang w:val="en-US"/>
        </w:rPr>
      </w:pPr>
      <w:r w:rsidRPr="00E36F56">
        <w:rPr>
          <w:sz w:val="22"/>
          <w:szCs w:val="22"/>
          <w:lang w:val="fr-CH"/>
        </w:rPr>
        <w:t xml:space="preserve">GADM (2019). </w:t>
      </w:r>
      <w:r w:rsidRPr="00E36F56">
        <w:rPr>
          <w:sz w:val="22"/>
          <w:szCs w:val="22"/>
          <w:lang w:val="en-US"/>
        </w:rPr>
        <w:t xml:space="preserve">Database of Global Administrative Boundaries, Version 3.6. </w:t>
      </w:r>
      <w:hyperlink r:id="rId16" w:history="1">
        <w:r w:rsidRPr="00E36F56">
          <w:rPr>
            <w:rStyle w:val="Hyperlink"/>
            <w:sz w:val="22"/>
            <w:szCs w:val="22"/>
            <w:lang w:val="en-US"/>
          </w:rPr>
          <w:t>https://gadm.org/</w:t>
        </w:r>
      </w:hyperlink>
      <w:r w:rsidRPr="00E36F56">
        <w:rPr>
          <w:sz w:val="22"/>
          <w:szCs w:val="22"/>
          <w:lang w:val="en-US"/>
        </w:rPr>
        <w:t xml:space="preserve"> [November 19, 2021].</w:t>
      </w:r>
    </w:p>
    <w:p w14:paraId="61814513" w14:textId="77777777" w:rsidR="00BD7B8A" w:rsidRPr="002C2ABF" w:rsidRDefault="00BD7B8A" w:rsidP="00850EF8">
      <w:pPr>
        <w:spacing w:after="60"/>
        <w:ind w:left="709" w:hanging="709"/>
        <w:rPr>
          <w:szCs w:val="22"/>
        </w:rPr>
      </w:pPr>
      <w:r w:rsidRPr="002C2ABF">
        <w:rPr>
          <w:szCs w:val="22"/>
          <w:lang w:val="de-CH"/>
        </w:rPr>
        <w:t xml:space="preserve">Gerner, Kristian, and Stefan </w:t>
      </w:r>
      <w:proofErr w:type="spellStart"/>
      <w:r w:rsidRPr="002C2ABF">
        <w:rPr>
          <w:szCs w:val="22"/>
          <w:lang w:val="de-CH"/>
        </w:rPr>
        <w:t>Hedlund</w:t>
      </w:r>
      <w:proofErr w:type="spellEnd"/>
      <w:r w:rsidRPr="002C2ABF">
        <w:rPr>
          <w:szCs w:val="22"/>
          <w:lang w:val="de-CH"/>
        </w:rPr>
        <w:t xml:space="preserve"> (1993). </w:t>
      </w:r>
      <w:r w:rsidRPr="002C2ABF">
        <w:rPr>
          <w:i/>
          <w:szCs w:val="22"/>
        </w:rPr>
        <w:t xml:space="preserve">The Baltic States and the End of the Soviet Empire. </w:t>
      </w:r>
      <w:r w:rsidRPr="002C2ABF">
        <w:rPr>
          <w:szCs w:val="22"/>
        </w:rPr>
        <w:t>London: Routledge.</w:t>
      </w:r>
    </w:p>
    <w:p w14:paraId="3743D294" w14:textId="77777777" w:rsidR="00BD7B8A" w:rsidRPr="002C2ABF" w:rsidRDefault="00BD7B8A" w:rsidP="00850EF8">
      <w:pPr>
        <w:ind w:left="720" w:hanging="720"/>
      </w:pPr>
      <w:r w:rsidRPr="00A25BF3">
        <w:t xml:space="preserve">Gleditsch, Nils Petter, Peter </w:t>
      </w:r>
      <w:proofErr w:type="spellStart"/>
      <w:r w:rsidRPr="00A25BF3">
        <w:t>Wallensteen</w:t>
      </w:r>
      <w:proofErr w:type="spellEnd"/>
      <w:r w:rsidRPr="00A25BF3">
        <w:t xml:space="preserve">, Mikael Eriksson, Margareta </w:t>
      </w:r>
      <w:proofErr w:type="spellStart"/>
      <w:r w:rsidRPr="00A25BF3">
        <w:t>Sollenberg</w:t>
      </w:r>
      <w:proofErr w:type="spellEnd"/>
      <w:r w:rsidRPr="00A25BF3">
        <w:t xml:space="preserve">, and Håvard Strand (2002). </w:t>
      </w:r>
      <w:r w:rsidRPr="002C2ABF">
        <w:t xml:space="preserve">“Armed Conflict 1946-2001: A New Dataset.” </w:t>
      </w:r>
      <w:r w:rsidRPr="002C2ABF">
        <w:rPr>
          <w:i/>
          <w:iCs/>
        </w:rPr>
        <w:t xml:space="preserve">Journal of Peace Research </w:t>
      </w:r>
      <w:r w:rsidRPr="002C2ABF">
        <w:t>39(5): 615-637.</w:t>
      </w:r>
    </w:p>
    <w:p w14:paraId="3FF24817" w14:textId="77777777" w:rsidR="00BD7B8A" w:rsidRPr="002C2ABF" w:rsidRDefault="00BD7B8A" w:rsidP="00850EF8">
      <w:pPr>
        <w:spacing w:after="60"/>
        <w:ind w:left="709" w:hanging="709"/>
        <w:rPr>
          <w:szCs w:val="22"/>
        </w:rPr>
      </w:pPr>
      <w:r w:rsidRPr="002C2ABF">
        <w:rPr>
          <w:szCs w:val="22"/>
        </w:rPr>
        <w:t xml:space="preserve">Gorbachev, Mikhail S. (1999). </w:t>
      </w:r>
      <w:r w:rsidRPr="002C2ABF">
        <w:rPr>
          <w:i/>
          <w:szCs w:val="22"/>
        </w:rPr>
        <w:t xml:space="preserve">On My Country and the World. </w:t>
      </w:r>
      <w:r w:rsidRPr="002C2ABF">
        <w:rPr>
          <w:szCs w:val="22"/>
        </w:rPr>
        <w:t>New York, NY: Columbia University Press.</w:t>
      </w:r>
    </w:p>
    <w:p w14:paraId="4CC46968" w14:textId="77777777" w:rsidR="00BD7B8A" w:rsidRPr="002C2ABF" w:rsidRDefault="00BD7B8A" w:rsidP="00850EF8">
      <w:pPr>
        <w:spacing w:after="60"/>
        <w:ind w:left="709" w:hanging="709"/>
        <w:rPr>
          <w:szCs w:val="22"/>
        </w:rPr>
      </w:pPr>
      <w:r w:rsidRPr="002C2ABF">
        <w:rPr>
          <w:szCs w:val="22"/>
        </w:rPr>
        <w:t xml:space="preserve">Grenoble, Lenore A. (2003). </w:t>
      </w:r>
      <w:r w:rsidRPr="002C2ABF">
        <w:rPr>
          <w:i/>
          <w:szCs w:val="22"/>
        </w:rPr>
        <w:t xml:space="preserve">Language Policy in the Soviet Union. </w:t>
      </w:r>
      <w:r w:rsidRPr="002C2ABF">
        <w:rPr>
          <w:szCs w:val="22"/>
        </w:rPr>
        <w:t>Dordrecht: Kluwer.</w:t>
      </w:r>
    </w:p>
    <w:p w14:paraId="260C8676" w14:textId="77777777" w:rsidR="00BD7B8A" w:rsidRPr="002C2ABF" w:rsidRDefault="00BD7B8A" w:rsidP="00850EF8">
      <w:pPr>
        <w:pStyle w:val="NormalWeb"/>
        <w:spacing w:before="0" w:beforeAutospacing="0" w:after="60" w:afterAutospacing="0"/>
        <w:ind w:left="709" w:hanging="709"/>
        <w:rPr>
          <w:color w:val="000000"/>
          <w:sz w:val="22"/>
          <w:szCs w:val="22"/>
          <w:lang w:val="en-US"/>
        </w:rPr>
      </w:pPr>
      <w:r w:rsidRPr="002C2ABF">
        <w:rPr>
          <w:sz w:val="22"/>
          <w:szCs w:val="22"/>
          <w:lang w:val="en-US"/>
        </w:rPr>
        <w:t xml:space="preserve">Hewitt, Christopher, and Tom Cheetham (2000). </w:t>
      </w:r>
      <w:r w:rsidRPr="002C2ABF">
        <w:rPr>
          <w:i/>
          <w:iCs/>
          <w:sz w:val="22"/>
          <w:szCs w:val="22"/>
          <w:lang w:val="en-US"/>
        </w:rPr>
        <w:t>Encyclopedia of Modern Separatist Movements</w:t>
      </w:r>
      <w:r w:rsidRPr="002C2ABF">
        <w:rPr>
          <w:sz w:val="22"/>
          <w:szCs w:val="22"/>
          <w:lang w:val="en-US"/>
        </w:rPr>
        <w:t>. Santa Barbara, CA: ABC-CLIO, pp. 287-288.</w:t>
      </w:r>
    </w:p>
    <w:p w14:paraId="498F21E0" w14:textId="77777777" w:rsidR="00BD7B8A" w:rsidRPr="002C2ABF" w:rsidRDefault="00BD7B8A" w:rsidP="00E23771">
      <w:pPr>
        <w:pStyle w:val="NormalWeb"/>
        <w:spacing w:before="0" w:beforeAutospacing="0" w:after="60" w:afterAutospacing="0"/>
        <w:ind w:left="709" w:hanging="709"/>
        <w:rPr>
          <w:sz w:val="22"/>
          <w:szCs w:val="22"/>
          <w:lang w:val="en-US"/>
        </w:rPr>
      </w:pPr>
      <w:r w:rsidRPr="002C2ABF">
        <w:rPr>
          <w:sz w:val="22"/>
          <w:szCs w:val="22"/>
          <w:lang w:val="en-US"/>
        </w:rPr>
        <w:t xml:space="preserve">International Crisis Group (2018). Rivals for Authority in Tajikistan’s Gorno-Badakhshan. Crisis Group Europe and Central Asia Briefing N°87. https://d2071andvip0wj.cloudfront.net/b087-rivals-for-authority-in-tajikistan.pdf </w:t>
      </w:r>
    </w:p>
    <w:p w14:paraId="13137362" w14:textId="77777777" w:rsidR="00BD7B8A" w:rsidRPr="002C2ABF" w:rsidRDefault="00BD7B8A" w:rsidP="00850EF8">
      <w:pPr>
        <w:pStyle w:val="NormalWeb"/>
        <w:spacing w:before="0" w:beforeAutospacing="0" w:after="60" w:afterAutospacing="0"/>
        <w:ind w:left="709" w:hanging="709"/>
        <w:rPr>
          <w:sz w:val="22"/>
          <w:szCs w:val="22"/>
          <w:lang w:val="en-US"/>
        </w:rPr>
      </w:pPr>
      <w:proofErr w:type="spellStart"/>
      <w:r w:rsidRPr="002C2ABF">
        <w:rPr>
          <w:sz w:val="22"/>
          <w:szCs w:val="22"/>
          <w:lang w:val="en-US"/>
        </w:rPr>
        <w:t>Keesing’s</w:t>
      </w:r>
      <w:proofErr w:type="spellEnd"/>
      <w:r w:rsidRPr="002C2ABF">
        <w:rPr>
          <w:sz w:val="22"/>
          <w:szCs w:val="22"/>
          <w:lang w:val="en-US"/>
        </w:rPr>
        <w:t xml:space="preserve"> Record of World Events. </w:t>
      </w:r>
      <w:hyperlink r:id="rId17" w:history="1">
        <w:r w:rsidRPr="002C2ABF">
          <w:rPr>
            <w:rStyle w:val="Hyperlink"/>
            <w:sz w:val="22"/>
            <w:szCs w:val="22"/>
            <w:lang w:val="en-US"/>
          </w:rPr>
          <w:t>http://www.keesings.com</w:t>
        </w:r>
      </w:hyperlink>
      <w:r w:rsidRPr="002C2ABF">
        <w:rPr>
          <w:sz w:val="22"/>
          <w:szCs w:val="22"/>
          <w:lang w:val="en-US"/>
        </w:rPr>
        <w:t xml:space="preserve"> [April 23, 2002].</w:t>
      </w:r>
    </w:p>
    <w:p w14:paraId="6C3E2461" w14:textId="77777777" w:rsidR="00BD7B8A" w:rsidRPr="002C2ABF" w:rsidRDefault="00BD7B8A" w:rsidP="00850EF8">
      <w:pPr>
        <w:pStyle w:val="NormalWeb"/>
        <w:spacing w:before="0" w:beforeAutospacing="0" w:after="60" w:afterAutospacing="0"/>
        <w:ind w:left="709" w:hanging="709"/>
        <w:rPr>
          <w:sz w:val="22"/>
          <w:szCs w:val="22"/>
          <w:lang w:val="en-US"/>
        </w:rPr>
      </w:pPr>
      <w:r w:rsidRPr="002C2ABF">
        <w:rPr>
          <w:sz w:val="22"/>
          <w:szCs w:val="22"/>
          <w:lang w:val="en-US"/>
        </w:rPr>
        <w:t xml:space="preserve">Lexis Nexis. </w:t>
      </w:r>
      <w:hyperlink r:id="rId18" w:history="1">
        <w:r w:rsidRPr="002C2ABF">
          <w:rPr>
            <w:rStyle w:val="Hyperlink"/>
            <w:sz w:val="22"/>
            <w:szCs w:val="22"/>
            <w:lang w:val="en-US"/>
          </w:rPr>
          <w:t>http://www.lexis-nexis.com</w:t>
        </w:r>
      </w:hyperlink>
      <w:r w:rsidRPr="002C2ABF">
        <w:rPr>
          <w:sz w:val="22"/>
          <w:szCs w:val="22"/>
          <w:lang w:val="en-US"/>
        </w:rPr>
        <w:t xml:space="preserve"> [October 26, 2013].</w:t>
      </w:r>
    </w:p>
    <w:p w14:paraId="27069CC5" w14:textId="77777777" w:rsidR="00BD7B8A" w:rsidRPr="002C2ABF" w:rsidRDefault="00BD7B8A" w:rsidP="00850EF8">
      <w:pPr>
        <w:spacing w:after="60"/>
        <w:ind w:left="709" w:hanging="709"/>
        <w:rPr>
          <w:rFonts w:eastAsia="Times New Roman" w:cs="Times New Roman"/>
          <w:szCs w:val="22"/>
        </w:rPr>
      </w:pPr>
      <w:r w:rsidRPr="002C2ABF">
        <w:rPr>
          <w:rFonts w:eastAsia="Times New Roman" w:cs="Times New Roman"/>
          <w:szCs w:val="22"/>
        </w:rPr>
        <w:t xml:space="preserve">Linz, Juan J., and Alfred Stepan (1992). “Political Identities and Electoral Sequences: Spain, the Soviet Union, and Yugoslavia.” </w:t>
      </w:r>
      <w:r w:rsidRPr="002C2ABF">
        <w:rPr>
          <w:rFonts w:eastAsia="Times New Roman" w:cs="Times New Roman"/>
          <w:i/>
          <w:szCs w:val="22"/>
        </w:rPr>
        <w:t xml:space="preserve">Daedalus </w:t>
      </w:r>
      <w:r w:rsidRPr="002C2ABF">
        <w:rPr>
          <w:rFonts w:eastAsia="Times New Roman" w:cs="Times New Roman"/>
          <w:szCs w:val="22"/>
        </w:rPr>
        <w:t>121(2): 123-139.</w:t>
      </w:r>
    </w:p>
    <w:p w14:paraId="52788F1A" w14:textId="77777777" w:rsidR="0085355B" w:rsidRPr="00A05F1D" w:rsidRDefault="0085355B" w:rsidP="0085355B">
      <w:pPr>
        <w:spacing w:after="60"/>
        <w:ind w:left="709" w:hanging="709"/>
        <w:rPr>
          <w:rFonts w:eastAsia="Times"/>
          <w:iCs/>
          <w:szCs w:val="22"/>
        </w:rPr>
      </w:pPr>
      <w:r w:rsidRPr="00A05F1D">
        <w:rPr>
          <w:rFonts w:eastAsia="Times New Roman" w:cs="Times New Roman"/>
          <w:szCs w:val="22"/>
        </w:rPr>
        <w:t>Minahan, James (2016).</w:t>
      </w:r>
      <w:r w:rsidRPr="00A05F1D">
        <w:rPr>
          <w:rFonts w:eastAsia="Times"/>
          <w:i/>
          <w:szCs w:val="22"/>
        </w:rPr>
        <w:t xml:space="preserve"> Encyclopedia of Stateless Nations. Second Edition. </w:t>
      </w:r>
      <w:r w:rsidRPr="00A05F1D">
        <w:rPr>
          <w:rFonts w:eastAsia="Times"/>
          <w:iCs/>
          <w:szCs w:val="22"/>
        </w:rPr>
        <w:t>Santa Barbara, CA: Greenwood Press.</w:t>
      </w:r>
    </w:p>
    <w:p w14:paraId="43B8EB09" w14:textId="77777777" w:rsidR="00BD7B8A" w:rsidRPr="002C2ABF" w:rsidRDefault="00BD7B8A" w:rsidP="00850EF8">
      <w:pPr>
        <w:pStyle w:val="NormalWeb"/>
        <w:spacing w:before="0" w:beforeAutospacing="0" w:after="60" w:afterAutospacing="0"/>
        <w:ind w:left="709" w:hanging="709"/>
        <w:rPr>
          <w:sz w:val="22"/>
          <w:szCs w:val="22"/>
          <w:lang w:val="en-US"/>
        </w:rPr>
      </w:pPr>
      <w:r w:rsidRPr="002C2ABF">
        <w:rPr>
          <w:sz w:val="22"/>
          <w:szCs w:val="22"/>
          <w:lang w:val="en-US"/>
        </w:rPr>
        <w:t>Minority Rights Group International (1997).</w:t>
      </w:r>
      <w:r w:rsidRPr="002C2ABF">
        <w:rPr>
          <w:i/>
          <w:sz w:val="22"/>
          <w:szCs w:val="22"/>
          <w:lang w:val="en-US"/>
        </w:rPr>
        <w:t xml:space="preserve"> World Directory of Minorities. </w:t>
      </w:r>
      <w:r w:rsidRPr="002C2ABF">
        <w:rPr>
          <w:sz w:val="22"/>
          <w:szCs w:val="22"/>
          <w:lang w:val="en-US"/>
        </w:rPr>
        <w:t>London: Minority Rights Group International, p. 314.</w:t>
      </w:r>
    </w:p>
    <w:p w14:paraId="281D9E53" w14:textId="77777777" w:rsidR="00BD7B8A" w:rsidRPr="002C2ABF" w:rsidRDefault="00BD7B8A" w:rsidP="00850EF8">
      <w:pPr>
        <w:spacing w:after="60"/>
        <w:ind w:left="709" w:hanging="709"/>
        <w:rPr>
          <w:rFonts w:eastAsia="Times New Roman" w:cs="Times New Roman"/>
          <w:szCs w:val="22"/>
        </w:rPr>
      </w:pPr>
      <w:r w:rsidRPr="002C2ABF">
        <w:rPr>
          <w:rFonts w:eastAsia="Times New Roman"/>
          <w:iCs/>
          <w:szCs w:val="22"/>
        </w:rPr>
        <w:t>Minority Rights Group International</w:t>
      </w:r>
      <w:r w:rsidRPr="002C2ABF">
        <w:rPr>
          <w:rFonts w:eastAsia="Times New Roman"/>
          <w:szCs w:val="22"/>
        </w:rPr>
        <w:t xml:space="preserve">. </w:t>
      </w:r>
      <w:r w:rsidRPr="002C2ABF">
        <w:rPr>
          <w:rFonts w:eastAsia="Times New Roman"/>
          <w:i/>
          <w:szCs w:val="22"/>
        </w:rPr>
        <w:t xml:space="preserve">World Directory of Minorities and Indigenous Peoples. </w:t>
      </w:r>
      <w:r w:rsidRPr="002C2ABF">
        <w:rPr>
          <w:szCs w:val="22"/>
        </w:rPr>
        <w:t>http://www.minorityrights.org/2384/tajikistan/pamiris.html</w:t>
      </w:r>
      <w:r w:rsidRPr="002C2ABF">
        <w:rPr>
          <w:rFonts w:eastAsia="Times New Roman"/>
          <w:szCs w:val="22"/>
        </w:rPr>
        <w:t xml:space="preserve"> </w:t>
      </w:r>
      <w:r w:rsidRPr="002C2ABF">
        <w:rPr>
          <w:rFonts w:eastAsia="Times New Roman" w:cs="Times New Roman"/>
          <w:szCs w:val="22"/>
        </w:rPr>
        <w:t>[</w:t>
      </w:r>
      <w:r w:rsidRPr="002C2ABF">
        <w:t xml:space="preserve">August </w:t>
      </w:r>
      <w:r w:rsidRPr="002C2ABF">
        <w:rPr>
          <w:rFonts w:eastAsia="Times New Roman" w:cs="Times New Roman"/>
          <w:szCs w:val="22"/>
        </w:rPr>
        <w:t>18, 2022].</w:t>
      </w:r>
    </w:p>
    <w:p w14:paraId="134F98C4" w14:textId="77777777" w:rsidR="00BD7B8A" w:rsidRPr="002C2ABF" w:rsidRDefault="00BD7B8A" w:rsidP="00850EF8">
      <w:pPr>
        <w:ind w:left="720" w:hanging="720"/>
      </w:pPr>
      <w:r w:rsidRPr="002C2ABF">
        <w:t xml:space="preserve">Pannier (2016). Central Asian Land and China. </w:t>
      </w:r>
      <w:hyperlink r:id="rId19" w:history="1">
        <w:r w:rsidRPr="002C2ABF">
          <w:rPr>
            <w:rStyle w:val="Hyperlink"/>
          </w:rPr>
          <w:t>https://eurasianet.org/central-asian-land-and-china</w:t>
        </w:r>
      </w:hyperlink>
      <w:r w:rsidRPr="002C2ABF">
        <w:t xml:space="preserve"> [August 18, 2022]</w:t>
      </w:r>
    </w:p>
    <w:p w14:paraId="6FA45D09" w14:textId="77777777" w:rsidR="00BD7B8A" w:rsidRPr="002C2ABF" w:rsidRDefault="00BD7B8A" w:rsidP="00850EF8">
      <w:pPr>
        <w:ind w:left="720" w:hanging="720"/>
      </w:pPr>
      <w:r w:rsidRPr="002C2ABF">
        <w:t xml:space="preserve">Pannier (2018). Tajikistan's Unconquerable Gorno-Badakhshan Region. </w:t>
      </w:r>
      <w:hyperlink r:id="rId20" w:history="1">
        <w:r w:rsidRPr="002C2ABF">
          <w:rPr>
            <w:rStyle w:val="Hyperlink"/>
          </w:rPr>
          <w:t>https://www.rferl.org/a/tajikistan-unconquerable-gorno-badakhshan-region/29534057.html</w:t>
        </w:r>
      </w:hyperlink>
      <w:r w:rsidRPr="002C2ABF">
        <w:t xml:space="preserve"> [August 18, 2022]</w:t>
      </w:r>
    </w:p>
    <w:p w14:paraId="0F920734" w14:textId="77777777" w:rsidR="00BD7B8A" w:rsidRPr="002C2ABF" w:rsidRDefault="00BD7B8A" w:rsidP="00850EF8">
      <w:pPr>
        <w:ind w:left="720" w:hanging="720"/>
      </w:pPr>
      <w:r w:rsidRPr="002C2ABF">
        <w:t xml:space="preserve">Pannier (2022). Explainer | Why Tajikistan’s </w:t>
      </w:r>
      <w:proofErr w:type="spellStart"/>
      <w:r w:rsidRPr="002C2ABF">
        <w:t>Pamiris</w:t>
      </w:r>
      <w:proofErr w:type="spellEnd"/>
      <w:r w:rsidRPr="002C2ABF">
        <w:t xml:space="preserve"> don’t trust their government. </w:t>
      </w:r>
      <w:hyperlink r:id="rId21" w:history="1">
        <w:r w:rsidRPr="002C2ABF">
          <w:t>https://eurasianet.org/explainer-why-tajikistans-pamiris-dont-trust-their-government</w:t>
        </w:r>
      </w:hyperlink>
      <w:r w:rsidRPr="002C2ABF">
        <w:t xml:space="preserve"> [August 18, 2022]</w:t>
      </w:r>
    </w:p>
    <w:p w14:paraId="702AFCC7" w14:textId="77777777" w:rsidR="00BD7B8A" w:rsidRPr="002C2ABF" w:rsidRDefault="00BD7B8A" w:rsidP="00850EF8">
      <w:pPr>
        <w:ind w:left="720" w:hanging="720"/>
      </w:pPr>
      <w:r w:rsidRPr="002C2ABF">
        <w:t xml:space="preserve">Petersson, Therese, Shawn Davis, Amber Deniz, </w:t>
      </w:r>
      <w:proofErr w:type="spellStart"/>
      <w:r w:rsidRPr="002C2ABF">
        <w:t>Garoun</w:t>
      </w:r>
      <w:proofErr w:type="spellEnd"/>
      <w:r w:rsidRPr="002C2ABF">
        <w:t xml:space="preserve"> Engström, Nanar </w:t>
      </w:r>
      <w:proofErr w:type="spellStart"/>
      <w:r w:rsidRPr="002C2ABF">
        <w:t>Hawach</w:t>
      </w:r>
      <w:proofErr w:type="spellEnd"/>
      <w:r w:rsidRPr="002C2ABF">
        <w:t xml:space="preserve">, Stina </w:t>
      </w:r>
      <w:proofErr w:type="spellStart"/>
      <w:r w:rsidRPr="002C2ABF">
        <w:t>Högbladh</w:t>
      </w:r>
      <w:proofErr w:type="spellEnd"/>
      <w:r w:rsidRPr="002C2ABF">
        <w:t xml:space="preserve">, Margareta </w:t>
      </w:r>
      <w:proofErr w:type="spellStart"/>
      <w:r w:rsidRPr="002C2ABF">
        <w:t>Sollenberg</w:t>
      </w:r>
      <w:proofErr w:type="spellEnd"/>
      <w:r w:rsidRPr="002C2ABF">
        <w:t xml:space="preserve">, and Magnus Öberg (2021). “Organized Violence 1989-2020, with a Special Emphasis on Syria.” </w:t>
      </w:r>
      <w:r w:rsidRPr="002C2ABF">
        <w:rPr>
          <w:i/>
          <w:iCs/>
        </w:rPr>
        <w:t>Journal of Peace Research</w:t>
      </w:r>
      <w:r w:rsidRPr="002C2ABF">
        <w:t xml:space="preserve"> 58(4): 809-825.</w:t>
      </w:r>
    </w:p>
    <w:p w14:paraId="3C30428C" w14:textId="77777777" w:rsidR="00BD7B8A" w:rsidRPr="002C2ABF" w:rsidRDefault="00BD7B8A" w:rsidP="00850EF8">
      <w:pPr>
        <w:pStyle w:val="NormalWeb"/>
        <w:spacing w:before="0" w:beforeAutospacing="0" w:after="60" w:afterAutospacing="0"/>
        <w:ind w:left="709" w:hanging="709"/>
        <w:rPr>
          <w:sz w:val="22"/>
          <w:szCs w:val="22"/>
          <w:lang w:val="en-US"/>
        </w:rPr>
      </w:pPr>
      <w:proofErr w:type="spellStart"/>
      <w:r w:rsidRPr="002C2ABF">
        <w:rPr>
          <w:sz w:val="22"/>
          <w:szCs w:val="22"/>
          <w:lang w:val="en-US"/>
        </w:rPr>
        <w:t>Peyrouse</w:t>
      </w:r>
      <w:proofErr w:type="spellEnd"/>
      <w:r w:rsidRPr="002C2ABF">
        <w:rPr>
          <w:sz w:val="22"/>
          <w:szCs w:val="22"/>
          <w:lang w:val="en-US"/>
        </w:rPr>
        <w:t>, Sebastian (2012). “</w:t>
      </w:r>
      <w:r w:rsidRPr="002C2ABF">
        <w:rPr>
          <w:iCs/>
          <w:sz w:val="22"/>
          <w:szCs w:val="22"/>
          <w:lang w:val="en-US"/>
        </w:rPr>
        <w:t>Battle on Top of the World: Rising Tensions in Tajikistan’s Pamir Region</w:t>
      </w:r>
      <w:r w:rsidRPr="002C2ABF">
        <w:rPr>
          <w:sz w:val="22"/>
          <w:szCs w:val="22"/>
          <w:lang w:val="en-US"/>
        </w:rPr>
        <w:t xml:space="preserve">.” </w:t>
      </w:r>
      <w:r w:rsidRPr="002C2ABF">
        <w:rPr>
          <w:i/>
          <w:sz w:val="22"/>
          <w:szCs w:val="22"/>
          <w:lang w:val="en-US"/>
        </w:rPr>
        <w:t xml:space="preserve">The German Marshall Fund of the </w:t>
      </w:r>
      <w:proofErr w:type="gramStart"/>
      <w:r w:rsidRPr="002C2ABF">
        <w:rPr>
          <w:i/>
          <w:sz w:val="22"/>
          <w:szCs w:val="22"/>
          <w:lang w:val="en-US"/>
        </w:rPr>
        <w:t>united States</w:t>
      </w:r>
      <w:proofErr w:type="gramEnd"/>
      <w:r w:rsidRPr="002C2ABF">
        <w:rPr>
          <w:i/>
          <w:sz w:val="22"/>
          <w:szCs w:val="22"/>
          <w:lang w:val="en-US"/>
        </w:rPr>
        <w:t xml:space="preserve"> (GMF). </w:t>
      </w:r>
      <w:hyperlink r:id="rId22" w:history="1">
        <w:r w:rsidRPr="002C2ABF">
          <w:rPr>
            <w:rStyle w:val="Hyperlink"/>
            <w:sz w:val="22"/>
            <w:szCs w:val="22"/>
            <w:lang w:val="en-US"/>
          </w:rPr>
          <w:t>http://www.gmfus.org/wp-content/blogs.dir/1/files_mf/1346248601</w:t>
        </w:r>
        <w:r w:rsidRPr="002C2ABF">
          <w:rPr>
            <w:rStyle w:val="Hyperlink"/>
            <w:sz w:val="22"/>
            <w:szCs w:val="22"/>
            <w:lang w:val="en-US"/>
          </w:rPr>
          <w:br/>
          <w:t>Peyrouse_Tajikistan_Aug12.pdf</w:t>
        </w:r>
      </w:hyperlink>
      <w:r w:rsidRPr="002C2ABF">
        <w:rPr>
          <w:sz w:val="22"/>
          <w:szCs w:val="22"/>
          <w:lang w:val="en-US"/>
        </w:rPr>
        <w:t xml:space="preserve"> [June 21, 2014].</w:t>
      </w:r>
    </w:p>
    <w:p w14:paraId="2275D033" w14:textId="77777777" w:rsidR="00BD7B8A" w:rsidRPr="002C2ABF" w:rsidRDefault="00BD7B8A" w:rsidP="00850EF8">
      <w:pPr>
        <w:spacing w:after="60"/>
        <w:ind w:left="709" w:hanging="709"/>
        <w:rPr>
          <w:rFonts w:eastAsia="Times New Roman"/>
          <w:szCs w:val="22"/>
        </w:rPr>
      </w:pPr>
      <w:r w:rsidRPr="002C2ABF">
        <w:rPr>
          <w:rFonts w:eastAsia="Times New Roman"/>
          <w:szCs w:val="22"/>
        </w:rPr>
        <w:t xml:space="preserve">Roeder, Philip G. (2007). </w:t>
      </w:r>
      <w:r w:rsidRPr="002C2ABF">
        <w:rPr>
          <w:rFonts w:eastAsia="Times New Roman"/>
          <w:i/>
          <w:szCs w:val="22"/>
        </w:rPr>
        <w:t xml:space="preserve">Where Nation-States Come From. </w:t>
      </w:r>
      <w:r w:rsidRPr="002C2ABF">
        <w:rPr>
          <w:rFonts w:eastAsia="Times New Roman"/>
          <w:szCs w:val="22"/>
        </w:rPr>
        <w:t>Princeton, NJ: Princeton University Press.</w:t>
      </w:r>
    </w:p>
    <w:p w14:paraId="1CC0F81D" w14:textId="77777777" w:rsidR="00BD7B8A" w:rsidRPr="002C2ABF" w:rsidRDefault="00BD7B8A" w:rsidP="00850EF8">
      <w:pPr>
        <w:pStyle w:val="NormalWeb"/>
        <w:spacing w:before="0" w:beforeAutospacing="0" w:after="60" w:afterAutospacing="0"/>
        <w:ind w:left="709" w:hanging="709"/>
        <w:jc w:val="both"/>
        <w:rPr>
          <w:sz w:val="22"/>
          <w:szCs w:val="22"/>
          <w:lang w:val="en-US"/>
        </w:rPr>
      </w:pPr>
      <w:r w:rsidRPr="002C2ABF">
        <w:rPr>
          <w:sz w:val="22"/>
          <w:szCs w:val="22"/>
          <w:lang w:val="en-US"/>
        </w:rPr>
        <w:t xml:space="preserve">Roth, Christopher F. (2015). </w:t>
      </w:r>
      <w:r w:rsidRPr="002C2ABF">
        <w:rPr>
          <w:i/>
          <w:iCs/>
          <w:sz w:val="22"/>
          <w:szCs w:val="22"/>
          <w:lang w:val="en-US"/>
        </w:rPr>
        <w:t>Let's Split! A Complete Guide to Separatist Movements and Aspirant Nations, from Abkhazia to Zanzibar.</w:t>
      </w:r>
      <w:r w:rsidRPr="002C2ABF">
        <w:rPr>
          <w:sz w:val="22"/>
          <w:szCs w:val="22"/>
          <w:lang w:val="en-US"/>
        </w:rPr>
        <w:t xml:space="preserve"> Sacramento, CA: Litwin Books.</w:t>
      </w:r>
    </w:p>
    <w:p w14:paraId="31FB443B" w14:textId="77777777" w:rsidR="00BD7B8A" w:rsidRPr="002C2ABF" w:rsidRDefault="00BD7B8A" w:rsidP="00850EF8">
      <w:pPr>
        <w:ind w:left="720" w:hanging="720"/>
      </w:pPr>
      <w:r w:rsidRPr="00A25BF3">
        <w:t xml:space="preserve">Sambanis, Nicholas, &amp; </w:t>
      </w:r>
      <w:proofErr w:type="spellStart"/>
      <w:r w:rsidRPr="00A25BF3">
        <w:t>Schulhofer</w:t>
      </w:r>
      <w:proofErr w:type="spellEnd"/>
      <w:r w:rsidRPr="00A25BF3">
        <w:t xml:space="preserve">-Wohl, Jonas (2019). </w:t>
      </w:r>
      <w:r w:rsidRPr="002C2ABF">
        <w:t xml:space="preserve">“Sovereignty Rupture as a Central Concept in Quantitative Measures of Civil War.” </w:t>
      </w:r>
      <w:r w:rsidRPr="002C2ABF">
        <w:rPr>
          <w:i/>
          <w:iCs/>
        </w:rPr>
        <w:t>Journal of Conflict Resolution</w:t>
      </w:r>
      <w:r w:rsidRPr="002C2ABF">
        <w:t xml:space="preserve"> 63(6): 1542–1578. </w:t>
      </w:r>
    </w:p>
    <w:p w14:paraId="0F756128" w14:textId="77777777" w:rsidR="00BD7B8A" w:rsidRPr="002C2ABF" w:rsidRDefault="00BD7B8A" w:rsidP="00850EF8">
      <w:pPr>
        <w:spacing w:after="60"/>
        <w:ind w:left="709" w:hanging="709"/>
        <w:rPr>
          <w:szCs w:val="22"/>
        </w:rPr>
      </w:pPr>
      <w:r w:rsidRPr="002C2ABF">
        <w:rPr>
          <w:szCs w:val="22"/>
        </w:rPr>
        <w:t xml:space="preserve">Shirazi, </w:t>
      </w:r>
      <w:proofErr w:type="spellStart"/>
      <w:r w:rsidRPr="002C2ABF">
        <w:rPr>
          <w:szCs w:val="22"/>
        </w:rPr>
        <w:t>Habibollah</w:t>
      </w:r>
      <w:proofErr w:type="spellEnd"/>
      <w:r w:rsidRPr="002C2ABF">
        <w:rPr>
          <w:szCs w:val="22"/>
        </w:rPr>
        <w:t xml:space="preserve"> A. (1997). “Political Forces and Their Structures in Tajikistan.” </w:t>
      </w:r>
      <w:r w:rsidRPr="002C2ABF">
        <w:rPr>
          <w:i/>
          <w:szCs w:val="22"/>
        </w:rPr>
        <w:t xml:space="preserve">Central Asian Survey </w:t>
      </w:r>
      <w:r w:rsidRPr="002C2ABF">
        <w:rPr>
          <w:szCs w:val="22"/>
        </w:rPr>
        <w:t>16(4): 611-622.</w:t>
      </w:r>
    </w:p>
    <w:p w14:paraId="251CE737" w14:textId="77777777" w:rsidR="00BD7B8A" w:rsidRPr="002C2ABF" w:rsidRDefault="00BD7B8A" w:rsidP="00850EF8">
      <w:pPr>
        <w:spacing w:after="60"/>
        <w:ind w:left="709" w:hanging="709"/>
        <w:rPr>
          <w:rFonts w:eastAsia="Times New Roman" w:cs="Times New Roman"/>
          <w:szCs w:val="22"/>
        </w:rPr>
      </w:pPr>
      <w:r w:rsidRPr="002C2ABF">
        <w:rPr>
          <w:rFonts w:eastAsia="Times New Roman" w:cs="Times New Roman"/>
          <w:szCs w:val="22"/>
        </w:rPr>
        <w:lastRenderedPageBreak/>
        <w:t xml:space="preserve">Suny, Ronald G. (1993). </w:t>
      </w:r>
      <w:proofErr w:type="gramStart"/>
      <w:r w:rsidRPr="002C2ABF">
        <w:rPr>
          <w:rFonts w:eastAsia="Times New Roman" w:cs="Times New Roman"/>
          <w:i/>
          <w:szCs w:val="22"/>
        </w:rPr>
        <w:t>The  Revenge</w:t>
      </w:r>
      <w:proofErr w:type="gramEnd"/>
      <w:r w:rsidRPr="002C2ABF">
        <w:rPr>
          <w:rFonts w:eastAsia="Times New Roman" w:cs="Times New Roman"/>
          <w:i/>
          <w:szCs w:val="22"/>
        </w:rPr>
        <w:t xml:space="preserve"> of the Past. Nationalism, Revolution, and the Collapse of the Soviet Union. </w:t>
      </w:r>
      <w:r w:rsidRPr="002C2ABF">
        <w:rPr>
          <w:rFonts w:eastAsia="Times New Roman" w:cs="Times New Roman"/>
          <w:szCs w:val="22"/>
        </w:rPr>
        <w:t>Stanford, CA: Stanford University Press.</w:t>
      </w:r>
    </w:p>
    <w:p w14:paraId="60DEFED9" w14:textId="77777777" w:rsidR="00BD7B8A" w:rsidRPr="002C2ABF" w:rsidRDefault="00BD7B8A" w:rsidP="00850EF8">
      <w:pPr>
        <w:spacing w:after="60"/>
        <w:ind w:left="709" w:hanging="709"/>
        <w:rPr>
          <w:rFonts w:eastAsia="Times New Roman" w:cs="Times New Roman"/>
          <w:szCs w:val="22"/>
        </w:rPr>
      </w:pPr>
      <w:r w:rsidRPr="002C2ABF">
        <w:rPr>
          <w:szCs w:val="22"/>
        </w:rPr>
        <w:t xml:space="preserve">Tajikistan’s 1989 language law: </w:t>
      </w:r>
      <w:hyperlink r:id="rId23" w:history="1">
        <w:r w:rsidRPr="002C2ABF">
          <w:rPr>
            <w:rStyle w:val="Hyperlink"/>
            <w:szCs w:val="22"/>
          </w:rPr>
          <w:t>http://www.usefoundation.org/view/862</w:t>
        </w:r>
      </w:hyperlink>
      <w:r w:rsidRPr="002C2ABF">
        <w:rPr>
          <w:szCs w:val="22"/>
        </w:rPr>
        <w:t xml:space="preserve"> </w:t>
      </w:r>
      <w:r w:rsidRPr="002C2ABF">
        <w:rPr>
          <w:rFonts w:eastAsia="Times New Roman" w:cs="Times New Roman"/>
          <w:szCs w:val="22"/>
        </w:rPr>
        <w:t>[April 27, 2014].</w:t>
      </w:r>
    </w:p>
    <w:p w14:paraId="65E3AAD0" w14:textId="77777777" w:rsidR="00BD7B8A" w:rsidRPr="002C2ABF" w:rsidRDefault="00BD7B8A" w:rsidP="00850EF8">
      <w:pPr>
        <w:pStyle w:val="NormalWeb"/>
        <w:spacing w:before="0" w:beforeAutospacing="0" w:after="60" w:afterAutospacing="0"/>
        <w:ind w:left="709" w:hanging="709"/>
        <w:rPr>
          <w:sz w:val="22"/>
          <w:szCs w:val="22"/>
          <w:lang w:val="en-US"/>
        </w:rPr>
      </w:pPr>
      <w:proofErr w:type="spellStart"/>
      <w:r w:rsidRPr="002C2ABF">
        <w:rPr>
          <w:sz w:val="22"/>
          <w:szCs w:val="22"/>
          <w:lang w:val="en-US"/>
        </w:rPr>
        <w:t>Tayikistán</w:t>
      </w:r>
      <w:proofErr w:type="spellEnd"/>
      <w:r w:rsidRPr="002C2ABF">
        <w:rPr>
          <w:sz w:val="22"/>
          <w:szCs w:val="22"/>
          <w:lang w:val="en-US"/>
        </w:rPr>
        <w:t xml:space="preserve">. </w:t>
      </w:r>
      <w:hyperlink r:id="rId24" w:history="1">
        <w:r w:rsidRPr="002C2ABF">
          <w:rPr>
            <w:rStyle w:val="Hyperlink"/>
            <w:sz w:val="22"/>
            <w:szCs w:val="22"/>
            <w:lang w:val="en-US"/>
          </w:rPr>
          <w:t>http://www.casaasia.es/html/esp/paisos/tayikistan.htm</w:t>
        </w:r>
      </w:hyperlink>
      <w:r w:rsidRPr="002C2ABF">
        <w:rPr>
          <w:sz w:val="22"/>
          <w:szCs w:val="22"/>
          <w:lang w:val="en-US"/>
        </w:rPr>
        <w:t xml:space="preserve"> [July 1, 2003].</w:t>
      </w:r>
    </w:p>
    <w:bookmarkEnd w:id="0"/>
    <w:p w14:paraId="309B585B" w14:textId="05153478" w:rsidR="00D82EEE" w:rsidRDefault="00BD7B8A" w:rsidP="001C384E">
      <w:pPr>
        <w:pStyle w:val="NormalWeb"/>
        <w:spacing w:before="0" w:beforeAutospacing="0" w:after="60" w:afterAutospacing="0"/>
        <w:ind w:left="709" w:hanging="709"/>
        <w:jc w:val="both"/>
      </w:pPr>
      <w:r w:rsidRPr="002C2ABF">
        <w:rPr>
          <w:sz w:val="22"/>
          <w:szCs w:val="22"/>
          <w:lang w:val="en-US"/>
        </w:rPr>
        <w:t xml:space="preserve">Vogt, Manuel, Nils-Christian Bormann, Seraina Rüegger, Lars-Erik </w:t>
      </w:r>
      <w:proofErr w:type="spellStart"/>
      <w:r w:rsidRPr="002C2ABF">
        <w:rPr>
          <w:sz w:val="22"/>
          <w:szCs w:val="22"/>
          <w:lang w:val="en-US"/>
        </w:rPr>
        <w:t>Cederman</w:t>
      </w:r>
      <w:proofErr w:type="spellEnd"/>
      <w:r w:rsidRPr="002C2ABF">
        <w:rPr>
          <w:sz w:val="22"/>
          <w:szCs w:val="22"/>
          <w:lang w:val="en-US"/>
        </w:rPr>
        <w:t xml:space="preserve">, Philipp Hunziker, and Luc Girardin (2015). “Integrating Data on Ethnicity, Geography, and Conflict: The Ethnic Power Relations Data Set Family.” </w:t>
      </w:r>
      <w:r w:rsidRPr="00BD7B8A">
        <w:rPr>
          <w:i/>
          <w:iCs/>
          <w:sz w:val="22"/>
          <w:szCs w:val="22"/>
          <w:lang w:val="en-US"/>
        </w:rPr>
        <w:t>Journal of Conflict Resolution</w:t>
      </w:r>
      <w:r w:rsidRPr="00BD7B8A">
        <w:rPr>
          <w:sz w:val="22"/>
          <w:szCs w:val="22"/>
          <w:lang w:val="en-US"/>
        </w:rPr>
        <w:t xml:space="preserve"> 59(7): 1327-1342.</w:t>
      </w:r>
      <w:r w:rsidR="00D82EEE">
        <w:br w:type="page"/>
      </w:r>
    </w:p>
    <w:p w14:paraId="7EE8A64D" w14:textId="62670B4A" w:rsidR="00D82EEE" w:rsidRDefault="00D82EEE" w:rsidP="00D82EEE">
      <w:pPr>
        <w:pStyle w:val="Heading2"/>
      </w:pPr>
      <w:r>
        <w:lastRenderedPageBreak/>
        <w:t>Uzbeks</w:t>
      </w:r>
    </w:p>
    <w:p w14:paraId="3E40DDF2" w14:textId="77777777" w:rsidR="00D82EEE" w:rsidRDefault="00D82EEE" w:rsidP="00D82EEE"/>
    <w:p w14:paraId="598F5E0F" w14:textId="53281A70" w:rsidR="00D82EEE" w:rsidRPr="00F83BF0" w:rsidRDefault="00D82EEE" w:rsidP="00D82EEE">
      <w:pPr>
        <w:rPr>
          <w:rFonts w:cs="Times New Roman"/>
        </w:rPr>
      </w:pPr>
      <w:r>
        <w:rPr>
          <w:rFonts w:cs="Times New Roman"/>
        </w:rPr>
        <w:t xml:space="preserve">Activity: </w:t>
      </w:r>
      <w:r w:rsidR="000415BE">
        <w:rPr>
          <w:rFonts w:cs="Times New Roman"/>
        </w:rPr>
        <w:t>1991-1998</w:t>
      </w:r>
    </w:p>
    <w:p w14:paraId="6C185AC9" w14:textId="77777777" w:rsidR="00D82EEE" w:rsidRPr="00E62790" w:rsidRDefault="00D82EEE" w:rsidP="00D82EEE">
      <w:pPr>
        <w:rPr>
          <w:rFonts w:cs="Times New Roman"/>
        </w:rPr>
      </w:pPr>
    </w:p>
    <w:p w14:paraId="7D5FBC17" w14:textId="77777777" w:rsidR="00D82EEE" w:rsidRDefault="00D82EEE" w:rsidP="00D82EEE">
      <w:pPr>
        <w:rPr>
          <w:rFonts w:cs="Times New Roman"/>
          <w:b/>
          <w:szCs w:val="22"/>
        </w:rPr>
      </w:pPr>
    </w:p>
    <w:p w14:paraId="5CBFADEC" w14:textId="77777777" w:rsidR="00D82EEE" w:rsidRDefault="00D82EEE" w:rsidP="00D82EEE">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40802268" w14:textId="77777777" w:rsidR="00D82EEE" w:rsidRPr="006F657B" w:rsidRDefault="00D82EEE" w:rsidP="00D82EEE">
      <w:pPr>
        <w:rPr>
          <w:rFonts w:cs="Times New Roman"/>
          <w:szCs w:val="22"/>
        </w:rPr>
      </w:pPr>
    </w:p>
    <w:p w14:paraId="0EB4CA4C" w14:textId="66FE104D" w:rsidR="00D82EEE" w:rsidRPr="00850EF8" w:rsidRDefault="00850EF8" w:rsidP="00850EF8">
      <w:pPr>
        <w:pStyle w:val="ListParagraph"/>
        <w:numPr>
          <w:ilvl w:val="0"/>
          <w:numId w:val="70"/>
        </w:numPr>
        <w:rPr>
          <w:rFonts w:cs="Times New Roman"/>
          <w:szCs w:val="22"/>
        </w:rPr>
      </w:pPr>
      <w:r w:rsidRPr="00850EF8">
        <w:rPr>
          <w:rFonts w:cs="Times New Roman"/>
          <w:szCs w:val="22"/>
        </w:rPr>
        <w:t xml:space="preserve">The Uzbeks of Tajikistan make up about 15 percent of the total </w:t>
      </w:r>
      <w:proofErr w:type="gramStart"/>
      <w:r w:rsidRPr="00850EF8">
        <w:rPr>
          <w:rFonts w:cs="Times New Roman"/>
          <w:szCs w:val="22"/>
        </w:rPr>
        <w:t>population, and</w:t>
      </w:r>
      <w:proofErr w:type="gramEnd"/>
      <w:r w:rsidRPr="00850EF8">
        <w:rPr>
          <w:rFonts w:cs="Times New Roman"/>
          <w:szCs w:val="22"/>
        </w:rPr>
        <w:t xml:space="preserve"> are the second largest ethnic group in Tajikistan behind the Tajiks. According to Minorities at Risk: “Tajiks and Uzbeks are often portrayed in studies of Central Asia as one people who speak two different languages” (Minorities at Risk Project). The Uzbeks generally live in Leninabad in the eastern Ferghana Valley, Hissar, and the Kurgan-</w:t>
      </w:r>
      <w:proofErr w:type="spellStart"/>
      <w:r w:rsidRPr="00850EF8">
        <w:rPr>
          <w:rFonts w:cs="Times New Roman"/>
          <w:szCs w:val="22"/>
        </w:rPr>
        <w:t>Tyube</w:t>
      </w:r>
      <w:proofErr w:type="spellEnd"/>
      <w:r w:rsidRPr="00850EF8">
        <w:rPr>
          <w:rFonts w:cs="Times New Roman"/>
          <w:szCs w:val="22"/>
        </w:rPr>
        <w:t xml:space="preserve"> regions. Ferghana Valley is home to various Islamist organizations that straddle Tajikistan, Uzbekistan, and Kazakhstan. The Uzbek movement described here is separate from those religious movements.</w:t>
      </w:r>
    </w:p>
    <w:p w14:paraId="48C18945" w14:textId="786D8BC0" w:rsidR="00D82EEE" w:rsidRDefault="00D82EEE" w:rsidP="00D82EEE">
      <w:pPr>
        <w:rPr>
          <w:rFonts w:cs="Times New Roman"/>
          <w:szCs w:val="22"/>
        </w:rPr>
      </w:pPr>
    </w:p>
    <w:p w14:paraId="1D974F5F" w14:textId="77777777" w:rsidR="00850EF8" w:rsidRPr="006F657B" w:rsidRDefault="00850EF8" w:rsidP="00D82EEE">
      <w:pPr>
        <w:rPr>
          <w:rFonts w:cs="Times New Roman"/>
          <w:szCs w:val="22"/>
        </w:rPr>
      </w:pPr>
    </w:p>
    <w:p w14:paraId="43BBF6BB" w14:textId="77777777" w:rsidR="00D82EEE" w:rsidRDefault="00D82EEE" w:rsidP="00D82EEE">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1CF53588" w14:textId="77777777" w:rsidR="00D82EEE" w:rsidRPr="006F657B" w:rsidRDefault="00D82EEE" w:rsidP="00D82EEE">
      <w:pPr>
        <w:rPr>
          <w:rFonts w:cs="Times New Roman"/>
          <w:szCs w:val="22"/>
        </w:rPr>
      </w:pPr>
    </w:p>
    <w:p w14:paraId="3DFF5699" w14:textId="795D1B8F" w:rsidR="00850EF8" w:rsidRPr="00850EF8" w:rsidRDefault="00850EF8" w:rsidP="0079039B">
      <w:pPr>
        <w:pStyle w:val="ListParagraph"/>
        <w:numPr>
          <w:ilvl w:val="0"/>
          <w:numId w:val="70"/>
        </w:numPr>
        <w:rPr>
          <w:rFonts w:cs="Times New Roman"/>
          <w:szCs w:val="22"/>
        </w:rPr>
      </w:pPr>
      <w:proofErr w:type="gramStart"/>
      <w:r w:rsidRPr="00850EF8">
        <w:rPr>
          <w:rFonts w:cs="Times New Roman"/>
          <w:szCs w:val="22"/>
        </w:rPr>
        <w:t>Starting with Tajik</w:t>
      </w:r>
      <w:r w:rsidR="001C384E">
        <w:rPr>
          <w:rFonts w:cs="Times New Roman"/>
          <w:szCs w:val="22"/>
        </w:rPr>
        <w:t>istan’s</w:t>
      </w:r>
      <w:r w:rsidRPr="00850EF8">
        <w:rPr>
          <w:rFonts w:cs="Times New Roman"/>
          <w:szCs w:val="22"/>
        </w:rPr>
        <w:t xml:space="preserve"> independence, there</w:t>
      </w:r>
      <w:proofErr w:type="gramEnd"/>
      <w:r w:rsidRPr="00850EF8">
        <w:rPr>
          <w:rFonts w:cs="Times New Roman"/>
          <w:szCs w:val="22"/>
        </w:rPr>
        <w:t xml:space="preserve"> was agitation for secession in the Sughd province. The first “wave” of secessionism, according to Fumagalli, lasted only a year and petered out by the end of 1992. However, “A second wave of separatist tendencies emerged in the second half of the 1990s, when elements of the northern opposition coalesced under </w:t>
      </w:r>
      <w:proofErr w:type="spellStart"/>
      <w:r w:rsidRPr="00850EF8">
        <w:rPr>
          <w:rFonts w:cs="Times New Roman"/>
          <w:szCs w:val="22"/>
        </w:rPr>
        <w:t>Abdullajonov’s</w:t>
      </w:r>
      <w:proofErr w:type="spellEnd"/>
      <w:r w:rsidRPr="00850EF8">
        <w:rPr>
          <w:rFonts w:cs="Times New Roman"/>
          <w:szCs w:val="22"/>
        </w:rPr>
        <w:t xml:space="preserve"> Movement for National Revival” (Fumagalli 2007: 583). Between 1996 and 1998, several uprisings took </w:t>
      </w:r>
      <w:proofErr w:type="gramStart"/>
      <w:r w:rsidRPr="00850EF8">
        <w:rPr>
          <w:rFonts w:cs="Times New Roman"/>
          <w:szCs w:val="22"/>
        </w:rPr>
        <w:t>place</w:t>
      </w:r>
      <w:proofErr w:type="gramEnd"/>
      <w:r w:rsidRPr="00850EF8">
        <w:rPr>
          <w:rFonts w:cs="Times New Roman"/>
          <w:szCs w:val="22"/>
        </w:rPr>
        <w:t xml:space="preserve"> but the secessionist leader </w:t>
      </w:r>
      <w:proofErr w:type="spellStart"/>
      <w:r w:rsidRPr="00850EF8">
        <w:rPr>
          <w:rFonts w:cs="Times New Roman"/>
          <w:szCs w:val="22"/>
        </w:rPr>
        <w:t>Khudoiberdiev</w:t>
      </w:r>
      <w:proofErr w:type="spellEnd"/>
      <w:r w:rsidRPr="00850EF8">
        <w:rPr>
          <w:rFonts w:cs="Times New Roman"/>
          <w:szCs w:val="22"/>
        </w:rPr>
        <w:t xml:space="preserve"> was eventually forced to flee to Uzbekistan (Fumagalli 2007: 583-584). With </w:t>
      </w:r>
      <w:proofErr w:type="spellStart"/>
      <w:r w:rsidRPr="00850EF8">
        <w:rPr>
          <w:rFonts w:cs="Times New Roman"/>
          <w:szCs w:val="22"/>
        </w:rPr>
        <w:t>Khudoiberdiev</w:t>
      </w:r>
      <w:proofErr w:type="spellEnd"/>
      <w:r w:rsidRPr="00850EF8">
        <w:rPr>
          <w:rFonts w:cs="Times New Roman"/>
          <w:szCs w:val="22"/>
        </w:rPr>
        <w:t xml:space="preserve"> forced out of the country, the movement appears to have ended, given that there have been no attempts at secession since then. </w:t>
      </w:r>
    </w:p>
    <w:p w14:paraId="1F73DF5C" w14:textId="77777777" w:rsidR="00850EF8" w:rsidRDefault="00850EF8" w:rsidP="00850EF8">
      <w:pPr>
        <w:pStyle w:val="ListParagraph"/>
        <w:numPr>
          <w:ilvl w:val="0"/>
          <w:numId w:val="70"/>
        </w:numPr>
        <w:rPr>
          <w:rFonts w:cs="Times New Roman"/>
          <w:szCs w:val="22"/>
        </w:rPr>
      </w:pPr>
      <w:r w:rsidRPr="00850EF8">
        <w:rPr>
          <w:rFonts w:cs="Times New Roman"/>
          <w:szCs w:val="22"/>
        </w:rPr>
        <w:t xml:space="preserve">The Uzbeks of Tajikistan have mounted limited protests in the past over language autonomy. Demands include the ability to teach, publish, and deal with the government using the Uzbek language. Minorities at Risk notes that Uzbeks have not expressed these grievances recently. </w:t>
      </w:r>
    </w:p>
    <w:p w14:paraId="3375BB5D" w14:textId="733E85E9" w:rsidR="00D82EEE" w:rsidRPr="002C2ABF" w:rsidRDefault="00850EF8" w:rsidP="005B00EB">
      <w:pPr>
        <w:pStyle w:val="ListParagraph"/>
        <w:numPr>
          <w:ilvl w:val="0"/>
          <w:numId w:val="70"/>
        </w:numPr>
        <w:rPr>
          <w:rFonts w:cs="Times New Roman"/>
          <w:szCs w:val="22"/>
        </w:rPr>
      </w:pPr>
      <w:r w:rsidRPr="002C2ABF">
        <w:rPr>
          <w:rFonts w:cs="Times New Roman"/>
          <w:szCs w:val="22"/>
        </w:rPr>
        <w:t xml:space="preserve">The start date of the movement is coded as 1991 to coincide with the beginning of secessionism as well as Tajik independence. 1998 is coded as end date. </w:t>
      </w:r>
      <w:r w:rsidR="00541A16" w:rsidRPr="002C2ABF">
        <w:rPr>
          <w:rFonts w:cs="Times New Roman"/>
          <w:szCs w:val="22"/>
        </w:rPr>
        <w:t>While it is possible that there was no separatist mobilization between 1992 and 1993, we did not find sufficient evidence to code an end to the movement in 1992 and a re-start in 1996. [start date: 1991: end date: 1998]</w:t>
      </w:r>
      <w:r w:rsidR="00370152" w:rsidRPr="002C2ABF">
        <w:rPr>
          <w:rFonts w:cs="Times New Roman"/>
          <w:szCs w:val="22"/>
          <w:lang w:val="en-GB"/>
        </w:rPr>
        <w:t xml:space="preserve"> </w:t>
      </w:r>
    </w:p>
    <w:p w14:paraId="7BD81FB2" w14:textId="40A42299" w:rsidR="00850EF8" w:rsidRDefault="00850EF8" w:rsidP="00D82EEE">
      <w:pPr>
        <w:rPr>
          <w:rFonts w:cs="Times New Roman"/>
          <w:szCs w:val="22"/>
        </w:rPr>
      </w:pPr>
    </w:p>
    <w:p w14:paraId="73D0113C" w14:textId="77777777" w:rsidR="002C2ABF" w:rsidRPr="006F657B" w:rsidRDefault="002C2ABF" w:rsidP="00D82EEE">
      <w:pPr>
        <w:rPr>
          <w:rFonts w:cs="Times New Roman"/>
          <w:szCs w:val="22"/>
        </w:rPr>
      </w:pPr>
    </w:p>
    <w:p w14:paraId="74553FE9" w14:textId="78CEF527" w:rsidR="001C384E" w:rsidRPr="00BE5168" w:rsidRDefault="001C384E" w:rsidP="001C384E">
      <w:pPr>
        <w:rPr>
          <w:rFonts w:cs="Times New Roman"/>
          <w:b/>
          <w:szCs w:val="22"/>
        </w:rPr>
      </w:pPr>
      <w:r>
        <w:rPr>
          <w:rFonts w:cs="Times New Roman"/>
          <w:b/>
          <w:szCs w:val="22"/>
        </w:rPr>
        <w:t>Dominant claim</w:t>
      </w:r>
    </w:p>
    <w:p w14:paraId="0581C90E" w14:textId="77777777" w:rsidR="001C384E" w:rsidRDefault="001C384E" w:rsidP="001C384E">
      <w:pPr>
        <w:rPr>
          <w:rFonts w:cs="Times New Roman"/>
          <w:bCs/>
          <w:szCs w:val="22"/>
        </w:rPr>
      </w:pPr>
    </w:p>
    <w:p w14:paraId="5F0AE365" w14:textId="77777777" w:rsidR="001C384E" w:rsidRDefault="001C384E" w:rsidP="001C384E">
      <w:pPr>
        <w:pStyle w:val="ListParagraph"/>
        <w:numPr>
          <w:ilvl w:val="0"/>
          <w:numId w:val="2"/>
        </w:numPr>
        <w:rPr>
          <w:rFonts w:cs="Times New Roman"/>
          <w:szCs w:val="22"/>
        </w:rPr>
      </w:pPr>
      <w:r w:rsidRPr="00456C0A">
        <w:rPr>
          <w:rFonts w:cs="Times New Roman"/>
        </w:rPr>
        <w:t xml:space="preserve">According to Fumagalli (2007: 83-84) regional elites in Leninabad (today </w:t>
      </w:r>
      <w:r>
        <w:rPr>
          <w:rFonts w:cs="Times New Roman"/>
        </w:rPr>
        <w:t>Sughd</w:t>
      </w:r>
      <w:r w:rsidRPr="00456C0A">
        <w:rPr>
          <w:rFonts w:cs="Times New Roman"/>
        </w:rPr>
        <w:t>) with close ties to Uzbekistan’s president, Karimov, began to demand separation from Tajikistan</w:t>
      </w:r>
      <w:r>
        <w:rPr>
          <w:rFonts w:cs="Times New Roman"/>
        </w:rPr>
        <w:t xml:space="preserve"> in the early 1990s</w:t>
      </w:r>
      <w:r w:rsidRPr="00456C0A">
        <w:rPr>
          <w:rFonts w:cs="Times New Roman"/>
        </w:rPr>
        <w:t xml:space="preserve">. </w:t>
      </w:r>
      <w:r>
        <w:rPr>
          <w:rFonts w:cs="Times New Roman"/>
        </w:rPr>
        <w:t xml:space="preserve">No other claim was </w:t>
      </w:r>
      <w:proofErr w:type="gramStart"/>
      <w:r>
        <w:rPr>
          <w:rFonts w:cs="Times New Roman"/>
        </w:rPr>
        <w:t>found</w:t>
      </w:r>
      <w:proofErr w:type="gramEnd"/>
      <w:r>
        <w:rPr>
          <w:rFonts w:cs="Times New Roman"/>
        </w:rPr>
        <w:t>. However, i</w:t>
      </w:r>
      <w:r w:rsidRPr="00456C0A">
        <w:rPr>
          <w:rFonts w:cs="Times New Roman"/>
        </w:rPr>
        <w:t>t is unclear whether the claim was for independence or incorporation into Uzbekistan; authors typically me</w:t>
      </w:r>
      <w:r>
        <w:rPr>
          <w:rFonts w:cs="Times New Roman"/>
        </w:rPr>
        <w:t xml:space="preserve">ntion both (see </w:t>
      </w:r>
      <w:proofErr w:type="gramStart"/>
      <w:r>
        <w:rPr>
          <w:rFonts w:cs="Times New Roman"/>
        </w:rPr>
        <w:t>e.g.</w:t>
      </w:r>
      <w:proofErr w:type="gramEnd"/>
      <w:r>
        <w:rPr>
          <w:rFonts w:cs="Times New Roman"/>
        </w:rPr>
        <w:t xml:space="preserve"> Fumagalli </w:t>
      </w:r>
      <w:r w:rsidRPr="00456C0A">
        <w:rPr>
          <w:rFonts w:cs="Times New Roman"/>
        </w:rPr>
        <w:t>2</w:t>
      </w:r>
      <w:r>
        <w:rPr>
          <w:rFonts w:cs="Times New Roman"/>
        </w:rPr>
        <w:t>007 and Martin 1997</w:t>
      </w:r>
      <w:r w:rsidRPr="00456C0A">
        <w:rPr>
          <w:rFonts w:cs="Times New Roman"/>
        </w:rPr>
        <w:t xml:space="preserve">). Given that union with Uzbekistan is </w:t>
      </w:r>
      <w:r>
        <w:rPr>
          <w:rFonts w:cs="Times New Roman"/>
        </w:rPr>
        <w:t>defined as</w:t>
      </w:r>
      <w:r w:rsidRPr="00456C0A">
        <w:rPr>
          <w:rFonts w:cs="Times New Roman"/>
        </w:rPr>
        <w:t xml:space="preserve"> more radical</w:t>
      </w:r>
      <w:r>
        <w:rPr>
          <w:rFonts w:cs="Times New Roman"/>
        </w:rPr>
        <w:t xml:space="preserve"> in the codebook</w:t>
      </w:r>
      <w:r w:rsidRPr="00456C0A">
        <w:rPr>
          <w:rFonts w:cs="Times New Roman"/>
        </w:rPr>
        <w:t xml:space="preserve">, and the close ties of the movement to Uzbekistan, </w:t>
      </w:r>
      <w:r>
        <w:rPr>
          <w:rFonts w:cs="Times New Roman"/>
        </w:rPr>
        <w:t>we code an irredentist claim throughout. [1991-1998: irredentist claim]</w:t>
      </w:r>
    </w:p>
    <w:p w14:paraId="3FC27435" w14:textId="77777777" w:rsidR="001C384E" w:rsidRPr="009C6C8D" w:rsidRDefault="001C384E" w:rsidP="001C384E">
      <w:pPr>
        <w:rPr>
          <w:rFonts w:cs="Times New Roman"/>
          <w:bCs/>
          <w:szCs w:val="22"/>
        </w:rPr>
      </w:pPr>
    </w:p>
    <w:p w14:paraId="21F0D8EB" w14:textId="77777777" w:rsidR="001C384E" w:rsidRPr="009C6C8D" w:rsidRDefault="001C384E" w:rsidP="001C384E">
      <w:pPr>
        <w:rPr>
          <w:rFonts w:cs="Times New Roman"/>
          <w:bCs/>
          <w:szCs w:val="22"/>
        </w:rPr>
      </w:pPr>
    </w:p>
    <w:p w14:paraId="4965DF17" w14:textId="77777777" w:rsidR="001C384E" w:rsidRPr="00BE5168" w:rsidRDefault="001C384E" w:rsidP="001C384E">
      <w:pPr>
        <w:rPr>
          <w:rFonts w:cs="Times New Roman"/>
          <w:b/>
          <w:szCs w:val="22"/>
        </w:rPr>
      </w:pPr>
      <w:r>
        <w:rPr>
          <w:rFonts w:cs="Times New Roman"/>
          <w:b/>
          <w:szCs w:val="22"/>
        </w:rPr>
        <w:t>Independence claims</w:t>
      </w:r>
    </w:p>
    <w:p w14:paraId="642C48F9" w14:textId="77777777" w:rsidR="001C384E" w:rsidRDefault="001C384E" w:rsidP="001C384E">
      <w:pPr>
        <w:rPr>
          <w:rFonts w:cs="Times New Roman"/>
          <w:bCs/>
          <w:szCs w:val="22"/>
        </w:rPr>
      </w:pPr>
    </w:p>
    <w:p w14:paraId="11F86D93" w14:textId="77777777" w:rsidR="001C384E" w:rsidRDefault="001C384E" w:rsidP="001C384E">
      <w:pPr>
        <w:rPr>
          <w:rFonts w:cs="Times New Roman"/>
          <w:bCs/>
          <w:szCs w:val="22"/>
        </w:rPr>
      </w:pPr>
      <w:r>
        <w:rPr>
          <w:rFonts w:cs="Times New Roman"/>
          <w:bCs/>
          <w:szCs w:val="22"/>
        </w:rPr>
        <w:t>NA</w:t>
      </w:r>
    </w:p>
    <w:p w14:paraId="02905036" w14:textId="77777777" w:rsidR="001C384E" w:rsidRDefault="001C384E" w:rsidP="001C384E">
      <w:pPr>
        <w:rPr>
          <w:rFonts w:cs="Times New Roman"/>
          <w:bCs/>
          <w:szCs w:val="22"/>
        </w:rPr>
      </w:pPr>
    </w:p>
    <w:p w14:paraId="7561D6BF" w14:textId="77777777" w:rsidR="001C384E" w:rsidRDefault="001C384E" w:rsidP="001C384E">
      <w:pPr>
        <w:rPr>
          <w:rFonts w:cs="Times New Roman"/>
          <w:bCs/>
          <w:szCs w:val="22"/>
        </w:rPr>
      </w:pPr>
    </w:p>
    <w:p w14:paraId="457840E5" w14:textId="77777777" w:rsidR="001C384E" w:rsidRPr="00BE5168" w:rsidRDefault="001C384E" w:rsidP="001C384E">
      <w:pPr>
        <w:rPr>
          <w:rFonts w:cs="Times New Roman"/>
          <w:b/>
          <w:szCs w:val="22"/>
        </w:rPr>
      </w:pPr>
      <w:r>
        <w:rPr>
          <w:rFonts w:cs="Times New Roman"/>
          <w:b/>
          <w:szCs w:val="22"/>
        </w:rPr>
        <w:t>Irredentist claims</w:t>
      </w:r>
    </w:p>
    <w:p w14:paraId="315E6423" w14:textId="77777777" w:rsidR="001C384E" w:rsidRDefault="001C384E" w:rsidP="001C384E">
      <w:pPr>
        <w:rPr>
          <w:rFonts w:cs="Times New Roman"/>
          <w:bCs/>
          <w:szCs w:val="22"/>
        </w:rPr>
      </w:pPr>
    </w:p>
    <w:p w14:paraId="0D346F7B" w14:textId="596B3696" w:rsidR="001C384E" w:rsidRPr="001C384E" w:rsidRDefault="001C384E" w:rsidP="001C384E">
      <w:pPr>
        <w:pStyle w:val="ListParagraph"/>
        <w:numPr>
          <w:ilvl w:val="0"/>
          <w:numId w:val="2"/>
        </w:numPr>
        <w:rPr>
          <w:rFonts w:cs="Times New Roman"/>
          <w:bCs/>
          <w:szCs w:val="22"/>
        </w:rPr>
      </w:pPr>
      <w:r>
        <w:rPr>
          <w:rFonts w:cs="Times New Roman"/>
          <w:bCs/>
          <w:szCs w:val="22"/>
        </w:rPr>
        <w:t xml:space="preserve">See above. </w:t>
      </w:r>
      <w:r w:rsidRPr="002C2ABF">
        <w:rPr>
          <w:rFonts w:cs="Times New Roman"/>
          <w:szCs w:val="22"/>
        </w:rPr>
        <w:t>[start date: 1991: end date: 1998]</w:t>
      </w:r>
    </w:p>
    <w:p w14:paraId="2FA57037" w14:textId="77777777" w:rsidR="001C384E" w:rsidRDefault="001C384E" w:rsidP="001C384E">
      <w:pPr>
        <w:rPr>
          <w:rFonts w:cs="Times New Roman"/>
          <w:bCs/>
          <w:szCs w:val="22"/>
        </w:rPr>
      </w:pPr>
    </w:p>
    <w:p w14:paraId="78CEC019" w14:textId="77777777" w:rsidR="001C384E" w:rsidRPr="009C6C8D" w:rsidRDefault="001C384E" w:rsidP="001C384E">
      <w:pPr>
        <w:rPr>
          <w:rFonts w:cs="Times New Roman"/>
          <w:bCs/>
          <w:szCs w:val="22"/>
        </w:rPr>
      </w:pPr>
    </w:p>
    <w:p w14:paraId="2FBE63AC" w14:textId="77777777" w:rsidR="001C384E" w:rsidRPr="00904609" w:rsidRDefault="001C384E" w:rsidP="001C384E">
      <w:pPr>
        <w:rPr>
          <w:rFonts w:cs="Times New Roman"/>
        </w:rPr>
      </w:pPr>
      <w:r>
        <w:rPr>
          <w:rFonts w:cs="Times New Roman"/>
          <w:b/>
        </w:rPr>
        <w:lastRenderedPageBreak/>
        <w:t xml:space="preserve">Claimed </w:t>
      </w:r>
      <w:proofErr w:type="gramStart"/>
      <w:r>
        <w:rPr>
          <w:rFonts w:cs="Times New Roman"/>
          <w:b/>
        </w:rPr>
        <w:t>territory</w:t>
      </w:r>
      <w:proofErr w:type="gramEnd"/>
    </w:p>
    <w:p w14:paraId="36028F15" w14:textId="77777777" w:rsidR="001C384E" w:rsidRPr="006F657B" w:rsidRDefault="001C384E" w:rsidP="001C384E">
      <w:pPr>
        <w:rPr>
          <w:rFonts w:cs="Times New Roman"/>
          <w:bCs/>
          <w:szCs w:val="22"/>
        </w:rPr>
      </w:pPr>
    </w:p>
    <w:p w14:paraId="1B37EB0D" w14:textId="77777777" w:rsidR="001C384E" w:rsidRPr="000415BE" w:rsidRDefault="001C384E" w:rsidP="001C384E">
      <w:pPr>
        <w:pStyle w:val="ListParagraph"/>
        <w:numPr>
          <w:ilvl w:val="0"/>
          <w:numId w:val="2"/>
        </w:numPr>
        <w:rPr>
          <w:rFonts w:cs="Times New Roman"/>
          <w:bCs/>
          <w:szCs w:val="22"/>
        </w:rPr>
      </w:pPr>
      <w:r w:rsidRPr="000415BE">
        <w:rPr>
          <w:rFonts w:cs="Times New Roman"/>
          <w:bCs/>
          <w:szCs w:val="22"/>
        </w:rPr>
        <w:t>The territory claimed by the Uzbeks in Tajikistan is Sughd province</w:t>
      </w:r>
      <w:r>
        <w:rPr>
          <w:rFonts w:cs="Times New Roman"/>
          <w:bCs/>
          <w:szCs w:val="22"/>
        </w:rPr>
        <w:t xml:space="preserve"> (</w:t>
      </w:r>
      <w:r w:rsidRPr="00456C0A">
        <w:rPr>
          <w:rFonts w:cs="Times New Roman"/>
        </w:rPr>
        <w:t>Fumagalli 2007: 83-84)</w:t>
      </w:r>
      <w:r w:rsidRPr="000415BE">
        <w:rPr>
          <w:rFonts w:cs="Times New Roman"/>
          <w:bCs/>
          <w:szCs w:val="22"/>
        </w:rPr>
        <w:t>. We code this claim based on the Global Administrative Areas database.</w:t>
      </w:r>
    </w:p>
    <w:p w14:paraId="4B412412" w14:textId="77777777" w:rsidR="001C384E" w:rsidRDefault="001C384E" w:rsidP="001C384E">
      <w:pPr>
        <w:rPr>
          <w:rFonts w:cs="Times New Roman"/>
          <w:bCs/>
          <w:szCs w:val="22"/>
        </w:rPr>
      </w:pPr>
    </w:p>
    <w:p w14:paraId="1D1191EB" w14:textId="77777777" w:rsidR="001C384E" w:rsidRPr="006F657B" w:rsidRDefault="001C384E" w:rsidP="001C384E">
      <w:pPr>
        <w:rPr>
          <w:rFonts w:cs="Times New Roman"/>
          <w:bCs/>
          <w:szCs w:val="22"/>
        </w:rPr>
      </w:pPr>
    </w:p>
    <w:p w14:paraId="4617B3DF" w14:textId="77777777" w:rsidR="001C384E" w:rsidRPr="00BE5168" w:rsidRDefault="001C384E" w:rsidP="001C384E">
      <w:pPr>
        <w:rPr>
          <w:rFonts w:cs="Times New Roman"/>
          <w:b/>
          <w:szCs w:val="22"/>
        </w:rPr>
      </w:pPr>
      <w:r w:rsidRPr="00BE5168">
        <w:rPr>
          <w:rFonts w:cs="Times New Roman"/>
          <w:b/>
          <w:szCs w:val="22"/>
        </w:rPr>
        <w:t>Sovereignty declarations</w:t>
      </w:r>
    </w:p>
    <w:p w14:paraId="165C4124" w14:textId="77777777" w:rsidR="001C384E" w:rsidRPr="006F657B" w:rsidRDefault="001C384E" w:rsidP="001C384E">
      <w:pPr>
        <w:rPr>
          <w:rFonts w:cs="Times New Roman"/>
          <w:szCs w:val="22"/>
        </w:rPr>
      </w:pPr>
    </w:p>
    <w:p w14:paraId="6C3BAE5C" w14:textId="77777777" w:rsidR="001C384E" w:rsidRDefault="001C384E" w:rsidP="001C384E">
      <w:pPr>
        <w:rPr>
          <w:rFonts w:cs="Times New Roman"/>
          <w:szCs w:val="22"/>
        </w:rPr>
      </w:pPr>
      <w:r>
        <w:rPr>
          <w:rFonts w:cs="Times New Roman"/>
          <w:szCs w:val="22"/>
        </w:rPr>
        <w:t>NA</w:t>
      </w:r>
    </w:p>
    <w:p w14:paraId="489CE6AC" w14:textId="77777777" w:rsidR="001C384E" w:rsidRPr="006F657B" w:rsidRDefault="001C384E" w:rsidP="001C384E">
      <w:pPr>
        <w:rPr>
          <w:rFonts w:cs="Times New Roman"/>
          <w:szCs w:val="22"/>
        </w:rPr>
      </w:pPr>
    </w:p>
    <w:p w14:paraId="464A3A03" w14:textId="77777777" w:rsidR="001C384E" w:rsidRPr="006F657B" w:rsidRDefault="001C384E" w:rsidP="001C384E">
      <w:pPr>
        <w:ind w:left="709" w:hanging="709"/>
        <w:rPr>
          <w:rFonts w:cs="Times New Roman"/>
          <w:szCs w:val="22"/>
        </w:rPr>
      </w:pPr>
    </w:p>
    <w:p w14:paraId="46A1AA2A" w14:textId="77777777" w:rsidR="00D82EEE" w:rsidRDefault="00D82EEE" w:rsidP="00D82EEE">
      <w:pPr>
        <w:rPr>
          <w:rFonts w:cs="Times New Roman"/>
          <w:b/>
          <w:szCs w:val="22"/>
        </w:rPr>
      </w:pPr>
      <w:r>
        <w:rPr>
          <w:rFonts w:cs="Times New Roman"/>
          <w:b/>
          <w:szCs w:val="22"/>
        </w:rPr>
        <w:t>Separatist armed conflict</w:t>
      </w:r>
    </w:p>
    <w:p w14:paraId="4309DCC2" w14:textId="77777777" w:rsidR="00D82EEE" w:rsidRPr="006F657B" w:rsidRDefault="00D82EEE" w:rsidP="00D82EEE">
      <w:pPr>
        <w:rPr>
          <w:rFonts w:cs="Times New Roman"/>
          <w:szCs w:val="22"/>
        </w:rPr>
      </w:pPr>
    </w:p>
    <w:p w14:paraId="3EEA5F97" w14:textId="6202BCBC" w:rsidR="00D82EEE" w:rsidRDefault="00850EF8" w:rsidP="00850EF8">
      <w:pPr>
        <w:pStyle w:val="ListParagraph"/>
        <w:numPr>
          <w:ilvl w:val="0"/>
          <w:numId w:val="70"/>
        </w:numPr>
        <w:rPr>
          <w:rFonts w:cs="Times New Roman"/>
          <w:szCs w:val="22"/>
        </w:rPr>
      </w:pPr>
      <w:r w:rsidRPr="00850EF8">
        <w:rPr>
          <w:rFonts w:cs="Times New Roman"/>
          <w:szCs w:val="22"/>
        </w:rPr>
        <w:t>The movement remained nonviolent until the uprisings between 1996-1998</w:t>
      </w:r>
      <w:r>
        <w:rPr>
          <w:rFonts w:cs="Times New Roman"/>
          <w:szCs w:val="22"/>
        </w:rPr>
        <w:t xml:space="preserve"> </w:t>
      </w:r>
      <w:r w:rsidRPr="00850EF8">
        <w:rPr>
          <w:rFonts w:cs="Times New Roman"/>
          <w:szCs w:val="22"/>
        </w:rPr>
        <w:t>(Fumagalli 2007: 583-584), which are coded LVIOLSD based on casualty reports from Lexis Nexis</w:t>
      </w:r>
      <w:r w:rsidR="00541A16">
        <w:rPr>
          <w:rFonts w:cs="Times New Roman"/>
          <w:szCs w:val="22"/>
        </w:rPr>
        <w:t xml:space="preserve"> and UCDP/PRIO coding an armed conflict between the Forces of </w:t>
      </w:r>
      <w:proofErr w:type="spellStart"/>
      <w:r w:rsidR="00541A16">
        <w:rPr>
          <w:rFonts w:cs="Times New Roman"/>
          <w:szCs w:val="22"/>
        </w:rPr>
        <w:t>Khudoberdiyev</w:t>
      </w:r>
      <w:proofErr w:type="spellEnd"/>
      <w:r w:rsidR="00541A16">
        <w:rPr>
          <w:rFonts w:cs="Times New Roman"/>
          <w:szCs w:val="22"/>
        </w:rPr>
        <w:t xml:space="preserve"> and Tajikistan in 1997-1998</w:t>
      </w:r>
      <w:r w:rsidRPr="00850EF8">
        <w:rPr>
          <w:rFonts w:cs="Times New Roman"/>
          <w:szCs w:val="22"/>
        </w:rPr>
        <w:t>.</w:t>
      </w:r>
      <w:r w:rsidR="00541A16">
        <w:rPr>
          <w:rFonts w:cs="Times New Roman"/>
          <w:szCs w:val="22"/>
        </w:rPr>
        <w:t xml:space="preserve"> </w:t>
      </w:r>
      <w:r w:rsidR="004567F6">
        <w:rPr>
          <w:rFonts w:cs="Times New Roman"/>
          <w:szCs w:val="22"/>
        </w:rPr>
        <w:t xml:space="preserve">Fumagalli (2007: 583f) suggests the uprising had secessionist motives. </w:t>
      </w:r>
      <w:r w:rsidR="00541A16">
        <w:rPr>
          <w:rFonts w:cs="Times New Roman"/>
          <w:szCs w:val="22"/>
        </w:rPr>
        <w:t xml:space="preserve">We </w:t>
      </w:r>
      <w:r w:rsidR="004567F6">
        <w:rPr>
          <w:rFonts w:cs="Times New Roman"/>
          <w:szCs w:val="22"/>
        </w:rPr>
        <w:t xml:space="preserve">nevertheless </w:t>
      </w:r>
      <w:r w:rsidR="00541A16">
        <w:rPr>
          <w:rFonts w:cs="Times New Roman"/>
          <w:szCs w:val="22"/>
        </w:rPr>
        <w:t>apply an ambiguous code because the violence was primarily over government according to UCDP/PRIO. [1991-1995: NVIOLSD; 1996-1998: LVIOLSD]</w:t>
      </w:r>
    </w:p>
    <w:p w14:paraId="70B2E521" w14:textId="782E803F" w:rsidR="00850EF8" w:rsidRPr="00370152" w:rsidRDefault="00850EF8" w:rsidP="00850EF8">
      <w:pPr>
        <w:rPr>
          <w:rFonts w:cs="Times New Roman"/>
          <w:szCs w:val="22"/>
          <w:lang w:val="ru-RU"/>
        </w:rPr>
      </w:pPr>
    </w:p>
    <w:p w14:paraId="2AFAEBB2" w14:textId="77777777" w:rsidR="00541A16" w:rsidRPr="00850EF8" w:rsidRDefault="00541A16" w:rsidP="00850EF8">
      <w:pPr>
        <w:rPr>
          <w:rFonts w:cs="Times New Roman"/>
          <w:szCs w:val="22"/>
        </w:rPr>
      </w:pPr>
    </w:p>
    <w:p w14:paraId="3E6D879E" w14:textId="66113BFD" w:rsidR="00D82EEE" w:rsidRPr="00BE5168" w:rsidRDefault="00D82EEE" w:rsidP="00D82EEE">
      <w:pPr>
        <w:rPr>
          <w:rFonts w:cs="Times New Roman"/>
          <w:szCs w:val="22"/>
        </w:rPr>
      </w:pPr>
      <w:r>
        <w:rPr>
          <w:rFonts w:cs="Times New Roman"/>
          <w:b/>
          <w:szCs w:val="22"/>
        </w:rPr>
        <w:t xml:space="preserve">Historical </w:t>
      </w:r>
      <w:r w:rsidR="001C384E">
        <w:rPr>
          <w:rFonts w:cs="Times New Roman"/>
          <w:b/>
          <w:szCs w:val="22"/>
        </w:rPr>
        <w:t>c</w:t>
      </w:r>
      <w:r>
        <w:rPr>
          <w:rFonts w:cs="Times New Roman"/>
          <w:b/>
          <w:szCs w:val="22"/>
        </w:rPr>
        <w:t>ontext</w:t>
      </w:r>
    </w:p>
    <w:p w14:paraId="0AF886C7" w14:textId="77777777" w:rsidR="00D82EEE" w:rsidRPr="006F657B" w:rsidRDefault="00D82EEE" w:rsidP="00D82EEE">
      <w:pPr>
        <w:rPr>
          <w:rFonts w:cs="Times New Roman"/>
          <w:szCs w:val="22"/>
        </w:rPr>
      </w:pPr>
    </w:p>
    <w:p w14:paraId="7B57339E" w14:textId="78683DDE" w:rsidR="00D82EEE" w:rsidRPr="000415BE" w:rsidRDefault="000415BE" w:rsidP="000415BE">
      <w:pPr>
        <w:pStyle w:val="ListParagraph"/>
        <w:numPr>
          <w:ilvl w:val="0"/>
          <w:numId w:val="70"/>
        </w:numPr>
        <w:rPr>
          <w:rFonts w:cs="Times New Roman"/>
          <w:szCs w:val="22"/>
        </w:rPr>
      </w:pPr>
      <w:r w:rsidRPr="000415BE">
        <w:rPr>
          <w:rFonts w:cs="Times New Roman"/>
          <w:szCs w:val="22"/>
        </w:rPr>
        <w:t>Beginning in the 1730, Central Asia was gradually incorporated into Russia. Confronted with a pan-Turkic nationalist movement, the Soviets introduced the policy of national delimitation, that is, the division of Central Asia into distinctive administrative units, designed to serve as national homelands for their titular populations (Melvin 2001: 167-169). Tajikistan became an ASSR in 1924, under the administration of the Uzbek SSR. In 1929, Tajikistan was separated from Uzbekistan and was awarded full Union Republic status (Atkin 1997: 605). Uzbeks constitute the largest ethnic minority in Tajikistan, and yet their rights were limited. According to Fumagalli (2007: 571): “</w:t>
      </w:r>
      <w:r w:rsidRPr="000415BE">
        <w:rPr>
          <w:szCs w:val="22"/>
        </w:rPr>
        <w:t xml:space="preserve">While Uzbeks occupied a privileged position in Soviet Uzbekistan, they played a secondary role in the life of the </w:t>
      </w:r>
      <w:proofErr w:type="spellStart"/>
      <w:r w:rsidRPr="000415BE">
        <w:rPr>
          <w:szCs w:val="22"/>
        </w:rPr>
        <w:t>neighbouring</w:t>
      </w:r>
      <w:proofErr w:type="spellEnd"/>
      <w:r w:rsidRPr="000415BE">
        <w:rPr>
          <w:szCs w:val="22"/>
        </w:rPr>
        <w:t xml:space="preserve"> republics. Because they already enjoyed titular status in the Uzbek Soviet Socialist Republic (SSR), Kyrgyzstan's Uzbeks, or in fact all Uzbeks outside the Uzbek SSR, were not granted territorial autonomy.” Moreover, “[following the principles of Soviet ethno-federalism, non-titular groups (co-ethnics living outside their alleged homeland) were not endowed with any form of special protection. This meant that, for example, while Uzbeks living outside the Uzbek SSR would enjoy cultural rights as individuals, they would not be granted the series of privileges that titular groups typically enjoyed (</w:t>
      </w:r>
      <w:proofErr w:type="gramStart"/>
      <w:r w:rsidRPr="000415BE">
        <w:rPr>
          <w:szCs w:val="22"/>
        </w:rPr>
        <w:t>e.g.</w:t>
      </w:r>
      <w:proofErr w:type="gramEnd"/>
      <w:r w:rsidRPr="000415BE">
        <w:rPr>
          <w:szCs w:val="22"/>
        </w:rPr>
        <w:t xml:space="preserve"> territorial autonomy, language protection).” </w:t>
      </w:r>
      <w:r>
        <w:t xml:space="preserve">Following the example of the Baltic Republics, </w:t>
      </w:r>
      <w:r w:rsidRPr="000415BE">
        <w:rPr>
          <w:rFonts w:cs="Times New Roman"/>
          <w:szCs w:val="22"/>
        </w:rPr>
        <w:t xml:space="preserve">in July 1989 the government of the Tajik SSR adopted a language law which gave Tajik primacy over Russian as the state language, even if it did not exclude the use of Russian. The law also called for the adoption of Tajik, rather than Russian or Russianized, personal and place names (Atkin 1997: 628; MAR). The law made limited concessions to the Uzbek language; in particular, Uzbek language instruction was maintained (Fumagalli 2007). Still, the language law required government conduct to be in Tajik (which prior to this was in Russian, the ‘language of inter-ethnic communication’), thus discriminating against the Uzbek minority. Minority Rights Group International sees the Tajik language legislation as an assertion of Tajik </w:t>
      </w:r>
      <w:proofErr w:type="gramStart"/>
      <w:r w:rsidRPr="000415BE">
        <w:rPr>
          <w:rFonts w:cs="Times New Roman"/>
          <w:szCs w:val="22"/>
        </w:rPr>
        <w:t>dominance, and</w:t>
      </w:r>
      <w:proofErr w:type="gramEnd"/>
      <w:r w:rsidRPr="000415BE">
        <w:rPr>
          <w:rFonts w:cs="Times New Roman"/>
          <w:szCs w:val="22"/>
        </w:rPr>
        <w:t xml:space="preserve"> suggests that the limited use of Uzbek in the state administration (going back to the 1989 language law) is discriminatory. Hence, we code a prior restriction. </w:t>
      </w:r>
      <w:r w:rsidRPr="000415BE">
        <w:rPr>
          <w:bCs/>
        </w:rPr>
        <w:t>[1989: cultural rights restriction]</w:t>
      </w:r>
    </w:p>
    <w:p w14:paraId="5B641E7F" w14:textId="0662F1C4" w:rsidR="00D82EEE" w:rsidRDefault="00D82EEE" w:rsidP="00D82EEE">
      <w:pPr>
        <w:rPr>
          <w:rFonts w:cs="Times New Roman"/>
          <w:szCs w:val="22"/>
        </w:rPr>
      </w:pPr>
    </w:p>
    <w:p w14:paraId="1CE19784" w14:textId="77777777" w:rsidR="000415BE" w:rsidRPr="006F657B" w:rsidRDefault="000415BE" w:rsidP="00D82EEE">
      <w:pPr>
        <w:rPr>
          <w:rFonts w:cs="Times New Roman"/>
          <w:szCs w:val="22"/>
        </w:rPr>
      </w:pPr>
    </w:p>
    <w:p w14:paraId="2AF2CFC5" w14:textId="77777777" w:rsidR="00D82EEE" w:rsidRPr="00BE5168" w:rsidRDefault="00D82EEE" w:rsidP="00D82EEE">
      <w:pPr>
        <w:rPr>
          <w:rFonts w:cs="Times New Roman"/>
          <w:b/>
          <w:szCs w:val="22"/>
        </w:rPr>
      </w:pPr>
      <w:r w:rsidRPr="00BE5168">
        <w:rPr>
          <w:rFonts w:cs="Times New Roman"/>
          <w:b/>
          <w:szCs w:val="22"/>
        </w:rPr>
        <w:t>Concessions and restrictions</w:t>
      </w:r>
    </w:p>
    <w:p w14:paraId="4019860B" w14:textId="77777777" w:rsidR="00D82EEE" w:rsidRPr="006F657B" w:rsidRDefault="00D82EEE" w:rsidP="00D82EEE">
      <w:pPr>
        <w:rPr>
          <w:rFonts w:cs="Times New Roman"/>
          <w:szCs w:val="22"/>
        </w:rPr>
      </w:pPr>
    </w:p>
    <w:p w14:paraId="084123E7" w14:textId="77777777" w:rsidR="000415BE" w:rsidRPr="00F83BF0" w:rsidRDefault="000415BE" w:rsidP="000415BE">
      <w:pPr>
        <w:rPr>
          <w:rFonts w:cs="Times New Roman"/>
          <w:szCs w:val="22"/>
        </w:rPr>
      </w:pPr>
      <w:r>
        <w:rPr>
          <w:rFonts w:cs="Times New Roman"/>
          <w:szCs w:val="22"/>
        </w:rPr>
        <w:t>NA</w:t>
      </w:r>
    </w:p>
    <w:p w14:paraId="2E3826CB" w14:textId="77777777" w:rsidR="00D82EEE" w:rsidRPr="006F657B" w:rsidRDefault="00D82EEE" w:rsidP="00D82EEE">
      <w:pPr>
        <w:rPr>
          <w:rFonts w:cs="Times New Roman"/>
          <w:szCs w:val="22"/>
        </w:rPr>
      </w:pPr>
    </w:p>
    <w:p w14:paraId="3B350892" w14:textId="77777777" w:rsidR="00D82EEE" w:rsidRPr="006F657B" w:rsidRDefault="00D82EEE" w:rsidP="00D82EEE">
      <w:pPr>
        <w:rPr>
          <w:rFonts w:cs="Times New Roman"/>
          <w:szCs w:val="22"/>
        </w:rPr>
      </w:pPr>
    </w:p>
    <w:p w14:paraId="7C96A62C" w14:textId="0DF4D5E8" w:rsidR="00D82EEE" w:rsidRPr="00BE5168" w:rsidRDefault="00D82EEE" w:rsidP="00D82EEE">
      <w:pPr>
        <w:rPr>
          <w:rFonts w:cs="Times New Roman"/>
          <w:b/>
          <w:szCs w:val="22"/>
        </w:rPr>
      </w:pPr>
      <w:r>
        <w:rPr>
          <w:rFonts w:cs="Times New Roman"/>
          <w:b/>
          <w:szCs w:val="22"/>
        </w:rPr>
        <w:lastRenderedPageBreak/>
        <w:t xml:space="preserve">Regional autonomy </w:t>
      </w:r>
    </w:p>
    <w:p w14:paraId="3A71DDB8" w14:textId="77777777" w:rsidR="00D82EEE" w:rsidRPr="006F657B" w:rsidRDefault="00D82EEE" w:rsidP="00D82EEE">
      <w:pPr>
        <w:rPr>
          <w:rFonts w:cs="Times New Roman"/>
          <w:szCs w:val="22"/>
        </w:rPr>
      </w:pPr>
    </w:p>
    <w:p w14:paraId="1F535186" w14:textId="77777777" w:rsidR="000415BE" w:rsidRPr="00F83BF0" w:rsidRDefault="000415BE" w:rsidP="000415BE">
      <w:pPr>
        <w:rPr>
          <w:rFonts w:cs="Times New Roman"/>
          <w:szCs w:val="22"/>
        </w:rPr>
      </w:pPr>
      <w:r>
        <w:rPr>
          <w:rFonts w:cs="Times New Roman"/>
          <w:szCs w:val="22"/>
        </w:rPr>
        <w:t>NA</w:t>
      </w:r>
    </w:p>
    <w:p w14:paraId="3D53BFE0" w14:textId="77777777" w:rsidR="00D82EEE" w:rsidRPr="006F657B" w:rsidRDefault="00D82EEE" w:rsidP="00D82EEE">
      <w:pPr>
        <w:rPr>
          <w:rFonts w:cs="Times New Roman"/>
          <w:szCs w:val="22"/>
        </w:rPr>
      </w:pPr>
    </w:p>
    <w:p w14:paraId="50F4BAA8" w14:textId="77777777" w:rsidR="00D82EEE" w:rsidRPr="006F657B" w:rsidRDefault="00D82EEE" w:rsidP="00D82EEE">
      <w:pPr>
        <w:rPr>
          <w:rFonts w:cs="Times New Roman"/>
          <w:szCs w:val="22"/>
        </w:rPr>
      </w:pPr>
    </w:p>
    <w:p w14:paraId="57A9A768" w14:textId="77777777" w:rsidR="00D82EEE" w:rsidRPr="0088796E" w:rsidRDefault="00D82EEE" w:rsidP="00D82EEE">
      <w:pPr>
        <w:rPr>
          <w:rFonts w:cs="Times New Roman"/>
          <w:b/>
          <w:szCs w:val="22"/>
        </w:rPr>
      </w:pPr>
      <w:r>
        <w:rPr>
          <w:rFonts w:cs="Times New Roman"/>
          <w:b/>
          <w:szCs w:val="22"/>
        </w:rPr>
        <w:t>De facto i</w:t>
      </w:r>
      <w:r w:rsidRPr="0088796E">
        <w:rPr>
          <w:rFonts w:cs="Times New Roman"/>
          <w:b/>
          <w:szCs w:val="22"/>
        </w:rPr>
        <w:t>ndependence</w:t>
      </w:r>
    </w:p>
    <w:p w14:paraId="22881B99" w14:textId="77777777" w:rsidR="00D82EEE" w:rsidRPr="006F657B" w:rsidRDefault="00D82EEE" w:rsidP="00D82EEE">
      <w:pPr>
        <w:rPr>
          <w:rFonts w:cs="Times New Roman"/>
          <w:bCs/>
          <w:szCs w:val="22"/>
        </w:rPr>
      </w:pPr>
    </w:p>
    <w:p w14:paraId="355834B9" w14:textId="77777777" w:rsidR="000415BE" w:rsidRPr="00F83BF0" w:rsidRDefault="000415BE" w:rsidP="000415BE">
      <w:pPr>
        <w:rPr>
          <w:rFonts w:cs="Times New Roman"/>
          <w:szCs w:val="22"/>
        </w:rPr>
      </w:pPr>
      <w:r>
        <w:rPr>
          <w:rFonts w:cs="Times New Roman"/>
          <w:szCs w:val="22"/>
        </w:rPr>
        <w:t>NA</w:t>
      </w:r>
    </w:p>
    <w:p w14:paraId="5A9775C0" w14:textId="77777777" w:rsidR="00D82EEE" w:rsidRPr="006F657B" w:rsidRDefault="00D82EEE" w:rsidP="00D82EEE">
      <w:pPr>
        <w:rPr>
          <w:rFonts w:cs="Times New Roman"/>
          <w:bCs/>
          <w:szCs w:val="22"/>
        </w:rPr>
      </w:pPr>
    </w:p>
    <w:p w14:paraId="7F8D374A" w14:textId="77777777" w:rsidR="00D82EEE" w:rsidRPr="006F657B" w:rsidRDefault="00D82EEE" w:rsidP="00D82EEE">
      <w:pPr>
        <w:rPr>
          <w:rFonts w:cs="Times New Roman"/>
          <w:bCs/>
          <w:szCs w:val="22"/>
        </w:rPr>
      </w:pPr>
    </w:p>
    <w:p w14:paraId="678F0B57" w14:textId="77777777" w:rsidR="00D82EEE" w:rsidRPr="00BE5168" w:rsidRDefault="00D82EEE" w:rsidP="00D82EEE">
      <w:pPr>
        <w:rPr>
          <w:rFonts w:cs="Times New Roman"/>
          <w:b/>
          <w:szCs w:val="22"/>
        </w:rPr>
      </w:pPr>
      <w:r w:rsidRPr="00BE5168">
        <w:rPr>
          <w:rFonts w:cs="Times New Roman"/>
          <w:b/>
          <w:szCs w:val="22"/>
        </w:rPr>
        <w:t>Major territorial change</w:t>
      </w:r>
      <w:r>
        <w:rPr>
          <w:rFonts w:cs="Times New Roman"/>
          <w:b/>
          <w:szCs w:val="22"/>
        </w:rPr>
        <w:t>s</w:t>
      </w:r>
    </w:p>
    <w:p w14:paraId="75B2F360" w14:textId="77777777" w:rsidR="00D82EEE" w:rsidRPr="006F657B" w:rsidRDefault="00D82EEE" w:rsidP="00D82EEE">
      <w:pPr>
        <w:rPr>
          <w:rFonts w:cs="Times New Roman"/>
          <w:bCs/>
          <w:szCs w:val="22"/>
        </w:rPr>
      </w:pPr>
    </w:p>
    <w:p w14:paraId="6D2FA3DB" w14:textId="348B6ED4" w:rsidR="00D82EEE" w:rsidRPr="000415BE" w:rsidRDefault="000415BE" w:rsidP="000415BE">
      <w:pPr>
        <w:pStyle w:val="ListParagraph"/>
        <w:numPr>
          <w:ilvl w:val="0"/>
          <w:numId w:val="70"/>
        </w:numPr>
        <w:rPr>
          <w:rFonts w:cs="Times New Roman"/>
          <w:bCs/>
          <w:szCs w:val="22"/>
        </w:rPr>
      </w:pPr>
      <w:r w:rsidRPr="000415BE">
        <w:rPr>
          <w:rFonts w:cs="Times New Roman"/>
          <w:szCs w:val="22"/>
        </w:rPr>
        <w:t>Tajikistan attained independence in 1991, implying a host change. [1991: host change (new)]</w:t>
      </w:r>
    </w:p>
    <w:p w14:paraId="57ADFDAC" w14:textId="60B22184" w:rsidR="00D82EEE" w:rsidRDefault="00D82EEE" w:rsidP="00D82EEE">
      <w:pPr>
        <w:rPr>
          <w:rFonts w:cs="Times New Roman"/>
          <w:bCs/>
          <w:szCs w:val="22"/>
        </w:rPr>
      </w:pPr>
    </w:p>
    <w:p w14:paraId="2CBCA41D" w14:textId="77777777" w:rsidR="000415BE" w:rsidRPr="006F657B" w:rsidRDefault="000415BE" w:rsidP="00D82EEE">
      <w:pPr>
        <w:rPr>
          <w:rFonts w:cs="Times New Roman"/>
          <w:bCs/>
          <w:szCs w:val="22"/>
        </w:rPr>
      </w:pPr>
    </w:p>
    <w:p w14:paraId="3E3748DA" w14:textId="77777777" w:rsidR="001C384E" w:rsidRPr="00D251DF" w:rsidRDefault="001C384E" w:rsidP="001C384E">
      <w:pPr>
        <w:ind w:left="709" w:hanging="709"/>
        <w:rPr>
          <w:rFonts w:cs="Times New Roman"/>
          <w:b/>
        </w:rPr>
      </w:pPr>
      <w:r w:rsidRPr="00D251DF">
        <w:rPr>
          <w:rFonts w:cs="Times New Roman"/>
          <w:b/>
        </w:rPr>
        <w:t>EPR2SDM</w:t>
      </w:r>
    </w:p>
    <w:p w14:paraId="69F2BB45" w14:textId="77777777" w:rsidR="001C384E" w:rsidRPr="00D251DF" w:rsidRDefault="001C384E" w:rsidP="001C384E">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1C384E" w:rsidRPr="00D251DF" w14:paraId="7C282B4C" w14:textId="77777777" w:rsidTr="00A5559A">
        <w:trPr>
          <w:trHeight w:val="284"/>
        </w:trPr>
        <w:tc>
          <w:tcPr>
            <w:tcW w:w="4787" w:type="dxa"/>
            <w:vAlign w:val="center"/>
          </w:tcPr>
          <w:p w14:paraId="20072B5F" w14:textId="77777777" w:rsidR="001C384E" w:rsidRPr="00D251DF" w:rsidRDefault="001C384E" w:rsidP="00A5559A">
            <w:pPr>
              <w:rPr>
                <w:i/>
              </w:rPr>
            </w:pPr>
            <w:r w:rsidRPr="00D251DF">
              <w:rPr>
                <w:i/>
              </w:rPr>
              <w:t>Movement</w:t>
            </w:r>
          </w:p>
        </w:tc>
        <w:tc>
          <w:tcPr>
            <w:tcW w:w="4783" w:type="dxa"/>
            <w:vAlign w:val="center"/>
          </w:tcPr>
          <w:p w14:paraId="4E17A52A" w14:textId="77777777" w:rsidR="001C384E" w:rsidRPr="00D251DF" w:rsidRDefault="001C384E" w:rsidP="00A5559A">
            <w:r>
              <w:rPr>
                <w:rFonts w:cs="Times New Roman"/>
              </w:rPr>
              <w:t>Uzbeks</w:t>
            </w:r>
          </w:p>
        </w:tc>
      </w:tr>
      <w:tr w:rsidR="001C384E" w:rsidRPr="00D251DF" w14:paraId="1C33BB58" w14:textId="77777777" w:rsidTr="00A5559A">
        <w:trPr>
          <w:trHeight w:val="284"/>
        </w:trPr>
        <w:tc>
          <w:tcPr>
            <w:tcW w:w="4787" w:type="dxa"/>
            <w:vAlign w:val="center"/>
          </w:tcPr>
          <w:p w14:paraId="2C120A28" w14:textId="77777777" w:rsidR="001C384E" w:rsidRPr="00D251DF" w:rsidRDefault="001C384E" w:rsidP="00A5559A">
            <w:pPr>
              <w:rPr>
                <w:i/>
              </w:rPr>
            </w:pPr>
            <w:r w:rsidRPr="00D251DF">
              <w:rPr>
                <w:i/>
              </w:rPr>
              <w:t>Scenario</w:t>
            </w:r>
          </w:p>
        </w:tc>
        <w:tc>
          <w:tcPr>
            <w:tcW w:w="4783" w:type="dxa"/>
            <w:vAlign w:val="center"/>
          </w:tcPr>
          <w:p w14:paraId="4B1C6AA3" w14:textId="77777777" w:rsidR="001C384E" w:rsidRPr="00D251DF" w:rsidRDefault="001C384E" w:rsidP="00A5559A">
            <w:r>
              <w:rPr>
                <w:rFonts w:cs="Times New Roman"/>
              </w:rPr>
              <w:t>1:1</w:t>
            </w:r>
          </w:p>
        </w:tc>
      </w:tr>
      <w:tr w:rsidR="001C384E" w:rsidRPr="00D251DF" w14:paraId="5B3FC3C4" w14:textId="77777777" w:rsidTr="00A5559A">
        <w:trPr>
          <w:trHeight w:val="284"/>
        </w:trPr>
        <w:tc>
          <w:tcPr>
            <w:tcW w:w="4787" w:type="dxa"/>
            <w:vAlign w:val="center"/>
          </w:tcPr>
          <w:p w14:paraId="07A6E76E" w14:textId="77777777" w:rsidR="001C384E" w:rsidRPr="00D251DF" w:rsidRDefault="001C384E" w:rsidP="00A5559A">
            <w:pPr>
              <w:rPr>
                <w:i/>
              </w:rPr>
            </w:pPr>
            <w:r w:rsidRPr="00D251DF">
              <w:rPr>
                <w:i/>
              </w:rPr>
              <w:t>EPR group(s)</w:t>
            </w:r>
          </w:p>
        </w:tc>
        <w:tc>
          <w:tcPr>
            <w:tcW w:w="4783" w:type="dxa"/>
            <w:vAlign w:val="center"/>
          </w:tcPr>
          <w:p w14:paraId="29090CE0" w14:textId="77777777" w:rsidR="001C384E" w:rsidRPr="00D251DF" w:rsidRDefault="001C384E" w:rsidP="00A5559A">
            <w:r>
              <w:rPr>
                <w:rFonts w:cs="Times New Roman"/>
              </w:rPr>
              <w:t>Uzbeks</w:t>
            </w:r>
          </w:p>
        </w:tc>
      </w:tr>
      <w:tr w:rsidR="001C384E" w:rsidRPr="00D251DF" w14:paraId="20ADAE59" w14:textId="77777777" w:rsidTr="00A5559A">
        <w:trPr>
          <w:trHeight w:val="284"/>
        </w:trPr>
        <w:tc>
          <w:tcPr>
            <w:tcW w:w="4787" w:type="dxa"/>
            <w:vAlign w:val="center"/>
          </w:tcPr>
          <w:p w14:paraId="3846209A" w14:textId="77777777" w:rsidR="001C384E" w:rsidRPr="00D251DF" w:rsidRDefault="001C384E" w:rsidP="00A5559A">
            <w:pPr>
              <w:rPr>
                <w:i/>
              </w:rPr>
            </w:pPr>
            <w:proofErr w:type="spellStart"/>
            <w:r>
              <w:rPr>
                <w:i/>
              </w:rPr>
              <w:t>Gwgroupid</w:t>
            </w:r>
            <w:proofErr w:type="spellEnd"/>
            <w:r>
              <w:rPr>
                <w:i/>
              </w:rPr>
              <w:t>(s)</w:t>
            </w:r>
          </w:p>
        </w:tc>
        <w:tc>
          <w:tcPr>
            <w:tcW w:w="4783" w:type="dxa"/>
            <w:vAlign w:val="center"/>
          </w:tcPr>
          <w:p w14:paraId="755D8B16" w14:textId="77777777" w:rsidR="001C384E" w:rsidRPr="00457513" w:rsidRDefault="001C384E" w:rsidP="00A5559A">
            <w:r w:rsidRPr="000A3683">
              <w:rPr>
                <w:rFonts w:cs="Times New Roman"/>
              </w:rPr>
              <w:t>70205000</w:t>
            </w:r>
          </w:p>
        </w:tc>
      </w:tr>
    </w:tbl>
    <w:p w14:paraId="420660C7" w14:textId="77777777" w:rsidR="001C384E" w:rsidRDefault="001C384E" w:rsidP="001C384E">
      <w:pPr>
        <w:rPr>
          <w:rFonts w:cs="Times New Roman"/>
          <w:b/>
          <w:szCs w:val="22"/>
        </w:rPr>
      </w:pPr>
    </w:p>
    <w:p w14:paraId="09BB80F9" w14:textId="77777777" w:rsidR="001C384E" w:rsidRDefault="001C384E" w:rsidP="001C384E">
      <w:pPr>
        <w:rPr>
          <w:rFonts w:cs="Times New Roman"/>
          <w:b/>
          <w:szCs w:val="22"/>
        </w:rPr>
      </w:pPr>
    </w:p>
    <w:p w14:paraId="590C7075" w14:textId="77777777" w:rsidR="00D82EEE" w:rsidRDefault="00D82EEE" w:rsidP="00D82EEE">
      <w:pPr>
        <w:ind w:left="709" w:hanging="709"/>
        <w:rPr>
          <w:rFonts w:cs="Times New Roman"/>
          <w:b/>
          <w:szCs w:val="22"/>
        </w:rPr>
      </w:pPr>
      <w:r>
        <w:rPr>
          <w:rFonts w:cs="Times New Roman"/>
          <w:b/>
          <w:szCs w:val="22"/>
        </w:rPr>
        <w:t>Power access</w:t>
      </w:r>
    </w:p>
    <w:p w14:paraId="4D432680" w14:textId="77777777" w:rsidR="00D82EEE" w:rsidRPr="006F657B" w:rsidRDefault="00D82EEE" w:rsidP="00D82EEE">
      <w:pPr>
        <w:ind w:left="709" w:hanging="709"/>
        <w:rPr>
          <w:rFonts w:cs="Times New Roman"/>
          <w:bCs/>
          <w:szCs w:val="22"/>
        </w:rPr>
      </w:pPr>
    </w:p>
    <w:p w14:paraId="2428D451" w14:textId="103219D8" w:rsidR="00D82EEE" w:rsidRPr="000415BE" w:rsidRDefault="000415BE" w:rsidP="000415BE">
      <w:pPr>
        <w:pStyle w:val="ListParagraph"/>
        <w:numPr>
          <w:ilvl w:val="0"/>
          <w:numId w:val="2"/>
        </w:numPr>
        <w:rPr>
          <w:rFonts w:cs="Times New Roman"/>
          <w:bCs/>
          <w:szCs w:val="22"/>
        </w:rPr>
      </w:pPr>
      <w:r>
        <w:rPr>
          <w:rFonts w:cs="Times New Roman"/>
          <w:bCs/>
          <w:szCs w:val="22"/>
        </w:rPr>
        <w:t>We follow EPR. [powerless]</w:t>
      </w:r>
    </w:p>
    <w:p w14:paraId="4D65FCC5" w14:textId="37CEB3DD" w:rsidR="00D82EEE" w:rsidRDefault="00D82EEE" w:rsidP="00D82EEE">
      <w:pPr>
        <w:ind w:left="709" w:hanging="709"/>
        <w:rPr>
          <w:rFonts w:cs="Times New Roman"/>
          <w:bCs/>
          <w:szCs w:val="22"/>
        </w:rPr>
      </w:pPr>
    </w:p>
    <w:p w14:paraId="0FD6FB88" w14:textId="77777777" w:rsidR="000415BE" w:rsidRPr="006F657B" w:rsidRDefault="000415BE" w:rsidP="00D82EEE">
      <w:pPr>
        <w:ind w:left="709" w:hanging="709"/>
        <w:rPr>
          <w:rFonts w:cs="Times New Roman"/>
          <w:bCs/>
          <w:szCs w:val="22"/>
        </w:rPr>
      </w:pPr>
    </w:p>
    <w:p w14:paraId="5C9EE722" w14:textId="77777777" w:rsidR="00D82EEE" w:rsidRDefault="00D82EEE" w:rsidP="00D82EEE">
      <w:pPr>
        <w:ind w:left="709" w:hanging="709"/>
        <w:rPr>
          <w:rFonts w:cs="Times New Roman"/>
          <w:b/>
          <w:szCs w:val="22"/>
        </w:rPr>
      </w:pPr>
      <w:r>
        <w:rPr>
          <w:rFonts w:cs="Times New Roman"/>
          <w:b/>
          <w:szCs w:val="22"/>
        </w:rPr>
        <w:t>Group size</w:t>
      </w:r>
    </w:p>
    <w:p w14:paraId="5715EDD3" w14:textId="77777777" w:rsidR="00D82EEE" w:rsidRDefault="00D82EEE" w:rsidP="00D82EEE">
      <w:pPr>
        <w:rPr>
          <w:rFonts w:cs="Times New Roman"/>
        </w:rPr>
      </w:pPr>
    </w:p>
    <w:p w14:paraId="457C4681" w14:textId="33092819" w:rsidR="000415BE" w:rsidRPr="000415BE" w:rsidRDefault="000415BE" w:rsidP="000415BE">
      <w:pPr>
        <w:pStyle w:val="ListParagraph"/>
        <w:numPr>
          <w:ilvl w:val="0"/>
          <w:numId w:val="2"/>
        </w:numPr>
        <w:rPr>
          <w:rFonts w:cs="Times New Roman"/>
          <w:bCs/>
          <w:szCs w:val="22"/>
        </w:rPr>
      </w:pPr>
      <w:r>
        <w:rPr>
          <w:rFonts w:cs="Times New Roman"/>
          <w:bCs/>
          <w:szCs w:val="22"/>
        </w:rPr>
        <w:t>We follow EPR. [</w:t>
      </w:r>
      <w:r w:rsidRPr="000415BE">
        <w:rPr>
          <w:rFonts w:cs="Times New Roman"/>
          <w:bCs/>
          <w:szCs w:val="22"/>
        </w:rPr>
        <w:t>0.235</w:t>
      </w:r>
      <w:r>
        <w:rPr>
          <w:rFonts w:cs="Times New Roman"/>
          <w:bCs/>
          <w:szCs w:val="22"/>
        </w:rPr>
        <w:t>]</w:t>
      </w:r>
      <w:r w:rsidR="009D2EFD">
        <w:rPr>
          <w:rFonts w:cs="Times New Roman"/>
          <w:bCs/>
          <w:szCs w:val="22"/>
        </w:rPr>
        <w:t xml:space="preserve"> </w:t>
      </w:r>
    </w:p>
    <w:p w14:paraId="7F5195C2" w14:textId="77777777" w:rsidR="00D82EEE" w:rsidRDefault="00D82EEE" w:rsidP="00D82EEE">
      <w:pPr>
        <w:rPr>
          <w:rFonts w:cs="Times New Roman"/>
        </w:rPr>
      </w:pPr>
    </w:p>
    <w:p w14:paraId="77EB3912" w14:textId="77777777" w:rsidR="00D82EEE" w:rsidRDefault="00D82EEE" w:rsidP="00D82EEE">
      <w:pPr>
        <w:rPr>
          <w:rFonts w:cs="Times New Roman"/>
        </w:rPr>
      </w:pPr>
    </w:p>
    <w:p w14:paraId="15F962A6" w14:textId="77777777" w:rsidR="00D82EEE" w:rsidRPr="00C524D6" w:rsidRDefault="00D82EEE" w:rsidP="00D82EEE">
      <w:pPr>
        <w:rPr>
          <w:rFonts w:cs="Times New Roman"/>
          <w:b/>
          <w:bCs/>
        </w:rPr>
      </w:pPr>
      <w:r w:rsidRPr="00C524D6">
        <w:rPr>
          <w:rFonts w:cs="Times New Roman"/>
          <w:b/>
          <w:bCs/>
        </w:rPr>
        <w:t>Regional concentration</w:t>
      </w:r>
    </w:p>
    <w:p w14:paraId="1B4A3E91" w14:textId="77777777" w:rsidR="00D82EEE" w:rsidRPr="00F229B9" w:rsidRDefault="00D82EEE" w:rsidP="00D82EEE">
      <w:pPr>
        <w:rPr>
          <w:rFonts w:cs="Times New Roman"/>
        </w:rPr>
      </w:pPr>
    </w:p>
    <w:p w14:paraId="31F2BF34" w14:textId="77777777" w:rsidR="000415BE" w:rsidRDefault="000415BE" w:rsidP="000415BE">
      <w:pPr>
        <w:pStyle w:val="ListParagraph"/>
        <w:widowControl w:val="0"/>
        <w:numPr>
          <w:ilvl w:val="0"/>
          <w:numId w:val="70"/>
        </w:numPr>
        <w:rPr>
          <w:szCs w:val="22"/>
        </w:rPr>
      </w:pPr>
      <w:r w:rsidRPr="00FA627F">
        <w:rPr>
          <w:szCs w:val="22"/>
        </w:rPr>
        <w:t xml:space="preserve">The Uzbeks of Tajikistan make up about 15 percent of the total </w:t>
      </w:r>
      <w:proofErr w:type="gramStart"/>
      <w:r w:rsidRPr="00FA627F">
        <w:rPr>
          <w:szCs w:val="22"/>
        </w:rPr>
        <w:t>population, and</w:t>
      </w:r>
      <w:proofErr w:type="gramEnd"/>
      <w:r w:rsidRPr="00FA627F">
        <w:rPr>
          <w:szCs w:val="22"/>
        </w:rPr>
        <w:t xml:space="preserve"> are the second largest ethnic group in Tajikistan behind the Tajiks.</w:t>
      </w:r>
      <w:r>
        <w:rPr>
          <w:szCs w:val="22"/>
        </w:rPr>
        <w:t xml:space="preserve"> Uzbeks in Tajikistan are concentrated in the country’s western parts along the border with Uzbekistan; larger concentrations can be found in </w:t>
      </w:r>
      <w:r w:rsidRPr="00440CEA">
        <w:rPr>
          <w:szCs w:val="22"/>
        </w:rPr>
        <w:t>Sughd</w:t>
      </w:r>
      <w:r>
        <w:rPr>
          <w:szCs w:val="22"/>
        </w:rPr>
        <w:t xml:space="preserve"> province, in Hissar (west of Dushanbe), the </w:t>
      </w:r>
      <w:proofErr w:type="spellStart"/>
      <w:r>
        <w:rPr>
          <w:szCs w:val="22"/>
        </w:rPr>
        <w:t>Kargon-Tyube</w:t>
      </w:r>
      <w:proofErr w:type="spellEnd"/>
      <w:r>
        <w:rPr>
          <w:szCs w:val="22"/>
        </w:rPr>
        <w:t xml:space="preserve"> province, and </w:t>
      </w:r>
      <w:proofErr w:type="spellStart"/>
      <w:r>
        <w:rPr>
          <w:szCs w:val="22"/>
        </w:rPr>
        <w:t>Kathlon</w:t>
      </w:r>
      <w:proofErr w:type="spellEnd"/>
      <w:r>
        <w:rPr>
          <w:szCs w:val="22"/>
        </w:rPr>
        <w:t xml:space="preserve"> province (see MRGI; </w:t>
      </w:r>
      <w:proofErr w:type="spellStart"/>
      <w:r>
        <w:rPr>
          <w:szCs w:val="22"/>
        </w:rPr>
        <w:t>GeoEPR</w:t>
      </w:r>
      <w:proofErr w:type="spellEnd"/>
      <w:r>
        <w:rPr>
          <w:szCs w:val="22"/>
        </w:rPr>
        <w:t xml:space="preserve">). The Uzbeks do make up an absolute majority in two districts, both in </w:t>
      </w:r>
      <w:r w:rsidRPr="00440CEA">
        <w:rPr>
          <w:szCs w:val="22"/>
        </w:rPr>
        <w:t>Sughd</w:t>
      </w:r>
      <w:r>
        <w:rPr>
          <w:szCs w:val="22"/>
        </w:rPr>
        <w:t xml:space="preserve"> province (Rowland 2005: 219). Since a substantial number of Uzbeks emigrated since independence in 1991, the number of districts with absolute Uzbek majorities may have been higher in the early 1990s, but also back then, the Uzbeks lived scattered across the country’s western parts (Rowland 2005: 214). [not concentrated]</w:t>
      </w:r>
    </w:p>
    <w:p w14:paraId="0A4F065D" w14:textId="77777777" w:rsidR="00D82EEE" w:rsidRDefault="00D82EEE" w:rsidP="00D82EEE">
      <w:pPr>
        <w:rPr>
          <w:rFonts w:cs="Times New Roman"/>
        </w:rPr>
      </w:pPr>
    </w:p>
    <w:p w14:paraId="14B3CE6B" w14:textId="77777777" w:rsidR="00D82EEE" w:rsidRDefault="00D82EEE" w:rsidP="00D82EEE">
      <w:pPr>
        <w:rPr>
          <w:rFonts w:cs="Times New Roman"/>
        </w:rPr>
      </w:pPr>
    </w:p>
    <w:p w14:paraId="51028DED" w14:textId="77777777" w:rsidR="00D82EEE" w:rsidRDefault="00D82EEE" w:rsidP="00D82EEE">
      <w:pPr>
        <w:rPr>
          <w:rFonts w:cs="Times New Roman"/>
          <w:b/>
        </w:rPr>
      </w:pPr>
      <w:r>
        <w:rPr>
          <w:rFonts w:cs="Times New Roman"/>
          <w:b/>
        </w:rPr>
        <w:t>Kin</w:t>
      </w:r>
    </w:p>
    <w:p w14:paraId="6A0B99A2" w14:textId="77777777" w:rsidR="00D82EEE" w:rsidRPr="006F657B" w:rsidRDefault="00D82EEE" w:rsidP="00D82EEE">
      <w:pPr>
        <w:spacing w:after="60"/>
        <w:ind w:left="709" w:hanging="709"/>
        <w:rPr>
          <w:rFonts w:cs="Times New Roman"/>
          <w:bCs/>
          <w:szCs w:val="22"/>
        </w:rPr>
      </w:pPr>
    </w:p>
    <w:p w14:paraId="5294A9E9" w14:textId="77777777" w:rsidR="000415BE" w:rsidRPr="005632F4" w:rsidRDefault="000415BE" w:rsidP="000415BE">
      <w:pPr>
        <w:pStyle w:val="ListParagraph"/>
        <w:widowControl w:val="0"/>
        <w:numPr>
          <w:ilvl w:val="0"/>
          <w:numId w:val="70"/>
        </w:numPr>
        <w:rPr>
          <w:szCs w:val="22"/>
        </w:rPr>
      </w:pPr>
      <w:r>
        <w:t>According to EPR, there is numerically significant kin in Uzbekistan, in other Central Asian states (Kazakhstan, Kyrgyzstan, Turkmenistan), and Afghanistan. [kin in neighboring country]</w:t>
      </w:r>
    </w:p>
    <w:p w14:paraId="5A11C234" w14:textId="77777777" w:rsidR="00D82EEE" w:rsidRDefault="00D82EEE" w:rsidP="00D82EEE">
      <w:pPr>
        <w:spacing w:after="60"/>
        <w:ind w:left="709" w:hanging="709"/>
        <w:rPr>
          <w:rFonts w:cs="Times New Roman"/>
          <w:bCs/>
          <w:szCs w:val="22"/>
        </w:rPr>
      </w:pPr>
    </w:p>
    <w:p w14:paraId="7654235F" w14:textId="77777777" w:rsidR="00D82EEE" w:rsidRPr="006F657B" w:rsidRDefault="00D82EEE" w:rsidP="00D82EEE">
      <w:pPr>
        <w:spacing w:after="60"/>
        <w:ind w:left="709" w:hanging="709"/>
        <w:rPr>
          <w:rFonts w:cs="Times New Roman"/>
          <w:bCs/>
          <w:szCs w:val="22"/>
        </w:rPr>
      </w:pPr>
    </w:p>
    <w:p w14:paraId="5E525771" w14:textId="77777777" w:rsidR="001C384E" w:rsidRDefault="001C384E" w:rsidP="00D82EEE">
      <w:pPr>
        <w:spacing w:after="60"/>
        <w:ind w:left="709" w:hanging="709"/>
        <w:rPr>
          <w:rFonts w:cs="Times New Roman"/>
          <w:b/>
          <w:szCs w:val="22"/>
        </w:rPr>
      </w:pPr>
    </w:p>
    <w:p w14:paraId="25609EA2" w14:textId="77777777" w:rsidR="001C384E" w:rsidRDefault="001C384E" w:rsidP="00D82EEE">
      <w:pPr>
        <w:spacing w:after="60"/>
        <w:ind w:left="709" w:hanging="709"/>
        <w:rPr>
          <w:rFonts w:cs="Times New Roman"/>
          <w:b/>
          <w:szCs w:val="22"/>
        </w:rPr>
      </w:pPr>
    </w:p>
    <w:p w14:paraId="14DDF597" w14:textId="17F176A0" w:rsidR="00D82EEE" w:rsidRPr="0029438E" w:rsidRDefault="00D82EEE" w:rsidP="00D82EEE">
      <w:pPr>
        <w:spacing w:after="60"/>
        <w:ind w:left="709" w:hanging="709"/>
        <w:rPr>
          <w:rFonts w:cs="Times New Roman"/>
          <w:b/>
          <w:szCs w:val="22"/>
        </w:rPr>
      </w:pPr>
      <w:r w:rsidRPr="00BE5168">
        <w:rPr>
          <w:rFonts w:cs="Times New Roman"/>
          <w:b/>
          <w:szCs w:val="22"/>
        </w:rPr>
        <w:lastRenderedPageBreak/>
        <w:t>Sources</w:t>
      </w:r>
    </w:p>
    <w:p w14:paraId="222361EC" w14:textId="77777777" w:rsidR="00D82EEE" w:rsidRPr="001728CD" w:rsidRDefault="00D82EEE" w:rsidP="00D82EEE">
      <w:pPr>
        <w:rPr>
          <w:rFonts w:cs="Times New Roman"/>
          <w:szCs w:val="22"/>
        </w:rPr>
      </w:pPr>
    </w:p>
    <w:p w14:paraId="1722798F" w14:textId="77777777" w:rsidR="005710FD" w:rsidRPr="002C2ABF" w:rsidRDefault="005710FD" w:rsidP="000415BE">
      <w:pPr>
        <w:pStyle w:val="NormalWeb"/>
        <w:spacing w:before="0" w:beforeAutospacing="0" w:after="60" w:afterAutospacing="0"/>
        <w:ind w:left="709" w:hanging="709"/>
        <w:rPr>
          <w:sz w:val="22"/>
          <w:szCs w:val="22"/>
          <w:lang w:val="en-US"/>
        </w:rPr>
      </w:pPr>
      <w:proofErr w:type="spellStart"/>
      <w:r w:rsidRPr="002C2ABF">
        <w:rPr>
          <w:sz w:val="22"/>
          <w:szCs w:val="22"/>
          <w:lang w:val="en-US"/>
        </w:rPr>
        <w:t>Agence</w:t>
      </w:r>
      <w:proofErr w:type="spellEnd"/>
      <w:r w:rsidRPr="002C2ABF">
        <w:rPr>
          <w:sz w:val="22"/>
          <w:szCs w:val="22"/>
          <w:lang w:val="en-US"/>
        </w:rPr>
        <w:t xml:space="preserve"> France Presse (AFP) (1997). “Tajik Government Advances Against Rebels, Dozens Reported Dead.” August 18, sec. International News.</w:t>
      </w:r>
    </w:p>
    <w:p w14:paraId="209E29E9" w14:textId="77777777" w:rsidR="005710FD" w:rsidRPr="002C2ABF" w:rsidRDefault="005710FD" w:rsidP="000415BE">
      <w:pPr>
        <w:pStyle w:val="NormalWeb"/>
        <w:spacing w:before="0" w:beforeAutospacing="0" w:after="60" w:afterAutospacing="0"/>
        <w:ind w:left="709" w:hanging="709"/>
        <w:rPr>
          <w:sz w:val="22"/>
          <w:szCs w:val="22"/>
          <w:lang w:val="en-US"/>
        </w:rPr>
      </w:pPr>
      <w:r w:rsidRPr="002C2ABF">
        <w:rPr>
          <w:sz w:val="22"/>
          <w:szCs w:val="22"/>
          <w:lang w:val="en-US"/>
        </w:rPr>
        <w:t xml:space="preserve">Akbarzadeh, Shahram (1996). “Why Did Nationalism Fail in Tajikistan?” </w:t>
      </w:r>
      <w:r w:rsidRPr="002C2ABF">
        <w:rPr>
          <w:i/>
          <w:iCs/>
          <w:sz w:val="22"/>
          <w:szCs w:val="22"/>
          <w:lang w:val="en-US"/>
        </w:rPr>
        <w:t>Europe-Asia Studies</w:t>
      </w:r>
      <w:r w:rsidRPr="002C2ABF">
        <w:rPr>
          <w:sz w:val="22"/>
          <w:szCs w:val="22"/>
          <w:lang w:val="en-US"/>
        </w:rPr>
        <w:t xml:space="preserve"> 48(7): 1105-1129.</w:t>
      </w:r>
    </w:p>
    <w:p w14:paraId="6EBA83A4" w14:textId="77777777" w:rsidR="005710FD" w:rsidRPr="002C2ABF" w:rsidRDefault="005710FD" w:rsidP="000415BE">
      <w:pPr>
        <w:spacing w:after="60"/>
        <w:ind w:left="709" w:hanging="709"/>
        <w:rPr>
          <w:szCs w:val="22"/>
        </w:rPr>
      </w:pPr>
      <w:r w:rsidRPr="002C2ABF">
        <w:rPr>
          <w:szCs w:val="22"/>
        </w:rPr>
        <w:t xml:space="preserve">Atkin, Eugene (1997). “Tajikistan: Reform, Reaction, and Civil War.” In: Ian Bremmer and Ray Taras (eds.), </w:t>
      </w:r>
      <w:r w:rsidRPr="002C2ABF">
        <w:rPr>
          <w:i/>
          <w:szCs w:val="22"/>
        </w:rPr>
        <w:t>New States, New Politics. Building the Post-Soviet Nations</w:t>
      </w:r>
      <w:r w:rsidRPr="002C2ABF">
        <w:rPr>
          <w:szCs w:val="22"/>
        </w:rPr>
        <w:t>, 602-633. Cambridge: Cambridge University Press.</w:t>
      </w:r>
    </w:p>
    <w:p w14:paraId="04592D08" w14:textId="77777777" w:rsidR="005710FD" w:rsidRPr="002C2ABF" w:rsidRDefault="005710FD" w:rsidP="000415BE">
      <w:pPr>
        <w:spacing w:after="60"/>
        <w:ind w:left="709" w:hanging="709"/>
        <w:rPr>
          <w:rFonts w:cs="Times New Roman"/>
          <w:b/>
          <w:szCs w:val="22"/>
        </w:rPr>
      </w:pPr>
      <w:proofErr w:type="spellStart"/>
      <w:r w:rsidRPr="002C2ABF">
        <w:rPr>
          <w:rFonts w:cs="Times New Roman"/>
          <w:szCs w:val="22"/>
        </w:rPr>
        <w:t>Cederman</w:t>
      </w:r>
      <w:proofErr w:type="spellEnd"/>
      <w:r w:rsidRPr="002C2ABF">
        <w:rPr>
          <w:rFonts w:cs="Times New Roman"/>
          <w:szCs w:val="22"/>
        </w:rPr>
        <w:t xml:space="preserve">, Lars-Erik, Andreas Wimmer, and Brian Min (2010). “Why Do Ethnic Groups Rebel: New Data and Analysis.” </w:t>
      </w:r>
      <w:r w:rsidRPr="002C2ABF">
        <w:rPr>
          <w:rFonts w:cs="Times New Roman"/>
          <w:i/>
          <w:iCs/>
          <w:szCs w:val="22"/>
        </w:rPr>
        <w:t>World Politics</w:t>
      </w:r>
      <w:r w:rsidRPr="002C2ABF">
        <w:rPr>
          <w:rFonts w:cs="Times New Roman"/>
          <w:szCs w:val="22"/>
        </w:rPr>
        <w:t xml:space="preserve"> </w:t>
      </w:r>
      <w:r w:rsidRPr="002C2ABF">
        <w:rPr>
          <w:rFonts w:cs="Times New Roman"/>
          <w:iCs/>
          <w:szCs w:val="22"/>
        </w:rPr>
        <w:t>62</w:t>
      </w:r>
      <w:r w:rsidRPr="002C2ABF">
        <w:rPr>
          <w:rFonts w:cs="Times New Roman"/>
          <w:szCs w:val="22"/>
        </w:rPr>
        <w:t>(1): 87-119.</w:t>
      </w:r>
    </w:p>
    <w:p w14:paraId="6C214885" w14:textId="18836910" w:rsidR="005710FD" w:rsidRPr="002C2ABF" w:rsidRDefault="005710FD" w:rsidP="000415BE">
      <w:pPr>
        <w:spacing w:after="60"/>
        <w:ind w:left="709" w:hanging="709"/>
        <w:rPr>
          <w:szCs w:val="22"/>
        </w:rPr>
      </w:pPr>
      <w:r w:rsidRPr="002C2ABF">
        <w:rPr>
          <w:szCs w:val="22"/>
        </w:rPr>
        <w:t xml:space="preserve">Fumagalli, Matteo (2007). “Framing Ethnic Minority </w:t>
      </w:r>
      <w:proofErr w:type="spellStart"/>
      <w:r w:rsidRPr="002C2ABF">
        <w:rPr>
          <w:szCs w:val="22"/>
        </w:rPr>
        <w:t>Mobilisation</w:t>
      </w:r>
      <w:proofErr w:type="spellEnd"/>
      <w:r w:rsidRPr="002C2ABF">
        <w:rPr>
          <w:szCs w:val="22"/>
        </w:rPr>
        <w:t xml:space="preserve"> in Central Asia: The Cases of Uzbeks in Kyrgyzstan and Tajikistan.” </w:t>
      </w:r>
      <w:r w:rsidRPr="002C2ABF">
        <w:rPr>
          <w:i/>
          <w:szCs w:val="22"/>
        </w:rPr>
        <w:t xml:space="preserve">Europe-Asia Studies </w:t>
      </w:r>
      <w:r w:rsidRPr="002C2ABF">
        <w:rPr>
          <w:szCs w:val="22"/>
        </w:rPr>
        <w:t>59(4): 567-590.</w:t>
      </w:r>
    </w:p>
    <w:p w14:paraId="53E8147F" w14:textId="77777777" w:rsidR="005710FD" w:rsidRPr="002C2ABF" w:rsidRDefault="005710FD" w:rsidP="000415BE">
      <w:pPr>
        <w:pStyle w:val="NormalWeb"/>
        <w:spacing w:before="0" w:beforeAutospacing="0" w:after="60" w:afterAutospacing="0"/>
        <w:ind w:left="709" w:hanging="709"/>
        <w:rPr>
          <w:i/>
          <w:iCs/>
          <w:sz w:val="22"/>
          <w:szCs w:val="22"/>
        </w:rPr>
      </w:pPr>
      <w:r w:rsidRPr="002C2ABF">
        <w:rPr>
          <w:sz w:val="22"/>
          <w:szCs w:val="22"/>
          <w:lang w:val="fr-CH"/>
        </w:rPr>
        <w:t xml:space="preserve">GADM (2019). </w:t>
      </w:r>
      <w:r w:rsidRPr="002C2ABF">
        <w:rPr>
          <w:sz w:val="22"/>
          <w:szCs w:val="22"/>
          <w:lang w:val="en-US"/>
        </w:rPr>
        <w:t xml:space="preserve">Database of Global Administrative Boundaries, Version 3.6. </w:t>
      </w:r>
      <w:hyperlink r:id="rId25" w:history="1">
        <w:r w:rsidRPr="002C2ABF">
          <w:rPr>
            <w:rStyle w:val="Hyperlink"/>
            <w:sz w:val="22"/>
            <w:szCs w:val="22"/>
          </w:rPr>
          <w:t>https://gadm.org/</w:t>
        </w:r>
      </w:hyperlink>
      <w:r w:rsidRPr="002C2ABF">
        <w:rPr>
          <w:sz w:val="22"/>
          <w:szCs w:val="22"/>
        </w:rPr>
        <w:t xml:space="preserve"> [November 19, 2021].</w:t>
      </w:r>
    </w:p>
    <w:p w14:paraId="0967217C" w14:textId="77777777" w:rsidR="005710FD" w:rsidRPr="002C2ABF" w:rsidRDefault="005710FD" w:rsidP="005710FD">
      <w:pPr>
        <w:ind w:left="720" w:hanging="720"/>
      </w:pPr>
      <w:r w:rsidRPr="002C2ABF">
        <w:rPr>
          <w:lang w:val="de-CH"/>
        </w:rPr>
        <w:t xml:space="preserve">Gleditsch, Nils Petter, Peter </w:t>
      </w:r>
      <w:proofErr w:type="spellStart"/>
      <w:r w:rsidRPr="002C2ABF">
        <w:rPr>
          <w:lang w:val="de-CH"/>
        </w:rPr>
        <w:t>Wallensteen</w:t>
      </w:r>
      <w:proofErr w:type="spellEnd"/>
      <w:r w:rsidRPr="002C2ABF">
        <w:rPr>
          <w:lang w:val="de-CH"/>
        </w:rPr>
        <w:t xml:space="preserve">, Mikael Eriksson, Margareta </w:t>
      </w:r>
      <w:proofErr w:type="spellStart"/>
      <w:r w:rsidRPr="002C2ABF">
        <w:rPr>
          <w:lang w:val="de-CH"/>
        </w:rPr>
        <w:t>Sollenberg</w:t>
      </w:r>
      <w:proofErr w:type="spellEnd"/>
      <w:r w:rsidRPr="002C2ABF">
        <w:rPr>
          <w:lang w:val="de-CH"/>
        </w:rPr>
        <w:t xml:space="preserve">, and </w:t>
      </w:r>
      <w:proofErr w:type="spellStart"/>
      <w:r w:rsidRPr="002C2ABF">
        <w:rPr>
          <w:lang w:val="de-CH"/>
        </w:rPr>
        <w:t>Håvard</w:t>
      </w:r>
      <w:proofErr w:type="spellEnd"/>
      <w:r w:rsidRPr="002C2ABF">
        <w:rPr>
          <w:lang w:val="de-CH"/>
        </w:rPr>
        <w:t xml:space="preserve"> Strand (2002). </w:t>
      </w:r>
      <w:r w:rsidRPr="002C2ABF">
        <w:t xml:space="preserve">“Armed Conflict 1946-2001: A New Dataset.” </w:t>
      </w:r>
      <w:r w:rsidRPr="002C2ABF">
        <w:rPr>
          <w:i/>
          <w:iCs/>
        </w:rPr>
        <w:t xml:space="preserve">Journal of Peace Research </w:t>
      </w:r>
      <w:r w:rsidRPr="002C2ABF">
        <w:t>39(5): 615-637.</w:t>
      </w:r>
    </w:p>
    <w:p w14:paraId="547C4140" w14:textId="77777777" w:rsidR="005710FD" w:rsidRPr="002C2ABF" w:rsidRDefault="005710FD" w:rsidP="000415BE">
      <w:pPr>
        <w:pStyle w:val="NormalWeb"/>
        <w:spacing w:before="0" w:beforeAutospacing="0" w:after="60" w:afterAutospacing="0"/>
        <w:ind w:left="709" w:hanging="709"/>
        <w:rPr>
          <w:color w:val="000000"/>
          <w:sz w:val="22"/>
          <w:szCs w:val="22"/>
          <w:lang w:val="en-US"/>
        </w:rPr>
      </w:pPr>
      <w:r w:rsidRPr="002C2ABF">
        <w:rPr>
          <w:sz w:val="22"/>
          <w:szCs w:val="22"/>
          <w:lang w:val="en-US"/>
        </w:rPr>
        <w:t xml:space="preserve">Hewitt, Christopher, and Tom Cheetham (2000). </w:t>
      </w:r>
      <w:r w:rsidRPr="002C2ABF">
        <w:rPr>
          <w:i/>
          <w:iCs/>
          <w:sz w:val="22"/>
          <w:szCs w:val="22"/>
          <w:lang w:val="en-US"/>
        </w:rPr>
        <w:t>Encyclopedia of Modern Separatist Movements</w:t>
      </w:r>
      <w:r w:rsidRPr="002C2ABF">
        <w:rPr>
          <w:sz w:val="22"/>
          <w:szCs w:val="22"/>
          <w:lang w:val="en-US"/>
        </w:rPr>
        <w:t>. Santa Barbara, CA: ABC-CLIO, pp. 287-288.</w:t>
      </w:r>
    </w:p>
    <w:p w14:paraId="3DE01EB9" w14:textId="77777777" w:rsidR="005710FD" w:rsidRPr="002C2ABF" w:rsidRDefault="005710FD" w:rsidP="000415BE">
      <w:pPr>
        <w:spacing w:after="60"/>
        <w:ind w:left="709" w:hanging="709"/>
        <w:rPr>
          <w:rFonts w:eastAsia="Times New Roman" w:cs="Times New Roman"/>
          <w:iCs/>
          <w:szCs w:val="22"/>
        </w:rPr>
      </w:pPr>
      <w:r w:rsidRPr="002C2ABF">
        <w:rPr>
          <w:rFonts w:eastAsia="Times New Roman" w:cs="Times New Roman"/>
          <w:iCs/>
          <w:szCs w:val="22"/>
        </w:rPr>
        <w:t xml:space="preserve">Martin, Keith (1997). “Welcome to the Republic of Leninabad?” </w:t>
      </w:r>
      <w:r w:rsidRPr="002C2ABF">
        <w:rPr>
          <w:rFonts w:eastAsia="Times New Roman" w:cs="Times New Roman"/>
          <w:i/>
          <w:iCs/>
          <w:szCs w:val="22"/>
        </w:rPr>
        <w:t xml:space="preserve">Central Asia </w:t>
      </w:r>
      <w:r w:rsidRPr="002C2ABF">
        <w:rPr>
          <w:rFonts w:eastAsia="Times New Roman" w:cs="Times New Roman"/>
          <w:iCs/>
          <w:szCs w:val="22"/>
        </w:rPr>
        <w:t>4(10).</w:t>
      </w:r>
    </w:p>
    <w:p w14:paraId="5A077D51" w14:textId="77777777" w:rsidR="005710FD" w:rsidRPr="002C2ABF" w:rsidRDefault="005710FD" w:rsidP="000415BE">
      <w:pPr>
        <w:spacing w:after="60"/>
        <w:ind w:left="709" w:hanging="709"/>
        <w:rPr>
          <w:szCs w:val="22"/>
        </w:rPr>
      </w:pPr>
      <w:r w:rsidRPr="002C2ABF">
        <w:rPr>
          <w:szCs w:val="22"/>
        </w:rPr>
        <w:t xml:space="preserve">Melvin, Neil J. (2001). “Patterns of Centre-Regional Relations in Central Asia: The Cases of Kazakhstan, the Kyrgyz Republican and Uzbekistan.” </w:t>
      </w:r>
      <w:r w:rsidRPr="002C2ABF">
        <w:rPr>
          <w:i/>
          <w:szCs w:val="22"/>
        </w:rPr>
        <w:t xml:space="preserve">Regional &amp; Federal Studies </w:t>
      </w:r>
      <w:r w:rsidRPr="002C2ABF">
        <w:rPr>
          <w:szCs w:val="22"/>
        </w:rPr>
        <w:t>11(3): 165-193.</w:t>
      </w:r>
    </w:p>
    <w:p w14:paraId="6C5F6BA8" w14:textId="77777777" w:rsidR="005710FD" w:rsidRPr="002C2ABF" w:rsidRDefault="005710FD" w:rsidP="000415BE">
      <w:pPr>
        <w:pStyle w:val="NormalWeb"/>
        <w:spacing w:before="0" w:beforeAutospacing="0" w:after="60" w:afterAutospacing="0"/>
        <w:ind w:left="709" w:hanging="709"/>
        <w:rPr>
          <w:sz w:val="22"/>
          <w:szCs w:val="22"/>
          <w:lang w:val="en-US"/>
        </w:rPr>
      </w:pPr>
      <w:r w:rsidRPr="002C2ABF">
        <w:rPr>
          <w:rFonts w:eastAsia="Times"/>
          <w:sz w:val="22"/>
          <w:szCs w:val="22"/>
          <w:lang w:val="en-US"/>
        </w:rPr>
        <w:t>Minorities at Risk Project (2009). College Park, MD: University of Maryland</w:t>
      </w:r>
      <w:r w:rsidRPr="002C2ABF">
        <w:rPr>
          <w:sz w:val="22"/>
          <w:szCs w:val="22"/>
          <w:lang w:val="en-US"/>
        </w:rPr>
        <w:t>.</w:t>
      </w:r>
    </w:p>
    <w:p w14:paraId="23B20711" w14:textId="2A8F55F6" w:rsidR="005710FD" w:rsidRPr="002C2ABF" w:rsidRDefault="005710FD" w:rsidP="000415BE">
      <w:pPr>
        <w:pStyle w:val="NormalWeb"/>
        <w:spacing w:before="0" w:beforeAutospacing="0" w:after="60" w:afterAutospacing="0"/>
        <w:ind w:left="709" w:hanging="709"/>
        <w:rPr>
          <w:rFonts w:eastAsia="Times"/>
          <w:sz w:val="22"/>
          <w:szCs w:val="22"/>
          <w:lang w:val="en-US"/>
        </w:rPr>
      </w:pPr>
      <w:r w:rsidRPr="002C2ABF">
        <w:rPr>
          <w:rFonts w:eastAsia="Times"/>
          <w:sz w:val="22"/>
          <w:szCs w:val="22"/>
          <w:lang w:val="en-US"/>
        </w:rPr>
        <w:t xml:space="preserve">Minority Rights Group International. </w:t>
      </w:r>
      <w:r w:rsidRPr="002C2ABF">
        <w:rPr>
          <w:rFonts w:eastAsia="Times"/>
          <w:i/>
          <w:sz w:val="22"/>
          <w:szCs w:val="22"/>
          <w:lang w:val="en-US"/>
        </w:rPr>
        <w:t>World Directory of Minorities and Indigenous Peoples</w:t>
      </w:r>
      <w:r w:rsidRPr="002C2ABF">
        <w:rPr>
          <w:rFonts w:eastAsia="Times"/>
          <w:sz w:val="22"/>
          <w:szCs w:val="22"/>
          <w:lang w:val="en-US"/>
        </w:rPr>
        <w:t xml:space="preserve">. </w:t>
      </w:r>
      <w:hyperlink r:id="rId26" w:history="1">
        <w:r w:rsidRPr="002C2ABF">
          <w:rPr>
            <w:rStyle w:val="Hyperlink"/>
            <w:sz w:val="22"/>
            <w:szCs w:val="22"/>
            <w:lang w:val="en-US"/>
          </w:rPr>
          <w:t>http://www.minorityrights.org/2383/tajikistan/uzbeks.html</w:t>
        </w:r>
      </w:hyperlink>
      <w:r w:rsidRPr="002C2ABF">
        <w:rPr>
          <w:rFonts w:eastAsia="Times"/>
          <w:sz w:val="22"/>
          <w:szCs w:val="22"/>
          <w:lang w:val="en-US"/>
        </w:rPr>
        <w:t xml:space="preserve"> [</w:t>
      </w:r>
      <w:r w:rsidR="009D2EFD" w:rsidRPr="002C2ABF">
        <w:rPr>
          <w:rFonts w:eastAsia="Times"/>
          <w:sz w:val="22"/>
          <w:szCs w:val="22"/>
          <w:lang w:val="en-US"/>
        </w:rPr>
        <w:t>August</w:t>
      </w:r>
      <w:r w:rsidRPr="002C2ABF">
        <w:rPr>
          <w:rFonts w:eastAsia="Times"/>
          <w:sz w:val="22"/>
          <w:szCs w:val="22"/>
          <w:lang w:val="en-US"/>
        </w:rPr>
        <w:t xml:space="preserve"> </w:t>
      </w:r>
      <w:r w:rsidR="009D2EFD" w:rsidRPr="002C2ABF">
        <w:rPr>
          <w:rFonts w:eastAsia="Times"/>
          <w:sz w:val="22"/>
          <w:szCs w:val="22"/>
          <w:lang w:val="en-US"/>
        </w:rPr>
        <w:t>19</w:t>
      </w:r>
      <w:r w:rsidRPr="002C2ABF">
        <w:rPr>
          <w:rFonts w:eastAsia="Times"/>
          <w:sz w:val="22"/>
          <w:szCs w:val="22"/>
          <w:lang w:val="en-US"/>
        </w:rPr>
        <w:t>, 20</w:t>
      </w:r>
      <w:r w:rsidR="009D2EFD" w:rsidRPr="002C2ABF">
        <w:rPr>
          <w:rFonts w:eastAsia="Times"/>
          <w:sz w:val="22"/>
          <w:szCs w:val="22"/>
          <w:lang w:val="en-US"/>
        </w:rPr>
        <w:t>22</w:t>
      </w:r>
      <w:r w:rsidRPr="002C2ABF">
        <w:rPr>
          <w:rFonts w:eastAsia="Times"/>
          <w:sz w:val="22"/>
          <w:szCs w:val="22"/>
          <w:lang w:val="en-US"/>
        </w:rPr>
        <w:t xml:space="preserve">]. </w:t>
      </w:r>
    </w:p>
    <w:p w14:paraId="7FC5D48A" w14:textId="77777777" w:rsidR="005710FD" w:rsidRPr="002C2ABF" w:rsidRDefault="005710FD" w:rsidP="000415BE">
      <w:pPr>
        <w:spacing w:after="60"/>
        <w:ind w:left="709" w:hanging="709"/>
        <w:rPr>
          <w:rFonts w:eastAsia="Times New Roman" w:cs="Times New Roman"/>
          <w:szCs w:val="22"/>
        </w:rPr>
      </w:pPr>
      <w:r w:rsidRPr="002C2ABF">
        <w:rPr>
          <w:rFonts w:eastAsia="Times New Roman"/>
          <w:iCs/>
          <w:szCs w:val="22"/>
        </w:rPr>
        <w:t>Minority Rights Group International</w:t>
      </w:r>
      <w:r w:rsidRPr="002C2ABF">
        <w:rPr>
          <w:rFonts w:eastAsia="Times New Roman"/>
          <w:szCs w:val="22"/>
        </w:rPr>
        <w:t xml:space="preserve">. </w:t>
      </w:r>
      <w:r w:rsidRPr="002C2ABF">
        <w:rPr>
          <w:rFonts w:eastAsia="Times New Roman"/>
          <w:i/>
          <w:szCs w:val="22"/>
        </w:rPr>
        <w:t xml:space="preserve">World Directory of Minorities and Indigenous Peoples. </w:t>
      </w:r>
      <w:hyperlink r:id="rId27" w:history="1">
        <w:r w:rsidRPr="002C2ABF">
          <w:rPr>
            <w:rStyle w:val="Hyperlink"/>
            <w:szCs w:val="22"/>
          </w:rPr>
          <w:t>http://www.minorityrights.org/2383/tajikistan/uzbeks.html</w:t>
        </w:r>
      </w:hyperlink>
      <w:r w:rsidRPr="002C2ABF">
        <w:rPr>
          <w:szCs w:val="22"/>
        </w:rPr>
        <w:t xml:space="preserve"> &amp; http://www.minorityrights.org/?lid=2379</w:t>
      </w:r>
      <w:r w:rsidRPr="002C2ABF">
        <w:rPr>
          <w:rFonts w:eastAsia="Times New Roman"/>
          <w:szCs w:val="22"/>
        </w:rPr>
        <w:t xml:space="preserve"> </w:t>
      </w:r>
      <w:r w:rsidRPr="002C2ABF">
        <w:rPr>
          <w:rFonts w:eastAsia="Times New Roman" w:cs="Times New Roman"/>
          <w:szCs w:val="22"/>
        </w:rPr>
        <w:t>[April 27, 2014].</w:t>
      </w:r>
    </w:p>
    <w:p w14:paraId="6377A944" w14:textId="77777777" w:rsidR="005710FD" w:rsidRPr="002C2ABF" w:rsidRDefault="005710FD" w:rsidP="005710FD">
      <w:pPr>
        <w:ind w:left="720" w:hanging="720"/>
      </w:pPr>
      <w:r w:rsidRPr="002C2ABF">
        <w:t xml:space="preserve">Petersson, Therese, Shawn Davis, Amber Deniz, </w:t>
      </w:r>
      <w:proofErr w:type="spellStart"/>
      <w:r w:rsidRPr="002C2ABF">
        <w:t>Garoun</w:t>
      </w:r>
      <w:proofErr w:type="spellEnd"/>
      <w:r w:rsidRPr="002C2ABF">
        <w:t xml:space="preserve"> Engström, Nanar </w:t>
      </w:r>
      <w:proofErr w:type="spellStart"/>
      <w:r w:rsidRPr="002C2ABF">
        <w:t>Hawach</w:t>
      </w:r>
      <w:proofErr w:type="spellEnd"/>
      <w:r w:rsidRPr="002C2ABF">
        <w:t xml:space="preserve">, Stina </w:t>
      </w:r>
      <w:proofErr w:type="spellStart"/>
      <w:r w:rsidRPr="002C2ABF">
        <w:t>Högbladh</w:t>
      </w:r>
      <w:proofErr w:type="spellEnd"/>
      <w:r w:rsidRPr="002C2ABF">
        <w:t xml:space="preserve">, Margareta </w:t>
      </w:r>
      <w:proofErr w:type="spellStart"/>
      <w:r w:rsidRPr="002C2ABF">
        <w:t>Sollenberg</w:t>
      </w:r>
      <w:proofErr w:type="spellEnd"/>
      <w:r w:rsidRPr="002C2ABF">
        <w:t xml:space="preserve">, and Magnus Öberg (2021). “Organized Violence 1989-2020, with a Special Emphasis on Syria.” </w:t>
      </w:r>
      <w:r w:rsidRPr="002C2ABF">
        <w:rPr>
          <w:i/>
          <w:iCs/>
        </w:rPr>
        <w:t>Journal of Peace Research</w:t>
      </w:r>
      <w:r w:rsidRPr="002C2ABF">
        <w:t xml:space="preserve"> 58(4): 809-825.</w:t>
      </w:r>
    </w:p>
    <w:p w14:paraId="5F827E24" w14:textId="77777777" w:rsidR="00C32949" w:rsidRPr="002C2ABF" w:rsidRDefault="00C32949" w:rsidP="00C32949">
      <w:pPr>
        <w:pStyle w:val="NormalWeb"/>
        <w:spacing w:before="0" w:beforeAutospacing="0" w:after="60" w:afterAutospacing="0"/>
        <w:ind w:left="709" w:hanging="709"/>
        <w:jc w:val="both"/>
        <w:rPr>
          <w:sz w:val="22"/>
          <w:szCs w:val="22"/>
          <w:lang w:val="en-US"/>
        </w:rPr>
      </w:pPr>
      <w:r w:rsidRPr="002C2ABF">
        <w:rPr>
          <w:sz w:val="22"/>
          <w:szCs w:val="22"/>
          <w:lang w:val="en-US"/>
        </w:rPr>
        <w:t xml:space="preserve">Roth, Christopher F. (2015). </w:t>
      </w:r>
      <w:r w:rsidRPr="002C2ABF">
        <w:rPr>
          <w:i/>
          <w:iCs/>
          <w:sz w:val="22"/>
          <w:szCs w:val="22"/>
          <w:lang w:val="en-US"/>
        </w:rPr>
        <w:t>Let's Split! A Complete Guide to Separatist Movements and Aspirant Nations, from Abkhazia to Zanzibar.</w:t>
      </w:r>
      <w:r w:rsidRPr="002C2ABF">
        <w:rPr>
          <w:sz w:val="22"/>
          <w:szCs w:val="22"/>
          <w:lang w:val="en-US"/>
        </w:rPr>
        <w:t xml:space="preserve"> Sacramento, CA: Litwin Books.</w:t>
      </w:r>
    </w:p>
    <w:p w14:paraId="00A58EB7" w14:textId="77777777" w:rsidR="005710FD" w:rsidRPr="002C2ABF" w:rsidRDefault="005710FD" w:rsidP="000415BE">
      <w:pPr>
        <w:widowControl w:val="0"/>
        <w:spacing w:after="60"/>
        <w:ind w:left="709" w:hanging="709"/>
        <w:rPr>
          <w:szCs w:val="22"/>
        </w:rPr>
      </w:pPr>
      <w:r w:rsidRPr="002C2ABF">
        <w:rPr>
          <w:szCs w:val="22"/>
        </w:rPr>
        <w:t xml:space="preserve">Rowland, Richard H. (2005). “National and Regional Population Trends in Tajikistan: Results from the Recent Census.” </w:t>
      </w:r>
      <w:r w:rsidRPr="002C2ABF">
        <w:rPr>
          <w:i/>
          <w:szCs w:val="22"/>
        </w:rPr>
        <w:t>Eurasian Geography and Economics</w:t>
      </w:r>
      <w:r w:rsidRPr="002C2ABF">
        <w:rPr>
          <w:szCs w:val="22"/>
        </w:rPr>
        <w:t xml:space="preserve"> 46(3): 202-223.</w:t>
      </w:r>
    </w:p>
    <w:p w14:paraId="6A60C35E" w14:textId="77777777" w:rsidR="005710FD" w:rsidRPr="002C2ABF" w:rsidRDefault="005710FD" w:rsidP="000415BE">
      <w:pPr>
        <w:pStyle w:val="NormalWeb"/>
        <w:spacing w:before="0" w:beforeAutospacing="0" w:after="60" w:afterAutospacing="0"/>
        <w:ind w:left="709" w:hanging="709"/>
        <w:rPr>
          <w:sz w:val="22"/>
          <w:szCs w:val="22"/>
          <w:lang w:val="en-US"/>
        </w:rPr>
      </w:pPr>
      <w:proofErr w:type="spellStart"/>
      <w:r w:rsidRPr="002C2ABF">
        <w:rPr>
          <w:sz w:val="22"/>
          <w:szCs w:val="22"/>
          <w:lang w:val="en-US"/>
        </w:rPr>
        <w:t>Tesemnikova</w:t>
      </w:r>
      <w:proofErr w:type="spellEnd"/>
      <w:r w:rsidRPr="002C2ABF">
        <w:rPr>
          <w:sz w:val="22"/>
          <w:szCs w:val="22"/>
          <w:lang w:val="en-US"/>
        </w:rPr>
        <w:t xml:space="preserve">, Yekaterina, and Igor Rotar. (1997). “The Anti-Government Group Has Been Crushed.” </w:t>
      </w:r>
      <w:r w:rsidRPr="002C2ABF">
        <w:rPr>
          <w:i/>
          <w:iCs/>
          <w:sz w:val="22"/>
          <w:szCs w:val="22"/>
          <w:lang w:val="en-US"/>
        </w:rPr>
        <w:t>Russian Press Digest</w:t>
      </w:r>
      <w:r w:rsidRPr="002C2ABF">
        <w:rPr>
          <w:sz w:val="22"/>
          <w:szCs w:val="22"/>
          <w:lang w:val="en-US"/>
        </w:rPr>
        <w:t>. October 31.</w:t>
      </w:r>
    </w:p>
    <w:p w14:paraId="1D33D288" w14:textId="77777777" w:rsidR="005710FD" w:rsidRPr="002C2ABF" w:rsidRDefault="005710FD" w:rsidP="000415BE">
      <w:pPr>
        <w:pStyle w:val="NormalWeb"/>
        <w:spacing w:before="0" w:beforeAutospacing="0" w:after="60" w:afterAutospacing="0"/>
        <w:ind w:left="709" w:hanging="709"/>
        <w:rPr>
          <w:sz w:val="22"/>
          <w:szCs w:val="22"/>
          <w:lang w:val="en-US"/>
        </w:rPr>
      </w:pPr>
      <w:r w:rsidRPr="002C2ABF">
        <w:rPr>
          <w:sz w:val="22"/>
          <w:szCs w:val="22"/>
          <w:lang w:val="en-US"/>
        </w:rPr>
        <w:t xml:space="preserve">United Press International (1996). “Tajik Troops Attack Rebels.” </w:t>
      </w:r>
      <w:r w:rsidRPr="002C2ABF">
        <w:rPr>
          <w:i/>
          <w:iCs/>
          <w:sz w:val="22"/>
          <w:szCs w:val="22"/>
          <w:lang w:val="en-US"/>
        </w:rPr>
        <w:t>United Press International</w:t>
      </w:r>
      <w:r w:rsidRPr="002C2ABF">
        <w:rPr>
          <w:sz w:val="22"/>
          <w:szCs w:val="22"/>
          <w:lang w:val="en-US"/>
        </w:rPr>
        <w:t>. February 9.</w:t>
      </w:r>
    </w:p>
    <w:p w14:paraId="68206121" w14:textId="77777777" w:rsidR="005710FD" w:rsidRPr="000415BE" w:rsidRDefault="005710FD" w:rsidP="000415BE">
      <w:pPr>
        <w:widowControl w:val="0"/>
        <w:spacing w:after="60"/>
        <w:ind w:left="709" w:hanging="709"/>
        <w:rPr>
          <w:szCs w:val="22"/>
        </w:rPr>
      </w:pPr>
      <w:r w:rsidRPr="002C2ABF">
        <w:rPr>
          <w:szCs w:val="22"/>
        </w:rPr>
        <w:t xml:space="preserve">Vogt, Manuel, Nils-Christian Bormann, Seraina Rüegger, Lars-Erik </w:t>
      </w:r>
      <w:proofErr w:type="spellStart"/>
      <w:r w:rsidRPr="002C2ABF">
        <w:rPr>
          <w:szCs w:val="22"/>
        </w:rPr>
        <w:t>Cederman</w:t>
      </w:r>
      <w:proofErr w:type="spellEnd"/>
      <w:r w:rsidRPr="002C2ABF">
        <w:rPr>
          <w:szCs w:val="22"/>
        </w:rPr>
        <w:t xml:space="preserve">, Philipp Hunziker, and Luc Girardin (2015). “Integrating Data on Ethnicity, Geography, and Conflict: The Ethnic Power Relations Data Set Family.” </w:t>
      </w:r>
      <w:r w:rsidRPr="002C2ABF">
        <w:rPr>
          <w:i/>
          <w:iCs/>
          <w:szCs w:val="22"/>
        </w:rPr>
        <w:t>Journal of Conflict Resolution</w:t>
      </w:r>
      <w:r w:rsidRPr="002C2ABF">
        <w:rPr>
          <w:szCs w:val="22"/>
        </w:rPr>
        <w:t xml:space="preserve"> 59(7): 1327-1342.</w:t>
      </w:r>
    </w:p>
    <w:p w14:paraId="332D2322" w14:textId="77777777" w:rsidR="00D82EEE" w:rsidRPr="00E17E6D" w:rsidRDefault="00D82EEE" w:rsidP="00D82EEE">
      <w:pPr>
        <w:spacing w:after="200" w:line="276" w:lineRule="auto"/>
      </w:pPr>
    </w:p>
    <w:p w14:paraId="26ED7685" w14:textId="77777777" w:rsidR="004C3762" w:rsidRPr="00E17E6D" w:rsidRDefault="004C3762" w:rsidP="00E17E6D">
      <w:pPr>
        <w:spacing w:after="200" w:line="276" w:lineRule="auto"/>
      </w:pPr>
    </w:p>
    <w:sectPr w:rsidR="004C3762" w:rsidRPr="00E17E6D" w:rsidSect="00377142">
      <w:footerReference w:type="default" r:id="rId28"/>
      <w:headerReference w:type="first" r:id="rId29"/>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B9CCB" w14:textId="77777777" w:rsidR="00A458C1" w:rsidRDefault="00A458C1" w:rsidP="00A76598">
      <w:r>
        <w:separator/>
      </w:r>
    </w:p>
  </w:endnote>
  <w:endnote w:type="continuationSeparator" w:id="0">
    <w:p w14:paraId="6E7EF43B" w14:textId="77777777" w:rsidR="00A458C1" w:rsidRDefault="00A458C1"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F3174" w14:textId="77777777" w:rsidR="00A458C1" w:rsidRPr="00ED0D02" w:rsidRDefault="00A458C1" w:rsidP="00ED0D02">
      <w:pPr>
        <w:pStyle w:val="Footer"/>
      </w:pPr>
      <w:r>
        <w:separator/>
      </w:r>
    </w:p>
  </w:footnote>
  <w:footnote w:type="continuationSeparator" w:id="0">
    <w:p w14:paraId="463D57D5" w14:textId="77777777" w:rsidR="00A458C1" w:rsidRDefault="00A458C1"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30A016C5"/>
    <w:multiLevelType w:val="hybridMultilevel"/>
    <w:tmpl w:val="8C809FB2"/>
    <w:lvl w:ilvl="0" w:tplc="F53E09EC">
      <w:start w:val="1998"/>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C303E51"/>
    <w:multiLevelType w:val="hybridMultilevel"/>
    <w:tmpl w:val="6498AB60"/>
    <w:lvl w:ilvl="0" w:tplc="BA8E8DF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57947F69"/>
    <w:multiLevelType w:val="hybridMultilevel"/>
    <w:tmpl w:val="A6E88306"/>
    <w:lvl w:ilvl="0" w:tplc="FC8896E8">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49"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4"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8"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9"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0"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1"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3"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5"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6"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7"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9"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1"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198005764">
    <w:abstractNumId w:val="48"/>
  </w:num>
  <w:num w:numId="2" w16cid:durableId="1701928402">
    <w:abstractNumId w:val="64"/>
  </w:num>
  <w:num w:numId="3" w16cid:durableId="1641693105">
    <w:abstractNumId w:val="32"/>
  </w:num>
  <w:num w:numId="4" w16cid:durableId="1934776525">
    <w:abstractNumId w:val="51"/>
  </w:num>
  <w:num w:numId="5" w16cid:durableId="697391099">
    <w:abstractNumId w:val="22"/>
  </w:num>
  <w:num w:numId="6" w16cid:durableId="270475222">
    <w:abstractNumId w:val="20"/>
  </w:num>
  <w:num w:numId="7" w16cid:durableId="1577320752">
    <w:abstractNumId w:val="49"/>
  </w:num>
  <w:num w:numId="8" w16cid:durableId="39673101">
    <w:abstractNumId w:val="56"/>
  </w:num>
  <w:num w:numId="9" w16cid:durableId="2119520166">
    <w:abstractNumId w:val="55"/>
  </w:num>
  <w:num w:numId="10" w16cid:durableId="17511972">
    <w:abstractNumId w:val="52"/>
  </w:num>
  <w:num w:numId="11" w16cid:durableId="1420367559">
    <w:abstractNumId w:val="45"/>
  </w:num>
  <w:num w:numId="12" w16cid:durableId="1590579449">
    <w:abstractNumId w:val="4"/>
  </w:num>
  <w:num w:numId="13" w16cid:durableId="751242860">
    <w:abstractNumId w:val="42"/>
  </w:num>
  <w:num w:numId="14" w16cid:durableId="166986079">
    <w:abstractNumId w:val="35"/>
  </w:num>
  <w:num w:numId="15" w16cid:durableId="2139374168">
    <w:abstractNumId w:val="39"/>
  </w:num>
  <w:num w:numId="16" w16cid:durableId="878661577">
    <w:abstractNumId w:val="41"/>
  </w:num>
  <w:num w:numId="17" w16cid:durableId="609825262">
    <w:abstractNumId w:val="68"/>
  </w:num>
  <w:num w:numId="18" w16cid:durableId="738476677">
    <w:abstractNumId w:val="36"/>
  </w:num>
  <w:num w:numId="19" w16cid:durableId="924076475">
    <w:abstractNumId w:val="17"/>
  </w:num>
  <w:num w:numId="20" w16cid:durableId="893470769">
    <w:abstractNumId w:val="10"/>
  </w:num>
  <w:num w:numId="21" w16cid:durableId="1561941509">
    <w:abstractNumId w:val="69"/>
  </w:num>
  <w:num w:numId="22" w16cid:durableId="1384716161">
    <w:abstractNumId w:val="25"/>
  </w:num>
  <w:num w:numId="23" w16cid:durableId="446123387">
    <w:abstractNumId w:val="38"/>
  </w:num>
  <w:num w:numId="24" w16cid:durableId="1250653581">
    <w:abstractNumId w:val="14"/>
  </w:num>
  <w:num w:numId="25" w16cid:durableId="123474687">
    <w:abstractNumId w:val="6"/>
  </w:num>
  <w:num w:numId="26" w16cid:durableId="1779717484">
    <w:abstractNumId w:val="65"/>
  </w:num>
  <w:num w:numId="27" w16cid:durableId="1305889754">
    <w:abstractNumId w:val="12"/>
  </w:num>
  <w:num w:numId="28" w16cid:durableId="113328256">
    <w:abstractNumId w:val="23"/>
  </w:num>
  <w:num w:numId="29" w16cid:durableId="1989238119">
    <w:abstractNumId w:val="18"/>
  </w:num>
  <w:num w:numId="30" w16cid:durableId="231089119">
    <w:abstractNumId w:val="44"/>
  </w:num>
  <w:num w:numId="31" w16cid:durableId="733895082">
    <w:abstractNumId w:val="66"/>
  </w:num>
  <w:num w:numId="32" w16cid:durableId="2040428178">
    <w:abstractNumId w:val="11"/>
  </w:num>
  <w:num w:numId="33" w16cid:durableId="1112212901">
    <w:abstractNumId w:val="3"/>
  </w:num>
  <w:num w:numId="34" w16cid:durableId="2098210475">
    <w:abstractNumId w:val="19"/>
  </w:num>
  <w:num w:numId="35" w16cid:durableId="938217208">
    <w:abstractNumId w:val="9"/>
  </w:num>
  <w:num w:numId="36" w16cid:durableId="706370656">
    <w:abstractNumId w:val="0"/>
  </w:num>
  <w:num w:numId="37" w16cid:durableId="2010979670">
    <w:abstractNumId w:val="60"/>
  </w:num>
  <w:num w:numId="38" w16cid:durableId="568467062">
    <w:abstractNumId w:val="8"/>
  </w:num>
  <w:num w:numId="39" w16cid:durableId="802504033">
    <w:abstractNumId w:val="46"/>
  </w:num>
  <w:num w:numId="40" w16cid:durableId="841512763">
    <w:abstractNumId w:val="37"/>
  </w:num>
  <w:num w:numId="41" w16cid:durableId="1290697922">
    <w:abstractNumId w:val="15"/>
  </w:num>
  <w:num w:numId="42" w16cid:durableId="496306367">
    <w:abstractNumId w:val="21"/>
  </w:num>
  <w:num w:numId="43" w16cid:durableId="1828201997">
    <w:abstractNumId w:val="16"/>
  </w:num>
  <w:num w:numId="44" w16cid:durableId="556668622">
    <w:abstractNumId w:val="61"/>
  </w:num>
  <w:num w:numId="45" w16cid:durableId="614363461">
    <w:abstractNumId w:val="24"/>
  </w:num>
  <w:num w:numId="46" w16cid:durableId="296110166">
    <w:abstractNumId w:val="7"/>
  </w:num>
  <w:num w:numId="47" w16cid:durableId="1073090130">
    <w:abstractNumId w:val="53"/>
  </w:num>
  <w:num w:numId="48" w16cid:durableId="1398742901">
    <w:abstractNumId w:val="26"/>
  </w:num>
  <w:num w:numId="49" w16cid:durableId="306714354">
    <w:abstractNumId w:val="34"/>
  </w:num>
  <w:num w:numId="50" w16cid:durableId="1580290642">
    <w:abstractNumId w:val="59"/>
  </w:num>
  <w:num w:numId="51" w16cid:durableId="615716206">
    <w:abstractNumId w:val="53"/>
  </w:num>
  <w:num w:numId="52" w16cid:durableId="2033873946">
    <w:abstractNumId w:val="62"/>
  </w:num>
  <w:num w:numId="53" w16cid:durableId="1247575419">
    <w:abstractNumId w:val="54"/>
  </w:num>
  <w:num w:numId="54" w16cid:durableId="1499689557">
    <w:abstractNumId w:val="67"/>
  </w:num>
  <w:num w:numId="55" w16cid:durableId="1662612399">
    <w:abstractNumId w:val="2"/>
  </w:num>
  <w:num w:numId="56" w16cid:durableId="1230072174">
    <w:abstractNumId w:val="31"/>
  </w:num>
  <w:num w:numId="57" w16cid:durableId="215705333">
    <w:abstractNumId w:val="50"/>
  </w:num>
  <w:num w:numId="58" w16cid:durableId="702244018">
    <w:abstractNumId w:val="29"/>
  </w:num>
  <w:num w:numId="59" w16cid:durableId="1905142791">
    <w:abstractNumId w:val="43"/>
  </w:num>
  <w:num w:numId="60" w16cid:durableId="1274943966">
    <w:abstractNumId w:val="40"/>
  </w:num>
  <w:num w:numId="61" w16cid:durableId="1846245732">
    <w:abstractNumId w:val="63"/>
  </w:num>
  <w:num w:numId="62" w16cid:durableId="733282385">
    <w:abstractNumId w:val="30"/>
  </w:num>
  <w:num w:numId="63" w16cid:durableId="840849935">
    <w:abstractNumId w:val="71"/>
  </w:num>
  <w:num w:numId="64" w16cid:durableId="969431821">
    <w:abstractNumId w:val="5"/>
  </w:num>
  <w:num w:numId="65" w16cid:durableId="810441126">
    <w:abstractNumId w:val="1"/>
  </w:num>
  <w:num w:numId="66" w16cid:durableId="1130131691">
    <w:abstractNumId w:val="27"/>
  </w:num>
  <w:num w:numId="67" w16cid:durableId="551775456">
    <w:abstractNumId w:val="58"/>
  </w:num>
  <w:num w:numId="68" w16cid:durableId="1511945261">
    <w:abstractNumId w:val="33"/>
  </w:num>
  <w:num w:numId="69" w16cid:durableId="1598557851">
    <w:abstractNumId w:val="4"/>
  </w:num>
  <w:num w:numId="70" w16cid:durableId="944072145">
    <w:abstractNumId w:val="57"/>
  </w:num>
  <w:num w:numId="71" w16cid:durableId="539558267">
    <w:abstractNumId w:val="13"/>
  </w:num>
  <w:num w:numId="72" w16cid:durableId="1145469517">
    <w:abstractNumId w:val="70"/>
  </w:num>
  <w:num w:numId="73" w16cid:durableId="1961104024">
    <w:abstractNumId w:val="47"/>
  </w:num>
  <w:num w:numId="74" w16cid:durableId="1996641904">
    <w:abstractNumId w:val="2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zc2NDExMTAzM7VQ0lEKTi0uzszPAykwqgUAA7ex1iwAAAA="/>
  </w:docVars>
  <w:rsids>
    <w:rsidRoot w:val="00342F78"/>
    <w:rsid w:val="000001DF"/>
    <w:rsid w:val="00001BF2"/>
    <w:rsid w:val="000020C0"/>
    <w:rsid w:val="00003BAD"/>
    <w:rsid w:val="00004572"/>
    <w:rsid w:val="000045BD"/>
    <w:rsid w:val="00004E48"/>
    <w:rsid w:val="000068E3"/>
    <w:rsid w:val="000069D2"/>
    <w:rsid w:val="000079C9"/>
    <w:rsid w:val="00007C2F"/>
    <w:rsid w:val="000101F9"/>
    <w:rsid w:val="000108CC"/>
    <w:rsid w:val="0001159C"/>
    <w:rsid w:val="00011BAA"/>
    <w:rsid w:val="00011FC1"/>
    <w:rsid w:val="00012307"/>
    <w:rsid w:val="00012A89"/>
    <w:rsid w:val="00012BB2"/>
    <w:rsid w:val="00013542"/>
    <w:rsid w:val="00013DE3"/>
    <w:rsid w:val="000143EF"/>
    <w:rsid w:val="0001466E"/>
    <w:rsid w:val="000157DA"/>
    <w:rsid w:val="00015980"/>
    <w:rsid w:val="000165F9"/>
    <w:rsid w:val="00017C7E"/>
    <w:rsid w:val="000210DE"/>
    <w:rsid w:val="00021C31"/>
    <w:rsid w:val="00022960"/>
    <w:rsid w:val="00022EA2"/>
    <w:rsid w:val="00024A95"/>
    <w:rsid w:val="0002532C"/>
    <w:rsid w:val="00025E2B"/>
    <w:rsid w:val="000262AC"/>
    <w:rsid w:val="000265C2"/>
    <w:rsid w:val="0002675B"/>
    <w:rsid w:val="00027391"/>
    <w:rsid w:val="00030128"/>
    <w:rsid w:val="00032418"/>
    <w:rsid w:val="00033F47"/>
    <w:rsid w:val="00034F16"/>
    <w:rsid w:val="00036A9F"/>
    <w:rsid w:val="00036C60"/>
    <w:rsid w:val="00037191"/>
    <w:rsid w:val="000373F7"/>
    <w:rsid w:val="000375E0"/>
    <w:rsid w:val="0003784F"/>
    <w:rsid w:val="00037CDE"/>
    <w:rsid w:val="000402DF"/>
    <w:rsid w:val="0004031D"/>
    <w:rsid w:val="00040BCA"/>
    <w:rsid w:val="00041168"/>
    <w:rsid w:val="000415BE"/>
    <w:rsid w:val="00042720"/>
    <w:rsid w:val="00043E7A"/>
    <w:rsid w:val="00043EC6"/>
    <w:rsid w:val="000452E9"/>
    <w:rsid w:val="00045B63"/>
    <w:rsid w:val="00045C26"/>
    <w:rsid w:val="00046BDD"/>
    <w:rsid w:val="0004727B"/>
    <w:rsid w:val="0004756E"/>
    <w:rsid w:val="00050FBC"/>
    <w:rsid w:val="00051716"/>
    <w:rsid w:val="00051BDD"/>
    <w:rsid w:val="00052651"/>
    <w:rsid w:val="00053E72"/>
    <w:rsid w:val="000547B0"/>
    <w:rsid w:val="00054BFE"/>
    <w:rsid w:val="00054CCB"/>
    <w:rsid w:val="0005534A"/>
    <w:rsid w:val="00055674"/>
    <w:rsid w:val="00055748"/>
    <w:rsid w:val="00055D0B"/>
    <w:rsid w:val="000566F9"/>
    <w:rsid w:val="000576CA"/>
    <w:rsid w:val="00060F88"/>
    <w:rsid w:val="0006111B"/>
    <w:rsid w:val="000615F4"/>
    <w:rsid w:val="00061AE1"/>
    <w:rsid w:val="00061BEA"/>
    <w:rsid w:val="00061D17"/>
    <w:rsid w:val="00061F14"/>
    <w:rsid w:val="0006244A"/>
    <w:rsid w:val="00062DCE"/>
    <w:rsid w:val="0006328A"/>
    <w:rsid w:val="000639F3"/>
    <w:rsid w:val="000640F6"/>
    <w:rsid w:val="0006410A"/>
    <w:rsid w:val="000642B9"/>
    <w:rsid w:val="000647A8"/>
    <w:rsid w:val="0006642F"/>
    <w:rsid w:val="00070472"/>
    <w:rsid w:val="0007088F"/>
    <w:rsid w:val="00070EC1"/>
    <w:rsid w:val="0007102A"/>
    <w:rsid w:val="00071384"/>
    <w:rsid w:val="00071507"/>
    <w:rsid w:val="00071F56"/>
    <w:rsid w:val="00072432"/>
    <w:rsid w:val="000726BA"/>
    <w:rsid w:val="00073AD1"/>
    <w:rsid w:val="000752CC"/>
    <w:rsid w:val="0007651B"/>
    <w:rsid w:val="000768FE"/>
    <w:rsid w:val="00076A4D"/>
    <w:rsid w:val="00076C1E"/>
    <w:rsid w:val="0007747F"/>
    <w:rsid w:val="000774B3"/>
    <w:rsid w:val="00077F93"/>
    <w:rsid w:val="0008091D"/>
    <w:rsid w:val="00081EF6"/>
    <w:rsid w:val="0008222E"/>
    <w:rsid w:val="00083369"/>
    <w:rsid w:val="000838C5"/>
    <w:rsid w:val="00084D1E"/>
    <w:rsid w:val="0008568F"/>
    <w:rsid w:val="00085A60"/>
    <w:rsid w:val="00086032"/>
    <w:rsid w:val="00086890"/>
    <w:rsid w:val="00086EEF"/>
    <w:rsid w:val="0008747A"/>
    <w:rsid w:val="00087CFD"/>
    <w:rsid w:val="00090717"/>
    <w:rsid w:val="00090AF7"/>
    <w:rsid w:val="00090B0D"/>
    <w:rsid w:val="000916C7"/>
    <w:rsid w:val="00091DA1"/>
    <w:rsid w:val="00091E92"/>
    <w:rsid w:val="00092D7B"/>
    <w:rsid w:val="00094B36"/>
    <w:rsid w:val="00095958"/>
    <w:rsid w:val="00095BF9"/>
    <w:rsid w:val="00095D60"/>
    <w:rsid w:val="0009603F"/>
    <w:rsid w:val="00096527"/>
    <w:rsid w:val="00096D3F"/>
    <w:rsid w:val="00097593"/>
    <w:rsid w:val="000976AF"/>
    <w:rsid w:val="000A20BD"/>
    <w:rsid w:val="000A2A4F"/>
    <w:rsid w:val="000A3447"/>
    <w:rsid w:val="000A3C19"/>
    <w:rsid w:val="000A3C5C"/>
    <w:rsid w:val="000A3FC3"/>
    <w:rsid w:val="000A42E4"/>
    <w:rsid w:val="000A5A81"/>
    <w:rsid w:val="000A5B27"/>
    <w:rsid w:val="000A6439"/>
    <w:rsid w:val="000A69B4"/>
    <w:rsid w:val="000A6A0F"/>
    <w:rsid w:val="000A7508"/>
    <w:rsid w:val="000A79BA"/>
    <w:rsid w:val="000A7B8E"/>
    <w:rsid w:val="000B0AE4"/>
    <w:rsid w:val="000B0EE6"/>
    <w:rsid w:val="000B1D8D"/>
    <w:rsid w:val="000B1ED6"/>
    <w:rsid w:val="000B230A"/>
    <w:rsid w:val="000B25BA"/>
    <w:rsid w:val="000B271E"/>
    <w:rsid w:val="000B2DEC"/>
    <w:rsid w:val="000B3049"/>
    <w:rsid w:val="000B45BE"/>
    <w:rsid w:val="000B4BD9"/>
    <w:rsid w:val="000B6177"/>
    <w:rsid w:val="000B694F"/>
    <w:rsid w:val="000B6C6C"/>
    <w:rsid w:val="000B6F77"/>
    <w:rsid w:val="000B7846"/>
    <w:rsid w:val="000B785A"/>
    <w:rsid w:val="000B787D"/>
    <w:rsid w:val="000B7DBD"/>
    <w:rsid w:val="000C0125"/>
    <w:rsid w:val="000C02D1"/>
    <w:rsid w:val="000C1745"/>
    <w:rsid w:val="000C270A"/>
    <w:rsid w:val="000C37D1"/>
    <w:rsid w:val="000C41FB"/>
    <w:rsid w:val="000C4788"/>
    <w:rsid w:val="000C4FEA"/>
    <w:rsid w:val="000C592A"/>
    <w:rsid w:val="000C59D6"/>
    <w:rsid w:val="000C6217"/>
    <w:rsid w:val="000C7F7F"/>
    <w:rsid w:val="000D06D1"/>
    <w:rsid w:val="000D224D"/>
    <w:rsid w:val="000D2990"/>
    <w:rsid w:val="000D350D"/>
    <w:rsid w:val="000D3FD1"/>
    <w:rsid w:val="000D4B6C"/>
    <w:rsid w:val="000D5351"/>
    <w:rsid w:val="000D56A2"/>
    <w:rsid w:val="000D66C5"/>
    <w:rsid w:val="000D6A67"/>
    <w:rsid w:val="000D6BEC"/>
    <w:rsid w:val="000D7120"/>
    <w:rsid w:val="000D782B"/>
    <w:rsid w:val="000D7BA5"/>
    <w:rsid w:val="000E0A17"/>
    <w:rsid w:val="000E0ACE"/>
    <w:rsid w:val="000E18F7"/>
    <w:rsid w:val="000E1F93"/>
    <w:rsid w:val="000E21DA"/>
    <w:rsid w:val="000E2CFC"/>
    <w:rsid w:val="000E2E86"/>
    <w:rsid w:val="000E2EB3"/>
    <w:rsid w:val="000E301F"/>
    <w:rsid w:val="000E44B5"/>
    <w:rsid w:val="000E4D55"/>
    <w:rsid w:val="000E5235"/>
    <w:rsid w:val="000E5639"/>
    <w:rsid w:val="000E5CC1"/>
    <w:rsid w:val="000E5CCF"/>
    <w:rsid w:val="000E65EF"/>
    <w:rsid w:val="000E6A3D"/>
    <w:rsid w:val="000E7409"/>
    <w:rsid w:val="000E76F2"/>
    <w:rsid w:val="000E78E9"/>
    <w:rsid w:val="000E7B70"/>
    <w:rsid w:val="000E7F7D"/>
    <w:rsid w:val="000F0010"/>
    <w:rsid w:val="000F07DE"/>
    <w:rsid w:val="000F0D93"/>
    <w:rsid w:val="000F0DDC"/>
    <w:rsid w:val="000F14E0"/>
    <w:rsid w:val="000F21DF"/>
    <w:rsid w:val="000F2DB3"/>
    <w:rsid w:val="000F347D"/>
    <w:rsid w:val="000F397F"/>
    <w:rsid w:val="000F4B89"/>
    <w:rsid w:val="000F4D7B"/>
    <w:rsid w:val="000F5B6D"/>
    <w:rsid w:val="000F5DE4"/>
    <w:rsid w:val="000F5F98"/>
    <w:rsid w:val="000F6478"/>
    <w:rsid w:val="000F6A51"/>
    <w:rsid w:val="000F718A"/>
    <w:rsid w:val="000F7286"/>
    <w:rsid w:val="000F7D71"/>
    <w:rsid w:val="000F7F62"/>
    <w:rsid w:val="0010006B"/>
    <w:rsid w:val="001006D6"/>
    <w:rsid w:val="00101C0C"/>
    <w:rsid w:val="00102219"/>
    <w:rsid w:val="001026AE"/>
    <w:rsid w:val="00103EA6"/>
    <w:rsid w:val="001046D9"/>
    <w:rsid w:val="001063E1"/>
    <w:rsid w:val="00106EAE"/>
    <w:rsid w:val="0010735A"/>
    <w:rsid w:val="00107E12"/>
    <w:rsid w:val="00111534"/>
    <w:rsid w:val="00111763"/>
    <w:rsid w:val="00112262"/>
    <w:rsid w:val="0011357D"/>
    <w:rsid w:val="00113774"/>
    <w:rsid w:val="001138B3"/>
    <w:rsid w:val="001147A0"/>
    <w:rsid w:val="001149D2"/>
    <w:rsid w:val="00114D57"/>
    <w:rsid w:val="0011501C"/>
    <w:rsid w:val="00115174"/>
    <w:rsid w:val="00115A52"/>
    <w:rsid w:val="001174AD"/>
    <w:rsid w:val="0011768F"/>
    <w:rsid w:val="00117E9C"/>
    <w:rsid w:val="00120638"/>
    <w:rsid w:val="001207ED"/>
    <w:rsid w:val="00120BF3"/>
    <w:rsid w:val="00121116"/>
    <w:rsid w:val="0012137D"/>
    <w:rsid w:val="00121387"/>
    <w:rsid w:val="00121504"/>
    <w:rsid w:val="00121AC6"/>
    <w:rsid w:val="001221EA"/>
    <w:rsid w:val="00122956"/>
    <w:rsid w:val="001241EC"/>
    <w:rsid w:val="0012487A"/>
    <w:rsid w:val="00124947"/>
    <w:rsid w:val="00125A17"/>
    <w:rsid w:val="00125AB6"/>
    <w:rsid w:val="00125BC4"/>
    <w:rsid w:val="00126B56"/>
    <w:rsid w:val="0012776D"/>
    <w:rsid w:val="00130086"/>
    <w:rsid w:val="0013027D"/>
    <w:rsid w:val="00130706"/>
    <w:rsid w:val="001309E5"/>
    <w:rsid w:val="00132834"/>
    <w:rsid w:val="001334D3"/>
    <w:rsid w:val="001338B9"/>
    <w:rsid w:val="00133FFA"/>
    <w:rsid w:val="0013498D"/>
    <w:rsid w:val="00135160"/>
    <w:rsid w:val="00136184"/>
    <w:rsid w:val="00137083"/>
    <w:rsid w:val="00137126"/>
    <w:rsid w:val="0013735A"/>
    <w:rsid w:val="00137610"/>
    <w:rsid w:val="0013775B"/>
    <w:rsid w:val="00140038"/>
    <w:rsid w:val="00140458"/>
    <w:rsid w:val="0014179D"/>
    <w:rsid w:val="001419ED"/>
    <w:rsid w:val="00141EB9"/>
    <w:rsid w:val="0014200F"/>
    <w:rsid w:val="00144214"/>
    <w:rsid w:val="00146259"/>
    <w:rsid w:val="00146683"/>
    <w:rsid w:val="00146903"/>
    <w:rsid w:val="00146FDD"/>
    <w:rsid w:val="0014735D"/>
    <w:rsid w:val="00147C83"/>
    <w:rsid w:val="00150009"/>
    <w:rsid w:val="00151A14"/>
    <w:rsid w:val="001530B0"/>
    <w:rsid w:val="00153CD5"/>
    <w:rsid w:val="0015497E"/>
    <w:rsid w:val="00156553"/>
    <w:rsid w:val="00156BA9"/>
    <w:rsid w:val="001578FE"/>
    <w:rsid w:val="00157DED"/>
    <w:rsid w:val="00157EEA"/>
    <w:rsid w:val="00160608"/>
    <w:rsid w:val="00160618"/>
    <w:rsid w:val="00161857"/>
    <w:rsid w:val="00162B4E"/>
    <w:rsid w:val="00163150"/>
    <w:rsid w:val="00163DCF"/>
    <w:rsid w:val="00164C71"/>
    <w:rsid w:val="00164EA0"/>
    <w:rsid w:val="00164F0F"/>
    <w:rsid w:val="00165163"/>
    <w:rsid w:val="0016545C"/>
    <w:rsid w:val="00165A3C"/>
    <w:rsid w:val="00166979"/>
    <w:rsid w:val="00170678"/>
    <w:rsid w:val="00171303"/>
    <w:rsid w:val="0017149E"/>
    <w:rsid w:val="001749E3"/>
    <w:rsid w:val="001750B9"/>
    <w:rsid w:val="001766C9"/>
    <w:rsid w:val="00180323"/>
    <w:rsid w:val="00180D32"/>
    <w:rsid w:val="0018124C"/>
    <w:rsid w:val="00181E16"/>
    <w:rsid w:val="00181F91"/>
    <w:rsid w:val="00182C12"/>
    <w:rsid w:val="00184261"/>
    <w:rsid w:val="0018463E"/>
    <w:rsid w:val="00184A75"/>
    <w:rsid w:val="00184DA5"/>
    <w:rsid w:val="00185186"/>
    <w:rsid w:val="0018662F"/>
    <w:rsid w:val="00187192"/>
    <w:rsid w:val="00187474"/>
    <w:rsid w:val="00187C57"/>
    <w:rsid w:val="00190B84"/>
    <w:rsid w:val="0019179C"/>
    <w:rsid w:val="0019346B"/>
    <w:rsid w:val="0019481A"/>
    <w:rsid w:val="00194A19"/>
    <w:rsid w:val="00194FF3"/>
    <w:rsid w:val="00195020"/>
    <w:rsid w:val="001966AC"/>
    <w:rsid w:val="001968AB"/>
    <w:rsid w:val="00196A1E"/>
    <w:rsid w:val="00196F59"/>
    <w:rsid w:val="00196F8F"/>
    <w:rsid w:val="0019767F"/>
    <w:rsid w:val="0019772C"/>
    <w:rsid w:val="001A03BD"/>
    <w:rsid w:val="001A0870"/>
    <w:rsid w:val="001A2AA5"/>
    <w:rsid w:val="001A2AB6"/>
    <w:rsid w:val="001A36BA"/>
    <w:rsid w:val="001A3D4E"/>
    <w:rsid w:val="001A4089"/>
    <w:rsid w:val="001A45FA"/>
    <w:rsid w:val="001A5043"/>
    <w:rsid w:val="001A67B6"/>
    <w:rsid w:val="001B02CA"/>
    <w:rsid w:val="001B087A"/>
    <w:rsid w:val="001B11D9"/>
    <w:rsid w:val="001B1619"/>
    <w:rsid w:val="001B163E"/>
    <w:rsid w:val="001B361F"/>
    <w:rsid w:val="001B425B"/>
    <w:rsid w:val="001B4596"/>
    <w:rsid w:val="001B4B96"/>
    <w:rsid w:val="001B4C42"/>
    <w:rsid w:val="001B5850"/>
    <w:rsid w:val="001B5C5E"/>
    <w:rsid w:val="001B5DFB"/>
    <w:rsid w:val="001B5EA1"/>
    <w:rsid w:val="001B6696"/>
    <w:rsid w:val="001B7281"/>
    <w:rsid w:val="001C0774"/>
    <w:rsid w:val="001C0A58"/>
    <w:rsid w:val="001C203E"/>
    <w:rsid w:val="001C217F"/>
    <w:rsid w:val="001C258E"/>
    <w:rsid w:val="001C2CA2"/>
    <w:rsid w:val="001C2CC2"/>
    <w:rsid w:val="001C3519"/>
    <w:rsid w:val="001C384E"/>
    <w:rsid w:val="001C3BC9"/>
    <w:rsid w:val="001C4029"/>
    <w:rsid w:val="001C47CC"/>
    <w:rsid w:val="001C4FD0"/>
    <w:rsid w:val="001C50E0"/>
    <w:rsid w:val="001C6147"/>
    <w:rsid w:val="001C79E4"/>
    <w:rsid w:val="001C7A25"/>
    <w:rsid w:val="001D03E4"/>
    <w:rsid w:val="001D0A81"/>
    <w:rsid w:val="001D1088"/>
    <w:rsid w:val="001D1122"/>
    <w:rsid w:val="001D1DC7"/>
    <w:rsid w:val="001D1DEA"/>
    <w:rsid w:val="001D1EA3"/>
    <w:rsid w:val="001D23C9"/>
    <w:rsid w:val="001D2A13"/>
    <w:rsid w:val="001D2E0B"/>
    <w:rsid w:val="001D2E2E"/>
    <w:rsid w:val="001D37E3"/>
    <w:rsid w:val="001D3EF2"/>
    <w:rsid w:val="001D3FE2"/>
    <w:rsid w:val="001D480B"/>
    <w:rsid w:val="001D5661"/>
    <w:rsid w:val="001D56E2"/>
    <w:rsid w:val="001D5CE3"/>
    <w:rsid w:val="001D6999"/>
    <w:rsid w:val="001D6EC4"/>
    <w:rsid w:val="001D722B"/>
    <w:rsid w:val="001D7EDB"/>
    <w:rsid w:val="001E0403"/>
    <w:rsid w:val="001E076F"/>
    <w:rsid w:val="001E09A3"/>
    <w:rsid w:val="001E13B1"/>
    <w:rsid w:val="001E1488"/>
    <w:rsid w:val="001E18F5"/>
    <w:rsid w:val="001E25F3"/>
    <w:rsid w:val="001E35C0"/>
    <w:rsid w:val="001E544A"/>
    <w:rsid w:val="001E5A9E"/>
    <w:rsid w:val="001E72A2"/>
    <w:rsid w:val="001F05C2"/>
    <w:rsid w:val="001F0716"/>
    <w:rsid w:val="001F08B9"/>
    <w:rsid w:val="001F0E80"/>
    <w:rsid w:val="001F1702"/>
    <w:rsid w:val="001F1CCA"/>
    <w:rsid w:val="001F1D0F"/>
    <w:rsid w:val="001F2CF9"/>
    <w:rsid w:val="001F2DF8"/>
    <w:rsid w:val="001F2FA2"/>
    <w:rsid w:val="001F43A3"/>
    <w:rsid w:val="001F4E63"/>
    <w:rsid w:val="001F4E76"/>
    <w:rsid w:val="001F5CD4"/>
    <w:rsid w:val="001F6114"/>
    <w:rsid w:val="001F6D6A"/>
    <w:rsid w:val="001F710A"/>
    <w:rsid w:val="001F7A7E"/>
    <w:rsid w:val="001F7CEA"/>
    <w:rsid w:val="002004AE"/>
    <w:rsid w:val="002013F5"/>
    <w:rsid w:val="00202395"/>
    <w:rsid w:val="00203549"/>
    <w:rsid w:val="00203646"/>
    <w:rsid w:val="0020383A"/>
    <w:rsid w:val="00203DDE"/>
    <w:rsid w:val="002042C9"/>
    <w:rsid w:val="002046E3"/>
    <w:rsid w:val="0020483E"/>
    <w:rsid w:val="00206E22"/>
    <w:rsid w:val="0020746C"/>
    <w:rsid w:val="00210677"/>
    <w:rsid w:val="002109C9"/>
    <w:rsid w:val="00211498"/>
    <w:rsid w:val="002118D9"/>
    <w:rsid w:val="002119AE"/>
    <w:rsid w:val="00212122"/>
    <w:rsid w:val="0021280B"/>
    <w:rsid w:val="002128C7"/>
    <w:rsid w:val="00212AE2"/>
    <w:rsid w:val="00212CF0"/>
    <w:rsid w:val="002133F1"/>
    <w:rsid w:val="002134D2"/>
    <w:rsid w:val="00213675"/>
    <w:rsid w:val="00213C04"/>
    <w:rsid w:val="00213DDC"/>
    <w:rsid w:val="00214181"/>
    <w:rsid w:val="002146DB"/>
    <w:rsid w:val="00214A25"/>
    <w:rsid w:val="00215394"/>
    <w:rsid w:val="00215861"/>
    <w:rsid w:val="002159EE"/>
    <w:rsid w:val="00215A22"/>
    <w:rsid w:val="00215DE3"/>
    <w:rsid w:val="0021676F"/>
    <w:rsid w:val="00216E9D"/>
    <w:rsid w:val="00217E79"/>
    <w:rsid w:val="002209C6"/>
    <w:rsid w:val="00220B3B"/>
    <w:rsid w:val="00220C68"/>
    <w:rsid w:val="00220F7E"/>
    <w:rsid w:val="002214AB"/>
    <w:rsid w:val="00222E78"/>
    <w:rsid w:val="002232CD"/>
    <w:rsid w:val="0022478F"/>
    <w:rsid w:val="002247D3"/>
    <w:rsid w:val="00225412"/>
    <w:rsid w:val="002259EE"/>
    <w:rsid w:val="00225D50"/>
    <w:rsid w:val="00227076"/>
    <w:rsid w:val="002277F7"/>
    <w:rsid w:val="0023059D"/>
    <w:rsid w:val="002311D5"/>
    <w:rsid w:val="002337B4"/>
    <w:rsid w:val="002340D6"/>
    <w:rsid w:val="0023433D"/>
    <w:rsid w:val="00235980"/>
    <w:rsid w:val="00236303"/>
    <w:rsid w:val="00236628"/>
    <w:rsid w:val="00236C72"/>
    <w:rsid w:val="0023786E"/>
    <w:rsid w:val="00237F27"/>
    <w:rsid w:val="00240357"/>
    <w:rsid w:val="0024036F"/>
    <w:rsid w:val="002404BA"/>
    <w:rsid w:val="00241259"/>
    <w:rsid w:val="002427A8"/>
    <w:rsid w:val="0024397F"/>
    <w:rsid w:val="00243A6F"/>
    <w:rsid w:val="00245130"/>
    <w:rsid w:val="00245288"/>
    <w:rsid w:val="0024581B"/>
    <w:rsid w:val="00246751"/>
    <w:rsid w:val="00246756"/>
    <w:rsid w:val="00247B15"/>
    <w:rsid w:val="00247D36"/>
    <w:rsid w:val="002503C0"/>
    <w:rsid w:val="00250B5A"/>
    <w:rsid w:val="002513B1"/>
    <w:rsid w:val="00251686"/>
    <w:rsid w:val="00251B03"/>
    <w:rsid w:val="00251FCD"/>
    <w:rsid w:val="00252627"/>
    <w:rsid w:val="00253B8D"/>
    <w:rsid w:val="00254ABD"/>
    <w:rsid w:val="00254B66"/>
    <w:rsid w:val="00254CD5"/>
    <w:rsid w:val="00254D90"/>
    <w:rsid w:val="00256854"/>
    <w:rsid w:val="002571E7"/>
    <w:rsid w:val="00262985"/>
    <w:rsid w:val="002638BE"/>
    <w:rsid w:val="002639E3"/>
    <w:rsid w:val="00263C3D"/>
    <w:rsid w:val="00263F17"/>
    <w:rsid w:val="002645B3"/>
    <w:rsid w:val="00264C10"/>
    <w:rsid w:val="00264FE4"/>
    <w:rsid w:val="00265398"/>
    <w:rsid w:val="002653BA"/>
    <w:rsid w:val="00265EAD"/>
    <w:rsid w:val="00267A69"/>
    <w:rsid w:val="00270A40"/>
    <w:rsid w:val="00270E4C"/>
    <w:rsid w:val="002712CA"/>
    <w:rsid w:val="002716D0"/>
    <w:rsid w:val="00272612"/>
    <w:rsid w:val="00274787"/>
    <w:rsid w:val="00274A07"/>
    <w:rsid w:val="0027573F"/>
    <w:rsid w:val="00275873"/>
    <w:rsid w:val="00275F34"/>
    <w:rsid w:val="00276285"/>
    <w:rsid w:val="00276683"/>
    <w:rsid w:val="00276796"/>
    <w:rsid w:val="00277382"/>
    <w:rsid w:val="00277AAC"/>
    <w:rsid w:val="00277EF9"/>
    <w:rsid w:val="002800CD"/>
    <w:rsid w:val="002809D2"/>
    <w:rsid w:val="00280F45"/>
    <w:rsid w:val="002811E0"/>
    <w:rsid w:val="00281315"/>
    <w:rsid w:val="00282A3F"/>
    <w:rsid w:val="00282BE1"/>
    <w:rsid w:val="00283D71"/>
    <w:rsid w:val="00284E84"/>
    <w:rsid w:val="00284EF8"/>
    <w:rsid w:val="00286348"/>
    <w:rsid w:val="00286938"/>
    <w:rsid w:val="00287478"/>
    <w:rsid w:val="002875A6"/>
    <w:rsid w:val="00290754"/>
    <w:rsid w:val="00291626"/>
    <w:rsid w:val="00291B25"/>
    <w:rsid w:val="00292CDA"/>
    <w:rsid w:val="00292E78"/>
    <w:rsid w:val="002937E2"/>
    <w:rsid w:val="00293C65"/>
    <w:rsid w:val="00293E03"/>
    <w:rsid w:val="00294027"/>
    <w:rsid w:val="002944FA"/>
    <w:rsid w:val="00296050"/>
    <w:rsid w:val="0029605A"/>
    <w:rsid w:val="002970BB"/>
    <w:rsid w:val="00297EC8"/>
    <w:rsid w:val="002A0CEC"/>
    <w:rsid w:val="002A116E"/>
    <w:rsid w:val="002A1666"/>
    <w:rsid w:val="002A2152"/>
    <w:rsid w:val="002A27DF"/>
    <w:rsid w:val="002A29BB"/>
    <w:rsid w:val="002A29F4"/>
    <w:rsid w:val="002A32D8"/>
    <w:rsid w:val="002A4132"/>
    <w:rsid w:val="002A42EB"/>
    <w:rsid w:val="002A45A0"/>
    <w:rsid w:val="002A4A8A"/>
    <w:rsid w:val="002A527C"/>
    <w:rsid w:val="002A55AE"/>
    <w:rsid w:val="002A5819"/>
    <w:rsid w:val="002A6780"/>
    <w:rsid w:val="002A7108"/>
    <w:rsid w:val="002A723E"/>
    <w:rsid w:val="002A7DA3"/>
    <w:rsid w:val="002B1A2E"/>
    <w:rsid w:val="002B2036"/>
    <w:rsid w:val="002B20E2"/>
    <w:rsid w:val="002B261A"/>
    <w:rsid w:val="002B2FBD"/>
    <w:rsid w:val="002B3995"/>
    <w:rsid w:val="002B3B60"/>
    <w:rsid w:val="002B3C70"/>
    <w:rsid w:val="002B3EA9"/>
    <w:rsid w:val="002B467D"/>
    <w:rsid w:val="002B48F9"/>
    <w:rsid w:val="002B4BF9"/>
    <w:rsid w:val="002B4C56"/>
    <w:rsid w:val="002B5565"/>
    <w:rsid w:val="002B6E7A"/>
    <w:rsid w:val="002B7825"/>
    <w:rsid w:val="002C043C"/>
    <w:rsid w:val="002C0601"/>
    <w:rsid w:val="002C09DB"/>
    <w:rsid w:val="002C1614"/>
    <w:rsid w:val="002C1A12"/>
    <w:rsid w:val="002C1BA8"/>
    <w:rsid w:val="002C2ABF"/>
    <w:rsid w:val="002C30B5"/>
    <w:rsid w:val="002C32F4"/>
    <w:rsid w:val="002C360C"/>
    <w:rsid w:val="002C3D0E"/>
    <w:rsid w:val="002C3D31"/>
    <w:rsid w:val="002C3FE2"/>
    <w:rsid w:val="002C4B5B"/>
    <w:rsid w:val="002C4CC2"/>
    <w:rsid w:val="002C4E8D"/>
    <w:rsid w:val="002C5ECA"/>
    <w:rsid w:val="002C5F1C"/>
    <w:rsid w:val="002C61AE"/>
    <w:rsid w:val="002C6801"/>
    <w:rsid w:val="002C7206"/>
    <w:rsid w:val="002C73F1"/>
    <w:rsid w:val="002C7C0A"/>
    <w:rsid w:val="002D0101"/>
    <w:rsid w:val="002D2036"/>
    <w:rsid w:val="002D24AD"/>
    <w:rsid w:val="002D2A50"/>
    <w:rsid w:val="002D35A5"/>
    <w:rsid w:val="002D3711"/>
    <w:rsid w:val="002D43D3"/>
    <w:rsid w:val="002D4841"/>
    <w:rsid w:val="002D4C1C"/>
    <w:rsid w:val="002D4D99"/>
    <w:rsid w:val="002D5795"/>
    <w:rsid w:val="002D5B88"/>
    <w:rsid w:val="002D685F"/>
    <w:rsid w:val="002D6FD1"/>
    <w:rsid w:val="002D73D5"/>
    <w:rsid w:val="002D7689"/>
    <w:rsid w:val="002D7987"/>
    <w:rsid w:val="002D79E5"/>
    <w:rsid w:val="002D7D22"/>
    <w:rsid w:val="002E1757"/>
    <w:rsid w:val="002E209B"/>
    <w:rsid w:val="002E2147"/>
    <w:rsid w:val="002E4BA0"/>
    <w:rsid w:val="002E5501"/>
    <w:rsid w:val="002E5691"/>
    <w:rsid w:val="002E58B7"/>
    <w:rsid w:val="002E660F"/>
    <w:rsid w:val="002E688C"/>
    <w:rsid w:val="002E7646"/>
    <w:rsid w:val="002E7766"/>
    <w:rsid w:val="002F0007"/>
    <w:rsid w:val="002F05E9"/>
    <w:rsid w:val="002F2750"/>
    <w:rsid w:val="002F2760"/>
    <w:rsid w:val="002F30A0"/>
    <w:rsid w:val="002F3236"/>
    <w:rsid w:val="002F3B14"/>
    <w:rsid w:val="002F3C6F"/>
    <w:rsid w:val="002F48CD"/>
    <w:rsid w:val="002F4E02"/>
    <w:rsid w:val="002F51CB"/>
    <w:rsid w:val="002F5584"/>
    <w:rsid w:val="002F5F9A"/>
    <w:rsid w:val="002F6895"/>
    <w:rsid w:val="002F6C17"/>
    <w:rsid w:val="002F7899"/>
    <w:rsid w:val="002F79ED"/>
    <w:rsid w:val="002F79F2"/>
    <w:rsid w:val="0030016E"/>
    <w:rsid w:val="0030074B"/>
    <w:rsid w:val="0030162C"/>
    <w:rsid w:val="0030204F"/>
    <w:rsid w:val="00302249"/>
    <w:rsid w:val="00302409"/>
    <w:rsid w:val="00302C50"/>
    <w:rsid w:val="00303565"/>
    <w:rsid w:val="00303948"/>
    <w:rsid w:val="003058D8"/>
    <w:rsid w:val="003061CF"/>
    <w:rsid w:val="00306956"/>
    <w:rsid w:val="00306D31"/>
    <w:rsid w:val="003073AE"/>
    <w:rsid w:val="00307B87"/>
    <w:rsid w:val="00307BAE"/>
    <w:rsid w:val="00307C2C"/>
    <w:rsid w:val="00307EC2"/>
    <w:rsid w:val="00311A15"/>
    <w:rsid w:val="003120A9"/>
    <w:rsid w:val="0031212A"/>
    <w:rsid w:val="00312A11"/>
    <w:rsid w:val="0031313D"/>
    <w:rsid w:val="00313352"/>
    <w:rsid w:val="00313995"/>
    <w:rsid w:val="00313EED"/>
    <w:rsid w:val="0031571C"/>
    <w:rsid w:val="00316651"/>
    <w:rsid w:val="0031696B"/>
    <w:rsid w:val="00316982"/>
    <w:rsid w:val="003209A9"/>
    <w:rsid w:val="00320CA1"/>
    <w:rsid w:val="0032143B"/>
    <w:rsid w:val="003245AA"/>
    <w:rsid w:val="00324F03"/>
    <w:rsid w:val="00324FB8"/>
    <w:rsid w:val="00325206"/>
    <w:rsid w:val="00325B0A"/>
    <w:rsid w:val="003260A4"/>
    <w:rsid w:val="00327131"/>
    <w:rsid w:val="003272DB"/>
    <w:rsid w:val="003273FD"/>
    <w:rsid w:val="00327723"/>
    <w:rsid w:val="003303FC"/>
    <w:rsid w:val="00330B55"/>
    <w:rsid w:val="00330D65"/>
    <w:rsid w:val="00330DDA"/>
    <w:rsid w:val="003310C9"/>
    <w:rsid w:val="0033157C"/>
    <w:rsid w:val="00331920"/>
    <w:rsid w:val="00332125"/>
    <w:rsid w:val="00332302"/>
    <w:rsid w:val="003324D3"/>
    <w:rsid w:val="00333E21"/>
    <w:rsid w:val="00334338"/>
    <w:rsid w:val="003346AF"/>
    <w:rsid w:val="003355E7"/>
    <w:rsid w:val="0033617B"/>
    <w:rsid w:val="00336574"/>
    <w:rsid w:val="0033673E"/>
    <w:rsid w:val="00336CB1"/>
    <w:rsid w:val="0034043C"/>
    <w:rsid w:val="00340504"/>
    <w:rsid w:val="00340E7E"/>
    <w:rsid w:val="0034181D"/>
    <w:rsid w:val="00341C67"/>
    <w:rsid w:val="0034209E"/>
    <w:rsid w:val="003422DB"/>
    <w:rsid w:val="0034234C"/>
    <w:rsid w:val="00342AB6"/>
    <w:rsid w:val="00342F78"/>
    <w:rsid w:val="003430B3"/>
    <w:rsid w:val="00344242"/>
    <w:rsid w:val="00344F61"/>
    <w:rsid w:val="003456E9"/>
    <w:rsid w:val="00345E42"/>
    <w:rsid w:val="003503E5"/>
    <w:rsid w:val="00350581"/>
    <w:rsid w:val="00350697"/>
    <w:rsid w:val="00350A2D"/>
    <w:rsid w:val="00351B21"/>
    <w:rsid w:val="003533D1"/>
    <w:rsid w:val="003537AA"/>
    <w:rsid w:val="00353DC8"/>
    <w:rsid w:val="0035463B"/>
    <w:rsid w:val="0035487E"/>
    <w:rsid w:val="003570C3"/>
    <w:rsid w:val="003600A6"/>
    <w:rsid w:val="00360469"/>
    <w:rsid w:val="00360708"/>
    <w:rsid w:val="00360807"/>
    <w:rsid w:val="003631A0"/>
    <w:rsid w:val="00363432"/>
    <w:rsid w:val="003649BA"/>
    <w:rsid w:val="00364E03"/>
    <w:rsid w:val="00365779"/>
    <w:rsid w:val="00366206"/>
    <w:rsid w:val="00367333"/>
    <w:rsid w:val="00370152"/>
    <w:rsid w:val="00370392"/>
    <w:rsid w:val="003703A2"/>
    <w:rsid w:val="00371068"/>
    <w:rsid w:val="00371595"/>
    <w:rsid w:val="00371A7A"/>
    <w:rsid w:val="00371B4F"/>
    <w:rsid w:val="00371BDD"/>
    <w:rsid w:val="00371E7D"/>
    <w:rsid w:val="00372395"/>
    <w:rsid w:val="003725C8"/>
    <w:rsid w:val="00372E0E"/>
    <w:rsid w:val="00373EA0"/>
    <w:rsid w:val="00373EEB"/>
    <w:rsid w:val="00374BEB"/>
    <w:rsid w:val="00375A78"/>
    <w:rsid w:val="00375F9E"/>
    <w:rsid w:val="00376ABD"/>
    <w:rsid w:val="00376B0C"/>
    <w:rsid w:val="00376E17"/>
    <w:rsid w:val="00377142"/>
    <w:rsid w:val="00377418"/>
    <w:rsid w:val="00377A6D"/>
    <w:rsid w:val="00377A8B"/>
    <w:rsid w:val="003806A6"/>
    <w:rsid w:val="003817B6"/>
    <w:rsid w:val="00383BA8"/>
    <w:rsid w:val="0038482C"/>
    <w:rsid w:val="00384947"/>
    <w:rsid w:val="00384AE4"/>
    <w:rsid w:val="00384BED"/>
    <w:rsid w:val="00384CFA"/>
    <w:rsid w:val="00387133"/>
    <w:rsid w:val="00387245"/>
    <w:rsid w:val="00387FB0"/>
    <w:rsid w:val="00391020"/>
    <w:rsid w:val="00391AA0"/>
    <w:rsid w:val="00392A18"/>
    <w:rsid w:val="00392C66"/>
    <w:rsid w:val="00392CE3"/>
    <w:rsid w:val="00392F2C"/>
    <w:rsid w:val="003935CD"/>
    <w:rsid w:val="0039442C"/>
    <w:rsid w:val="003955C9"/>
    <w:rsid w:val="00396332"/>
    <w:rsid w:val="003969DB"/>
    <w:rsid w:val="00396D40"/>
    <w:rsid w:val="00396E6C"/>
    <w:rsid w:val="003975F8"/>
    <w:rsid w:val="003977E0"/>
    <w:rsid w:val="00397B21"/>
    <w:rsid w:val="003A00AB"/>
    <w:rsid w:val="003A08C6"/>
    <w:rsid w:val="003A0BBB"/>
    <w:rsid w:val="003A0C01"/>
    <w:rsid w:val="003A0C1C"/>
    <w:rsid w:val="003A1592"/>
    <w:rsid w:val="003A2AAD"/>
    <w:rsid w:val="003A31CE"/>
    <w:rsid w:val="003A39AB"/>
    <w:rsid w:val="003A3D93"/>
    <w:rsid w:val="003A43E5"/>
    <w:rsid w:val="003A4FAA"/>
    <w:rsid w:val="003A582D"/>
    <w:rsid w:val="003A5C8D"/>
    <w:rsid w:val="003A66DA"/>
    <w:rsid w:val="003A71CD"/>
    <w:rsid w:val="003A7371"/>
    <w:rsid w:val="003A7FFC"/>
    <w:rsid w:val="003B022E"/>
    <w:rsid w:val="003B05B9"/>
    <w:rsid w:val="003B2266"/>
    <w:rsid w:val="003B3618"/>
    <w:rsid w:val="003B3685"/>
    <w:rsid w:val="003B4821"/>
    <w:rsid w:val="003B4B35"/>
    <w:rsid w:val="003B5B30"/>
    <w:rsid w:val="003B61B1"/>
    <w:rsid w:val="003B64A9"/>
    <w:rsid w:val="003B6A3F"/>
    <w:rsid w:val="003B6DA1"/>
    <w:rsid w:val="003B6F25"/>
    <w:rsid w:val="003B740F"/>
    <w:rsid w:val="003B774E"/>
    <w:rsid w:val="003B7D89"/>
    <w:rsid w:val="003B7FE7"/>
    <w:rsid w:val="003C04A1"/>
    <w:rsid w:val="003C0D3B"/>
    <w:rsid w:val="003C25D2"/>
    <w:rsid w:val="003C2B43"/>
    <w:rsid w:val="003C310E"/>
    <w:rsid w:val="003C34B1"/>
    <w:rsid w:val="003C38B2"/>
    <w:rsid w:val="003C42AA"/>
    <w:rsid w:val="003C4A1D"/>
    <w:rsid w:val="003C50B3"/>
    <w:rsid w:val="003C52E7"/>
    <w:rsid w:val="003C56A6"/>
    <w:rsid w:val="003C6D66"/>
    <w:rsid w:val="003C7900"/>
    <w:rsid w:val="003C7D71"/>
    <w:rsid w:val="003C7EBA"/>
    <w:rsid w:val="003D0BEC"/>
    <w:rsid w:val="003D0D4F"/>
    <w:rsid w:val="003D0DA7"/>
    <w:rsid w:val="003D19EB"/>
    <w:rsid w:val="003D3016"/>
    <w:rsid w:val="003D3553"/>
    <w:rsid w:val="003D4949"/>
    <w:rsid w:val="003D4F97"/>
    <w:rsid w:val="003D59D2"/>
    <w:rsid w:val="003D5AC4"/>
    <w:rsid w:val="003D5CAD"/>
    <w:rsid w:val="003D5CFF"/>
    <w:rsid w:val="003D6ABE"/>
    <w:rsid w:val="003D7762"/>
    <w:rsid w:val="003E0594"/>
    <w:rsid w:val="003E1599"/>
    <w:rsid w:val="003E2110"/>
    <w:rsid w:val="003E32AB"/>
    <w:rsid w:val="003E3C67"/>
    <w:rsid w:val="003E4108"/>
    <w:rsid w:val="003E4C71"/>
    <w:rsid w:val="003E4CA8"/>
    <w:rsid w:val="003E5EF8"/>
    <w:rsid w:val="003E65DE"/>
    <w:rsid w:val="003E7386"/>
    <w:rsid w:val="003E7671"/>
    <w:rsid w:val="003E7A73"/>
    <w:rsid w:val="003F0053"/>
    <w:rsid w:val="003F01CF"/>
    <w:rsid w:val="003F09C6"/>
    <w:rsid w:val="003F0C56"/>
    <w:rsid w:val="003F0CF6"/>
    <w:rsid w:val="003F1C2F"/>
    <w:rsid w:val="003F218B"/>
    <w:rsid w:val="003F26B8"/>
    <w:rsid w:val="003F2B28"/>
    <w:rsid w:val="003F3867"/>
    <w:rsid w:val="003F3CC5"/>
    <w:rsid w:val="003F4703"/>
    <w:rsid w:val="003F478E"/>
    <w:rsid w:val="003F4B7D"/>
    <w:rsid w:val="003F616A"/>
    <w:rsid w:val="003F6295"/>
    <w:rsid w:val="003F6AAE"/>
    <w:rsid w:val="003F6F57"/>
    <w:rsid w:val="003F713A"/>
    <w:rsid w:val="00400861"/>
    <w:rsid w:val="00400F77"/>
    <w:rsid w:val="00400FA7"/>
    <w:rsid w:val="00401A77"/>
    <w:rsid w:val="00402972"/>
    <w:rsid w:val="00402EA5"/>
    <w:rsid w:val="00403CC9"/>
    <w:rsid w:val="00403D05"/>
    <w:rsid w:val="0040426E"/>
    <w:rsid w:val="00404E12"/>
    <w:rsid w:val="00404EE4"/>
    <w:rsid w:val="00405807"/>
    <w:rsid w:val="00405A80"/>
    <w:rsid w:val="00405B61"/>
    <w:rsid w:val="0040684A"/>
    <w:rsid w:val="00406ABA"/>
    <w:rsid w:val="00406E35"/>
    <w:rsid w:val="00407F98"/>
    <w:rsid w:val="00407FC9"/>
    <w:rsid w:val="004102FB"/>
    <w:rsid w:val="00410B73"/>
    <w:rsid w:val="00411FEA"/>
    <w:rsid w:val="00412AB7"/>
    <w:rsid w:val="00412CCF"/>
    <w:rsid w:val="00413466"/>
    <w:rsid w:val="004136B6"/>
    <w:rsid w:val="00413CB6"/>
    <w:rsid w:val="00413ED6"/>
    <w:rsid w:val="00414FAB"/>
    <w:rsid w:val="0041535D"/>
    <w:rsid w:val="00415AB0"/>
    <w:rsid w:val="004161FD"/>
    <w:rsid w:val="004167AE"/>
    <w:rsid w:val="00416C14"/>
    <w:rsid w:val="00416DC4"/>
    <w:rsid w:val="00420EFB"/>
    <w:rsid w:val="00420F57"/>
    <w:rsid w:val="00421B26"/>
    <w:rsid w:val="00421D25"/>
    <w:rsid w:val="0042295F"/>
    <w:rsid w:val="00423719"/>
    <w:rsid w:val="00423E04"/>
    <w:rsid w:val="00424383"/>
    <w:rsid w:val="004253CA"/>
    <w:rsid w:val="00425687"/>
    <w:rsid w:val="00425F97"/>
    <w:rsid w:val="00425FB4"/>
    <w:rsid w:val="00426D03"/>
    <w:rsid w:val="0042778C"/>
    <w:rsid w:val="00427A10"/>
    <w:rsid w:val="00427CB8"/>
    <w:rsid w:val="004300C4"/>
    <w:rsid w:val="00430464"/>
    <w:rsid w:val="004305E2"/>
    <w:rsid w:val="00430EFD"/>
    <w:rsid w:val="00432730"/>
    <w:rsid w:val="00432E20"/>
    <w:rsid w:val="0043329B"/>
    <w:rsid w:val="004335E3"/>
    <w:rsid w:val="00433CFA"/>
    <w:rsid w:val="0043488F"/>
    <w:rsid w:val="00434A89"/>
    <w:rsid w:val="0043542E"/>
    <w:rsid w:val="0043670A"/>
    <w:rsid w:val="00436728"/>
    <w:rsid w:val="00437505"/>
    <w:rsid w:val="00440581"/>
    <w:rsid w:val="004407F8"/>
    <w:rsid w:val="0044082C"/>
    <w:rsid w:val="00440CC8"/>
    <w:rsid w:val="00441048"/>
    <w:rsid w:val="0044148C"/>
    <w:rsid w:val="00441946"/>
    <w:rsid w:val="00441EDA"/>
    <w:rsid w:val="004420BA"/>
    <w:rsid w:val="00442735"/>
    <w:rsid w:val="0044274E"/>
    <w:rsid w:val="004435A2"/>
    <w:rsid w:val="0044399B"/>
    <w:rsid w:val="00443BE1"/>
    <w:rsid w:val="00444006"/>
    <w:rsid w:val="00444BE4"/>
    <w:rsid w:val="00445BBC"/>
    <w:rsid w:val="004475B3"/>
    <w:rsid w:val="00450AFD"/>
    <w:rsid w:val="00451698"/>
    <w:rsid w:val="0045181E"/>
    <w:rsid w:val="00451C56"/>
    <w:rsid w:val="00451EF7"/>
    <w:rsid w:val="00452549"/>
    <w:rsid w:val="00452FED"/>
    <w:rsid w:val="004531E6"/>
    <w:rsid w:val="0045329E"/>
    <w:rsid w:val="0045346C"/>
    <w:rsid w:val="0045394C"/>
    <w:rsid w:val="00453A9D"/>
    <w:rsid w:val="00454839"/>
    <w:rsid w:val="00455243"/>
    <w:rsid w:val="00455660"/>
    <w:rsid w:val="004567F6"/>
    <w:rsid w:val="00456C0A"/>
    <w:rsid w:val="00456CB6"/>
    <w:rsid w:val="00457513"/>
    <w:rsid w:val="00457B8B"/>
    <w:rsid w:val="0046008D"/>
    <w:rsid w:val="00460117"/>
    <w:rsid w:val="00460AB1"/>
    <w:rsid w:val="00460C5D"/>
    <w:rsid w:val="00460C63"/>
    <w:rsid w:val="00461814"/>
    <w:rsid w:val="004619BE"/>
    <w:rsid w:val="00461B65"/>
    <w:rsid w:val="00461F16"/>
    <w:rsid w:val="00462246"/>
    <w:rsid w:val="004625D0"/>
    <w:rsid w:val="00462B47"/>
    <w:rsid w:val="00462CBD"/>
    <w:rsid w:val="004634DC"/>
    <w:rsid w:val="004638BE"/>
    <w:rsid w:val="00463FEE"/>
    <w:rsid w:val="00464023"/>
    <w:rsid w:val="00464D5F"/>
    <w:rsid w:val="004659EC"/>
    <w:rsid w:val="00467338"/>
    <w:rsid w:val="00470421"/>
    <w:rsid w:val="0047070C"/>
    <w:rsid w:val="004709F2"/>
    <w:rsid w:val="0047129C"/>
    <w:rsid w:val="0047227A"/>
    <w:rsid w:val="00472D0C"/>
    <w:rsid w:val="00473483"/>
    <w:rsid w:val="0047348B"/>
    <w:rsid w:val="00474FA1"/>
    <w:rsid w:val="004758EE"/>
    <w:rsid w:val="00475A0C"/>
    <w:rsid w:val="00475BF3"/>
    <w:rsid w:val="00476425"/>
    <w:rsid w:val="00476829"/>
    <w:rsid w:val="004768FA"/>
    <w:rsid w:val="004769DF"/>
    <w:rsid w:val="00476A57"/>
    <w:rsid w:val="00476C14"/>
    <w:rsid w:val="00476C7D"/>
    <w:rsid w:val="0047769E"/>
    <w:rsid w:val="00477949"/>
    <w:rsid w:val="00480996"/>
    <w:rsid w:val="00480CDA"/>
    <w:rsid w:val="00481B0E"/>
    <w:rsid w:val="00481EC9"/>
    <w:rsid w:val="00482C69"/>
    <w:rsid w:val="00483A53"/>
    <w:rsid w:val="004843EB"/>
    <w:rsid w:val="004848FC"/>
    <w:rsid w:val="00485DD5"/>
    <w:rsid w:val="00486031"/>
    <w:rsid w:val="004861D3"/>
    <w:rsid w:val="004866ED"/>
    <w:rsid w:val="00487488"/>
    <w:rsid w:val="00487518"/>
    <w:rsid w:val="00487799"/>
    <w:rsid w:val="004904FE"/>
    <w:rsid w:val="004905F5"/>
    <w:rsid w:val="00490919"/>
    <w:rsid w:val="00490A89"/>
    <w:rsid w:val="004918D4"/>
    <w:rsid w:val="004920B3"/>
    <w:rsid w:val="00492B60"/>
    <w:rsid w:val="00493727"/>
    <w:rsid w:val="00493FE0"/>
    <w:rsid w:val="00494B41"/>
    <w:rsid w:val="004976A3"/>
    <w:rsid w:val="00497E75"/>
    <w:rsid w:val="004A08C2"/>
    <w:rsid w:val="004A2912"/>
    <w:rsid w:val="004A357F"/>
    <w:rsid w:val="004A463F"/>
    <w:rsid w:val="004A609C"/>
    <w:rsid w:val="004A62A5"/>
    <w:rsid w:val="004A6B84"/>
    <w:rsid w:val="004A6DD9"/>
    <w:rsid w:val="004A704B"/>
    <w:rsid w:val="004A7CA1"/>
    <w:rsid w:val="004A7F5D"/>
    <w:rsid w:val="004B018E"/>
    <w:rsid w:val="004B089F"/>
    <w:rsid w:val="004B17F1"/>
    <w:rsid w:val="004B2082"/>
    <w:rsid w:val="004B3D05"/>
    <w:rsid w:val="004B400E"/>
    <w:rsid w:val="004B40A1"/>
    <w:rsid w:val="004B4C1C"/>
    <w:rsid w:val="004B4D92"/>
    <w:rsid w:val="004B558A"/>
    <w:rsid w:val="004B5AE9"/>
    <w:rsid w:val="004B5DD8"/>
    <w:rsid w:val="004B607A"/>
    <w:rsid w:val="004B7363"/>
    <w:rsid w:val="004B7487"/>
    <w:rsid w:val="004B7F6C"/>
    <w:rsid w:val="004C012C"/>
    <w:rsid w:val="004C0534"/>
    <w:rsid w:val="004C17F9"/>
    <w:rsid w:val="004C1C0A"/>
    <w:rsid w:val="004C2C51"/>
    <w:rsid w:val="004C3255"/>
    <w:rsid w:val="004C3762"/>
    <w:rsid w:val="004C3E41"/>
    <w:rsid w:val="004C454D"/>
    <w:rsid w:val="004C4A7C"/>
    <w:rsid w:val="004C4B7D"/>
    <w:rsid w:val="004C4F79"/>
    <w:rsid w:val="004C50CB"/>
    <w:rsid w:val="004C5569"/>
    <w:rsid w:val="004C5766"/>
    <w:rsid w:val="004C5D46"/>
    <w:rsid w:val="004C60FC"/>
    <w:rsid w:val="004C6864"/>
    <w:rsid w:val="004C7A15"/>
    <w:rsid w:val="004D014B"/>
    <w:rsid w:val="004D1AE9"/>
    <w:rsid w:val="004D31BE"/>
    <w:rsid w:val="004D344B"/>
    <w:rsid w:val="004D3E36"/>
    <w:rsid w:val="004D50C7"/>
    <w:rsid w:val="004D514D"/>
    <w:rsid w:val="004D6310"/>
    <w:rsid w:val="004D6C27"/>
    <w:rsid w:val="004D7BC8"/>
    <w:rsid w:val="004D7E1D"/>
    <w:rsid w:val="004E1AE8"/>
    <w:rsid w:val="004E47D5"/>
    <w:rsid w:val="004E47F4"/>
    <w:rsid w:val="004E4BAD"/>
    <w:rsid w:val="004E4D7B"/>
    <w:rsid w:val="004E64EF"/>
    <w:rsid w:val="004E6FAC"/>
    <w:rsid w:val="004E74B4"/>
    <w:rsid w:val="004E7A34"/>
    <w:rsid w:val="004F0243"/>
    <w:rsid w:val="004F0B7B"/>
    <w:rsid w:val="004F125D"/>
    <w:rsid w:val="004F25AB"/>
    <w:rsid w:val="004F2B33"/>
    <w:rsid w:val="004F3C90"/>
    <w:rsid w:val="004F3D8F"/>
    <w:rsid w:val="004F45DE"/>
    <w:rsid w:val="004F4DD8"/>
    <w:rsid w:val="004F505A"/>
    <w:rsid w:val="004F53FC"/>
    <w:rsid w:val="004F5FF7"/>
    <w:rsid w:val="004F6C76"/>
    <w:rsid w:val="004F72E1"/>
    <w:rsid w:val="004F73EF"/>
    <w:rsid w:val="004F7829"/>
    <w:rsid w:val="005004BF"/>
    <w:rsid w:val="005004FE"/>
    <w:rsid w:val="00501557"/>
    <w:rsid w:val="00501E01"/>
    <w:rsid w:val="00501ED5"/>
    <w:rsid w:val="0050203E"/>
    <w:rsid w:val="00502D81"/>
    <w:rsid w:val="00503E43"/>
    <w:rsid w:val="005046FC"/>
    <w:rsid w:val="0050592E"/>
    <w:rsid w:val="00505AE9"/>
    <w:rsid w:val="00505BF5"/>
    <w:rsid w:val="005060AD"/>
    <w:rsid w:val="005069E3"/>
    <w:rsid w:val="00507150"/>
    <w:rsid w:val="0050718B"/>
    <w:rsid w:val="005100F4"/>
    <w:rsid w:val="00510318"/>
    <w:rsid w:val="005116A8"/>
    <w:rsid w:val="00511A88"/>
    <w:rsid w:val="0051210A"/>
    <w:rsid w:val="005123C3"/>
    <w:rsid w:val="0051273F"/>
    <w:rsid w:val="00513650"/>
    <w:rsid w:val="00513BD4"/>
    <w:rsid w:val="0051413B"/>
    <w:rsid w:val="005143EF"/>
    <w:rsid w:val="00515147"/>
    <w:rsid w:val="005154D1"/>
    <w:rsid w:val="005154E9"/>
    <w:rsid w:val="0051564A"/>
    <w:rsid w:val="0051667E"/>
    <w:rsid w:val="00516E1D"/>
    <w:rsid w:val="00517091"/>
    <w:rsid w:val="005203EE"/>
    <w:rsid w:val="0052168D"/>
    <w:rsid w:val="005216EA"/>
    <w:rsid w:val="00521E4A"/>
    <w:rsid w:val="00521FB1"/>
    <w:rsid w:val="00522AF5"/>
    <w:rsid w:val="00522BF2"/>
    <w:rsid w:val="00522C00"/>
    <w:rsid w:val="005234EA"/>
    <w:rsid w:val="00523B79"/>
    <w:rsid w:val="00523C23"/>
    <w:rsid w:val="00523E14"/>
    <w:rsid w:val="005242DD"/>
    <w:rsid w:val="00524F11"/>
    <w:rsid w:val="00525B06"/>
    <w:rsid w:val="00525E5F"/>
    <w:rsid w:val="0052617C"/>
    <w:rsid w:val="005273A9"/>
    <w:rsid w:val="005308CF"/>
    <w:rsid w:val="0053143A"/>
    <w:rsid w:val="00531DA8"/>
    <w:rsid w:val="00531E76"/>
    <w:rsid w:val="00531EC4"/>
    <w:rsid w:val="00532940"/>
    <w:rsid w:val="00532B37"/>
    <w:rsid w:val="005338B1"/>
    <w:rsid w:val="00534228"/>
    <w:rsid w:val="00535733"/>
    <w:rsid w:val="00535A2B"/>
    <w:rsid w:val="00536A78"/>
    <w:rsid w:val="00536D2F"/>
    <w:rsid w:val="00537265"/>
    <w:rsid w:val="00537E55"/>
    <w:rsid w:val="00540127"/>
    <w:rsid w:val="00540D8B"/>
    <w:rsid w:val="00541A16"/>
    <w:rsid w:val="00543FC4"/>
    <w:rsid w:val="005441BA"/>
    <w:rsid w:val="005457CC"/>
    <w:rsid w:val="00545A3C"/>
    <w:rsid w:val="00545BBE"/>
    <w:rsid w:val="0054707C"/>
    <w:rsid w:val="00547568"/>
    <w:rsid w:val="005475BC"/>
    <w:rsid w:val="00547B34"/>
    <w:rsid w:val="00547D9F"/>
    <w:rsid w:val="00547F0E"/>
    <w:rsid w:val="0055027A"/>
    <w:rsid w:val="00550DC5"/>
    <w:rsid w:val="00550E82"/>
    <w:rsid w:val="00551655"/>
    <w:rsid w:val="00551BE9"/>
    <w:rsid w:val="0055265C"/>
    <w:rsid w:val="00552C59"/>
    <w:rsid w:val="005535DD"/>
    <w:rsid w:val="005544D0"/>
    <w:rsid w:val="00554703"/>
    <w:rsid w:val="00554819"/>
    <w:rsid w:val="00555022"/>
    <w:rsid w:val="00555557"/>
    <w:rsid w:val="00555D14"/>
    <w:rsid w:val="00556915"/>
    <w:rsid w:val="00557079"/>
    <w:rsid w:val="005570CE"/>
    <w:rsid w:val="005576ED"/>
    <w:rsid w:val="00557A62"/>
    <w:rsid w:val="005611A1"/>
    <w:rsid w:val="00561746"/>
    <w:rsid w:val="00561E70"/>
    <w:rsid w:val="00561ED8"/>
    <w:rsid w:val="00562E49"/>
    <w:rsid w:val="005630DA"/>
    <w:rsid w:val="00563945"/>
    <w:rsid w:val="00563A97"/>
    <w:rsid w:val="00563AE6"/>
    <w:rsid w:val="00564F24"/>
    <w:rsid w:val="00565302"/>
    <w:rsid w:val="005663FA"/>
    <w:rsid w:val="005664E9"/>
    <w:rsid w:val="00566672"/>
    <w:rsid w:val="00566D10"/>
    <w:rsid w:val="00567B4D"/>
    <w:rsid w:val="005702D5"/>
    <w:rsid w:val="005707BD"/>
    <w:rsid w:val="005710FD"/>
    <w:rsid w:val="00572075"/>
    <w:rsid w:val="00572350"/>
    <w:rsid w:val="005733BD"/>
    <w:rsid w:val="00573483"/>
    <w:rsid w:val="0057399B"/>
    <w:rsid w:val="00573CBB"/>
    <w:rsid w:val="00573CE3"/>
    <w:rsid w:val="00573DD0"/>
    <w:rsid w:val="00575F69"/>
    <w:rsid w:val="00576D8E"/>
    <w:rsid w:val="0057705E"/>
    <w:rsid w:val="005774EB"/>
    <w:rsid w:val="005806CD"/>
    <w:rsid w:val="005818D7"/>
    <w:rsid w:val="00582DC8"/>
    <w:rsid w:val="00583177"/>
    <w:rsid w:val="005846A8"/>
    <w:rsid w:val="005846E4"/>
    <w:rsid w:val="00584C70"/>
    <w:rsid w:val="00584D9E"/>
    <w:rsid w:val="00586660"/>
    <w:rsid w:val="00586A97"/>
    <w:rsid w:val="00586C52"/>
    <w:rsid w:val="00587718"/>
    <w:rsid w:val="005879CE"/>
    <w:rsid w:val="00590D42"/>
    <w:rsid w:val="0059155C"/>
    <w:rsid w:val="00591610"/>
    <w:rsid w:val="0059183C"/>
    <w:rsid w:val="0059271E"/>
    <w:rsid w:val="0059288E"/>
    <w:rsid w:val="00593635"/>
    <w:rsid w:val="00594D65"/>
    <w:rsid w:val="00595048"/>
    <w:rsid w:val="00595194"/>
    <w:rsid w:val="00595B2E"/>
    <w:rsid w:val="00596148"/>
    <w:rsid w:val="00596DE5"/>
    <w:rsid w:val="00597772"/>
    <w:rsid w:val="00597B33"/>
    <w:rsid w:val="005A123B"/>
    <w:rsid w:val="005A137A"/>
    <w:rsid w:val="005A1388"/>
    <w:rsid w:val="005A1633"/>
    <w:rsid w:val="005A1775"/>
    <w:rsid w:val="005A2270"/>
    <w:rsid w:val="005A39F2"/>
    <w:rsid w:val="005A3BFF"/>
    <w:rsid w:val="005A4059"/>
    <w:rsid w:val="005A49BF"/>
    <w:rsid w:val="005A4BC4"/>
    <w:rsid w:val="005A4EAD"/>
    <w:rsid w:val="005A5435"/>
    <w:rsid w:val="005A5D84"/>
    <w:rsid w:val="005A5E71"/>
    <w:rsid w:val="005A632D"/>
    <w:rsid w:val="005A761F"/>
    <w:rsid w:val="005B05A4"/>
    <w:rsid w:val="005B08F0"/>
    <w:rsid w:val="005B0DE5"/>
    <w:rsid w:val="005B1247"/>
    <w:rsid w:val="005B310C"/>
    <w:rsid w:val="005B311C"/>
    <w:rsid w:val="005B3843"/>
    <w:rsid w:val="005B388D"/>
    <w:rsid w:val="005B3D1E"/>
    <w:rsid w:val="005B4C9F"/>
    <w:rsid w:val="005B510F"/>
    <w:rsid w:val="005B577C"/>
    <w:rsid w:val="005B61F9"/>
    <w:rsid w:val="005B75F6"/>
    <w:rsid w:val="005B7E74"/>
    <w:rsid w:val="005C05E1"/>
    <w:rsid w:val="005C08EB"/>
    <w:rsid w:val="005C100E"/>
    <w:rsid w:val="005C13EB"/>
    <w:rsid w:val="005C1979"/>
    <w:rsid w:val="005C1C68"/>
    <w:rsid w:val="005C31CE"/>
    <w:rsid w:val="005C33EE"/>
    <w:rsid w:val="005C3751"/>
    <w:rsid w:val="005C4645"/>
    <w:rsid w:val="005C4D48"/>
    <w:rsid w:val="005C4FEE"/>
    <w:rsid w:val="005C5B4F"/>
    <w:rsid w:val="005C5BC4"/>
    <w:rsid w:val="005C63AE"/>
    <w:rsid w:val="005C7164"/>
    <w:rsid w:val="005D0174"/>
    <w:rsid w:val="005D01B6"/>
    <w:rsid w:val="005D02BB"/>
    <w:rsid w:val="005D048E"/>
    <w:rsid w:val="005D06CF"/>
    <w:rsid w:val="005D10A7"/>
    <w:rsid w:val="005D19F6"/>
    <w:rsid w:val="005D24D8"/>
    <w:rsid w:val="005D2915"/>
    <w:rsid w:val="005D4634"/>
    <w:rsid w:val="005D646E"/>
    <w:rsid w:val="005D6FC4"/>
    <w:rsid w:val="005D7B1D"/>
    <w:rsid w:val="005D7FAC"/>
    <w:rsid w:val="005E0A34"/>
    <w:rsid w:val="005E1BC2"/>
    <w:rsid w:val="005E2DED"/>
    <w:rsid w:val="005E2EF6"/>
    <w:rsid w:val="005E331F"/>
    <w:rsid w:val="005E36B4"/>
    <w:rsid w:val="005E3DD7"/>
    <w:rsid w:val="005E409A"/>
    <w:rsid w:val="005E45C7"/>
    <w:rsid w:val="005E551A"/>
    <w:rsid w:val="005E5CF7"/>
    <w:rsid w:val="005E6969"/>
    <w:rsid w:val="005E7147"/>
    <w:rsid w:val="005E7552"/>
    <w:rsid w:val="005E7650"/>
    <w:rsid w:val="005F0667"/>
    <w:rsid w:val="005F0A7B"/>
    <w:rsid w:val="005F0C99"/>
    <w:rsid w:val="005F0FBE"/>
    <w:rsid w:val="005F308C"/>
    <w:rsid w:val="005F353D"/>
    <w:rsid w:val="005F3D11"/>
    <w:rsid w:val="005F596F"/>
    <w:rsid w:val="005F5CAE"/>
    <w:rsid w:val="00601A70"/>
    <w:rsid w:val="00602FB1"/>
    <w:rsid w:val="0060343B"/>
    <w:rsid w:val="00603B83"/>
    <w:rsid w:val="00603BDD"/>
    <w:rsid w:val="00603E8F"/>
    <w:rsid w:val="0060404F"/>
    <w:rsid w:val="00604479"/>
    <w:rsid w:val="006045D9"/>
    <w:rsid w:val="00604AFE"/>
    <w:rsid w:val="006050F0"/>
    <w:rsid w:val="00605329"/>
    <w:rsid w:val="00605AB3"/>
    <w:rsid w:val="00606524"/>
    <w:rsid w:val="00607072"/>
    <w:rsid w:val="00607F7C"/>
    <w:rsid w:val="00610E38"/>
    <w:rsid w:val="00612977"/>
    <w:rsid w:val="00614471"/>
    <w:rsid w:val="0061449B"/>
    <w:rsid w:val="00614E82"/>
    <w:rsid w:val="0061599D"/>
    <w:rsid w:val="0061624C"/>
    <w:rsid w:val="00617BB0"/>
    <w:rsid w:val="006203DB"/>
    <w:rsid w:val="00620F21"/>
    <w:rsid w:val="006216D9"/>
    <w:rsid w:val="00621B04"/>
    <w:rsid w:val="00622FB9"/>
    <w:rsid w:val="00624114"/>
    <w:rsid w:val="006250EA"/>
    <w:rsid w:val="00626250"/>
    <w:rsid w:val="00626EB9"/>
    <w:rsid w:val="00626EDB"/>
    <w:rsid w:val="0062792C"/>
    <w:rsid w:val="00627FB9"/>
    <w:rsid w:val="00633644"/>
    <w:rsid w:val="00633A4F"/>
    <w:rsid w:val="00634812"/>
    <w:rsid w:val="006351C2"/>
    <w:rsid w:val="006364AA"/>
    <w:rsid w:val="006365E5"/>
    <w:rsid w:val="006366D7"/>
    <w:rsid w:val="00636EEE"/>
    <w:rsid w:val="006371DA"/>
    <w:rsid w:val="00640B77"/>
    <w:rsid w:val="0064127A"/>
    <w:rsid w:val="00641B22"/>
    <w:rsid w:val="006420CB"/>
    <w:rsid w:val="006420FA"/>
    <w:rsid w:val="00642612"/>
    <w:rsid w:val="00642FE8"/>
    <w:rsid w:val="006439AF"/>
    <w:rsid w:val="00643FF2"/>
    <w:rsid w:val="00644AB0"/>
    <w:rsid w:val="006453B3"/>
    <w:rsid w:val="00645471"/>
    <w:rsid w:val="00645C3E"/>
    <w:rsid w:val="00645D8A"/>
    <w:rsid w:val="006467B2"/>
    <w:rsid w:val="00647489"/>
    <w:rsid w:val="00647731"/>
    <w:rsid w:val="00650E1B"/>
    <w:rsid w:val="00650EC6"/>
    <w:rsid w:val="00652922"/>
    <w:rsid w:val="00654EAB"/>
    <w:rsid w:val="00657926"/>
    <w:rsid w:val="00657D87"/>
    <w:rsid w:val="00661DEA"/>
    <w:rsid w:val="0066280A"/>
    <w:rsid w:val="00662BA2"/>
    <w:rsid w:val="00663093"/>
    <w:rsid w:val="006636C9"/>
    <w:rsid w:val="006637A3"/>
    <w:rsid w:val="00664856"/>
    <w:rsid w:val="00664CE6"/>
    <w:rsid w:val="00664FAF"/>
    <w:rsid w:val="00667254"/>
    <w:rsid w:val="006700D8"/>
    <w:rsid w:val="00670B36"/>
    <w:rsid w:val="00671B2C"/>
    <w:rsid w:val="00672A76"/>
    <w:rsid w:val="00672C6E"/>
    <w:rsid w:val="00674D9B"/>
    <w:rsid w:val="00674EBB"/>
    <w:rsid w:val="00674F3D"/>
    <w:rsid w:val="00676427"/>
    <w:rsid w:val="00676B63"/>
    <w:rsid w:val="0068197E"/>
    <w:rsid w:val="00681C8C"/>
    <w:rsid w:val="00681D5A"/>
    <w:rsid w:val="00681E90"/>
    <w:rsid w:val="00681E94"/>
    <w:rsid w:val="00682A82"/>
    <w:rsid w:val="00682BB6"/>
    <w:rsid w:val="00682E37"/>
    <w:rsid w:val="006839CF"/>
    <w:rsid w:val="00684237"/>
    <w:rsid w:val="00684884"/>
    <w:rsid w:val="00684AB3"/>
    <w:rsid w:val="00684D1D"/>
    <w:rsid w:val="00684DD4"/>
    <w:rsid w:val="006860F2"/>
    <w:rsid w:val="00686432"/>
    <w:rsid w:val="00687D89"/>
    <w:rsid w:val="006902D3"/>
    <w:rsid w:val="00690A4E"/>
    <w:rsid w:val="006910B0"/>
    <w:rsid w:val="0069148C"/>
    <w:rsid w:val="00691AC9"/>
    <w:rsid w:val="0069257E"/>
    <w:rsid w:val="00692B58"/>
    <w:rsid w:val="006931C7"/>
    <w:rsid w:val="0069323B"/>
    <w:rsid w:val="00693CD1"/>
    <w:rsid w:val="006951D8"/>
    <w:rsid w:val="006969BC"/>
    <w:rsid w:val="00696B57"/>
    <w:rsid w:val="00697485"/>
    <w:rsid w:val="0069754A"/>
    <w:rsid w:val="00697809"/>
    <w:rsid w:val="00697EFD"/>
    <w:rsid w:val="006A080E"/>
    <w:rsid w:val="006A0A28"/>
    <w:rsid w:val="006A1501"/>
    <w:rsid w:val="006A30AB"/>
    <w:rsid w:val="006A3524"/>
    <w:rsid w:val="006A3D6A"/>
    <w:rsid w:val="006A3F96"/>
    <w:rsid w:val="006A416E"/>
    <w:rsid w:val="006A4428"/>
    <w:rsid w:val="006A461B"/>
    <w:rsid w:val="006A46DA"/>
    <w:rsid w:val="006A4851"/>
    <w:rsid w:val="006A4F9C"/>
    <w:rsid w:val="006A5A1F"/>
    <w:rsid w:val="006A5A4C"/>
    <w:rsid w:val="006A5ADD"/>
    <w:rsid w:val="006A5CA8"/>
    <w:rsid w:val="006A5EBB"/>
    <w:rsid w:val="006A6AA8"/>
    <w:rsid w:val="006A783A"/>
    <w:rsid w:val="006B00C3"/>
    <w:rsid w:val="006B0106"/>
    <w:rsid w:val="006B0689"/>
    <w:rsid w:val="006B0AFD"/>
    <w:rsid w:val="006B0F34"/>
    <w:rsid w:val="006B184B"/>
    <w:rsid w:val="006B19A0"/>
    <w:rsid w:val="006B2CB9"/>
    <w:rsid w:val="006B3044"/>
    <w:rsid w:val="006B3159"/>
    <w:rsid w:val="006B3388"/>
    <w:rsid w:val="006B4C1C"/>
    <w:rsid w:val="006B4E4B"/>
    <w:rsid w:val="006B4F43"/>
    <w:rsid w:val="006B630B"/>
    <w:rsid w:val="006B66F5"/>
    <w:rsid w:val="006B6C18"/>
    <w:rsid w:val="006B71FA"/>
    <w:rsid w:val="006C009A"/>
    <w:rsid w:val="006C036D"/>
    <w:rsid w:val="006C11E0"/>
    <w:rsid w:val="006C1383"/>
    <w:rsid w:val="006C1D4E"/>
    <w:rsid w:val="006C3962"/>
    <w:rsid w:val="006C4894"/>
    <w:rsid w:val="006C4931"/>
    <w:rsid w:val="006C56BA"/>
    <w:rsid w:val="006C655F"/>
    <w:rsid w:val="006C66D8"/>
    <w:rsid w:val="006C6BC7"/>
    <w:rsid w:val="006C720E"/>
    <w:rsid w:val="006C7EC7"/>
    <w:rsid w:val="006C7FBA"/>
    <w:rsid w:val="006D02C9"/>
    <w:rsid w:val="006D0662"/>
    <w:rsid w:val="006D06DE"/>
    <w:rsid w:val="006D1010"/>
    <w:rsid w:val="006D16B9"/>
    <w:rsid w:val="006D1DED"/>
    <w:rsid w:val="006D2B3F"/>
    <w:rsid w:val="006D368E"/>
    <w:rsid w:val="006D4FBB"/>
    <w:rsid w:val="006D5068"/>
    <w:rsid w:val="006D5366"/>
    <w:rsid w:val="006D560C"/>
    <w:rsid w:val="006D5C65"/>
    <w:rsid w:val="006D6081"/>
    <w:rsid w:val="006D6348"/>
    <w:rsid w:val="006D7070"/>
    <w:rsid w:val="006D716C"/>
    <w:rsid w:val="006D722C"/>
    <w:rsid w:val="006E06F7"/>
    <w:rsid w:val="006E0D35"/>
    <w:rsid w:val="006E1496"/>
    <w:rsid w:val="006E1D2D"/>
    <w:rsid w:val="006E20C7"/>
    <w:rsid w:val="006E23CD"/>
    <w:rsid w:val="006E251A"/>
    <w:rsid w:val="006E26B6"/>
    <w:rsid w:val="006E2C91"/>
    <w:rsid w:val="006E30D1"/>
    <w:rsid w:val="006E3F98"/>
    <w:rsid w:val="006E5CBD"/>
    <w:rsid w:val="006E60F0"/>
    <w:rsid w:val="006E62DC"/>
    <w:rsid w:val="006E6785"/>
    <w:rsid w:val="006E6CD6"/>
    <w:rsid w:val="006E6D0A"/>
    <w:rsid w:val="006E76C7"/>
    <w:rsid w:val="006E7B2F"/>
    <w:rsid w:val="006E7C82"/>
    <w:rsid w:val="006F03AC"/>
    <w:rsid w:val="006F0B17"/>
    <w:rsid w:val="006F0CD6"/>
    <w:rsid w:val="006F0EA6"/>
    <w:rsid w:val="006F1808"/>
    <w:rsid w:val="006F2B92"/>
    <w:rsid w:val="006F2BBE"/>
    <w:rsid w:val="006F3489"/>
    <w:rsid w:val="006F34EC"/>
    <w:rsid w:val="006F43F4"/>
    <w:rsid w:val="006F446F"/>
    <w:rsid w:val="006F45A7"/>
    <w:rsid w:val="006F4D85"/>
    <w:rsid w:val="006F4F8F"/>
    <w:rsid w:val="006F5AD9"/>
    <w:rsid w:val="006F5FA6"/>
    <w:rsid w:val="006F5FD9"/>
    <w:rsid w:val="006F6175"/>
    <w:rsid w:val="006F6210"/>
    <w:rsid w:val="006F657B"/>
    <w:rsid w:val="006F6731"/>
    <w:rsid w:val="006F6E11"/>
    <w:rsid w:val="006F75FF"/>
    <w:rsid w:val="006F7F8B"/>
    <w:rsid w:val="00700157"/>
    <w:rsid w:val="00703D84"/>
    <w:rsid w:val="007041DB"/>
    <w:rsid w:val="00704BA8"/>
    <w:rsid w:val="007051C1"/>
    <w:rsid w:val="00705B0C"/>
    <w:rsid w:val="007065EE"/>
    <w:rsid w:val="00706A96"/>
    <w:rsid w:val="00706BDA"/>
    <w:rsid w:val="0071020A"/>
    <w:rsid w:val="00710CED"/>
    <w:rsid w:val="00711DCF"/>
    <w:rsid w:val="007120B0"/>
    <w:rsid w:val="00712631"/>
    <w:rsid w:val="007135C4"/>
    <w:rsid w:val="00713771"/>
    <w:rsid w:val="00713813"/>
    <w:rsid w:val="00713A5F"/>
    <w:rsid w:val="0071403A"/>
    <w:rsid w:val="00714B29"/>
    <w:rsid w:val="00715BA1"/>
    <w:rsid w:val="007170F4"/>
    <w:rsid w:val="00722EBB"/>
    <w:rsid w:val="00723034"/>
    <w:rsid w:val="00723C3E"/>
    <w:rsid w:val="00724DFD"/>
    <w:rsid w:val="00725E41"/>
    <w:rsid w:val="0072698E"/>
    <w:rsid w:val="00730285"/>
    <w:rsid w:val="00730FF8"/>
    <w:rsid w:val="00731A29"/>
    <w:rsid w:val="00731D0F"/>
    <w:rsid w:val="00731FE9"/>
    <w:rsid w:val="0073502A"/>
    <w:rsid w:val="0073534F"/>
    <w:rsid w:val="00735B14"/>
    <w:rsid w:val="00736060"/>
    <w:rsid w:val="0073767C"/>
    <w:rsid w:val="00737AF4"/>
    <w:rsid w:val="00737DAE"/>
    <w:rsid w:val="00740E47"/>
    <w:rsid w:val="00741883"/>
    <w:rsid w:val="00741CAD"/>
    <w:rsid w:val="00741FA4"/>
    <w:rsid w:val="00743038"/>
    <w:rsid w:val="0074405D"/>
    <w:rsid w:val="0074422C"/>
    <w:rsid w:val="00744A6C"/>
    <w:rsid w:val="007451A3"/>
    <w:rsid w:val="00745249"/>
    <w:rsid w:val="00745C63"/>
    <w:rsid w:val="007468FB"/>
    <w:rsid w:val="00746ABE"/>
    <w:rsid w:val="0074757E"/>
    <w:rsid w:val="00747893"/>
    <w:rsid w:val="007500EA"/>
    <w:rsid w:val="007509A3"/>
    <w:rsid w:val="007515FE"/>
    <w:rsid w:val="00751B79"/>
    <w:rsid w:val="00752E6D"/>
    <w:rsid w:val="007531B9"/>
    <w:rsid w:val="0075392C"/>
    <w:rsid w:val="007544F2"/>
    <w:rsid w:val="007552AA"/>
    <w:rsid w:val="007553EA"/>
    <w:rsid w:val="0075621D"/>
    <w:rsid w:val="00757042"/>
    <w:rsid w:val="007575DA"/>
    <w:rsid w:val="00757602"/>
    <w:rsid w:val="007577FD"/>
    <w:rsid w:val="00757982"/>
    <w:rsid w:val="00757B38"/>
    <w:rsid w:val="007611BC"/>
    <w:rsid w:val="00762A41"/>
    <w:rsid w:val="00763236"/>
    <w:rsid w:val="0076349C"/>
    <w:rsid w:val="00763FB8"/>
    <w:rsid w:val="0076407D"/>
    <w:rsid w:val="00764960"/>
    <w:rsid w:val="00765274"/>
    <w:rsid w:val="00766AA9"/>
    <w:rsid w:val="00767600"/>
    <w:rsid w:val="00767D72"/>
    <w:rsid w:val="00770105"/>
    <w:rsid w:val="00770E93"/>
    <w:rsid w:val="00770F47"/>
    <w:rsid w:val="007712A0"/>
    <w:rsid w:val="00771405"/>
    <w:rsid w:val="007722E0"/>
    <w:rsid w:val="00772B7A"/>
    <w:rsid w:val="00772F48"/>
    <w:rsid w:val="0077316D"/>
    <w:rsid w:val="007742A6"/>
    <w:rsid w:val="0077430F"/>
    <w:rsid w:val="00774CE4"/>
    <w:rsid w:val="00775987"/>
    <w:rsid w:val="00775ACC"/>
    <w:rsid w:val="00776082"/>
    <w:rsid w:val="00776CA9"/>
    <w:rsid w:val="00776E36"/>
    <w:rsid w:val="007809C9"/>
    <w:rsid w:val="0078204A"/>
    <w:rsid w:val="00782247"/>
    <w:rsid w:val="0078288B"/>
    <w:rsid w:val="00782FA6"/>
    <w:rsid w:val="0078320F"/>
    <w:rsid w:val="00783900"/>
    <w:rsid w:val="0078491E"/>
    <w:rsid w:val="00784A0E"/>
    <w:rsid w:val="00784DF1"/>
    <w:rsid w:val="00785008"/>
    <w:rsid w:val="00785246"/>
    <w:rsid w:val="007852D0"/>
    <w:rsid w:val="007857A3"/>
    <w:rsid w:val="00786AD8"/>
    <w:rsid w:val="00786C3F"/>
    <w:rsid w:val="00787174"/>
    <w:rsid w:val="007871AD"/>
    <w:rsid w:val="00787B51"/>
    <w:rsid w:val="00790235"/>
    <w:rsid w:val="007905A6"/>
    <w:rsid w:val="00790FD2"/>
    <w:rsid w:val="007913D8"/>
    <w:rsid w:val="007924A7"/>
    <w:rsid w:val="007932DE"/>
    <w:rsid w:val="00793A06"/>
    <w:rsid w:val="00794250"/>
    <w:rsid w:val="007942B0"/>
    <w:rsid w:val="00794371"/>
    <w:rsid w:val="00794F7B"/>
    <w:rsid w:val="007964D9"/>
    <w:rsid w:val="0079670E"/>
    <w:rsid w:val="00796720"/>
    <w:rsid w:val="007A0359"/>
    <w:rsid w:val="007A0A08"/>
    <w:rsid w:val="007A121E"/>
    <w:rsid w:val="007A12FF"/>
    <w:rsid w:val="007A20A1"/>
    <w:rsid w:val="007A24BB"/>
    <w:rsid w:val="007A2626"/>
    <w:rsid w:val="007A2D8C"/>
    <w:rsid w:val="007A352A"/>
    <w:rsid w:val="007A4C24"/>
    <w:rsid w:val="007A4C8A"/>
    <w:rsid w:val="007A518F"/>
    <w:rsid w:val="007A7226"/>
    <w:rsid w:val="007A77EB"/>
    <w:rsid w:val="007A7D86"/>
    <w:rsid w:val="007B02D2"/>
    <w:rsid w:val="007B0DAE"/>
    <w:rsid w:val="007B1FB3"/>
    <w:rsid w:val="007B25A4"/>
    <w:rsid w:val="007B277B"/>
    <w:rsid w:val="007B2808"/>
    <w:rsid w:val="007B2BCB"/>
    <w:rsid w:val="007B30F9"/>
    <w:rsid w:val="007B5C53"/>
    <w:rsid w:val="007B67F7"/>
    <w:rsid w:val="007B6A6F"/>
    <w:rsid w:val="007B6BC2"/>
    <w:rsid w:val="007B6C87"/>
    <w:rsid w:val="007B7EBE"/>
    <w:rsid w:val="007C02F6"/>
    <w:rsid w:val="007C0582"/>
    <w:rsid w:val="007C1209"/>
    <w:rsid w:val="007C20CA"/>
    <w:rsid w:val="007C25FE"/>
    <w:rsid w:val="007C2A3D"/>
    <w:rsid w:val="007C2CBA"/>
    <w:rsid w:val="007C4E80"/>
    <w:rsid w:val="007C5778"/>
    <w:rsid w:val="007C6609"/>
    <w:rsid w:val="007C6DE8"/>
    <w:rsid w:val="007C70BC"/>
    <w:rsid w:val="007D0A0E"/>
    <w:rsid w:val="007D0C12"/>
    <w:rsid w:val="007D0CF0"/>
    <w:rsid w:val="007D1D3D"/>
    <w:rsid w:val="007D229B"/>
    <w:rsid w:val="007D27D0"/>
    <w:rsid w:val="007D2BB6"/>
    <w:rsid w:val="007D2C87"/>
    <w:rsid w:val="007D2F7B"/>
    <w:rsid w:val="007D31AA"/>
    <w:rsid w:val="007D3474"/>
    <w:rsid w:val="007D3A7D"/>
    <w:rsid w:val="007D3B22"/>
    <w:rsid w:val="007D3D38"/>
    <w:rsid w:val="007D500C"/>
    <w:rsid w:val="007D5458"/>
    <w:rsid w:val="007D59BD"/>
    <w:rsid w:val="007D60E2"/>
    <w:rsid w:val="007D7FCC"/>
    <w:rsid w:val="007E0DED"/>
    <w:rsid w:val="007E0E96"/>
    <w:rsid w:val="007E1F2C"/>
    <w:rsid w:val="007E2B2E"/>
    <w:rsid w:val="007E3C24"/>
    <w:rsid w:val="007E4650"/>
    <w:rsid w:val="007E50D1"/>
    <w:rsid w:val="007E6ED1"/>
    <w:rsid w:val="007E6F40"/>
    <w:rsid w:val="007E7AA4"/>
    <w:rsid w:val="007E7F5A"/>
    <w:rsid w:val="007F05CD"/>
    <w:rsid w:val="007F13C9"/>
    <w:rsid w:val="007F16FC"/>
    <w:rsid w:val="007F2036"/>
    <w:rsid w:val="007F205F"/>
    <w:rsid w:val="007F2922"/>
    <w:rsid w:val="007F3C7A"/>
    <w:rsid w:val="007F4FF8"/>
    <w:rsid w:val="007F546B"/>
    <w:rsid w:val="007F6AEB"/>
    <w:rsid w:val="007F74C4"/>
    <w:rsid w:val="007F75E0"/>
    <w:rsid w:val="007F7790"/>
    <w:rsid w:val="007F7A3A"/>
    <w:rsid w:val="00800596"/>
    <w:rsid w:val="008009A5"/>
    <w:rsid w:val="00800D4D"/>
    <w:rsid w:val="00800E97"/>
    <w:rsid w:val="008029F2"/>
    <w:rsid w:val="00802EA3"/>
    <w:rsid w:val="00803E5A"/>
    <w:rsid w:val="00804B39"/>
    <w:rsid w:val="00805584"/>
    <w:rsid w:val="0080648C"/>
    <w:rsid w:val="0080661C"/>
    <w:rsid w:val="00806922"/>
    <w:rsid w:val="00806E97"/>
    <w:rsid w:val="00806F54"/>
    <w:rsid w:val="0080727C"/>
    <w:rsid w:val="00807872"/>
    <w:rsid w:val="00807D18"/>
    <w:rsid w:val="00810441"/>
    <w:rsid w:val="00810C5E"/>
    <w:rsid w:val="00811605"/>
    <w:rsid w:val="00812DEF"/>
    <w:rsid w:val="008138C5"/>
    <w:rsid w:val="008144CC"/>
    <w:rsid w:val="00814CD7"/>
    <w:rsid w:val="008151ED"/>
    <w:rsid w:val="008156E1"/>
    <w:rsid w:val="00815DA0"/>
    <w:rsid w:val="00816788"/>
    <w:rsid w:val="0081721C"/>
    <w:rsid w:val="008173F5"/>
    <w:rsid w:val="00817FC4"/>
    <w:rsid w:val="0082083B"/>
    <w:rsid w:val="00820C43"/>
    <w:rsid w:val="00821566"/>
    <w:rsid w:val="00821B6F"/>
    <w:rsid w:val="00822034"/>
    <w:rsid w:val="008227AF"/>
    <w:rsid w:val="008227D2"/>
    <w:rsid w:val="00822DA5"/>
    <w:rsid w:val="0082330B"/>
    <w:rsid w:val="00824786"/>
    <w:rsid w:val="00824A29"/>
    <w:rsid w:val="0082531C"/>
    <w:rsid w:val="00826334"/>
    <w:rsid w:val="00826A17"/>
    <w:rsid w:val="00826CEB"/>
    <w:rsid w:val="00827182"/>
    <w:rsid w:val="00827CF6"/>
    <w:rsid w:val="00830C84"/>
    <w:rsid w:val="00831352"/>
    <w:rsid w:val="00831697"/>
    <w:rsid w:val="00831D92"/>
    <w:rsid w:val="008321AA"/>
    <w:rsid w:val="00832408"/>
    <w:rsid w:val="008335B1"/>
    <w:rsid w:val="00833E89"/>
    <w:rsid w:val="00834694"/>
    <w:rsid w:val="0083472C"/>
    <w:rsid w:val="00834848"/>
    <w:rsid w:val="00835B4A"/>
    <w:rsid w:val="00835C86"/>
    <w:rsid w:val="00835F96"/>
    <w:rsid w:val="0083602E"/>
    <w:rsid w:val="00836593"/>
    <w:rsid w:val="008368CE"/>
    <w:rsid w:val="00836A06"/>
    <w:rsid w:val="0083726D"/>
    <w:rsid w:val="00837D82"/>
    <w:rsid w:val="00837E03"/>
    <w:rsid w:val="00840D7A"/>
    <w:rsid w:val="00840E2A"/>
    <w:rsid w:val="00840F8C"/>
    <w:rsid w:val="00841EAE"/>
    <w:rsid w:val="00842258"/>
    <w:rsid w:val="008422E6"/>
    <w:rsid w:val="0084286B"/>
    <w:rsid w:val="00843237"/>
    <w:rsid w:val="00845378"/>
    <w:rsid w:val="0084581A"/>
    <w:rsid w:val="00846B2E"/>
    <w:rsid w:val="00846CA0"/>
    <w:rsid w:val="0085050D"/>
    <w:rsid w:val="00850A5D"/>
    <w:rsid w:val="00850E3F"/>
    <w:rsid w:val="00850EF8"/>
    <w:rsid w:val="00852100"/>
    <w:rsid w:val="0085355B"/>
    <w:rsid w:val="00853A20"/>
    <w:rsid w:val="00853DEB"/>
    <w:rsid w:val="00855B35"/>
    <w:rsid w:val="00856097"/>
    <w:rsid w:val="00856C4C"/>
    <w:rsid w:val="008570B5"/>
    <w:rsid w:val="00860755"/>
    <w:rsid w:val="00860C87"/>
    <w:rsid w:val="00861295"/>
    <w:rsid w:val="0086176B"/>
    <w:rsid w:val="00861C73"/>
    <w:rsid w:val="00862BDE"/>
    <w:rsid w:val="00863718"/>
    <w:rsid w:val="0086441E"/>
    <w:rsid w:val="00864E1D"/>
    <w:rsid w:val="00865447"/>
    <w:rsid w:val="00865F1B"/>
    <w:rsid w:val="00866347"/>
    <w:rsid w:val="00866416"/>
    <w:rsid w:val="0086695A"/>
    <w:rsid w:val="008672FA"/>
    <w:rsid w:val="008675D3"/>
    <w:rsid w:val="008677A4"/>
    <w:rsid w:val="00867A17"/>
    <w:rsid w:val="008714B4"/>
    <w:rsid w:val="008719B1"/>
    <w:rsid w:val="00871E3A"/>
    <w:rsid w:val="00872A31"/>
    <w:rsid w:val="00873C83"/>
    <w:rsid w:val="00874098"/>
    <w:rsid w:val="00874294"/>
    <w:rsid w:val="00874637"/>
    <w:rsid w:val="0087473A"/>
    <w:rsid w:val="00874D56"/>
    <w:rsid w:val="008757BC"/>
    <w:rsid w:val="008760B2"/>
    <w:rsid w:val="0087642A"/>
    <w:rsid w:val="00880C5E"/>
    <w:rsid w:val="00880DFC"/>
    <w:rsid w:val="00882C8F"/>
    <w:rsid w:val="0088301C"/>
    <w:rsid w:val="0088315E"/>
    <w:rsid w:val="0088374D"/>
    <w:rsid w:val="008841A6"/>
    <w:rsid w:val="0088480F"/>
    <w:rsid w:val="00884814"/>
    <w:rsid w:val="00884CF6"/>
    <w:rsid w:val="0088519C"/>
    <w:rsid w:val="00886080"/>
    <w:rsid w:val="00886D74"/>
    <w:rsid w:val="008873A4"/>
    <w:rsid w:val="00887647"/>
    <w:rsid w:val="0088777C"/>
    <w:rsid w:val="008877DD"/>
    <w:rsid w:val="0089055B"/>
    <w:rsid w:val="00890A63"/>
    <w:rsid w:val="008923F2"/>
    <w:rsid w:val="0089265E"/>
    <w:rsid w:val="00892F0B"/>
    <w:rsid w:val="00893674"/>
    <w:rsid w:val="008942B4"/>
    <w:rsid w:val="00894624"/>
    <w:rsid w:val="0089464E"/>
    <w:rsid w:val="00894BC5"/>
    <w:rsid w:val="00894D6B"/>
    <w:rsid w:val="00894F29"/>
    <w:rsid w:val="008950EA"/>
    <w:rsid w:val="008955C2"/>
    <w:rsid w:val="00895BAD"/>
    <w:rsid w:val="00896E75"/>
    <w:rsid w:val="0089708E"/>
    <w:rsid w:val="00897D69"/>
    <w:rsid w:val="00897E8F"/>
    <w:rsid w:val="008A015E"/>
    <w:rsid w:val="008A0A9A"/>
    <w:rsid w:val="008A1A5D"/>
    <w:rsid w:val="008A1CD1"/>
    <w:rsid w:val="008A207C"/>
    <w:rsid w:val="008A25E7"/>
    <w:rsid w:val="008A2CB7"/>
    <w:rsid w:val="008A33D4"/>
    <w:rsid w:val="008A5580"/>
    <w:rsid w:val="008A5DED"/>
    <w:rsid w:val="008A6AEA"/>
    <w:rsid w:val="008A6B9A"/>
    <w:rsid w:val="008A6F90"/>
    <w:rsid w:val="008A7BC1"/>
    <w:rsid w:val="008B0393"/>
    <w:rsid w:val="008B0B0B"/>
    <w:rsid w:val="008B11E1"/>
    <w:rsid w:val="008B130D"/>
    <w:rsid w:val="008B20E3"/>
    <w:rsid w:val="008B282B"/>
    <w:rsid w:val="008B34DE"/>
    <w:rsid w:val="008B4A2A"/>
    <w:rsid w:val="008B52D6"/>
    <w:rsid w:val="008B56C8"/>
    <w:rsid w:val="008B5955"/>
    <w:rsid w:val="008B68D2"/>
    <w:rsid w:val="008B6C52"/>
    <w:rsid w:val="008B7518"/>
    <w:rsid w:val="008B7DE2"/>
    <w:rsid w:val="008B7EB3"/>
    <w:rsid w:val="008C043B"/>
    <w:rsid w:val="008C0560"/>
    <w:rsid w:val="008C1D39"/>
    <w:rsid w:val="008C26B3"/>
    <w:rsid w:val="008C31B5"/>
    <w:rsid w:val="008C3243"/>
    <w:rsid w:val="008C3D46"/>
    <w:rsid w:val="008C5E4B"/>
    <w:rsid w:val="008C6809"/>
    <w:rsid w:val="008D0CB6"/>
    <w:rsid w:val="008D1000"/>
    <w:rsid w:val="008D1694"/>
    <w:rsid w:val="008D2DA8"/>
    <w:rsid w:val="008D2E04"/>
    <w:rsid w:val="008D4E7C"/>
    <w:rsid w:val="008D4F3E"/>
    <w:rsid w:val="008D5ABC"/>
    <w:rsid w:val="008D5C70"/>
    <w:rsid w:val="008D6692"/>
    <w:rsid w:val="008D68D1"/>
    <w:rsid w:val="008D69B8"/>
    <w:rsid w:val="008E00C8"/>
    <w:rsid w:val="008E01D1"/>
    <w:rsid w:val="008E039E"/>
    <w:rsid w:val="008E04BF"/>
    <w:rsid w:val="008E094A"/>
    <w:rsid w:val="008E0B61"/>
    <w:rsid w:val="008E0D85"/>
    <w:rsid w:val="008E10F5"/>
    <w:rsid w:val="008E11BE"/>
    <w:rsid w:val="008E25C5"/>
    <w:rsid w:val="008E281A"/>
    <w:rsid w:val="008E3B1F"/>
    <w:rsid w:val="008E3C41"/>
    <w:rsid w:val="008E3E82"/>
    <w:rsid w:val="008E4B92"/>
    <w:rsid w:val="008E4CB3"/>
    <w:rsid w:val="008E5699"/>
    <w:rsid w:val="008E6585"/>
    <w:rsid w:val="008E73D6"/>
    <w:rsid w:val="008F046F"/>
    <w:rsid w:val="008F17A1"/>
    <w:rsid w:val="008F2394"/>
    <w:rsid w:val="008F27B5"/>
    <w:rsid w:val="008F2B00"/>
    <w:rsid w:val="008F2B99"/>
    <w:rsid w:val="008F3B77"/>
    <w:rsid w:val="008F3B9E"/>
    <w:rsid w:val="008F41B2"/>
    <w:rsid w:val="008F42AE"/>
    <w:rsid w:val="008F50D7"/>
    <w:rsid w:val="008F52A8"/>
    <w:rsid w:val="008F7E69"/>
    <w:rsid w:val="00901187"/>
    <w:rsid w:val="009016A6"/>
    <w:rsid w:val="009027D7"/>
    <w:rsid w:val="00904092"/>
    <w:rsid w:val="00904232"/>
    <w:rsid w:val="0090457D"/>
    <w:rsid w:val="00904B9C"/>
    <w:rsid w:val="00905307"/>
    <w:rsid w:val="00905E3F"/>
    <w:rsid w:val="0090621B"/>
    <w:rsid w:val="00906B9F"/>
    <w:rsid w:val="00906CA4"/>
    <w:rsid w:val="009076EA"/>
    <w:rsid w:val="009077A9"/>
    <w:rsid w:val="009106C7"/>
    <w:rsid w:val="009111DC"/>
    <w:rsid w:val="009114FD"/>
    <w:rsid w:val="00911D3E"/>
    <w:rsid w:val="00911D98"/>
    <w:rsid w:val="00912108"/>
    <w:rsid w:val="00912267"/>
    <w:rsid w:val="00912B90"/>
    <w:rsid w:val="00912D93"/>
    <w:rsid w:val="009145A1"/>
    <w:rsid w:val="00915121"/>
    <w:rsid w:val="00915E37"/>
    <w:rsid w:val="00915F2D"/>
    <w:rsid w:val="00916D1C"/>
    <w:rsid w:val="0091701B"/>
    <w:rsid w:val="009173A0"/>
    <w:rsid w:val="00917D38"/>
    <w:rsid w:val="00920131"/>
    <w:rsid w:val="009203C9"/>
    <w:rsid w:val="00920DD6"/>
    <w:rsid w:val="00921186"/>
    <w:rsid w:val="00921274"/>
    <w:rsid w:val="009213F7"/>
    <w:rsid w:val="00921705"/>
    <w:rsid w:val="009221D9"/>
    <w:rsid w:val="0092289D"/>
    <w:rsid w:val="00923475"/>
    <w:rsid w:val="0092414C"/>
    <w:rsid w:val="009242BD"/>
    <w:rsid w:val="009244C2"/>
    <w:rsid w:val="00924D9E"/>
    <w:rsid w:val="0092586F"/>
    <w:rsid w:val="009259DE"/>
    <w:rsid w:val="009269E3"/>
    <w:rsid w:val="0092754E"/>
    <w:rsid w:val="009278BA"/>
    <w:rsid w:val="009302D4"/>
    <w:rsid w:val="00930436"/>
    <w:rsid w:val="00930FA9"/>
    <w:rsid w:val="00931D33"/>
    <w:rsid w:val="0093238B"/>
    <w:rsid w:val="00932423"/>
    <w:rsid w:val="009325AB"/>
    <w:rsid w:val="009331C9"/>
    <w:rsid w:val="00933285"/>
    <w:rsid w:val="0093357D"/>
    <w:rsid w:val="00935A9B"/>
    <w:rsid w:val="0093668C"/>
    <w:rsid w:val="009368F0"/>
    <w:rsid w:val="00937948"/>
    <w:rsid w:val="009403A6"/>
    <w:rsid w:val="009404C4"/>
    <w:rsid w:val="009407DC"/>
    <w:rsid w:val="00940C50"/>
    <w:rsid w:val="0094128B"/>
    <w:rsid w:val="009414D8"/>
    <w:rsid w:val="009415D3"/>
    <w:rsid w:val="00941DF6"/>
    <w:rsid w:val="00942984"/>
    <w:rsid w:val="00942E8A"/>
    <w:rsid w:val="00943024"/>
    <w:rsid w:val="00943F01"/>
    <w:rsid w:val="00944607"/>
    <w:rsid w:val="00945080"/>
    <w:rsid w:val="00945201"/>
    <w:rsid w:val="00945CC1"/>
    <w:rsid w:val="0094638A"/>
    <w:rsid w:val="00946892"/>
    <w:rsid w:val="00946BB5"/>
    <w:rsid w:val="00947526"/>
    <w:rsid w:val="00947B4F"/>
    <w:rsid w:val="009508DE"/>
    <w:rsid w:val="00951155"/>
    <w:rsid w:val="0095181E"/>
    <w:rsid w:val="00951972"/>
    <w:rsid w:val="00952092"/>
    <w:rsid w:val="0095266B"/>
    <w:rsid w:val="00952D93"/>
    <w:rsid w:val="00952F27"/>
    <w:rsid w:val="00952F9D"/>
    <w:rsid w:val="00953586"/>
    <w:rsid w:val="00953E0F"/>
    <w:rsid w:val="0095660A"/>
    <w:rsid w:val="00957366"/>
    <w:rsid w:val="00957D3A"/>
    <w:rsid w:val="00960122"/>
    <w:rsid w:val="00961288"/>
    <w:rsid w:val="00961629"/>
    <w:rsid w:val="009626B3"/>
    <w:rsid w:val="0096299C"/>
    <w:rsid w:val="009634AE"/>
    <w:rsid w:val="00963BBC"/>
    <w:rsid w:val="00963FBB"/>
    <w:rsid w:val="00963FE6"/>
    <w:rsid w:val="009640B8"/>
    <w:rsid w:val="00964842"/>
    <w:rsid w:val="00965C9D"/>
    <w:rsid w:val="009669BB"/>
    <w:rsid w:val="00966F12"/>
    <w:rsid w:val="00966F20"/>
    <w:rsid w:val="00967025"/>
    <w:rsid w:val="00967803"/>
    <w:rsid w:val="0097015D"/>
    <w:rsid w:val="00971411"/>
    <w:rsid w:val="00971A3B"/>
    <w:rsid w:val="009723BB"/>
    <w:rsid w:val="00972545"/>
    <w:rsid w:val="0097449D"/>
    <w:rsid w:val="00974E21"/>
    <w:rsid w:val="00974F5C"/>
    <w:rsid w:val="009756A3"/>
    <w:rsid w:val="0097651D"/>
    <w:rsid w:val="00976795"/>
    <w:rsid w:val="00976C55"/>
    <w:rsid w:val="009776C0"/>
    <w:rsid w:val="00980E4F"/>
    <w:rsid w:val="00981F0B"/>
    <w:rsid w:val="009823F0"/>
    <w:rsid w:val="00982B74"/>
    <w:rsid w:val="009836AE"/>
    <w:rsid w:val="00984448"/>
    <w:rsid w:val="009847BC"/>
    <w:rsid w:val="009856E2"/>
    <w:rsid w:val="00985F27"/>
    <w:rsid w:val="00986379"/>
    <w:rsid w:val="009879B4"/>
    <w:rsid w:val="00987BDE"/>
    <w:rsid w:val="00987C97"/>
    <w:rsid w:val="009901A5"/>
    <w:rsid w:val="00991845"/>
    <w:rsid w:val="00991931"/>
    <w:rsid w:val="00992223"/>
    <w:rsid w:val="00992B3B"/>
    <w:rsid w:val="00992E98"/>
    <w:rsid w:val="009930FE"/>
    <w:rsid w:val="00993543"/>
    <w:rsid w:val="00994F5B"/>
    <w:rsid w:val="009953E4"/>
    <w:rsid w:val="00995D58"/>
    <w:rsid w:val="00996077"/>
    <w:rsid w:val="00996736"/>
    <w:rsid w:val="00996A2B"/>
    <w:rsid w:val="00997096"/>
    <w:rsid w:val="009978F8"/>
    <w:rsid w:val="009A0E28"/>
    <w:rsid w:val="009A149C"/>
    <w:rsid w:val="009A1DC6"/>
    <w:rsid w:val="009A1E59"/>
    <w:rsid w:val="009A23FA"/>
    <w:rsid w:val="009A2D73"/>
    <w:rsid w:val="009A2DB3"/>
    <w:rsid w:val="009A3BB0"/>
    <w:rsid w:val="009A4F9D"/>
    <w:rsid w:val="009A613C"/>
    <w:rsid w:val="009A67B7"/>
    <w:rsid w:val="009A6980"/>
    <w:rsid w:val="009A6ED3"/>
    <w:rsid w:val="009B0729"/>
    <w:rsid w:val="009B0AA8"/>
    <w:rsid w:val="009B0C09"/>
    <w:rsid w:val="009B18F5"/>
    <w:rsid w:val="009B1CEA"/>
    <w:rsid w:val="009B2582"/>
    <w:rsid w:val="009B2BEE"/>
    <w:rsid w:val="009B4799"/>
    <w:rsid w:val="009B593B"/>
    <w:rsid w:val="009B6889"/>
    <w:rsid w:val="009B7795"/>
    <w:rsid w:val="009B7F2C"/>
    <w:rsid w:val="009C049F"/>
    <w:rsid w:val="009C0D73"/>
    <w:rsid w:val="009C1CD6"/>
    <w:rsid w:val="009C2DE2"/>
    <w:rsid w:val="009C367D"/>
    <w:rsid w:val="009C4031"/>
    <w:rsid w:val="009C40CC"/>
    <w:rsid w:val="009C40CE"/>
    <w:rsid w:val="009C571B"/>
    <w:rsid w:val="009C580F"/>
    <w:rsid w:val="009C58BD"/>
    <w:rsid w:val="009C62B6"/>
    <w:rsid w:val="009C6C8D"/>
    <w:rsid w:val="009C7229"/>
    <w:rsid w:val="009C79B9"/>
    <w:rsid w:val="009D043A"/>
    <w:rsid w:val="009D07EC"/>
    <w:rsid w:val="009D1113"/>
    <w:rsid w:val="009D1718"/>
    <w:rsid w:val="009D1D62"/>
    <w:rsid w:val="009D1E0C"/>
    <w:rsid w:val="009D20DD"/>
    <w:rsid w:val="009D2DE6"/>
    <w:rsid w:val="009D2DE9"/>
    <w:rsid w:val="009D2EFD"/>
    <w:rsid w:val="009D30C9"/>
    <w:rsid w:val="009D3876"/>
    <w:rsid w:val="009D43CA"/>
    <w:rsid w:val="009D4D63"/>
    <w:rsid w:val="009D503B"/>
    <w:rsid w:val="009D65FB"/>
    <w:rsid w:val="009D7D02"/>
    <w:rsid w:val="009E04BB"/>
    <w:rsid w:val="009E1327"/>
    <w:rsid w:val="009E1647"/>
    <w:rsid w:val="009E2604"/>
    <w:rsid w:val="009E29BB"/>
    <w:rsid w:val="009E2D31"/>
    <w:rsid w:val="009E2DAB"/>
    <w:rsid w:val="009E3B96"/>
    <w:rsid w:val="009E4633"/>
    <w:rsid w:val="009E55BD"/>
    <w:rsid w:val="009E64B1"/>
    <w:rsid w:val="009E675B"/>
    <w:rsid w:val="009E67A7"/>
    <w:rsid w:val="009E6B0C"/>
    <w:rsid w:val="009E6F49"/>
    <w:rsid w:val="009E71D3"/>
    <w:rsid w:val="009E7424"/>
    <w:rsid w:val="009E7DBE"/>
    <w:rsid w:val="009F1CC2"/>
    <w:rsid w:val="009F20AA"/>
    <w:rsid w:val="009F22DE"/>
    <w:rsid w:val="009F22E6"/>
    <w:rsid w:val="009F2B85"/>
    <w:rsid w:val="009F327C"/>
    <w:rsid w:val="009F3780"/>
    <w:rsid w:val="009F3AEB"/>
    <w:rsid w:val="009F425C"/>
    <w:rsid w:val="009F5271"/>
    <w:rsid w:val="009F6490"/>
    <w:rsid w:val="00A02818"/>
    <w:rsid w:val="00A02B3E"/>
    <w:rsid w:val="00A030A8"/>
    <w:rsid w:val="00A03973"/>
    <w:rsid w:val="00A03C65"/>
    <w:rsid w:val="00A04F81"/>
    <w:rsid w:val="00A0772A"/>
    <w:rsid w:val="00A11430"/>
    <w:rsid w:val="00A115A1"/>
    <w:rsid w:val="00A119E3"/>
    <w:rsid w:val="00A1210C"/>
    <w:rsid w:val="00A1272B"/>
    <w:rsid w:val="00A1288C"/>
    <w:rsid w:val="00A12D7A"/>
    <w:rsid w:val="00A12DCB"/>
    <w:rsid w:val="00A13BD7"/>
    <w:rsid w:val="00A13D4C"/>
    <w:rsid w:val="00A1535E"/>
    <w:rsid w:val="00A16093"/>
    <w:rsid w:val="00A1649B"/>
    <w:rsid w:val="00A16D25"/>
    <w:rsid w:val="00A17218"/>
    <w:rsid w:val="00A179F9"/>
    <w:rsid w:val="00A20A50"/>
    <w:rsid w:val="00A21030"/>
    <w:rsid w:val="00A2141E"/>
    <w:rsid w:val="00A21D3C"/>
    <w:rsid w:val="00A21F30"/>
    <w:rsid w:val="00A22F0C"/>
    <w:rsid w:val="00A23D00"/>
    <w:rsid w:val="00A244DE"/>
    <w:rsid w:val="00A2560B"/>
    <w:rsid w:val="00A25632"/>
    <w:rsid w:val="00A25BF3"/>
    <w:rsid w:val="00A274F4"/>
    <w:rsid w:val="00A2750B"/>
    <w:rsid w:val="00A30E2D"/>
    <w:rsid w:val="00A30F74"/>
    <w:rsid w:val="00A310F1"/>
    <w:rsid w:val="00A31164"/>
    <w:rsid w:val="00A3122D"/>
    <w:rsid w:val="00A319CD"/>
    <w:rsid w:val="00A31EC9"/>
    <w:rsid w:val="00A32A89"/>
    <w:rsid w:val="00A33346"/>
    <w:rsid w:val="00A337C7"/>
    <w:rsid w:val="00A338FF"/>
    <w:rsid w:val="00A3391E"/>
    <w:rsid w:val="00A34A7B"/>
    <w:rsid w:val="00A35CDD"/>
    <w:rsid w:val="00A37F54"/>
    <w:rsid w:val="00A409A1"/>
    <w:rsid w:val="00A40B79"/>
    <w:rsid w:val="00A42FFB"/>
    <w:rsid w:val="00A43CBC"/>
    <w:rsid w:val="00A440BB"/>
    <w:rsid w:val="00A44749"/>
    <w:rsid w:val="00A44FE5"/>
    <w:rsid w:val="00A458C1"/>
    <w:rsid w:val="00A45A4E"/>
    <w:rsid w:val="00A45C75"/>
    <w:rsid w:val="00A46688"/>
    <w:rsid w:val="00A4676A"/>
    <w:rsid w:val="00A46BB6"/>
    <w:rsid w:val="00A477F0"/>
    <w:rsid w:val="00A50302"/>
    <w:rsid w:val="00A5141E"/>
    <w:rsid w:val="00A51495"/>
    <w:rsid w:val="00A516CB"/>
    <w:rsid w:val="00A51E5D"/>
    <w:rsid w:val="00A52C6D"/>
    <w:rsid w:val="00A53742"/>
    <w:rsid w:val="00A540FC"/>
    <w:rsid w:val="00A54400"/>
    <w:rsid w:val="00A55F4F"/>
    <w:rsid w:val="00A561EB"/>
    <w:rsid w:val="00A5737E"/>
    <w:rsid w:val="00A574C2"/>
    <w:rsid w:val="00A577C5"/>
    <w:rsid w:val="00A57AB0"/>
    <w:rsid w:val="00A57BDD"/>
    <w:rsid w:val="00A60A1E"/>
    <w:rsid w:val="00A618A4"/>
    <w:rsid w:val="00A61909"/>
    <w:rsid w:val="00A61EA3"/>
    <w:rsid w:val="00A6262B"/>
    <w:rsid w:val="00A62D38"/>
    <w:rsid w:val="00A62DD2"/>
    <w:rsid w:val="00A6301C"/>
    <w:rsid w:val="00A63767"/>
    <w:rsid w:val="00A63DE6"/>
    <w:rsid w:val="00A65461"/>
    <w:rsid w:val="00A660CA"/>
    <w:rsid w:val="00A66569"/>
    <w:rsid w:val="00A6690A"/>
    <w:rsid w:val="00A70EF5"/>
    <w:rsid w:val="00A71848"/>
    <w:rsid w:val="00A723BF"/>
    <w:rsid w:val="00A72B03"/>
    <w:rsid w:val="00A72C64"/>
    <w:rsid w:val="00A737FB"/>
    <w:rsid w:val="00A73E02"/>
    <w:rsid w:val="00A742BB"/>
    <w:rsid w:val="00A750D3"/>
    <w:rsid w:val="00A752D4"/>
    <w:rsid w:val="00A76191"/>
    <w:rsid w:val="00A76598"/>
    <w:rsid w:val="00A766C8"/>
    <w:rsid w:val="00A76A05"/>
    <w:rsid w:val="00A76B79"/>
    <w:rsid w:val="00A80338"/>
    <w:rsid w:val="00A805F3"/>
    <w:rsid w:val="00A8123E"/>
    <w:rsid w:val="00A81A7C"/>
    <w:rsid w:val="00A829E7"/>
    <w:rsid w:val="00A83C8F"/>
    <w:rsid w:val="00A841EB"/>
    <w:rsid w:val="00A84631"/>
    <w:rsid w:val="00A846A0"/>
    <w:rsid w:val="00A856BF"/>
    <w:rsid w:val="00A8576B"/>
    <w:rsid w:val="00A85A7D"/>
    <w:rsid w:val="00A868BC"/>
    <w:rsid w:val="00A87A1F"/>
    <w:rsid w:val="00A903A6"/>
    <w:rsid w:val="00A9083A"/>
    <w:rsid w:val="00A90AEB"/>
    <w:rsid w:val="00A9121B"/>
    <w:rsid w:val="00A91C54"/>
    <w:rsid w:val="00A92226"/>
    <w:rsid w:val="00A9296E"/>
    <w:rsid w:val="00A92E26"/>
    <w:rsid w:val="00A94594"/>
    <w:rsid w:val="00A947EA"/>
    <w:rsid w:val="00A95E65"/>
    <w:rsid w:val="00A96806"/>
    <w:rsid w:val="00A971B6"/>
    <w:rsid w:val="00AA0020"/>
    <w:rsid w:val="00AA0423"/>
    <w:rsid w:val="00AA0B7F"/>
    <w:rsid w:val="00AA0E16"/>
    <w:rsid w:val="00AA17AF"/>
    <w:rsid w:val="00AA2FEC"/>
    <w:rsid w:val="00AA37C9"/>
    <w:rsid w:val="00AA37CE"/>
    <w:rsid w:val="00AA3F4F"/>
    <w:rsid w:val="00AA51AE"/>
    <w:rsid w:val="00AA5C35"/>
    <w:rsid w:val="00AA7559"/>
    <w:rsid w:val="00AA7614"/>
    <w:rsid w:val="00AB058B"/>
    <w:rsid w:val="00AB0ED8"/>
    <w:rsid w:val="00AB1517"/>
    <w:rsid w:val="00AB361C"/>
    <w:rsid w:val="00AB374F"/>
    <w:rsid w:val="00AB398F"/>
    <w:rsid w:val="00AB3AED"/>
    <w:rsid w:val="00AB3DBC"/>
    <w:rsid w:val="00AB4130"/>
    <w:rsid w:val="00AB6A8A"/>
    <w:rsid w:val="00AB79A6"/>
    <w:rsid w:val="00AB7D18"/>
    <w:rsid w:val="00AC0396"/>
    <w:rsid w:val="00AC0C45"/>
    <w:rsid w:val="00AC0F7D"/>
    <w:rsid w:val="00AC1D9F"/>
    <w:rsid w:val="00AC3193"/>
    <w:rsid w:val="00AC330D"/>
    <w:rsid w:val="00AC3777"/>
    <w:rsid w:val="00AC3828"/>
    <w:rsid w:val="00AC39AC"/>
    <w:rsid w:val="00AC458E"/>
    <w:rsid w:val="00AC49C4"/>
    <w:rsid w:val="00AC4F10"/>
    <w:rsid w:val="00AC4FC5"/>
    <w:rsid w:val="00AC5045"/>
    <w:rsid w:val="00AC5540"/>
    <w:rsid w:val="00AC5B16"/>
    <w:rsid w:val="00AC5C12"/>
    <w:rsid w:val="00AC624B"/>
    <w:rsid w:val="00AC6398"/>
    <w:rsid w:val="00AC7C29"/>
    <w:rsid w:val="00AD03BC"/>
    <w:rsid w:val="00AD0C43"/>
    <w:rsid w:val="00AD0FC7"/>
    <w:rsid w:val="00AD13F8"/>
    <w:rsid w:val="00AD1539"/>
    <w:rsid w:val="00AD1641"/>
    <w:rsid w:val="00AD2072"/>
    <w:rsid w:val="00AD5731"/>
    <w:rsid w:val="00AD600E"/>
    <w:rsid w:val="00AD69B2"/>
    <w:rsid w:val="00AD7C38"/>
    <w:rsid w:val="00AE00B7"/>
    <w:rsid w:val="00AE0DFD"/>
    <w:rsid w:val="00AE2432"/>
    <w:rsid w:val="00AE25AE"/>
    <w:rsid w:val="00AE29F9"/>
    <w:rsid w:val="00AE2B90"/>
    <w:rsid w:val="00AE2C74"/>
    <w:rsid w:val="00AE3BD5"/>
    <w:rsid w:val="00AE3D52"/>
    <w:rsid w:val="00AE4601"/>
    <w:rsid w:val="00AE4711"/>
    <w:rsid w:val="00AE4902"/>
    <w:rsid w:val="00AE4CA4"/>
    <w:rsid w:val="00AE4F0E"/>
    <w:rsid w:val="00AE5324"/>
    <w:rsid w:val="00AE6E65"/>
    <w:rsid w:val="00AE7565"/>
    <w:rsid w:val="00AE7DA1"/>
    <w:rsid w:val="00AF02F5"/>
    <w:rsid w:val="00AF0939"/>
    <w:rsid w:val="00AF0DD6"/>
    <w:rsid w:val="00AF0DD9"/>
    <w:rsid w:val="00AF159B"/>
    <w:rsid w:val="00AF1BF9"/>
    <w:rsid w:val="00AF22A9"/>
    <w:rsid w:val="00AF3A83"/>
    <w:rsid w:val="00AF4AC9"/>
    <w:rsid w:val="00AF50A1"/>
    <w:rsid w:val="00AF53CB"/>
    <w:rsid w:val="00AF7756"/>
    <w:rsid w:val="00AF798D"/>
    <w:rsid w:val="00B00516"/>
    <w:rsid w:val="00B007C3"/>
    <w:rsid w:val="00B00FCA"/>
    <w:rsid w:val="00B01B78"/>
    <w:rsid w:val="00B03BEA"/>
    <w:rsid w:val="00B0493B"/>
    <w:rsid w:val="00B053E0"/>
    <w:rsid w:val="00B0705A"/>
    <w:rsid w:val="00B07F7C"/>
    <w:rsid w:val="00B10679"/>
    <w:rsid w:val="00B10E2C"/>
    <w:rsid w:val="00B11047"/>
    <w:rsid w:val="00B1116B"/>
    <w:rsid w:val="00B119D1"/>
    <w:rsid w:val="00B12632"/>
    <w:rsid w:val="00B126EE"/>
    <w:rsid w:val="00B12CFA"/>
    <w:rsid w:val="00B14957"/>
    <w:rsid w:val="00B1593C"/>
    <w:rsid w:val="00B1669A"/>
    <w:rsid w:val="00B16927"/>
    <w:rsid w:val="00B17ABD"/>
    <w:rsid w:val="00B203E9"/>
    <w:rsid w:val="00B20461"/>
    <w:rsid w:val="00B2096C"/>
    <w:rsid w:val="00B209C7"/>
    <w:rsid w:val="00B20C7F"/>
    <w:rsid w:val="00B20EEC"/>
    <w:rsid w:val="00B21469"/>
    <w:rsid w:val="00B218CE"/>
    <w:rsid w:val="00B2241A"/>
    <w:rsid w:val="00B22B80"/>
    <w:rsid w:val="00B22F76"/>
    <w:rsid w:val="00B236B0"/>
    <w:rsid w:val="00B23C8F"/>
    <w:rsid w:val="00B2405F"/>
    <w:rsid w:val="00B24114"/>
    <w:rsid w:val="00B2414A"/>
    <w:rsid w:val="00B253C0"/>
    <w:rsid w:val="00B3054C"/>
    <w:rsid w:val="00B306FC"/>
    <w:rsid w:val="00B30811"/>
    <w:rsid w:val="00B30858"/>
    <w:rsid w:val="00B30D74"/>
    <w:rsid w:val="00B3205D"/>
    <w:rsid w:val="00B33046"/>
    <w:rsid w:val="00B33577"/>
    <w:rsid w:val="00B33939"/>
    <w:rsid w:val="00B3431B"/>
    <w:rsid w:val="00B354A6"/>
    <w:rsid w:val="00B35C8A"/>
    <w:rsid w:val="00B36EE0"/>
    <w:rsid w:val="00B3712E"/>
    <w:rsid w:val="00B37D00"/>
    <w:rsid w:val="00B404D5"/>
    <w:rsid w:val="00B40873"/>
    <w:rsid w:val="00B412DF"/>
    <w:rsid w:val="00B4190E"/>
    <w:rsid w:val="00B426D7"/>
    <w:rsid w:val="00B42949"/>
    <w:rsid w:val="00B43901"/>
    <w:rsid w:val="00B43A13"/>
    <w:rsid w:val="00B43BF3"/>
    <w:rsid w:val="00B43E8B"/>
    <w:rsid w:val="00B441CA"/>
    <w:rsid w:val="00B452CF"/>
    <w:rsid w:val="00B455BA"/>
    <w:rsid w:val="00B45796"/>
    <w:rsid w:val="00B46D20"/>
    <w:rsid w:val="00B47430"/>
    <w:rsid w:val="00B475DA"/>
    <w:rsid w:val="00B50139"/>
    <w:rsid w:val="00B50462"/>
    <w:rsid w:val="00B505D7"/>
    <w:rsid w:val="00B5112B"/>
    <w:rsid w:val="00B51EAB"/>
    <w:rsid w:val="00B51EB4"/>
    <w:rsid w:val="00B524E4"/>
    <w:rsid w:val="00B533D1"/>
    <w:rsid w:val="00B534BF"/>
    <w:rsid w:val="00B54128"/>
    <w:rsid w:val="00B5420F"/>
    <w:rsid w:val="00B547A6"/>
    <w:rsid w:val="00B548FB"/>
    <w:rsid w:val="00B54F49"/>
    <w:rsid w:val="00B55291"/>
    <w:rsid w:val="00B55842"/>
    <w:rsid w:val="00B56191"/>
    <w:rsid w:val="00B56263"/>
    <w:rsid w:val="00B567EF"/>
    <w:rsid w:val="00B61326"/>
    <w:rsid w:val="00B6214E"/>
    <w:rsid w:val="00B62E22"/>
    <w:rsid w:val="00B63039"/>
    <w:rsid w:val="00B6332E"/>
    <w:rsid w:val="00B634AC"/>
    <w:rsid w:val="00B63664"/>
    <w:rsid w:val="00B63A1B"/>
    <w:rsid w:val="00B65FC0"/>
    <w:rsid w:val="00B6699A"/>
    <w:rsid w:val="00B66DE3"/>
    <w:rsid w:val="00B66F68"/>
    <w:rsid w:val="00B672A4"/>
    <w:rsid w:val="00B70240"/>
    <w:rsid w:val="00B7057E"/>
    <w:rsid w:val="00B709F3"/>
    <w:rsid w:val="00B70EF0"/>
    <w:rsid w:val="00B713E9"/>
    <w:rsid w:val="00B71A57"/>
    <w:rsid w:val="00B73A8F"/>
    <w:rsid w:val="00B73D49"/>
    <w:rsid w:val="00B74295"/>
    <w:rsid w:val="00B74F76"/>
    <w:rsid w:val="00B7570D"/>
    <w:rsid w:val="00B757C7"/>
    <w:rsid w:val="00B76C7D"/>
    <w:rsid w:val="00B771C9"/>
    <w:rsid w:val="00B8009D"/>
    <w:rsid w:val="00B81841"/>
    <w:rsid w:val="00B81C70"/>
    <w:rsid w:val="00B83693"/>
    <w:rsid w:val="00B855AD"/>
    <w:rsid w:val="00B85EA1"/>
    <w:rsid w:val="00B867A6"/>
    <w:rsid w:val="00B86A89"/>
    <w:rsid w:val="00B86CC6"/>
    <w:rsid w:val="00B86FE1"/>
    <w:rsid w:val="00B8732E"/>
    <w:rsid w:val="00B905CD"/>
    <w:rsid w:val="00B9068B"/>
    <w:rsid w:val="00B9093F"/>
    <w:rsid w:val="00B9268D"/>
    <w:rsid w:val="00B92830"/>
    <w:rsid w:val="00B93841"/>
    <w:rsid w:val="00B94B13"/>
    <w:rsid w:val="00B95559"/>
    <w:rsid w:val="00B95836"/>
    <w:rsid w:val="00B97911"/>
    <w:rsid w:val="00BA0322"/>
    <w:rsid w:val="00BA0FF0"/>
    <w:rsid w:val="00BA1742"/>
    <w:rsid w:val="00BA2E89"/>
    <w:rsid w:val="00BA4688"/>
    <w:rsid w:val="00BA4A69"/>
    <w:rsid w:val="00BA4CF3"/>
    <w:rsid w:val="00BA653D"/>
    <w:rsid w:val="00BA66B1"/>
    <w:rsid w:val="00BA71B5"/>
    <w:rsid w:val="00BB037C"/>
    <w:rsid w:val="00BB04C1"/>
    <w:rsid w:val="00BB129A"/>
    <w:rsid w:val="00BB167C"/>
    <w:rsid w:val="00BB2B44"/>
    <w:rsid w:val="00BB32C8"/>
    <w:rsid w:val="00BB357A"/>
    <w:rsid w:val="00BB3C25"/>
    <w:rsid w:val="00BB4A6D"/>
    <w:rsid w:val="00BB5AB0"/>
    <w:rsid w:val="00BB5BEB"/>
    <w:rsid w:val="00BB637C"/>
    <w:rsid w:val="00BB6E4A"/>
    <w:rsid w:val="00BB73A9"/>
    <w:rsid w:val="00BB74EF"/>
    <w:rsid w:val="00BB788A"/>
    <w:rsid w:val="00BC05D2"/>
    <w:rsid w:val="00BC07F3"/>
    <w:rsid w:val="00BC0E1C"/>
    <w:rsid w:val="00BC0F78"/>
    <w:rsid w:val="00BC223E"/>
    <w:rsid w:val="00BC268F"/>
    <w:rsid w:val="00BC2741"/>
    <w:rsid w:val="00BC33F2"/>
    <w:rsid w:val="00BC38EE"/>
    <w:rsid w:val="00BC4248"/>
    <w:rsid w:val="00BC55FE"/>
    <w:rsid w:val="00BC5C5B"/>
    <w:rsid w:val="00BC668F"/>
    <w:rsid w:val="00BC6F71"/>
    <w:rsid w:val="00BC7759"/>
    <w:rsid w:val="00BD0CDF"/>
    <w:rsid w:val="00BD1B1F"/>
    <w:rsid w:val="00BD2537"/>
    <w:rsid w:val="00BD26FD"/>
    <w:rsid w:val="00BD2C54"/>
    <w:rsid w:val="00BD31D5"/>
    <w:rsid w:val="00BD3AD2"/>
    <w:rsid w:val="00BD4BC7"/>
    <w:rsid w:val="00BD54F6"/>
    <w:rsid w:val="00BD72E9"/>
    <w:rsid w:val="00BD7404"/>
    <w:rsid w:val="00BD7B8A"/>
    <w:rsid w:val="00BE004E"/>
    <w:rsid w:val="00BE13F4"/>
    <w:rsid w:val="00BE1A6F"/>
    <w:rsid w:val="00BE2EDC"/>
    <w:rsid w:val="00BE435A"/>
    <w:rsid w:val="00BE62F4"/>
    <w:rsid w:val="00BE6896"/>
    <w:rsid w:val="00BF06C4"/>
    <w:rsid w:val="00BF084A"/>
    <w:rsid w:val="00BF091D"/>
    <w:rsid w:val="00BF0BBA"/>
    <w:rsid w:val="00BF18D1"/>
    <w:rsid w:val="00BF1BD3"/>
    <w:rsid w:val="00BF2285"/>
    <w:rsid w:val="00BF26C5"/>
    <w:rsid w:val="00BF2ECA"/>
    <w:rsid w:val="00BF4621"/>
    <w:rsid w:val="00BF4792"/>
    <w:rsid w:val="00BF52E9"/>
    <w:rsid w:val="00BF551A"/>
    <w:rsid w:val="00BF574F"/>
    <w:rsid w:val="00BF58CB"/>
    <w:rsid w:val="00BF5D7E"/>
    <w:rsid w:val="00BF71DC"/>
    <w:rsid w:val="00BF76D9"/>
    <w:rsid w:val="00BF7D53"/>
    <w:rsid w:val="00C00B31"/>
    <w:rsid w:val="00C00E02"/>
    <w:rsid w:val="00C01358"/>
    <w:rsid w:val="00C0252A"/>
    <w:rsid w:val="00C0354F"/>
    <w:rsid w:val="00C037EC"/>
    <w:rsid w:val="00C045DD"/>
    <w:rsid w:val="00C04A54"/>
    <w:rsid w:val="00C055E9"/>
    <w:rsid w:val="00C05686"/>
    <w:rsid w:val="00C0600E"/>
    <w:rsid w:val="00C069B5"/>
    <w:rsid w:val="00C07956"/>
    <w:rsid w:val="00C079F4"/>
    <w:rsid w:val="00C10B0A"/>
    <w:rsid w:val="00C126F9"/>
    <w:rsid w:val="00C13CD8"/>
    <w:rsid w:val="00C16131"/>
    <w:rsid w:val="00C16ABB"/>
    <w:rsid w:val="00C1765E"/>
    <w:rsid w:val="00C179BB"/>
    <w:rsid w:val="00C17DA6"/>
    <w:rsid w:val="00C20D3E"/>
    <w:rsid w:val="00C2272E"/>
    <w:rsid w:val="00C23476"/>
    <w:rsid w:val="00C23840"/>
    <w:rsid w:val="00C23A71"/>
    <w:rsid w:val="00C23D57"/>
    <w:rsid w:val="00C23FCF"/>
    <w:rsid w:val="00C24DA7"/>
    <w:rsid w:val="00C25B48"/>
    <w:rsid w:val="00C25BE9"/>
    <w:rsid w:val="00C2634E"/>
    <w:rsid w:val="00C26422"/>
    <w:rsid w:val="00C269A9"/>
    <w:rsid w:val="00C26D3C"/>
    <w:rsid w:val="00C26E8E"/>
    <w:rsid w:val="00C27401"/>
    <w:rsid w:val="00C2773A"/>
    <w:rsid w:val="00C301C4"/>
    <w:rsid w:val="00C30878"/>
    <w:rsid w:val="00C311D5"/>
    <w:rsid w:val="00C32949"/>
    <w:rsid w:val="00C330FC"/>
    <w:rsid w:val="00C35F54"/>
    <w:rsid w:val="00C4026A"/>
    <w:rsid w:val="00C412CE"/>
    <w:rsid w:val="00C41ADC"/>
    <w:rsid w:val="00C41BBD"/>
    <w:rsid w:val="00C42264"/>
    <w:rsid w:val="00C42E50"/>
    <w:rsid w:val="00C43110"/>
    <w:rsid w:val="00C4315A"/>
    <w:rsid w:val="00C4366B"/>
    <w:rsid w:val="00C441F1"/>
    <w:rsid w:val="00C44F2F"/>
    <w:rsid w:val="00C46B98"/>
    <w:rsid w:val="00C4794F"/>
    <w:rsid w:val="00C47DF4"/>
    <w:rsid w:val="00C50056"/>
    <w:rsid w:val="00C50216"/>
    <w:rsid w:val="00C50FF8"/>
    <w:rsid w:val="00C5110C"/>
    <w:rsid w:val="00C51CF5"/>
    <w:rsid w:val="00C524D6"/>
    <w:rsid w:val="00C52526"/>
    <w:rsid w:val="00C527A0"/>
    <w:rsid w:val="00C52EBE"/>
    <w:rsid w:val="00C52F83"/>
    <w:rsid w:val="00C536C2"/>
    <w:rsid w:val="00C537FD"/>
    <w:rsid w:val="00C53BFC"/>
    <w:rsid w:val="00C54327"/>
    <w:rsid w:val="00C548BB"/>
    <w:rsid w:val="00C54D05"/>
    <w:rsid w:val="00C55101"/>
    <w:rsid w:val="00C5510D"/>
    <w:rsid w:val="00C55850"/>
    <w:rsid w:val="00C56E7A"/>
    <w:rsid w:val="00C56F63"/>
    <w:rsid w:val="00C572A9"/>
    <w:rsid w:val="00C57354"/>
    <w:rsid w:val="00C57D41"/>
    <w:rsid w:val="00C605E4"/>
    <w:rsid w:val="00C60D1B"/>
    <w:rsid w:val="00C6163F"/>
    <w:rsid w:val="00C618E6"/>
    <w:rsid w:val="00C61CE9"/>
    <w:rsid w:val="00C629DE"/>
    <w:rsid w:val="00C62AF7"/>
    <w:rsid w:val="00C62F87"/>
    <w:rsid w:val="00C63E40"/>
    <w:rsid w:val="00C642D6"/>
    <w:rsid w:val="00C65BC9"/>
    <w:rsid w:val="00C67665"/>
    <w:rsid w:val="00C67EED"/>
    <w:rsid w:val="00C70412"/>
    <w:rsid w:val="00C706A9"/>
    <w:rsid w:val="00C70C8F"/>
    <w:rsid w:val="00C712E5"/>
    <w:rsid w:val="00C722D0"/>
    <w:rsid w:val="00C72A57"/>
    <w:rsid w:val="00C72B51"/>
    <w:rsid w:val="00C7309D"/>
    <w:rsid w:val="00C7353D"/>
    <w:rsid w:val="00C7363E"/>
    <w:rsid w:val="00C73F58"/>
    <w:rsid w:val="00C748A6"/>
    <w:rsid w:val="00C74BFD"/>
    <w:rsid w:val="00C75C3F"/>
    <w:rsid w:val="00C76999"/>
    <w:rsid w:val="00C7762B"/>
    <w:rsid w:val="00C8084D"/>
    <w:rsid w:val="00C81297"/>
    <w:rsid w:val="00C81784"/>
    <w:rsid w:val="00C81A31"/>
    <w:rsid w:val="00C81C5B"/>
    <w:rsid w:val="00C81D17"/>
    <w:rsid w:val="00C83021"/>
    <w:rsid w:val="00C83187"/>
    <w:rsid w:val="00C843CC"/>
    <w:rsid w:val="00C8465C"/>
    <w:rsid w:val="00C8501D"/>
    <w:rsid w:val="00C8684B"/>
    <w:rsid w:val="00C86AD5"/>
    <w:rsid w:val="00C86E2E"/>
    <w:rsid w:val="00C87CC0"/>
    <w:rsid w:val="00C87E8E"/>
    <w:rsid w:val="00C9106E"/>
    <w:rsid w:val="00C9174E"/>
    <w:rsid w:val="00C91D6F"/>
    <w:rsid w:val="00C92BA0"/>
    <w:rsid w:val="00C93761"/>
    <w:rsid w:val="00C9388F"/>
    <w:rsid w:val="00C93D46"/>
    <w:rsid w:val="00C9537C"/>
    <w:rsid w:val="00C953EA"/>
    <w:rsid w:val="00C95A53"/>
    <w:rsid w:val="00C96429"/>
    <w:rsid w:val="00C97831"/>
    <w:rsid w:val="00C97A1D"/>
    <w:rsid w:val="00C97DB9"/>
    <w:rsid w:val="00CA055B"/>
    <w:rsid w:val="00CA0C37"/>
    <w:rsid w:val="00CA0F5E"/>
    <w:rsid w:val="00CA16D6"/>
    <w:rsid w:val="00CA1A7E"/>
    <w:rsid w:val="00CA1B2D"/>
    <w:rsid w:val="00CA3A11"/>
    <w:rsid w:val="00CA3C97"/>
    <w:rsid w:val="00CA50DE"/>
    <w:rsid w:val="00CA5217"/>
    <w:rsid w:val="00CA5503"/>
    <w:rsid w:val="00CA6229"/>
    <w:rsid w:val="00CA6882"/>
    <w:rsid w:val="00CA77D4"/>
    <w:rsid w:val="00CA7990"/>
    <w:rsid w:val="00CB0C35"/>
    <w:rsid w:val="00CB223D"/>
    <w:rsid w:val="00CB2CCF"/>
    <w:rsid w:val="00CB2DF1"/>
    <w:rsid w:val="00CB2FB7"/>
    <w:rsid w:val="00CB348B"/>
    <w:rsid w:val="00CB383B"/>
    <w:rsid w:val="00CB3AD0"/>
    <w:rsid w:val="00CB3EBE"/>
    <w:rsid w:val="00CB3FC3"/>
    <w:rsid w:val="00CB4B64"/>
    <w:rsid w:val="00CB4DD1"/>
    <w:rsid w:val="00CB654C"/>
    <w:rsid w:val="00CB65B9"/>
    <w:rsid w:val="00CB77C6"/>
    <w:rsid w:val="00CB7E0C"/>
    <w:rsid w:val="00CC1DB5"/>
    <w:rsid w:val="00CC2E7F"/>
    <w:rsid w:val="00CC334D"/>
    <w:rsid w:val="00CC339B"/>
    <w:rsid w:val="00CC38C3"/>
    <w:rsid w:val="00CC54D1"/>
    <w:rsid w:val="00CC5709"/>
    <w:rsid w:val="00CC5A4E"/>
    <w:rsid w:val="00CC6B4B"/>
    <w:rsid w:val="00CC7BF8"/>
    <w:rsid w:val="00CD1CCE"/>
    <w:rsid w:val="00CD4FC7"/>
    <w:rsid w:val="00CD5557"/>
    <w:rsid w:val="00CD56B3"/>
    <w:rsid w:val="00CD5C70"/>
    <w:rsid w:val="00CD5FED"/>
    <w:rsid w:val="00CD611B"/>
    <w:rsid w:val="00CD641F"/>
    <w:rsid w:val="00CD7158"/>
    <w:rsid w:val="00CD7BA9"/>
    <w:rsid w:val="00CE0342"/>
    <w:rsid w:val="00CE0E3E"/>
    <w:rsid w:val="00CE1212"/>
    <w:rsid w:val="00CE1AB7"/>
    <w:rsid w:val="00CE1B8E"/>
    <w:rsid w:val="00CE2741"/>
    <w:rsid w:val="00CE2B5E"/>
    <w:rsid w:val="00CE2E04"/>
    <w:rsid w:val="00CE30A9"/>
    <w:rsid w:val="00CE4750"/>
    <w:rsid w:val="00CF03D9"/>
    <w:rsid w:val="00CF1929"/>
    <w:rsid w:val="00CF196F"/>
    <w:rsid w:val="00CF2CE9"/>
    <w:rsid w:val="00CF2EAC"/>
    <w:rsid w:val="00CF2F3F"/>
    <w:rsid w:val="00CF3641"/>
    <w:rsid w:val="00CF3C45"/>
    <w:rsid w:val="00CF3E52"/>
    <w:rsid w:val="00CF4734"/>
    <w:rsid w:val="00CF4DF5"/>
    <w:rsid w:val="00CF59F7"/>
    <w:rsid w:val="00CF6E19"/>
    <w:rsid w:val="00CF772C"/>
    <w:rsid w:val="00CF7FD7"/>
    <w:rsid w:val="00D00161"/>
    <w:rsid w:val="00D00258"/>
    <w:rsid w:val="00D03173"/>
    <w:rsid w:val="00D0359D"/>
    <w:rsid w:val="00D035B9"/>
    <w:rsid w:val="00D04917"/>
    <w:rsid w:val="00D04B11"/>
    <w:rsid w:val="00D05045"/>
    <w:rsid w:val="00D05AFD"/>
    <w:rsid w:val="00D05F74"/>
    <w:rsid w:val="00D06072"/>
    <w:rsid w:val="00D068ED"/>
    <w:rsid w:val="00D069AB"/>
    <w:rsid w:val="00D070F1"/>
    <w:rsid w:val="00D07AA3"/>
    <w:rsid w:val="00D1011C"/>
    <w:rsid w:val="00D10776"/>
    <w:rsid w:val="00D10A2D"/>
    <w:rsid w:val="00D11B82"/>
    <w:rsid w:val="00D12407"/>
    <w:rsid w:val="00D12A79"/>
    <w:rsid w:val="00D12AA9"/>
    <w:rsid w:val="00D13FCB"/>
    <w:rsid w:val="00D1471F"/>
    <w:rsid w:val="00D14C12"/>
    <w:rsid w:val="00D155C7"/>
    <w:rsid w:val="00D158B1"/>
    <w:rsid w:val="00D15C65"/>
    <w:rsid w:val="00D15C68"/>
    <w:rsid w:val="00D16684"/>
    <w:rsid w:val="00D17DBA"/>
    <w:rsid w:val="00D213B5"/>
    <w:rsid w:val="00D225A0"/>
    <w:rsid w:val="00D22750"/>
    <w:rsid w:val="00D22F39"/>
    <w:rsid w:val="00D22F91"/>
    <w:rsid w:val="00D23A22"/>
    <w:rsid w:val="00D241E6"/>
    <w:rsid w:val="00D24CBD"/>
    <w:rsid w:val="00D251AC"/>
    <w:rsid w:val="00D25289"/>
    <w:rsid w:val="00D2546C"/>
    <w:rsid w:val="00D25635"/>
    <w:rsid w:val="00D2604F"/>
    <w:rsid w:val="00D2606E"/>
    <w:rsid w:val="00D2793B"/>
    <w:rsid w:val="00D30A47"/>
    <w:rsid w:val="00D30AD1"/>
    <w:rsid w:val="00D3108D"/>
    <w:rsid w:val="00D31628"/>
    <w:rsid w:val="00D31FE8"/>
    <w:rsid w:val="00D321AE"/>
    <w:rsid w:val="00D323BC"/>
    <w:rsid w:val="00D326D1"/>
    <w:rsid w:val="00D32B89"/>
    <w:rsid w:val="00D32D24"/>
    <w:rsid w:val="00D32EFD"/>
    <w:rsid w:val="00D33AB0"/>
    <w:rsid w:val="00D340FB"/>
    <w:rsid w:val="00D356A5"/>
    <w:rsid w:val="00D36886"/>
    <w:rsid w:val="00D36B2A"/>
    <w:rsid w:val="00D36EDA"/>
    <w:rsid w:val="00D36F12"/>
    <w:rsid w:val="00D373AC"/>
    <w:rsid w:val="00D37B03"/>
    <w:rsid w:val="00D37BC5"/>
    <w:rsid w:val="00D407AA"/>
    <w:rsid w:val="00D40A08"/>
    <w:rsid w:val="00D41F4E"/>
    <w:rsid w:val="00D422BD"/>
    <w:rsid w:val="00D42982"/>
    <w:rsid w:val="00D43128"/>
    <w:rsid w:val="00D43842"/>
    <w:rsid w:val="00D44360"/>
    <w:rsid w:val="00D44DE0"/>
    <w:rsid w:val="00D456E5"/>
    <w:rsid w:val="00D46E20"/>
    <w:rsid w:val="00D46ECD"/>
    <w:rsid w:val="00D47B3B"/>
    <w:rsid w:val="00D50F40"/>
    <w:rsid w:val="00D515EF"/>
    <w:rsid w:val="00D526E2"/>
    <w:rsid w:val="00D52BA9"/>
    <w:rsid w:val="00D5359D"/>
    <w:rsid w:val="00D5498C"/>
    <w:rsid w:val="00D54AEA"/>
    <w:rsid w:val="00D54D80"/>
    <w:rsid w:val="00D54F26"/>
    <w:rsid w:val="00D55089"/>
    <w:rsid w:val="00D55580"/>
    <w:rsid w:val="00D5688C"/>
    <w:rsid w:val="00D56BC2"/>
    <w:rsid w:val="00D571C9"/>
    <w:rsid w:val="00D601CA"/>
    <w:rsid w:val="00D604CE"/>
    <w:rsid w:val="00D607C1"/>
    <w:rsid w:val="00D60A0C"/>
    <w:rsid w:val="00D60D5D"/>
    <w:rsid w:val="00D60F4C"/>
    <w:rsid w:val="00D617C0"/>
    <w:rsid w:val="00D619E0"/>
    <w:rsid w:val="00D62E82"/>
    <w:rsid w:val="00D63CF1"/>
    <w:rsid w:val="00D6499C"/>
    <w:rsid w:val="00D651DA"/>
    <w:rsid w:val="00D652B1"/>
    <w:rsid w:val="00D65EB0"/>
    <w:rsid w:val="00D66D1B"/>
    <w:rsid w:val="00D66EFD"/>
    <w:rsid w:val="00D66F4C"/>
    <w:rsid w:val="00D675D6"/>
    <w:rsid w:val="00D67B05"/>
    <w:rsid w:val="00D67B62"/>
    <w:rsid w:val="00D67F5E"/>
    <w:rsid w:val="00D70306"/>
    <w:rsid w:val="00D70A7F"/>
    <w:rsid w:val="00D711C7"/>
    <w:rsid w:val="00D716D5"/>
    <w:rsid w:val="00D72C58"/>
    <w:rsid w:val="00D731F9"/>
    <w:rsid w:val="00D73698"/>
    <w:rsid w:val="00D742C8"/>
    <w:rsid w:val="00D74776"/>
    <w:rsid w:val="00D76D2E"/>
    <w:rsid w:val="00D7710D"/>
    <w:rsid w:val="00D775C5"/>
    <w:rsid w:val="00D778C6"/>
    <w:rsid w:val="00D778D9"/>
    <w:rsid w:val="00D80B9B"/>
    <w:rsid w:val="00D80BA6"/>
    <w:rsid w:val="00D80E3B"/>
    <w:rsid w:val="00D81460"/>
    <w:rsid w:val="00D8185E"/>
    <w:rsid w:val="00D8197E"/>
    <w:rsid w:val="00D8208A"/>
    <w:rsid w:val="00D821A5"/>
    <w:rsid w:val="00D822BD"/>
    <w:rsid w:val="00D82EEE"/>
    <w:rsid w:val="00D834B7"/>
    <w:rsid w:val="00D83962"/>
    <w:rsid w:val="00D83A2B"/>
    <w:rsid w:val="00D8462C"/>
    <w:rsid w:val="00D84DB1"/>
    <w:rsid w:val="00D8523B"/>
    <w:rsid w:val="00D85AFB"/>
    <w:rsid w:val="00D85DA2"/>
    <w:rsid w:val="00D86D1E"/>
    <w:rsid w:val="00D87980"/>
    <w:rsid w:val="00D901E1"/>
    <w:rsid w:val="00D906B9"/>
    <w:rsid w:val="00D90823"/>
    <w:rsid w:val="00D91447"/>
    <w:rsid w:val="00D917C7"/>
    <w:rsid w:val="00D9257A"/>
    <w:rsid w:val="00D937D4"/>
    <w:rsid w:val="00D93968"/>
    <w:rsid w:val="00D944A8"/>
    <w:rsid w:val="00D94B31"/>
    <w:rsid w:val="00D94BC8"/>
    <w:rsid w:val="00D94F70"/>
    <w:rsid w:val="00D94F77"/>
    <w:rsid w:val="00D95256"/>
    <w:rsid w:val="00D95368"/>
    <w:rsid w:val="00D95823"/>
    <w:rsid w:val="00D961D1"/>
    <w:rsid w:val="00D96543"/>
    <w:rsid w:val="00D96DC7"/>
    <w:rsid w:val="00D97131"/>
    <w:rsid w:val="00DA0664"/>
    <w:rsid w:val="00DA0A10"/>
    <w:rsid w:val="00DA0BE1"/>
    <w:rsid w:val="00DA198E"/>
    <w:rsid w:val="00DA19C7"/>
    <w:rsid w:val="00DA24B7"/>
    <w:rsid w:val="00DA2E44"/>
    <w:rsid w:val="00DA31EA"/>
    <w:rsid w:val="00DA3223"/>
    <w:rsid w:val="00DA348D"/>
    <w:rsid w:val="00DA3561"/>
    <w:rsid w:val="00DA3A5F"/>
    <w:rsid w:val="00DA3F9B"/>
    <w:rsid w:val="00DA4D82"/>
    <w:rsid w:val="00DA5766"/>
    <w:rsid w:val="00DA5869"/>
    <w:rsid w:val="00DA5E7F"/>
    <w:rsid w:val="00DA5F00"/>
    <w:rsid w:val="00DA6AC2"/>
    <w:rsid w:val="00DB0092"/>
    <w:rsid w:val="00DB0550"/>
    <w:rsid w:val="00DB0E6E"/>
    <w:rsid w:val="00DB1304"/>
    <w:rsid w:val="00DB18AB"/>
    <w:rsid w:val="00DB35A1"/>
    <w:rsid w:val="00DB5E2E"/>
    <w:rsid w:val="00DB6305"/>
    <w:rsid w:val="00DB67E8"/>
    <w:rsid w:val="00DB7420"/>
    <w:rsid w:val="00DB7CFE"/>
    <w:rsid w:val="00DB7F40"/>
    <w:rsid w:val="00DC15EF"/>
    <w:rsid w:val="00DC160B"/>
    <w:rsid w:val="00DC1BC3"/>
    <w:rsid w:val="00DC224C"/>
    <w:rsid w:val="00DC2A26"/>
    <w:rsid w:val="00DC5F6F"/>
    <w:rsid w:val="00DC67E0"/>
    <w:rsid w:val="00DC6CE6"/>
    <w:rsid w:val="00DC7C6D"/>
    <w:rsid w:val="00DC7FCF"/>
    <w:rsid w:val="00DD053D"/>
    <w:rsid w:val="00DD0651"/>
    <w:rsid w:val="00DD1859"/>
    <w:rsid w:val="00DD2F06"/>
    <w:rsid w:val="00DD4C03"/>
    <w:rsid w:val="00DD5C4D"/>
    <w:rsid w:val="00DD5EFA"/>
    <w:rsid w:val="00DD66E0"/>
    <w:rsid w:val="00DD6A3E"/>
    <w:rsid w:val="00DD7A33"/>
    <w:rsid w:val="00DD7E40"/>
    <w:rsid w:val="00DD7EB7"/>
    <w:rsid w:val="00DE1093"/>
    <w:rsid w:val="00DE1314"/>
    <w:rsid w:val="00DE1704"/>
    <w:rsid w:val="00DE338E"/>
    <w:rsid w:val="00DE3989"/>
    <w:rsid w:val="00DE39D5"/>
    <w:rsid w:val="00DE4023"/>
    <w:rsid w:val="00DE476B"/>
    <w:rsid w:val="00DE5D9A"/>
    <w:rsid w:val="00DE65D6"/>
    <w:rsid w:val="00DE6733"/>
    <w:rsid w:val="00DE7A61"/>
    <w:rsid w:val="00DF14B7"/>
    <w:rsid w:val="00DF1712"/>
    <w:rsid w:val="00DF23D0"/>
    <w:rsid w:val="00DF23E8"/>
    <w:rsid w:val="00DF241D"/>
    <w:rsid w:val="00DF24E2"/>
    <w:rsid w:val="00DF257A"/>
    <w:rsid w:val="00DF27FA"/>
    <w:rsid w:val="00DF28AE"/>
    <w:rsid w:val="00DF28F6"/>
    <w:rsid w:val="00DF2E18"/>
    <w:rsid w:val="00DF2E6A"/>
    <w:rsid w:val="00DF5184"/>
    <w:rsid w:val="00DF558A"/>
    <w:rsid w:val="00DF55DB"/>
    <w:rsid w:val="00DF573D"/>
    <w:rsid w:val="00DF5835"/>
    <w:rsid w:val="00DF590E"/>
    <w:rsid w:val="00DF6616"/>
    <w:rsid w:val="00DF69FA"/>
    <w:rsid w:val="00DF7100"/>
    <w:rsid w:val="00DF7D0C"/>
    <w:rsid w:val="00DF7EAC"/>
    <w:rsid w:val="00E00365"/>
    <w:rsid w:val="00E008FC"/>
    <w:rsid w:val="00E00A02"/>
    <w:rsid w:val="00E02443"/>
    <w:rsid w:val="00E03234"/>
    <w:rsid w:val="00E03467"/>
    <w:rsid w:val="00E0350C"/>
    <w:rsid w:val="00E03A74"/>
    <w:rsid w:val="00E03FFA"/>
    <w:rsid w:val="00E047EF"/>
    <w:rsid w:val="00E04D4C"/>
    <w:rsid w:val="00E057E5"/>
    <w:rsid w:val="00E0626B"/>
    <w:rsid w:val="00E069EF"/>
    <w:rsid w:val="00E075F2"/>
    <w:rsid w:val="00E07D47"/>
    <w:rsid w:val="00E10E7A"/>
    <w:rsid w:val="00E10F98"/>
    <w:rsid w:val="00E11B68"/>
    <w:rsid w:val="00E11C52"/>
    <w:rsid w:val="00E11D37"/>
    <w:rsid w:val="00E12137"/>
    <w:rsid w:val="00E130FF"/>
    <w:rsid w:val="00E13C49"/>
    <w:rsid w:val="00E14723"/>
    <w:rsid w:val="00E14875"/>
    <w:rsid w:val="00E1492F"/>
    <w:rsid w:val="00E153D2"/>
    <w:rsid w:val="00E15D80"/>
    <w:rsid w:val="00E15DC7"/>
    <w:rsid w:val="00E16C58"/>
    <w:rsid w:val="00E17D2E"/>
    <w:rsid w:val="00E17E6D"/>
    <w:rsid w:val="00E17F78"/>
    <w:rsid w:val="00E211C2"/>
    <w:rsid w:val="00E21D4F"/>
    <w:rsid w:val="00E2224B"/>
    <w:rsid w:val="00E22F11"/>
    <w:rsid w:val="00E23771"/>
    <w:rsid w:val="00E239FB"/>
    <w:rsid w:val="00E23F24"/>
    <w:rsid w:val="00E24705"/>
    <w:rsid w:val="00E24B44"/>
    <w:rsid w:val="00E25FA4"/>
    <w:rsid w:val="00E26BE9"/>
    <w:rsid w:val="00E275F6"/>
    <w:rsid w:val="00E3091F"/>
    <w:rsid w:val="00E32F71"/>
    <w:rsid w:val="00E33143"/>
    <w:rsid w:val="00E33AC3"/>
    <w:rsid w:val="00E33CF4"/>
    <w:rsid w:val="00E359A8"/>
    <w:rsid w:val="00E36BD6"/>
    <w:rsid w:val="00E37048"/>
    <w:rsid w:val="00E373D1"/>
    <w:rsid w:val="00E37583"/>
    <w:rsid w:val="00E3784C"/>
    <w:rsid w:val="00E37C6D"/>
    <w:rsid w:val="00E37EA4"/>
    <w:rsid w:val="00E404F0"/>
    <w:rsid w:val="00E408B9"/>
    <w:rsid w:val="00E40A3C"/>
    <w:rsid w:val="00E41C35"/>
    <w:rsid w:val="00E41F2C"/>
    <w:rsid w:val="00E4268D"/>
    <w:rsid w:val="00E42D7A"/>
    <w:rsid w:val="00E43791"/>
    <w:rsid w:val="00E43AD0"/>
    <w:rsid w:val="00E44513"/>
    <w:rsid w:val="00E44A3D"/>
    <w:rsid w:val="00E44ACF"/>
    <w:rsid w:val="00E45118"/>
    <w:rsid w:val="00E47322"/>
    <w:rsid w:val="00E47DF0"/>
    <w:rsid w:val="00E50208"/>
    <w:rsid w:val="00E51314"/>
    <w:rsid w:val="00E5212F"/>
    <w:rsid w:val="00E52A0D"/>
    <w:rsid w:val="00E53ED7"/>
    <w:rsid w:val="00E54213"/>
    <w:rsid w:val="00E55220"/>
    <w:rsid w:val="00E55B94"/>
    <w:rsid w:val="00E573EC"/>
    <w:rsid w:val="00E57493"/>
    <w:rsid w:val="00E60925"/>
    <w:rsid w:val="00E60ABF"/>
    <w:rsid w:val="00E60F3A"/>
    <w:rsid w:val="00E626BF"/>
    <w:rsid w:val="00E62790"/>
    <w:rsid w:val="00E62B39"/>
    <w:rsid w:val="00E62C22"/>
    <w:rsid w:val="00E630C4"/>
    <w:rsid w:val="00E63357"/>
    <w:rsid w:val="00E640C3"/>
    <w:rsid w:val="00E643D1"/>
    <w:rsid w:val="00E64A70"/>
    <w:rsid w:val="00E6537E"/>
    <w:rsid w:val="00E65730"/>
    <w:rsid w:val="00E66403"/>
    <w:rsid w:val="00E66F6C"/>
    <w:rsid w:val="00E67357"/>
    <w:rsid w:val="00E67590"/>
    <w:rsid w:val="00E67DD2"/>
    <w:rsid w:val="00E67E14"/>
    <w:rsid w:val="00E721CB"/>
    <w:rsid w:val="00E72B61"/>
    <w:rsid w:val="00E72DF3"/>
    <w:rsid w:val="00E73426"/>
    <w:rsid w:val="00E742B6"/>
    <w:rsid w:val="00E750D1"/>
    <w:rsid w:val="00E756FE"/>
    <w:rsid w:val="00E758DC"/>
    <w:rsid w:val="00E76644"/>
    <w:rsid w:val="00E76B63"/>
    <w:rsid w:val="00E76F67"/>
    <w:rsid w:val="00E772C3"/>
    <w:rsid w:val="00E777B2"/>
    <w:rsid w:val="00E806C3"/>
    <w:rsid w:val="00E806DD"/>
    <w:rsid w:val="00E80FD9"/>
    <w:rsid w:val="00E82892"/>
    <w:rsid w:val="00E83D77"/>
    <w:rsid w:val="00E85024"/>
    <w:rsid w:val="00E8614A"/>
    <w:rsid w:val="00E86975"/>
    <w:rsid w:val="00E87418"/>
    <w:rsid w:val="00E8791C"/>
    <w:rsid w:val="00E87B8E"/>
    <w:rsid w:val="00E9002D"/>
    <w:rsid w:val="00E903A2"/>
    <w:rsid w:val="00E903F5"/>
    <w:rsid w:val="00E908BB"/>
    <w:rsid w:val="00E90D3D"/>
    <w:rsid w:val="00E90D8E"/>
    <w:rsid w:val="00E911A2"/>
    <w:rsid w:val="00E91D0B"/>
    <w:rsid w:val="00E93446"/>
    <w:rsid w:val="00E93FCD"/>
    <w:rsid w:val="00E9480A"/>
    <w:rsid w:val="00E95531"/>
    <w:rsid w:val="00E955D0"/>
    <w:rsid w:val="00E956D4"/>
    <w:rsid w:val="00EA00DC"/>
    <w:rsid w:val="00EA0462"/>
    <w:rsid w:val="00EA067E"/>
    <w:rsid w:val="00EA0A97"/>
    <w:rsid w:val="00EA0B51"/>
    <w:rsid w:val="00EA1F22"/>
    <w:rsid w:val="00EA244A"/>
    <w:rsid w:val="00EA2464"/>
    <w:rsid w:val="00EA2FDA"/>
    <w:rsid w:val="00EA3345"/>
    <w:rsid w:val="00EA3753"/>
    <w:rsid w:val="00EA4F83"/>
    <w:rsid w:val="00EA5212"/>
    <w:rsid w:val="00EA5FA9"/>
    <w:rsid w:val="00EA6601"/>
    <w:rsid w:val="00EA71CB"/>
    <w:rsid w:val="00EA7BEC"/>
    <w:rsid w:val="00EB03D9"/>
    <w:rsid w:val="00EB0929"/>
    <w:rsid w:val="00EB177A"/>
    <w:rsid w:val="00EB184D"/>
    <w:rsid w:val="00EB29CE"/>
    <w:rsid w:val="00EB2C57"/>
    <w:rsid w:val="00EB2D71"/>
    <w:rsid w:val="00EB3025"/>
    <w:rsid w:val="00EB3556"/>
    <w:rsid w:val="00EB3BA9"/>
    <w:rsid w:val="00EB52DA"/>
    <w:rsid w:val="00EB60FD"/>
    <w:rsid w:val="00EB67B8"/>
    <w:rsid w:val="00EB7061"/>
    <w:rsid w:val="00EC021D"/>
    <w:rsid w:val="00EC0D8A"/>
    <w:rsid w:val="00EC1A88"/>
    <w:rsid w:val="00EC1BE1"/>
    <w:rsid w:val="00EC215F"/>
    <w:rsid w:val="00EC3339"/>
    <w:rsid w:val="00EC3EA5"/>
    <w:rsid w:val="00EC481B"/>
    <w:rsid w:val="00EC489F"/>
    <w:rsid w:val="00EC5263"/>
    <w:rsid w:val="00EC539B"/>
    <w:rsid w:val="00EC63D8"/>
    <w:rsid w:val="00EC7052"/>
    <w:rsid w:val="00EC7105"/>
    <w:rsid w:val="00EC7977"/>
    <w:rsid w:val="00EC7D33"/>
    <w:rsid w:val="00ED02A1"/>
    <w:rsid w:val="00ED076C"/>
    <w:rsid w:val="00ED0D02"/>
    <w:rsid w:val="00ED13AA"/>
    <w:rsid w:val="00ED14A5"/>
    <w:rsid w:val="00ED2A4F"/>
    <w:rsid w:val="00ED2A51"/>
    <w:rsid w:val="00ED2DF5"/>
    <w:rsid w:val="00ED308D"/>
    <w:rsid w:val="00ED3236"/>
    <w:rsid w:val="00ED48E6"/>
    <w:rsid w:val="00ED4E33"/>
    <w:rsid w:val="00ED552E"/>
    <w:rsid w:val="00ED5D2C"/>
    <w:rsid w:val="00ED670D"/>
    <w:rsid w:val="00ED67D1"/>
    <w:rsid w:val="00ED6ADD"/>
    <w:rsid w:val="00ED7061"/>
    <w:rsid w:val="00ED769D"/>
    <w:rsid w:val="00ED7FCC"/>
    <w:rsid w:val="00EE07F3"/>
    <w:rsid w:val="00EE1C44"/>
    <w:rsid w:val="00EE241E"/>
    <w:rsid w:val="00EE2CA4"/>
    <w:rsid w:val="00EE3668"/>
    <w:rsid w:val="00EE3C3B"/>
    <w:rsid w:val="00EE3CD8"/>
    <w:rsid w:val="00EE4B15"/>
    <w:rsid w:val="00EE5239"/>
    <w:rsid w:val="00EE6828"/>
    <w:rsid w:val="00EE6B4A"/>
    <w:rsid w:val="00EE6E44"/>
    <w:rsid w:val="00EE748D"/>
    <w:rsid w:val="00EF0EF0"/>
    <w:rsid w:val="00EF1E13"/>
    <w:rsid w:val="00EF2D2D"/>
    <w:rsid w:val="00EF2DF9"/>
    <w:rsid w:val="00EF3264"/>
    <w:rsid w:val="00EF37AE"/>
    <w:rsid w:val="00EF42DA"/>
    <w:rsid w:val="00EF4532"/>
    <w:rsid w:val="00EF4798"/>
    <w:rsid w:val="00EF49BF"/>
    <w:rsid w:val="00EF5DAB"/>
    <w:rsid w:val="00EF688E"/>
    <w:rsid w:val="00EF6BF5"/>
    <w:rsid w:val="00EF79EA"/>
    <w:rsid w:val="00EF7D4A"/>
    <w:rsid w:val="00F007A6"/>
    <w:rsid w:val="00F00826"/>
    <w:rsid w:val="00F0088D"/>
    <w:rsid w:val="00F00934"/>
    <w:rsid w:val="00F01D6C"/>
    <w:rsid w:val="00F02040"/>
    <w:rsid w:val="00F02593"/>
    <w:rsid w:val="00F02F1C"/>
    <w:rsid w:val="00F03499"/>
    <w:rsid w:val="00F0351B"/>
    <w:rsid w:val="00F03886"/>
    <w:rsid w:val="00F04F5B"/>
    <w:rsid w:val="00F04F8C"/>
    <w:rsid w:val="00F0507D"/>
    <w:rsid w:val="00F052B9"/>
    <w:rsid w:val="00F05760"/>
    <w:rsid w:val="00F05A62"/>
    <w:rsid w:val="00F073A7"/>
    <w:rsid w:val="00F0763F"/>
    <w:rsid w:val="00F076B8"/>
    <w:rsid w:val="00F10544"/>
    <w:rsid w:val="00F118B8"/>
    <w:rsid w:val="00F11B84"/>
    <w:rsid w:val="00F11C47"/>
    <w:rsid w:val="00F1208C"/>
    <w:rsid w:val="00F12992"/>
    <w:rsid w:val="00F12B23"/>
    <w:rsid w:val="00F13708"/>
    <w:rsid w:val="00F138BC"/>
    <w:rsid w:val="00F13C7F"/>
    <w:rsid w:val="00F140C5"/>
    <w:rsid w:val="00F153AA"/>
    <w:rsid w:val="00F157BA"/>
    <w:rsid w:val="00F15D6A"/>
    <w:rsid w:val="00F178BD"/>
    <w:rsid w:val="00F17D1A"/>
    <w:rsid w:val="00F17E88"/>
    <w:rsid w:val="00F17F17"/>
    <w:rsid w:val="00F2009C"/>
    <w:rsid w:val="00F20123"/>
    <w:rsid w:val="00F20597"/>
    <w:rsid w:val="00F205B5"/>
    <w:rsid w:val="00F20A20"/>
    <w:rsid w:val="00F2238D"/>
    <w:rsid w:val="00F227C2"/>
    <w:rsid w:val="00F22E07"/>
    <w:rsid w:val="00F23083"/>
    <w:rsid w:val="00F23B2E"/>
    <w:rsid w:val="00F25397"/>
    <w:rsid w:val="00F25545"/>
    <w:rsid w:val="00F25763"/>
    <w:rsid w:val="00F260F6"/>
    <w:rsid w:val="00F261A5"/>
    <w:rsid w:val="00F26D16"/>
    <w:rsid w:val="00F274ED"/>
    <w:rsid w:val="00F27706"/>
    <w:rsid w:val="00F30B11"/>
    <w:rsid w:val="00F30BF1"/>
    <w:rsid w:val="00F30D99"/>
    <w:rsid w:val="00F314DE"/>
    <w:rsid w:val="00F332E9"/>
    <w:rsid w:val="00F34E36"/>
    <w:rsid w:val="00F35A62"/>
    <w:rsid w:val="00F36192"/>
    <w:rsid w:val="00F364C6"/>
    <w:rsid w:val="00F368D8"/>
    <w:rsid w:val="00F369AA"/>
    <w:rsid w:val="00F36E38"/>
    <w:rsid w:val="00F3758C"/>
    <w:rsid w:val="00F37DDC"/>
    <w:rsid w:val="00F4067A"/>
    <w:rsid w:val="00F415F7"/>
    <w:rsid w:val="00F420F8"/>
    <w:rsid w:val="00F427F2"/>
    <w:rsid w:val="00F4374D"/>
    <w:rsid w:val="00F4380B"/>
    <w:rsid w:val="00F43C3A"/>
    <w:rsid w:val="00F44C50"/>
    <w:rsid w:val="00F4502A"/>
    <w:rsid w:val="00F452D4"/>
    <w:rsid w:val="00F4564E"/>
    <w:rsid w:val="00F45D42"/>
    <w:rsid w:val="00F5013B"/>
    <w:rsid w:val="00F5094B"/>
    <w:rsid w:val="00F510DB"/>
    <w:rsid w:val="00F51C3F"/>
    <w:rsid w:val="00F51F14"/>
    <w:rsid w:val="00F52324"/>
    <w:rsid w:val="00F53339"/>
    <w:rsid w:val="00F542C6"/>
    <w:rsid w:val="00F5432B"/>
    <w:rsid w:val="00F544E3"/>
    <w:rsid w:val="00F546F0"/>
    <w:rsid w:val="00F54F16"/>
    <w:rsid w:val="00F5563E"/>
    <w:rsid w:val="00F55A2A"/>
    <w:rsid w:val="00F55EC6"/>
    <w:rsid w:val="00F563A3"/>
    <w:rsid w:val="00F56BE1"/>
    <w:rsid w:val="00F56C6C"/>
    <w:rsid w:val="00F60467"/>
    <w:rsid w:val="00F60676"/>
    <w:rsid w:val="00F618F1"/>
    <w:rsid w:val="00F62EB1"/>
    <w:rsid w:val="00F643CE"/>
    <w:rsid w:val="00F65278"/>
    <w:rsid w:val="00F655BB"/>
    <w:rsid w:val="00F65A80"/>
    <w:rsid w:val="00F65DF3"/>
    <w:rsid w:val="00F663F1"/>
    <w:rsid w:val="00F66A5D"/>
    <w:rsid w:val="00F67476"/>
    <w:rsid w:val="00F679E1"/>
    <w:rsid w:val="00F700BD"/>
    <w:rsid w:val="00F71092"/>
    <w:rsid w:val="00F72735"/>
    <w:rsid w:val="00F72875"/>
    <w:rsid w:val="00F72D83"/>
    <w:rsid w:val="00F73146"/>
    <w:rsid w:val="00F735C2"/>
    <w:rsid w:val="00F73A62"/>
    <w:rsid w:val="00F73B82"/>
    <w:rsid w:val="00F73D6D"/>
    <w:rsid w:val="00F753E4"/>
    <w:rsid w:val="00F7710E"/>
    <w:rsid w:val="00F7736A"/>
    <w:rsid w:val="00F77CB1"/>
    <w:rsid w:val="00F8081C"/>
    <w:rsid w:val="00F8158C"/>
    <w:rsid w:val="00F82115"/>
    <w:rsid w:val="00F825FA"/>
    <w:rsid w:val="00F83525"/>
    <w:rsid w:val="00F84596"/>
    <w:rsid w:val="00F8556D"/>
    <w:rsid w:val="00F85790"/>
    <w:rsid w:val="00F858FB"/>
    <w:rsid w:val="00F85D37"/>
    <w:rsid w:val="00F862B4"/>
    <w:rsid w:val="00F864ED"/>
    <w:rsid w:val="00F86938"/>
    <w:rsid w:val="00F86D1F"/>
    <w:rsid w:val="00F919DD"/>
    <w:rsid w:val="00F93A66"/>
    <w:rsid w:val="00F941FF"/>
    <w:rsid w:val="00F94728"/>
    <w:rsid w:val="00F95031"/>
    <w:rsid w:val="00F95A51"/>
    <w:rsid w:val="00F95A9C"/>
    <w:rsid w:val="00F971A2"/>
    <w:rsid w:val="00FA057C"/>
    <w:rsid w:val="00FA074D"/>
    <w:rsid w:val="00FA0BFB"/>
    <w:rsid w:val="00FA0F28"/>
    <w:rsid w:val="00FA1F77"/>
    <w:rsid w:val="00FA232E"/>
    <w:rsid w:val="00FA276C"/>
    <w:rsid w:val="00FA2E0F"/>
    <w:rsid w:val="00FA305B"/>
    <w:rsid w:val="00FA3F23"/>
    <w:rsid w:val="00FA408E"/>
    <w:rsid w:val="00FA452C"/>
    <w:rsid w:val="00FA4B95"/>
    <w:rsid w:val="00FA5048"/>
    <w:rsid w:val="00FA5394"/>
    <w:rsid w:val="00FA542B"/>
    <w:rsid w:val="00FA5E9F"/>
    <w:rsid w:val="00FA6ED9"/>
    <w:rsid w:val="00FA7007"/>
    <w:rsid w:val="00FA73B6"/>
    <w:rsid w:val="00FA7A42"/>
    <w:rsid w:val="00FB03F5"/>
    <w:rsid w:val="00FB16D7"/>
    <w:rsid w:val="00FB1A52"/>
    <w:rsid w:val="00FB2C95"/>
    <w:rsid w:val="00FB5357"/>
    <w:rsid w:val="00FB5631"/>
    <w:rsid w:val="00FB576B"/>
    <w:rsid w:val="00FB5897"/>
    <w:rsid w:val="00FB5BC0"/>
    <w:rsid w:val="00FB61E6"/>
    <w:rsid w:val="00FB6242"/>
    <w:rsid w:val="00FB6706"/>
    <w:rsid w:val="00FB68C6"/>
    <w:rsid w:val="00FB7786"/>
    <w:rsid w:val="00FB7C14"/>
    <w:rsid w:val="00FC00D7"/>
    <w:rsid w:val="00FC035F"/>
    <w:rsid w:val="00FC0664"/>
    <w:rsid w:val="00FC0B39"/>
    <w:rsid w:val="00FC1C15"/>
    <w:rsid w:val="00FC2A05"/>
    <w:rsid w:val="00FC39EF"/>
    <w:rsid w:val="00FC40FA"/>
    <w:rsid w:val="00FC46E9"/>
    <w:rsid w:val="00FC5504"/>
    <w:rsid w:val="00FC5733"/>
    <w:rsid w:val="00FC6A67"/>
    <w:rsid w:val="00FC7244"/>
    <w:rsid w:val="00FC778E"/>
    <w:rsid w:val="00FC7CDF"/>
    <w:rsid w:val="00FD1468"/>
    <w:rsid w:val="00FD1812"/>
    <w:rsid w:val="00FD1AB7"/>
    <w:rsid w:val="00FD1E79"/>
    <w:rsid w:val="00FD1EC9"/>
    <w:rsid w:val="00FD2D5D"/>
    <w:rsid w:val="00FD44DF"/>
    <w:rsid w:val="00FD4E3B"/>
    <w:rsid w:val="00FD5118"/>
    <w:rsid w:val="00FD7307"/>
    <w:rsid w:val="00FE012F"/>
    <w:rsid w:val="00FE1DC8"/>
    <w:rsid w:val="00FE26C2"/>
    <w:rsid w:val="00FE2A61"/>
    <w:rsid w:val="00FE2E87"/>
    <w:rsid w:val="00FE397C"/>
    <w:rsid w:val="00FE3B92"/>
    <w:rsid w:val="00FE4890"/>
    <w:rsid w:val="00FE5321"/>
    <w:rsid w:val="00FE5649"/>
    <w:rsid w:val="00FE629F"/>
    <w:rsid w:val="00FE6918"/>
    <w:rsid w:val="00FE6DAF"/>
    <w:rsid w:val="00FF04BB"/>
    <w:rsid w:val="00FF0DF9"/>
    <w:rsid w:val="00FF0ED2"/>
    <w:rsid w:val="00FF1039"/>
    <w:rsid w:val="00FF304C"/>
    <w:rsid w:val="00FF35CE"/>
    <w:rsid w:val="00FF3E1E"/>
    <w:rsid w:val="00FF4873"/>
    <w:rsid w:val="00FF4A03"/>
    <w:rsid w:val="00FF4B06"/>
    <w:rsid w:val="00FF4C08"/>
    <w:rsid w:val="00FF5287"/>
    <w:rsid w:val="00FF52AC"/>
    <w:rsid w:val="00FF57B2"/>
    <w:rsid w:val="00FF5EB7"/>
    <w:rsid w:val="00FF6AD4"/>
    <w:rsid w:val="00FF76E3"/>
    <w:rsid w:val="00FF7A8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60809CFF-BB10-4CC9-BBEF-B1EE2C487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semiHidden/>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245726252">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544028499">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401829871">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462038563">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203106636">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979311435">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2058312359">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83262902">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170224396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61560280">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sChild>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1185755447">
          <w:marLeft w:val="0"/>
          <w:marRight w:val="0"/>
          <w:marTop w:val="0"/>
          <w:marBottom w:val="0"/>
          <w:divBdr>
            <w:top w:val="none" w:sz="0" w:space="0" w:color="auto"/>
            <w:left w:val="none" w:sz="0" w:space="0" w:color="auto"/>
            <w:bottom w:val="none" w:sz="0" w:space="0" w:color="auto"/>
            <w:right w:val="none" w:sz="0" w:space="0" w:color="auto"/>
          </w:divBdr>
        </w:div>
        <w:div w:id="422383139">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 w:id="41578241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867668334">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184830187">
      <w:bodyDiv w:val="1"/>
      <w:marLeft w:val="0"/>
      <w:marRight w:val="0"/>
      <w:marTop w:val="0"/>
      <w:marBottom w:val="0"/>
      <w:divBdr>
        <w:top w:val="none" w:sz="0" w:space="0" w:color="auto"/>
        <w:left w:val="none" w:sz="0" w:space="0" w:color="auto"/>
        <w:bottom w:val="none" w:sz="0" w:space="0" w:color="auto"/>
        <w:right w:val="none" w:sz="0" w:space="0" w:color="auto"/>
      </w:divBdr>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1763792307">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89477693">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292756272">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31926709">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334213290">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980178">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964121576">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 w:id="10571736">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1984699931">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55588942">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1688605403">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628587855">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2145194368">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62337175">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1397704487">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9991442">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urasianet.org/tajikistan-badakhshan-clashes-risk-sparking-insurgency-analysts-fear" TargetMode="External"/><Relationship Id="rId18" Type="http://schemas.openxmlformats.org/officeDocument/2006/relationships/hyperlink" Target="http://www.lexis-nexis.com" TargetMode="External"/><Relationship Id="rId26" Type="http://schemas.openxmlformats.org/officeDocument/2006/relationships/hyperlink" Target="http://www.minorityrights.org/2383/tajikistan/uzbeks.html" TargetMode="External"/><Relationship Id="rId3" Type="http://schemas.openxmlformats.org/officeDocument/2006/relationships/numbering" Target="numbering.xml"/><Relationship Id="rId21" Type="http://schemas.openxmlformats.org/officeDocument/2006/relationships/hyperlink" Target="https://eurasianet.org/explainer-why-tajikistans-pamiris-dont-trust-their-government" TargetMode="External"/><Relationship Id="rId7" Type="http://schemas.openxmlformats.org/officeDocument/2006/relationships/footnotes" Target="footnotes.xml"/><Relationship Id="rId12" Type="http://schemas.openxmlformats.org/officeDocument/2006/relationships/hyperlink" Target="https://eurasianet.org/tajikistan-chinas-advance-causing-increasing-unease-among-tajiks" TargetMode="External"/><Relationship Id="rId17" Type="http://schemas.openxmlformats.org/officeDocument/2006/relationships/hyperlink" Target="http://keesings.gvpi.net/keesings/lpext.dll?f=templates&amp;fn=main-h.htm&amp;2.0/" TargetMode="External"/><Relationship Id="rId25" Type="http://schemas.openxmlformats.org/officeDocument/2006/relationships/hyperlink" Target="https://gadm.org/" TargetMode="External"/><Relationship Id="rId2" Type="http://schemas.openxmlformats.org/officeDocument/2006/relationships/customXml" Target="../customXml/item2.xml"/><Relationship Id="rId16" Type="http://schemas.openxmlformats.org/officeDocument/2006/relationships/hyperlink" Target="https://gadm.org/" TargetMode="External"/><Relationship Id="rId20" Type="http://schemas.openxmlformats.org/officeDocument/2006/relationships/hyperlink" Target="https://www.rferl.org/a/tajikistan-unconquerable-gorno-badakhshan-region/29534057.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emoscope.ru/weekly/2005/0191/analit05.php" TargetMode="External"/><Relationship Id="rId24" Type="http://schemas.openxmlformats.org/officeDocument/2006/relationships/hyperlink" Target="http://www.casaasia.es/html/esp/paisos/tayikistan.htm" TargetMode="External"/><Relationship Id="rId5" Type="http://schemas.openxmlformats.org/officeDocument/2006/relationships/settings" Target="settings.xml"/><Relationship Id="rId15" Type="http://schemas.openxmlformats.org/officeDocument/2006/relationships/hyperlink" Target="https://eurasianet.org/tajikistan-shots-fired-in-khorog-rallies-planned" TargetMode="External"/><Relationship Id="rId23" Type="http://schemas.openxmlformats.org/officeDocument/2006/relationships/hyperlink" Target="http://www.usefoundation.org/view/862" TargetMode="External"/><Relationship Id="rId28" Type="http://schemas.openxmlformats.org/officeDocument/2006/relationships/footer" Target="footer1.xml"/><Relationship Id="rId10" Type="http://schemas.openxmlformats.org/officeDocument/2006/relationships/hyperlink" Target="https://mfa.tj/ru/main/tadzhikistan/konstitutsiya" TargetMode="External"/><Relationship Id="rId19" Type="http://schemas.openxmlformats.org/officeDocument/2006/relationships/hyperlink" Target="https://eurasianet.org/central-asian-land-and-china"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bbc.co.uk/news/world-asia-18985559" TargetMode="External"/><Relationship Id="rId14" Type="http://schemas.openxmlformats.org/officeDocument/2006/relationships/hyperlink" Target="https://eurasianet.org/tajikistan-troops-killed-in-gorno-badakhshan-clash%20%5bAugust%2018" TargetMode="External"/><Relationship Id="rId22" Type="http://schemas.openxmlformats.org/officeDocument/2006/relationships/hyperlink" Target="http://www.gmfus.org/wp-content/blogs.dir/1/files_mf/1346248601Peyrouse_Tajikistan_Aug12.pdf" TargetMode="External"/><Relationship Id="rId27" Type="http://schemas.openxmlformats.org/officeDocument/2006/relationships/hyperlink" Target="http://www.minorityrights.org/2383/tajikistan/uzbeks.html" TargetMode="External"/><Relationship Id="rId30"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4</TotalTime>
  <Pages>11</Pages>
  <Words>4652</Words>
  <Characters>26520</Characters>
  <Application>Microsoft Office Word</Application>
  <DocSecurity>0</DocSecurity>
  <Lines>221</Lines>
  <Paragraphs>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 Germann</dc:creator>
  <cp:lastModifiedBy>Micha Germann</cp:lastModifiedBy>
  <cp:revision>139</cp:revision>
  <dcterms:created xsi:type="dcterms:W3CDTF">2016-03-02T00:07:00Z</dcterms:created>
  <dcterms:modified xsi:type="dcterms:W3CDTF">2023-11-16T16:39:00Z</dcterms:modified>
</cp:coreProperties>
</file>